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1A0971A" w14:textId="1E2C5B60"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2638C6">
        <w:rPr>
          <w:rFonts w:ascii="Arial" w:eastAsia="Arial" w:hAnsi="Arial" w:cs="Arial"/>
          <w:sz w:val="28"/>
          <w:szCs w:val="28"/>
        </w:rPr>
        <w:t>3</w:t>
      </w:r>
      <w:r w:rsidR="004B4C69">
        <w:rPr>
          <w:rFonts w:ascii="Arial" w:eastAsia="Arial" w:hAnsi="Arial" w:cs="Arial"/>
          <w:sz w:val="28"/>
          <w:szCs w:val="28"/>
        </w:rPr>
        <w:t>8</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E3A9F3D"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A603BE">
        <w:rPr>
          <w:rFonts w:ascii="Arial" w:eastAsia="Arial" w:hAnsi="Arial" w:cs="Arial"/>
          <w:sz w:val="24"/>
          <w:szCs w:val="24"/>
        </w:rPr>
        <w:t>6</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B4C69">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2FE8D26E" w:rsidR="002638C6" w:rsidRPr="00A603BE" w:rsidRDefault="00EB19CC" w:rsidP="00D70D81">
      <w:pPr>
        <w:widowControl/>
        <w:spacing w:after="0" w:line="240" w:lineRule="auto"/>
        <w:contextualSpacing/>
        <w:jc w:val="both"/>
        <w:rPr>
          <w:rFonts w:ascii="Arial" w:eastAsia="Arial" w:hAnsi="Arial" w:cs="Arial"/>
          <w:b/>
          <w:sz w:val="24"/>
          <w:szCs w:val="24"/>
        </w:rPr>
      </w:pPr>
      <w:r w:rsidRPr="00C16878">
        <w:rPr>
          <w:rFonts w:ascii="Arial" w:eastAsia="Arial" w:hAnsi="Arial" w:cs="Arial"/>
          <w:sz w:val="24"/>
          <w:szCs w:val="24"/>
        </w:rPr>
        <w:t>A</w:t>
      </w:r>
      <w:r w:rsidRPr="00A603BE">
        <w:rPr>
          <w:rFonts w:ascii="Arial" w:eastAsia="Arial" w:hAnsi="Arial" w:cs="Arial"/>
          <w:sz w:val="24"/>
          <w:szCs w:val="24"/>
        </w:rPr>
        <w:t>s</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00193A2D" w:rsidRPr="004B4C69">
        <w:rPr>
          <w:rFonts w:ascii="Arial" w:eastAsia="Arial" w:hAnsi="Arial" w:cs="Arial"/>
          <w:b/>
          <w:color w:val="0070C0"/>
          <w:sz w:val="24"/>
          <w:szCs w:val="24"/>
        </w:rPr>
        <w:t>1</w:t>
      </w:r>
      <w:r w:rsidR="004B4C69" w:rsidRPr="004B4C69">
        <w:rPr>
          <w:rFonts w:ascii="Arial" w:eastAsia="Arial" w:hAnsi="Arial" w:cs="Arial"/>
          <w:b/>
          <w:color w:val="0070C0"/>
          <w:sz w:val="24"/>
          <w:szCs w:val="24"/>
        </w:rPr>
        <w:t>6</w:t>
      </w:r>
      <w:r w:rsidR="00193A2D" w:rsidRPr="004B4C69">
        <w:rPr>
          <w:rFonts w:ascii="Arial" w:eastAsia="Arial" w:hAnsi="Arial" w:cs="Arial"/>
          <w:b/>
          <w:color w:val="0070C0"/>
          <w:sz w:val="24"/>
          <w:szCs w:val="24"/>
        </w:rPr>
        <w:t xml:space="preserve"> January 2021</w:t>
      </w:r>
      <w:r w:rsidR="00C55046" w:rsidRPr="004B4C69">
        <w:rPr>
          <w:rFonts w:ascii="Arial" w:eastAsia="Arial" w:hAnsi="Arial" w:cs="Arial"/>
          <w:b/>
          <w:color w:val="0070C0"/>
          <w:sz w:val="24"/>
          <w:szCs w:val="24"/>
        </w:rPr>
        <w:t>,</w:t>
      </w:r>
      <w:r w:rsidR="00D16141" w:rsidRPr="004B4C69">
        <w:rPr>
          <w:rFonts w:ascii="Arial" w:eastAsia="Arial" w:hAnsi="Arial" w:cs="Arial"/>
          <w:b/>
          <w:color w:val="0070C0"/>
          <w:sz w:val="24"/>
          <w:szCs w:val="24"/>
        </w:rPr>
        <w:t xml:space="preserve"> </w:t>
      </w:r>
      <w:r w:rsidR="00C55046" w:rsidRPr="004B4C69">
        <w:rPr>
          <w:rFonts w:ascii="Arial" w:eastAsia="Arial" w:hAnsi="Arial" w:cs="Arial"/>
          <w:b/>
          <w:color w:val="0070C0"/>
          <w:sz w:val="24"/>
          <w:szCs w:val="24"/>
        </w:rPr>
        <w:t>4PM</w:t>
      </w:r>
      <w:r w:rsidRPr="00A603BE">
        <w:rPr>
          <w:rFonts w:ascii="Arial" w:eastAsia="Arial" w:hAnsi="Arial" w:cs="Arial"/>
          <w:sz w:val="24"/>
          <w:szCs w:val="24"/>
        </w:rPr>
        <w:t>,</w:t>
      </w:r>
      <w:r w:rsidR="00D16141" w:rsidRPr="00A603BE">
        <w:rPr>
          <w:rFonts w:ascii="Arial" w:eastAsia="Arial" w:hAnsi="Arial" w:cs="Arial"/>
          <w:sz w:val="24"/>
          <w:szCs w:val="24"/>
        </w:rPr>
        <w:t xml:space="preserve"> </w:t>
      </w:r>
      <w:r w:rsidRPr="00A603BE">
        <w:rPr>
          <w:rFonts w:ascii="Arial" w:eastAsia="Arial" w:hAnsi="Arial" w:cs="Arial"/>
          <w:sz w:val="24"/>
          <w:szCs w:val="24"/>
        </w:rPr>
        <w:t>the</w:t>
      </w:r>
      <w:r w:rsidR="00D16141" w:rsidRPr="00A603BE">
        <w:rPr>
          <w:rFonts w:ascii="Arial" w:eastAsia="Arial" w:hAnsi="Arial" w:cs="Arial"/>
          <w:sz w:val="24"/>
          <w:szCs w:val="24"/>
        </w:rPr>
        <w:t xml:space="preserve"> </w:t>
      </w:r>
      <w:r w:rsidRPr="00A603BE">
        <w:rPr>
          <w:rFonts w:ascii="Arial" w:eastAsia="Arial" w:hAnsi="Arial" w:cs="Arial"/>
          <w:sz w:val="24"/>
          <w:szCs w:val="24"/>
        </w:rPr>
        <w:t>Department</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Pr="00A603BE">
        <w:rPr>
          <w:rFonts w:ascii="Arial" w:eastAsia="Arial" w:hAnsi="Arial" w:cs="Arial"/>
          <w:sz w:val="24"/>
          <w:szCs w:val="24"/>
        </w:rPr>
        <w:t>Health</w:t>
      </w:r>
      <w:r w:rsidR="00D16141" w:rsidRPr="00A603BE">
        <w:rPr>
          <w:rFonts w:ascii="Arial" w:eastAsia="Arial" w:hAnsi="Arial" w:cs="Arial"/>
          <w:sz w:val="24"/>
          <w:szCs w:val="24"/>
        </w:rPr>
        <w:t xml:space="preserve"> </w:t>
      </w:r>
      <w:r w:rsidRPr="00A603BE">
        <w:rPr>
          <w:rFonts w:ascii="Arial" w:eastAsia="Arial" w:hAnsi="Arial" w:cs="Arial"/>
          <w:sz w:val="24"/>
          <w:szCs w:val="24"/>
        </w:rPr>
        <w:t>(DOH)</w:t>
      </w:r>
      <w:r w:rsidR="00D16141" w:rsidRPr="00A603BE">
        <w:rPr>
          <w:rFonts w:ascii="Arial" w:eastAsia="Arial" w:hAnsi="Arial" w:cs="Arial"/>
          <w:sz w:val="24"/>
          <w:szCs w:val="24"/>
        </w:rPr>
        <w:t xml:space="preserve"> </w:t>
      </w:r>
      <w:r w:rsidRPr="00A603BE">
        <w:rPr>
          <w:rFonts w:ascii="Arial" w:eastAsia="Arial" w:hAnsi="Arial" w:cs="Arial"/>
          <w:sz w:val="24"/>
          <w:szCs w:val="24"/>
        </w:rPr>
        <w:t>has</w:t>
      </w:r>
      <w:r w:rsidR="00D16141" w:rsidRPr="00A603BE">
        <w:rPr>
          <w:rFonts w:ascii="Arial" w:eastAsia="Arial" w:hAnsi="Arial" w:cs="Arial"/>
          <w:sz w:val="24"/>
          <w:szCs w:val="24"/>
        </w:rPr>
        <w:t xml:space="preserve"> </w:t>
      </w:r>
      <w:r w:rsidRPr="00A603BE">
        <w:rPr>
          <w:rFonts w:ascii="Arial" w:eastAsia="Arial" w:hAnsi="Arial" w:cs="Arial"/>
          <w:sz w:val="24"/>
          <w:szCs w:val="24"/>
        </w:rPr>
        <w:t>recorded</w:t>
      </w:r>
      <w:r w:rsidR="00D16141" w:rsidRPr="00A603BE">
        <w:rPr>
          <w:rFonts w:ascii="Arial" w:eastAsia="Arial" w:hAnsi="Arial" w:cs="Arial"/>
          <w:sz w:val="24"/>
          <w:szCs w:val="24"/>
        </w:rPr>
        <w:t xml:space="preserve"> </w:t>
      </w:r>
      <w:r w:rsidRPr="00A603BE">
        <w:rPr>
          <w:rFonts w:ascii="Arial" w:eastAsia="Arial" w:hAnsi="Arial" w:cs="Arial"/>
          <w:sz w:val="24"/>
          <w:szCs w:val="24"/>
        </w:rPr>
        <w:t>a</w:t>
      </w:r>
      <w:r w:rsidR="00D16141" w:rsidRPr="00A603BE">
        <w:rPr>
          <w:rFonts w:ascii="Arial" w:eastAsia="Arial" w:hAnsi="Arial" w:cs="Arial"/>
          <w:sz w:val="24"/>
          <w:szCs w:val="24"/>
        </w:rPr>
        <w:t xml:space="preserve"> </w:t>
      </w:r>
      <w:r w:rsidRPr="00A603BE">
        <w:rPr>
          <w:rFonts w:ascii="Arial" w:eastAsia="Arial" w:hAnsi="Arial" w:cs="Arial"/>
          <w:sz w:val="24"/>
          <w:szCs w:val="24"/>
        </w:rPr>
        <w:t>total</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00B84565" w:rsidRPr="004B4C69">
        <w:rPr>
          <w:rFonts w:ascii="Arial" w:eastAsia="Arial" w:hAnsi="Arial" w:cs="Arial"/>
          <w:b/>
          <w:color w:val="0070C0"/>
          <w:sz w:val="24"/>
          <w:szCs w:val="24"/>
        </w:rPr>
        <w:t>49</w:t>
      </w:r>
      <w:r w:rsidR="00602AFE">
        <w:rPr>
          <w:rFonts w:ascii="Arial" w:eastAsia="Arial" w:hAnsi="Arial" w:cs="Arial"/>
          <w:b/>
          <w:color w:val="0070C0"/>
          <w:sz w:val="24"/>
          <w:szCs w:val="24"/>
        </w:rPr>
        <w:t>8</w:t>
      </w:r>
      <w:r w:rsidR="00B84565" w:rsidRPr="004B4C69">
        <w:rPr>
          <w:rFonts w:ascii="Arial" w:eastAsia="Arial" w:hAnsi="Arial" w:cs="Arial"/>
          <w:b/>
          <w:color w:val="0070C0"/>
          <w:sz w:val="24"/>
          <w:szCs w:val="24"/>
        </w:rPr>
        <w:t>,6</w:t>
      </w:r>
      <w:r w:rsidR="00602AFE">
        <w:rPr>
          <w:rFonts w:ascii="Arial" w:eastAsia="Arial" w:hAnsi="Arial" w:cs="Arial"/>
          <w:b/>
          <w:color w:val="0070C0"/>
          <w:sz w:val="24"/>
          <w:szCs w:val="24"/>
        </w:rPr>
        <w:t>91</w:t>
      </w:r>
      <w:r w:rsidR="00B84565" w:rsidRPr="004B4C69">
        <w:rPr>
          <w:rFonts w:ascii="Arial" w:eastAsia="Arial" w:hAnsi="Arial" w:cs="Arial"/>
          <w:b/>
          <w:color w:val="0070C0"/>
          <w:sz w:val="24"/>
          <w:szCs w:val="24"/>
        </w:rPr>
        <w:t xml:space="preserve"> </w:t>
      </w:r>
      <w:r w:rsidR="00FD6C15" w:rsidRPr="004B4C69">
        <w:rPr>
          <w:rFonts w:ascii="Arial" w:eastAsia="Arial" w:hAnsi="Arial" w:cs="Arial"/>
          <w:b/>
          <w:color w:val="0070C0"/>
          <w:sz w:val="24"/>
          <w:szCs w:val="24"/>
        </w:rPr>
        <w:t>co</w:t>
      </w:r>
      <w:r w:rsidRPr="004B4C69">
        <w:rPr>
          <w:rFonts w:ascii="Arial" w:eastAsia="Arial" w:hAnsi="Arial" w:cs="Arial"/>
          <w:b/>
          <w:color w:val="0070C0"/>
          <w:sz w:val="24"/>
          <w:szCs w:val="24"/>
        </w:rPr>
        <w:t>nfirmed</w:t>
      </w:r>
      <w:r w:rsidR="00D16141" w:rsidRPr="004B4C69">
        <w:rPr>
          <w:rFonts w:ascii="Arial" w:eastAsia="Arial" w:hAnsi="Arial" w:cs="Arial"/>
          <w:b/>
          <w:color w:val="0070C0"/>
          <w:sz w:val="24"/>
          <w:szCs w:val="24"/>
        </w:rPr>
        <w:t xml:space="preserve"> </w:t>
      </w:r>
      <w:r w:rsidRPr="004B4C69">
        <w:rPr>
          <w:rFonts w:ascii="Arial" w:eastAsia="Arial" w:hAnsi="Arial" w:cs="Arial"/>
          <w:b/>
          <w:color w:val="0070C0"/>
          <w:sz w:val="24"/>
          <w:szCs w:val="24"/>
        </w:rPr>
        <w:t>cases</w:t>
      </w:r>
      <w:r w:rsidRPr="00A603BE">
        <w:rPr>
          <w:rFonts w:ascii="Arial" w:eastAsia="Arial" w:hAnsi="Arial" w:cs="Arial"/>
          <w:sz w:val="24"/>
          <w:szCs w:val="24"/>
        </w:rPr>
        <w:t>;</w:t>
      </w:r>
      <w:r w:rsidR="00D16141" w:rsidRPr="00A603BE">
        <w:rPr>
          <w:rFonts w:ascii="Arial" w:eastAsia="Arial" w:hAnsi="Arial" w:cs="Arial"/>
          <w:sz w:val="24"/>
          <w:szCs w:val="24"/>
        </w:rPr>
        <w:t xml:space="preserve"> </w:t>
      </w:r>
      <w:r w:rsidRPr="00A603BE">
        <w:rPr>
          <w:rFonts w:ascii="Arial" w:eastAsia="Arial" w:hAnsi="Arial" w:cs="Arial"/>
          <w:sz w:val="24"/>
          <w:szCs w:val="24"/>
        </w:rPr>
        <w:t>of</w:t>
      </w:r>
      <w:r w:rsidR="00D16141" w:rsidRPr="00A603BE">
        <w:rPr>
          <w:rFonts w:ascii="Arial" w:eastAsia="Arial" w:hAnsi="Arial" w:cs="Arial"/>
          <w:sz w:val="24"/>
          <w:szCs w:val="24"/>
        </w:rPr>
        <w:t xml:space="preserve"> </w:t>
      </w:r>
      <w:r w:rsidRPr="00A603BE">
        <w:rPr>
          <w:rFonts w:ascii="Arial" w:eastAsia="Arial" w:hAnsi="Arial" w:cs="Arial"/>
          <w:sz w:val="24"/>
          <w:szCs w:val="24"/>
        </w:rPr>
        <w:t>which,</w:t>
      </w:r>
      <w:r w:rsidR="00D16141" w:rsidRPr="00A603BE">
        <w:rPr>
          <w:rFonts w:ascii="Arial" w:eastAsia="Arial" w:hAnsi="Arial" w:cs="Arial"/>
          <w:sz w:val="24"/>
          <w:szCs w:val="24"/>
        </w:rPr>
        <w:t xml:space="preserve"> </w:t>
      </w:r>
      <w:r w:rsidR="00B84565" w:rsidRPr="004B4C69">
        <w:rPr>
          <w:rFonts w:ascii="Arial" w:eastAsia="Arial" w:hAnsi="Arial" w:cs="Arial"/>
          <w:b/>
          <w:color w:val="0070C0"/>
          <w:sz w:val="24"/>
          <w:szCs w:val="24"/>
        </w:rPr>
        <w:t>2</w:t>
      </w:r>
      <w:r w:rsidR="00602AFE">
        <w:rPr>
          <w:rFonts w:ascii="Arial" w:eastAsia="Arial" w:hAnsi="Arial" w:cs="Arial"/>
          <w:b/>
          <w:color w:val="0070C0"/>
          <w:sz w:val="24"/>
          <w:szCs w:val="24"/>
        </w:rPr>
        <w:t>8</w:t>
      </w:r>
      <w:r w:rsidR="00B84565" w:rsidRPr="004B4C69">
        <w:rPr>
          <w:rFonts w:ascii="Arial" w:eastAsia="Arial" w:hAnsi="Arial" w:cs="Arial"/>
          <w:b/>
          <w:color w:val="0070C0"/>
          <w:sz w:val="24"/>
          <w:szCs w:val="24"/>
        </w:rPr>
        <w:t>,</w:t>
      </w:r>
      <w:r w:rsidR="00602AFE">
        <w:rPr>
          <w:rFonts w:ascii="Arial" w:eastAsia="Arial" w:hAnsi="Arial" w:cs="Arial"/>
          <w:b/>
          <w:color w:val="0070C0"/>
          <w:sz w:val="24"/>
          <w:szCs w:val="24"/>
        </w:rPr>
        <w:t>674</w:t>
      </w:r>
      <w:r w:rsidR="00B84565" w:rsidRPr="004B4C69">
        <w:rPr>
          <w:rFonts w:ascii="Arial" w:eastAsia="Arial" w:hAnsi="Arial" w:cs="Arial"/>
          <w:b/>
          <w:color w:val="0070C0"/>
          <w:sz w:val="24"/>
          <w:szCs w:val="24"/>
        </w:rPr>
        <w:t xml:space="preserve"> </w:t>
      </w:r>
      <w:r w:rsidRPr="00A603BE">
        <w:rPr>
          <w:rFonts w:ascii="Arial" w:eastAsia="Arial" w:hAnsi="Arial" w:cs="Arial"/>
          <w:sz w:val="24"/>
          <w:szCs w:val="24"/>
        </w:rPr>
        <w:t>are</w:t>
      </w:r>
      <w:r w:rsidR="00D16141" w:rsidRPr="00A603BE">
        <w:rPr>
          <w:rFonts w:ascii="Arial" w:eastAsia="Arial" w:hAnsi="Arial" w:cs="Arial"/>
          <w:sz w:val="24"/>
          <w:szCs w:val="24"/>
        </w:rPr>
        <w:t xml:space="preserve"> </w:t>
      </w:r>
      <w:r w:rsidRPr="004B4C69">
        <w:rPr>
          <w:rFonts w:ascii="Arial" w:eastAsia="Arial" w:hAnsi="Arial" w:cs="Arial"/>
          <w:b/>
          <w:color w:val="0070C0"/>
          <w:sz w:val="24"/>
          <w:szCs w:val="24"/>
        </w:rPr>
        <w:t>active</w:t>
      </w:r>
      <w:r w:rsidRPr="00A603BE">
        <w:rPr>
          <w:rFonts w:ascii="Arial" w:eastAsia="Arial" w:hAnsi="Arial" w:cs="Arial"/>
          <w:sz w:val="24"/>
          <w:szCs w:val="24"/>
        </w:rPr>
        <w:t>,</w:t>
      </w:r>
      <w:r w:rsidR="00D16141" w:rsidRPr="00A603BE">
        <w:rPr>
          <w:rFonts w:ascii="Arial" w:eastAsia="Arial" w:hAnsi="Arial" w:cs="Arial"/>
          <w:sz w:val="24"/>
          <w:szCs w:val="24"/>
        </w:rPr>
        <w:t xml:space="preserve"> </w:t>
      </w:r>
      <w:r w:rsidR="00B84565" w:rsidRPr="004B4C69">
        <w:rPr>
          <w:rFonts w:ascii="Arial" w:eastAsia="Arial" w:hAnsi="Arial" w:cs="Arial"/>
          <w:b/>
          <w:color w:val="0070C0"/>
          <w:sz w:val="24"/>
          <w:szCs w:val="24"/>
        </w:rPr>
        <w:t>4</w:t>
      </w:r>
      <w:r w:rsidR="00602AFE">
        <w:rPr>
          <w:rFonts w:ascii="Arial" w:eastAsia="Arial" w:hAnsi="Arial" w:cs="Arial"/>
          <w:b/>
          <w:color w:val="0070C0"/>
          <w:sz w:val="24"/>
          <w:szCs w:val="24"/>
        </w:rPr>
        <w:t>60</w:t>
      </w:r>
      <w:r w:rsidR="00B84565" w:rsidRPr="004B4C69">
        <w:rPr>
          <w:rFonts w:ascii="Arial" w:eastAsia="Arial" w:hAnsi="Arial" w:cs="Arial"/>
          <w:b/>
          <w:color w:val="0070C0"/>
          <w:sz w:val="24"/>
          <w:szCs w:val="24"/>
        </w:rPr>
        <w:t>,</w:t>
      </w:r>
      <w:r w:rsidR="00602AFE">
        <w:rPr>
          <w:rFonts w:ascii="Arial" w:eastAsia="Arial" w:hAnsi="Arial" w:cs="Arial"/>
          <w:b/>
          <w:color w:val="0070C0"/>
          <w:sz w:val="24"/>
          <w:szCs w:val="24"/>
        </w:rPr>
        <w:t>133</w:t>
      </w:r>
      <w:r w:rsidR="00B84565" w:rsidRPr="004B4C69">
        <w:rPr>
          <w:rFonts w:ascii="Arial" w:eastAsia="Arial" w:hAnsi="Arial" w:cs="Arial"/>
          <w:b/>
          <w:color w:val="0070C0"/>
          <w:sz w:val="24"/>
          <w:szCs w:val="24"/>
        </w:rPr>
        <w:t xml:space="preserve"> </w:t>
      </w:r>
      <w:r w:rsidRPr="00A603BE">
        <w:rPr>
          <w:rFonts w:ascii="Arial" w:eastAsia="Arial" w:hAnsi="Arial" w:cs="Arial"/>
          <w:sz w:val="24"/>
          <w:szCs w:val="24"/>
        </w:rPr>
        <w:t>have</w:t>
      </w:r>
      <w:r w:rsidR="00D16141" w:rsidRPr="00A603BE">
        <w:rPr>
          <w:rFonts w:ascii="Arial" w:eastAsia="Arial" w:hAnsi="Arial" w:cs="Arial"/>
          <w:sz w:val="24"/>
          <w:szCs w:val="24"/>
        </w:rPr>
        <w:t xml:space="preserve"> </w:t>
      </w:r>
      <w:r w:rsidRPr="004B4C69">
        <w:rPr>
          <w:rFonts w:ascii="Arial" w:eastAsia="Arial" w:hAnsi="Arial" w:cs="Arial"/>
          <w:b/>
          <w:color w:val="0070C0"/>
          <w:sz w:val="24"/>
          <w:szCs w:val="24"/>
        </w:rPr>
        <w:t>recovered</w:t>
      </w:r>
      <w:r w:rsidR="00D16141" w:rsidRPr="00A603BE">
        <w:rPr>
          <w:rFonts w:ascii="Arial" w:eastAsia="Arial" w:hAnsi="Arial" w:cs="Arial"/>
          <w:sz w:val="24"/>
          <w:szCs w:val="24"/>
        </w:rPr>
        <w:t xml:space="preserve"> </w:t>
      </w:r>
      <w:r w:rsidRPr="00A603BE">
        <w:rPr>
          <w:rFonts w:ascii="Arial" w:eastAsia="Arial" w:hAnsi="Arial" w:cs="Arial"/>
          <w:sz w:val="24"/>
          <w:szCs w:val="24"/>
        </w:rPr>
        <w:t>and</w:t>
      </w:r>
      <w:r w:rsidR="00D16141" w:rsidRPr="00A603BE">
        <w:rPr>
          <w:rFonts w:ascii="Arial" w:eastAsia="Arial" w:hAnsi="Arial" w:cs="Arial"/>
          <w:sz w:val="24"/>
          <w:szCs w:val="24"/>
        </w:rPr>
        <w:t xml:space="preserve"> </w:t>
      </w:r>
      <w:r w:rsidR="00B84565" w:rsidRPr="004B4C69">
        <w:rPr>
          <w:rFonts w:ascii="Arial" w:eastAsia="Arial" w:hAnsi="Arial" w:cs="Arial"/>
          <w:b/>
          <w:color w:val="0070C0"/>
          <w:sz w:val="24"/>
          <w:szCs w:val="24"/>
        </w:rPr>
        <w:t>9,8</w:t>
      </w:r>
      <w:r w:rsidR="00602AFE">
        <w:rPr>
          <w:rFonts w:ascii="Arial" w:eastAsia="Arial" w:hAnsi="Arial" w:cs="Arial"/>
          <w:b/>
          <w:color w:val="0070C0"/>
          <w:sz w:val="24"/>
          <w:szCs w:val="24"/>
        </w:rPr>
        <w:t>84</w:t>
      </w:r>
      <w:r w:rsidR="00B84565" w:rsidRPr="004B4C69">
        <w:rPr>
          <w:rFonts w:ascii="Arial" w:eastAsia="Arial" w:hAnsi="Arial" w:cs="Arial"/>
          <w:b/>
          <w:color w:val="0070C0"/>
          <w:sz w:val="24"/>
          <w:szCs w:val="24"/>
        </w:rPr>
        <w:t xml:space="preserve"> </w:t>
      </w:r>
      <w:r w:rsidR="007767C5" w:rsidRPr="004B4C69">
        <w:rPr>
          <w:rFonts w:ascii="Arial" w:eastAsia="Arial" w:hAnsi="Arial" w:cs="Arial"/>
          <w:b/>
          <w:color w:val="0070C0"/>
          <w:sz w:val="24"/>
          <w:szCs w:val="24"/>
        </w:rPr>
        <w:t>deaths</w:t>
      </w:r>
      <w:r w:rsidR="007767C5" w:rsidRPr="00A603BE">
        <w:rPr>
          <w:rFonts w:ascii="Arial" w:eastAsia="Arial" w:hAnsi="Arial" w:cs="Arial"/>
          <w:bCs/>
          <w:sz w:val="24"/>
          <w:szCs w:val="24"/>
        </w:rPr>
        <w:t>.</w:t>
      </w:r>
    </w:p>
    <w:p w14:paraId="22E235F4" w14:textId="09789690"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w:t>
      </w:r>
      <w:r w:rsidR="004B4C69">
        <w:rPr>
          <w:rFonts w:ascii="Arial" w:eastAsia="Arial" w:hAnsi="Arial" w:cs="Arial"/>
          <w:i/>
          <w:color w:val="0070C0"/>
          <w:sz w:val="16"/>
          <w:szCs w:val="16"/>
        </w:rPr>
        <w:t>8</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1B778725" w:rsidR="009702AE" w:rsidRPr="004B4C6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4B4C69">
        <w:rPr>
          <w:rFonts w:ascii="Arial" w:eastAsia="Arial" w:hAnsi="Arial" w:cs="Arial"/>
          <w:sz w:val="24"/>
          <w:szCs w:val="24"/>
        </w:rPr>
        <w:t>total</w:t>
      </w:r>
      <w:r w:rsidR="00D16141" w:rsidRPr="004B4C69">
        <w:rPr>
          <w:rFonts w:ascii="Arial" w:eastAsia="Arial" w:hAnsi="Arial" w:cs="Arial"/>
          <w:sz w:val="24"/>
          <w:szCs w:val="24"/>
        </w:rPr>
        <w:t xml:space="preserve"> </w:t>
      </w:r>
      <w:r w:rsidRPr="004B4C69">
        <w:rPr>
          <w:rFonts w:ascii="Arial" w:eastAsia="Arial" w:hAnsi="Arial" w:cs="Arial"/>
          <w:sz w:val="24"/>
          <w:szCs w:val="24"/>
        </w:rPr>
        <w:t>of</w:t>
      </w:r>
      <w:r w:rsidR="00D16141" w:rsidRPr="004B4C69">
        <w:rPr>
          <w:rFonts w:ascii="Arial" w:eastAsia="Arial" w:hAnsi="Arial" w:cs="Arial"/>
          <w:b/>
          <w:bCs/>
          <w:sz w:val="24"/>
          <w:szCs w:val="24"/>
        </w:rPr>
        <w:t xml:space="preserve"> </w:t>
      </w:r>
      <w:r w:rsidR="004652C8" w:rsidRPr="004B4C69">
        <w:rPr>
          <w:rFonts w:ascii="Arial" w:eastAsia="Arial" w:hAnsi="Arial" w:cs="Arial"/>
          <w:b/>
          <w:sz w:val="24"/>
          <w:szCs w:val="24"/>
        </w:rPr>
        <w:t>₱</w:t>
      </w:r>
      <w:r w:rsidR="003B1FDD" w:rsidRPr="004B4C69">
        <w:rPr>
          <w:rFonts w:ascii="Arial" w:eastAsia="Arial" w:hAnsi="Arial" w:cs="Arial"/>
          <w:b/>
          <w:bCs/>
          <w:sz w:val="24"/>
          <w:szCs w:val="24"/>
        </w:rPr>
        <w:t xml:space="preserve">1,915,598,295.41 </w:t>
      </w:r>
      <w:r w:rsidRPr="004B4C69">
        <w:rPr>
          <w:rFonts w:ascii="Arial" w:eastAsia="Arial" w:hAnsi="Arial" w:cs="Arial"/>
          <w:sz w:val="24"/>
          <w:szCs w:val="24"/>
        </w:rPr>
        <w:t>worth</w:t>
      </w:r>
      <w:r w:rsidR="00D16141" w:rsidRPr="004B4C69">
        <w:rPr>
          <w:rFonts w:ascii="Arial" w:eastAsia="Arial" w:hAnsi="Arial" w:cs="Arial"/>
          <w:sz w:val="24"/>
          <w:szCs w:val="24"/>
        </w:rPr>
        <w:t xml:space="preserve"> </w:t>
      </w:r>
      <w:r w:rsidRPr="004B4C69">
        <w:rPr>
          <w:rFonts w:ascii="Arial" w:eastAsia="Arial" w:hAnsi="Arial" w:cs="Arial"/>
          <w:sz w:val="24"/>
          <w:szCs w:val="24"/>
        </w:rPr>
        <w:t>of</w:t>
      </w:r>
      <w:r w:rsidR="00D16141" w:rsidRPr="004B4C69">
        <w:rPr>
          <w:rFonts w:ascii="Arial" w:eastAsia="Arial" w:hAnsi="Arial" w:cs="Arial"/>
          <w:sz w:val="24"/>
          <w:szCs w:val="24"/>
        </w:rPr>
        <w:t xml:space="preserve"> </w:t>
      </w:r>
      <w:r w:rsidRPr="004B4C69">
        <w:rPr>
          <w:rFonts w:ascii="Arial" w:eastAsia="Arial" w:hAnsi="Arial" w:cs="Arial"/>
          <w:sz w:val="24"/>
          <w:szCs w:val="24"/>
        </w:rPr>
        <w:t>assistance</w:t>
      </w:r>
      <w:r w:rsidR="00D16141" w:rsidRPr="004B4C69">
        <w:rPr>
          <w:rFonts w:ascii="Arial" w:eastAsia="Arial" w:hAnsi="Arial" w:cs="Arial"/>
          <w:sz w:val="24"/>
          <w:szCs w:val="24"/>
        </w:rPr>
        <w:t xml:space="preserve"> </w:t>
      </w:r>
      <w:r w:rsidRPr="004B4C69">
        <w:rPr>
          <w:rFonts w:ascii="Arial" w:eastAsia="Arial" w:hAnsi="Arial" w:cs="Arial"/>
          <w:sz w:val="24"/>
          <w:szCs w:val="24"/>
        </w:rPr>
        <w:t>was</w:t>
      </w:r>
      <w:r w:rsidR="00D16141" w:rsidRPr="004B4C69">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to</w:t>
      </w:r>
      <w:r w:rsidR="00D16141" w:rsidRPr="004B4C69">
        <w:rPr>
          <w:rFonts w:ascii="Arial" w:eastAsia="Arial" w:hAnsi="Arial" w:cs="Arial"/>
          <w:sz w:val="24"/>
          <w:szCs w:val="24"/>
        </w:rPr>
        <w:t xml:space="preserve"> </w:t>
      </w:r>
      <w:r w:rsidRPr="004B4C69">
        <w:rPr>
          <w:rFonts w:ascii="Arial" w:eastAsia="Arial" w:hAnsi="Arial" w:cs="Arial"/>
          <w:sz w:val="24"/>
          <w:szCs w:val="24"/>
        </w:rPr>
        <w:t>the</w:t>
      </w:r>
      <w:r w:rsidR="00D16141" w:rsidRPr="004B4C69">
        <w:rPr>
          <w:rFonts w:ascii="Arial" w:eastAsia="Arial" w:hAnsi="Arial" w:cs="Arial"/>
          <w:sz w:val="24"/>
          <w:szCs w:val="24"/>
        </w:rPr>
        <w:t xml:space="preserve"> </w:t>
      </w:r>
      <w:r w:rsidRPr="004B4C69">
        <w:rPr>
          <w:rFonts w:ascii="Arial" w:eastAsia="Arial" w:hAnsi="Arial" w:cs="Arial"/>
          <w:sz w:val="24"/>
          <w:szCs w:val="24"/>
        </w:rPr>
        <w:t>families</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sz w:val="24"/>
          <w:szCs w:val="24"/>
        </w:rPr>
        <w:t>individuals</w:t>
      </w:r>
      <w:r w:rsidR="00D16141" w:rsidRPr="004B4C69">
        <w:rPr>
          <w:rFonts w:ascii="Arial" w:eastAsia="Arial" w:hAnsi="Arial" w:cs="Arial"/>
          <w:sz w:val="24"/>
          <w:szCs w:val="24"/>
        </w:rPr>
        <w:t xml:space="preserve"> </w:t>
      </w:r>
      <w:r w:rsidRPr="004B4C69">
        <w:rPr>
          <w:rFonts w:ascii="Arial" w:eastAsia="Arial" w:hAnsi="Arial" w:cs="Arial"/>
          <w:sz w:val="24"/>
          <w:szCs w:val="24"/>
        </w:rPr>
        <w:t>including</w:t>
      </w:r>
      <w:r w:rsidR="00D16141" w:rsidRPr="004B4C69">
        <w:rPr>
          <w:rFonts w:ascii="Arial" w:eastAsia="Arial" w:hAnsi="Arial" w:cs="Arial"/>
          <w:sz w:val="24"/>
          <w:szCs w:val="24"/>
        </w:rPr>
        <w:t xml:space="preserve"> </w:t>
      </w:r>
      <w:proofErr w:type="spellStart"/>
      <w:r w:rsidRPr="004B4C69">
        <w:rPr>
          <w:rFonts w:ascii="Arial" w:eastAsia="Arial" w:hAnsi="Arial" w:cs="Arial"/>
          <w:sz w:val="24"/>
          <w:szCs w:val="24"/>
        </w:rPr>
        <w:t>strandees</w:t>
      </w:r>
      <w:proofErr w:type="spellEnd"/>
      <w:r w:rsidR="00D16141" w:rsidRPr="004B4C69">
        <w:rPr>
          <w:rFonts w:ascii="Arial" w:eastAsia="Arial" w:hAnsi="Arial" w:cs="Arial"/>
          <w:sz w:val="24"/>
          <w:szCs w:val="24"/>
        </w:rPr>
        <w:t xml:space="preserve"> </w:t>
      </w:r>
      <w:r w:rsidRPr="004B4C69">
        <w:rPr>
          <w:rFonts w:ascii="Arial" w:eastAsia="Arial" w:hAnsi="Arial" w:cs="Arial"/>
          <w:sz w:val="24"/>
          <w:szCs w:val="24"/>
        </w:rPr>
        <w:t>affect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4B4C69">
        <w:rPr>
          <w:rFonts w:ascii="Arial" w:eastAsia="Arial" w:hAnsi="Arial" w:cs="Arial"/>
          <w:sz w:val="24"/>
          <w:szCs w:val="24"/>
        </w:rPr>
        <w:t>community</w:t>
      </w:r>
      <w:r w:rsidR="00D16141" w:rsidRPr="004B4C69">
        <w:rPr>
          <w:rFonts w:ascii="Arial" w:eastAsia="Arial" w:hAnsi="Arial" w:cs="Arial"/>
          <w:sz w:val="24"/>
          <w:szCs w:val="24"/>
        </w:rPr>
        <w:t xml:space="preserve"> </w:t>
      </w:r>
      <w:r w:rsidRPr="004B4C69">
        <w:rPr>
          <w:rFonts w:ascii="Arial" w:eastAsia="Arial" w:hAnsi="Arial" w:cs="Arial"/>
          <w:sz w:val="24"/>
          <w:szCs w:val="24"/>
        </w:rPr>
        <w:t>quarantine</w:t>
      </w:r>
      <w:r w:rsidR="00D16141" w:rsidRPr="004B4C69">
        <w:rPr>
          <w:rFonts w:ascii="Arial" w:eastAsia="Arial" w:hAnsi="Arial" w:cs="Arial"/>
          <w:sz w:val="24"/>
          <w:szCs w:val="24"/>
        </w:rPr>
        <w:t xml:space="preserve"> </w:t>
      </w:r>
      <w:r w:rsidRPr="004B4C69">
        <w:rPr>
          <w:rFonts w:ascii="Arial" w:eastAsia="Arial" w:hAnsi="Arial" w:cs="Arial"/>
          <w:sz w:val="24"/>
          <w:szCs w:val="24"/>
        </w:rPr>
        <w:t>being</w:t>
      </w:r>
      <w:r w:rsidR="00D16141" w:rsidRPr="004B4C69">
        <w:rPr>
          <w:rFonts w:ascii="Arial" w:eastAsia="Arial" w:hAnsi="Arial" w:cs="Arial"/>
          <w:sz w:val="24"/>
          <w:szCs w:val="24"/>
        </w:rPr>
        <w:t xml:space="preserve"> </w:t>
      </w:r>
      <w:r w:rsidRPr="004B4C69">
        <w:rPr>
          <w:rFonts w:ascii="Arial" w:eastAsia="Arial" w:hAnsi="Arial" w:cs="Arial"/>
          <w:sz w:val="24"/>
          <w:szCs w:val="24"/>
        </w:rPr>
        <w:t>implemented</w:t>
      </w:r>
      <w:r w:rsidR="00D16141" w:rsidRPr="004B4C69">
        <w:rPr>
          <w:rFonts w:ascii="Arial" w:eastAsia="Arial" w:hAnsi="Arial" w:cs="Arial"/>
          <w:sz w:val="24"/>
          <w:szCs w:val="24"/>
        </w:rPr>
        <w:t xml:space="preserve"> </w:t>
      </w:r>
      <w:r w:rsidRPr="004B4C69">
        <w:rPr>
          <w:rFonts w:ascii="Arial" w:eastAsia="Arial" w:hAnsi="Arial" w:cs="Arial"/>
          <w:sz w:val="24"/>
          <w:szCs w:val="24"/>
        </w:rPr>
        <w:t>due</w:t>
      </w:r>
      <w:r w:rsidR="00D16141" w:rsidRPr="004B4C69">
        <w:rPr>
          <w:rFonts w:ascii="Arial" w:eastAsia="Arial" w:hAnsi="Arial" w:cs="Arial"/>
          <w:sz w:val="24"/>
          <w:szCs w:val="24"/>
        </w:rPr>
        <w:t xml:space="preserve"> </w:t>
      </w:r>
      <w:r w:rsidRPr="004B4C69">
        <w:rPr>
          <w:rFonts w:ascii="Arial" w:eastAsia="Arial" w:hAnsi="Arial" w:cs="Arial"/>
          <w:sz w:val="24"/>
          <w:szCs w:val="24"/>
        </w:rPr>
        <w:t>to</w:t>
      </w:r>
      <w:r w:rsidR="00D16141" w:rsidRPr="004B4C69">
        <w:rPr>
          <w:rFonts w:ascii="Arial" w:eastAsia="Arial" w:hAnsi="Arial" w:cs="Arial"/>
          <w:sz w:val="24"/>
          <w:szCs w:val="24"/>
        </w:rPr>
        <w:t xml:space="preserve"> </w:t>
      </w:r>
      <w:r w:rsidRPr="004B4C69">
        <w:rPr>
          <w:rFonts w:ascii="Arial" w:eastAsia="Arial" w:hAnsi="Arial" w:cs="Arial"/>
          <w:sz w:val="24"/>
          <w:szCs w:val="24"/>
        </w:rPr>
        <w:t>COVID-19</w:t>
      </w:r>
      <w:r w:rsidR="00D16141" w:rsidRPr="004B4C69">
        <w:rPr>
          <w:rFonts w:ascii="Arial" w:eastAsia="Arial" w:hAnsi="Arial" w:cs="Arial"/>
          <w:sz w:val="24"/>
          <w:szCs w:val="24"/>
        </w:rPr>
        <w:t xml:space="preserve"> </w:t>
      </w:r>
      <w:r w:rsidRPr="004B4C69">
        <w:rPr>
          <w:rFonts w:ascii="Arial" w:eastAsia="Arial" w:hAnsi="Arial" w:cs="Arial"/>
          <w:sz w:val="24"/>
          <w:szCs w:val="24"/>
        </w:rPr>
        <w:t>pandemic;</w:t>
      </w:r>
      <w:r w:rsidR="00D16141" w:rsidRPr="004B4C69">
        <w:rPr>
          <w:rFonts w:ascii="Arial" w:eastAsia="Arial" w:hAnsi="Arial" w:cs="Arial"/>
          <w:sz w:val="24"/>
          <w:szCs w:val="24"/>
        </w:rPr>
        <w:t xml:space="preserve"> </w:t>
      </w:r>
      <w:r w:rsidRPr="004B4C69">
        <w:rPr>
          <w:rFonts w:ascii="Arial" w:eastAsia="Arial" w:hAnsi="Arial" w:cs="Arial"/>
          <w:sz w:val="24"/>
          <w:szCs w:val="24"/>
        </w:rPr>
        <w:t>of</w:t>
      </w:r>
      <w:r w:rsidR="00D16141" w:rsidRPr="004B4C69">
        <w:rPr>
          <w:rFonts w:ascii="Arial" w:eastAsia="Arial" w:hAnsi="Arial" w:cs="Arial"/>
          <w:sz w:val="24"/>
          <w:szCs w:val="24"/>
        </w:rPr>
        <w:t xml:space="preserve"> </w:t>
      </w:r>
      <w:r w:rsidRPr="004B4C69">
        <w:rPr>
          <w:rFonts w:ascii="Arial" w:eastAsia="Arial" w:hAnsi="Arial" w:cs="Arial"/>
          <w:sz w:val="24"/>
          <w:szCs w:val="24"/>
        </w:rPr>
        <w:t>which,</w:t>
      </w:r>
      <w:r w:rsidR="00201C7A" w:rsidRPr="004B4C69">
        <w:rPr>
          <w:rFonts w:ascii="Arial" w:eastAsia="Arial" w:hAnsi="Arial" w:cs="Arial"/>
          <w:sz w:val="24"/>
          <w:szCs w:val="24"/>
        </w:rPr>
        <w:t xml:space="preserve"> </w:t>
      </w:r>
      <w:r w:rsidR="00CD47B7" w:rsidRPr="004B4C69">
        <w:rPr>
          <w:rFonts w:ascii="Arial" w:eastAsia="Arial" w:hAnsi="Arial" w:cs="Arial"/>
          <w:b/>
          <w:sz w:val="24"/>
          <w:szCs w:val="24"/>
        </w:rPr>
        <w:t>₱</w:t>
      </w:r>
      <w:r w:rsidR="003B1FDD" w:rsidRPr="004B4C69">
        <w:rPr>
          <w:rFonts w:ascii="Arial" w:eastAsia="Arial" w:hAnsi="Arial" w:cs="Arial"/>
          <w:b/>
          <w:sz w:val="24"/>
          <w:szCs w:val="24"/>
        </w:rPr>
        <w:t xml:space="preserve">1,403,612,926.92 </w:t>
      </w:r>
      <w:r w:rsidRPr="004B4C69">
        <w:rPr>
          <w:rFonts w:ascii="Arial" w:eastAsia="Arial" w:hAnsi="Arial" w:cs="Arial"/>
          <w:bCs/>
          <w:sz w:val="24"/>
          <w:szCs w:val="24"/>
        </w:rPr>
        <w:t>was</w:t>
      </w:r>
      <w:r w:rsidR="00D16141" w:rsidRPr="004B4C69">
        <w:rPr>
          <w:rFonts w:ascii="Arial" w:eastAsia="Arial" w:hAnsi="Arial" w:cs="Arial"/>
          <w:sz w:val="24"/>
          <w:szCs w:val="24"/>
        </w:rPr>
        <w:t xml:space="preserve"> </w:t>
      </w:r>
      <w:r w:rsidRPr="004B4C69">
        <w:rPr>
          <w:rFonts w:ascii="Arial" w:eastAsia="Arial" w:hAnsi="Arial" w:cs="Arial"/>
          <w:sz w:val="24"/>
          <w:szCs w:val="24"/>
        </w:rPr>
        <w:t>provided</w:t>
      </w:r>
      <w:r w:rsidR="00D16141" w:rsidRPr="004B4C69">
        <w:rPr>
          <w:rFonts w:ascii="Arial" w:eastAsia="Arial" w:hAnsi="Arial" w:cs="Arial"/>
          <w:sz w:val="24"/>
          <w:szCs w:val="24"/>
        </w:rPr>
        <w:t xml:space="preserve"> </w:t>
      </w:r>
      <w:r w:rsidRPr="004B4C69">
        <w:rPr>
          <w:rFonts w:ascii="Arial" w:eastAsia="Arial" w:hAnsi="Arial" w:cs="Arial"/>
          <w:sz w:val="24"/>
          <w:szCs w:val="24"/>
        </w:rPr>
        <w:t>by</w:t>
      </w:r>
      <w:r w:rsidR="00D16141" w:rsidRPr="004B4C69">
        <w:rPr>
          <w:rFonts w:ascii="Arial" w:eastAsia="Arial" w:hAnsi="Arial" w:cs="Arial"/>
          <w:sz w:val="24"/>
          <w:szCs w:val="24"/>
        </w:rPr>
        <w:t xml:space="preserve"> </w:t>
      </w:r>
      <w:r w:rsidRPr="004B4C69">
        <w:rPr>
          <w:rFonts w:ascii="Arial" w:eastAsia="Arial" w:hAnsi="Arial" w:cs="Arial"/>
          <w:b/>
          <w:sz w:val="24"/>
          <w:szCs w:val="24"/>
        </w:rPr>
        <w:t>DSWD</w:t>
      </w:r>
      <w:r w:rsidRPr="004B4C69">
        <w:rPr>
          <w:rFonts w:ascii="Arial" w:eastAsia="Arial" w:hAnsi="Arial" w:cs="Arial"/>
          <w:sz w:val="24"/>
          <w:szCs w:val="24"/>
        </w:rPr>
        <w:t>,</w:t>
      </w:r>
      <w:r w:rsidR="00D16141" w:rsidRPr="004B4C69">
        <w:rPr>
          <w:rFonts w:ascii="Arial" w:eastAsia="Arial" w:hAnsi="Arial" w:cs="Arial"/>
          <w:b/>
          <w:sz w:val="24"/>
          <w:szCs w:val="24"/>
        </w:rPr>
        <w:t xml:space="preserve"> </w:t>
      </w:r>
      <w:r w:rsidRPr="004B4C69">
        <w:rPr>
          <w:rFonts w:ascii="Arial" w:eastAsia="Arial" w:hAnsi="Arial" w:cs="Arial"/>
          <w:b/>
          <w:sz w:val="24"/>
          <w:szCs w:val="24"/>
        </w:rPr>
        <w:t>₱</w:t>
      </w:r>
      <w:r w:rsidR="00A82D9C" w:rsidRPr="004B4C69">
        <w:rPr>
          <w:rFonts w:ascii="Arial" w:eastAsia="Arial" w:hAnsi="Arial" w:cs="Arial"/>
          <w:b/>
          <w:bCs/>
          <w:sz w:val="24"/>
          <w:szCs w:val="24"/>
        </w:rPr>
        <w:t xml:space="preserve">480,134,958.53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NGOs</w:t>
      </w:r>
      <w:r w:rsidRPr="004B4C69">
        <w:rPr>
          <w:rFonts w:ascii="Arial" w:eastAsia="Arial" w:hAnsi="Arial" w:cs="Arial"/>
          <w:sz w:val="24"/>
          <w:szCs w:val="24"/>
        </w:rPr>
        <w:t>,</w:t>
      </w:r>
      <w:r w:rsidR="00D16141" w:rsidRPr="004B4C69">
        <w:rPr>
          <w:rFonts w:ascii="Arial" w:eastAsia="Arial" w:hAnsi="Arial" w:cs="Arial"/>
          <w:sz w:val="24"/>
          <w:szCs w:val="24"/>
        </w:rPr>
        <w:t xml:space="preserve"> </w:t>
      </w:r>
      <w:r w:rsidRPr="004B4C69">
        <w:rPr>
          <w:rFonts w:ascii="Arial" w:eastAsia="Arial" w:hAnsi="Arial" w:cs="Arial"/>
          <w:sz w:val="24"/>
          <w:szCs w:val="24"/>
        </w:rPr>
        <w:t>and</w:t>
      </w:r>
      <w:r w:rsidR="00D16141" w:rsidRPr="004B4C69">
        <w:rPr>
          <w:rFonts w:ascii="Arial" w:eastAsia="Arial" w:hAnsi="Arial" w:cs="Arial"/>
          <w:sz w:val="24"/>
          <w:szCs w:val="24"/>
        </w:rPr>
        <w:t xml:space="preserve"> </w:t>
      </w:r>
      <w:r w:rsidRPr="004B4C69">
        <w:rPr>
          <w:rFonts w:ascii="Arial" w:eastAsia="Arial" w:hAnsi="Arial" w:cs="Arial"/>
          <w:b/>
          <w:sz w:val="24"/>
          <w:szCs w:val="24"/>
        </w:rPr>
        <w:t>₱</w:t>
      </w:r>
      <w:r w:rsidR="00D67BA9" w:rsidRPr="004B4C69">
        <w:rPr>
          <w:rFonts w:ascii="Arial" w:eastAsia="Arial" w:hAnsi="Arial" w:cs="Arial"/>
          <w:b/>
          <w:bCs/>
          <w:sz w:val="24"/>
          <w:szCs w:val="24"/>
        </w:rPr>
        <w:t>31,850,409.96</w:t>
      </w:r>
      <w:r w:rsidR="00D16141" w:rsidRPr="004B4C69">
        <w:rPr>
          <w:rFonts w:ascii="Arial" w:eastAsia="Arial" w:hAnsi="Arial" w:cs="Arial"/>
          <w:b/>
          <w:bCs/>
          <w:sz w:val="24"/>
          <w:szCs w:val="24"/>
        </w:rPr>
        <w:t xml:space="preserve">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Private</w:t>
      </w:r>
      <w:r w:rsidR="00D16141" w:rsidRPr="004B4C69">
        <w:rPr>
          <w:rFonts w:ascii="Arial" w:eastAsia="Arial" w:hAnsi="Arial" w:cs="Arial"/>
          <w:b/>
          <w:sz w:val="24"/>
          <w:szCs w:val="24"/>
        </w:rPr>
        <w:t xml:space="preserve"> </w:t>
      </w:r>
      <w:r w:rsidRPr="004B4C69">
        <w:rPr>
          <w:rFonts w:ascii="Arial" w:eastAsia="Arial" w:hAnsi="Arial" w:cs="Arial"/>
          <w:b/>
          <w:sz w:val="24"/>
          <w:szCs w:val="24"/>
        </w:rPr>
        <w:t>Partners</w:t>
      </w:r>
      <w:r w:rsidR="00D16141" w:rsidRPr="004B4C69">
        <w:rPr>
          <w:rFonts w:ascii="Arial" w:eastAsia="Arial" w:hAnsi="Arial" w:cs="Arial"/>
          <w:b/>
          <w:sz w:val="20"/>
          <w:szCs w:val="20"/>
        </w:rPr>
        <w:t xml:space="preserve"> </w:t>
      </w:r>
      <w:r w:rsidRPr="004B4C69">
        <w:rPr>
          <w:rFonts w:ascii="Arial" w:eastAsia="Arial" w:hAnsi="Arial" w:cs="Arial"/>
          <w:sz w:val="24"/>
          <w:szCs w:val="24"/>
        </w:rPr>
        <w:t>(see</w:t>
      </w:r>
      <w:r w:rsidR="00D16141" w:rsidRPr="004B4C69">
        <w:rPr>
          <w:rFonts w:ascii="Arial" w:eastAsia="Arial" w:hAnsi="Arial" w:cs="Arial"/>
          <w:sz w:val="24"/>
          <w:szCs w:val="24"/>
        </w:rPr>
        <w:t xml:space="preserve"> </w:t>
      </w:r>
      <w:r w:rsidRPr="004B4C69">
        <w:rPr>
          <w:rFonts w:ascii="Arial" w:eastAsia="Arial" w:hAnsi="Arial" w:cs="Arial"/>
          <w:sz w:val="24"/>
          <w:szCs w:val="24"/>
        </w:rPr>
        <w:t>Table</w:t>
      </w:r>
      <w:r w:rsidR="00D16141" w:rsidRPr="004B4C69">
        <w:rPr>
          <w:rFonts w:ascii="Arial" w:eastAsia="Arial" w:hAnsi="Arial" w:cs="Arial"/>
          <w:sz w:val="24"/>
          <w:szCs w:val="24"/>
        </w:rPr>
        <w:t xml:space="preserve"> </w:t>
      </w:r>
      <w:r w:rsidRPr="004B4C69">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4" w:type="pct"/>
        <w:tblCellMar>
          <w:left w:w="0" w:type="dxa"/>
          <w:right w:w="0" w:type="dxa"/>
        </w:tblCellMar>
        <w:tblLook w:val="04A0" w:firstRow="1" w:lastRow="0" w:firstColumn="1" w:lastColumn="0" w:noHBand="0" w:noVBand="1"/>
      </w:tblPr>
      <w:tblGrid>
        <w:gridCol w:w="155"/>
        <w:gridCol w:w="1942"/>
        <w:gridCol w:w="1952"/>
        <w:gridCol w:w="1864"/>
        <w:gridCol w:w="1864"/>
        <w:gridCol w:w="1954"/>
      </w:tblGrid>
      <w:tr w:rsidR="003B1FDD" w:rsidRPr="003B1FDD" w14:paraId="37D691E9" w14:textId="77777777" w:rsidTr="003B1FDD">
        <w:trPr>
          <w:trHeight w:val="58"/>
          <w:tblHeader/>
        </w:trPr>
        <w:tc>
          <w:tcPr>
            <w:tcW w:w="107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026FA9" w14:textId="77777777" w:rsidR="003B1FDD" w:rsidRPr="003B1FDD" w:rsidRDefault="003B1FDD" w:rsidP="003B1FDD">
            <w:pPr>
              <w:widowControl/>
              <w:spacing w:after="0" w:line="240" w:lineRule="auto"/>
              <w:ind w:right="57"/>
              <w:contextualSpacing/>
              <w:jc w:val="center"/>
              <w:rPr>
                <w:rFonts w:ascii="Arial Narrow" w:eastAsia="Times New Roman" w:hAnsi="Arial Narrow"/>
                <w:b/>
                <w:bCs/>
                <w:color w:val="000000"/>
                <w:sz w:val="20"/>
                <w:szCs w:val="20"/>
              </w:rPr>
            </w:pPr>
            <w:r w:rsidRPr="003B1FDD">
              <w:rPr>
                <w:rFonts w:ascii="Arial Narrow" w:hAnsi="Arial Narrow"/>
                <w:b/>
                <w:bCs/>
                <w:color w:val="000000"/>
                <w:sz w:val="20"/>
                <w:szCs w:val="20"/>
              </w:rPr>
              <w:t xml:space="preserve">REGION / PROVINCE / MUNICIPALITY </w:t>
            </w:r>
          </w:p>
        </w:tc>
        <w:tc>
          <w:tcPr>
            <w:tcW w:w="392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82A3E7" w14:textId="63F627F9"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COST OF ASSISTANCE</w:t>
            </w:r>
          </w:p>
        </w:tc>
      </w:tr>
      <w:tr w:rsidR="003B1FDD" w:rsidRPr="003B1FDD" w14:paraId="36B20608" w14:textId="77777777" w:rsidTr="003B1FDD">
        <w:trPr>
          <w:trHeight w:val="20"/>
          <w:tblHeader/>
        </w:trPr>
        <w:tc>
          <w:tcPr>
            <w:tcW w:w="107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FC9B33" w14:textId="77777777" w:rsidR="003B1FDD" w:rsidRPr="003B1FDD" w:rsidRDefault="003B1FDD" w:rsidP="003B1FDD">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DAB34B" w14:textId="414657A2"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81D0DD4" w14:textId="0F276604"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DA83FBA" w14:textId="7D36FD64"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AA1A7DF" w14:textId="45BAFA66"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GRAND TOTAL</w:t>
            </w:r>
          </w:p>
        </w:tc>
      </w:tr>
      <w:tr w:rsidR="003B1FDD" w:rsidRPr="003B1FDD" w14:paraId="0FA4904E" w14:textId="77777777" w:rsidTr="003B1FDD">
        <w:trPr>
          <w:trHeight w:val="20"/>
        </w:trPr>
        <w:tc>
          <w:tcPr>
            <w:tcW w:w="107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0AD1187" w14:textId="77777777" w:rsidR="003B1FDD" w:rsidRPr="003B1FDD" w:rsidRDefault="003B1FDD" w:rsidP="003B1FDD">
            <w:pPr>
              <w:spacing w:after="0" w:line="240" w:lineRule="auto"/>
              <w:ind w:right="57"/>
              <w:contextualSpacing/>
              <w:jc w:val="center"/>
              <w:rPr>
                <w:rFonts w:ascii="Arial Narrow" w:hAnsi="Arial Narrow"/>
                <w:b/>
                <w:bCs/>
                <w:color w:val="000000"/>
                <w:sz w:val="20"/>
                <w:szCs w:val="20"/>
              </w:rPr>
            </w:pPr>
            <w:r w:rsidRPr="003B1FDD">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A8640AE" w14:textId="52935CD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403,612,926.92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B6C4ED8" w14:textId="4C2BD9C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5198312" w14:textId="7A93E07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7EC611C4" w14:textId="667B792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915,598,295.41 </w:t>
            </w:r>
          </w:p>
        </w:tc>
      </w:tr>
      <w:tr w:rsidR="003B1FDD" w:rsidRPr="003B1FDD" w14:paraId="7F9E896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40BCC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4997F4B7" w14:textId="2E16660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1,837,192.35 </w:t>
            </w:r>
          </w:p>
        </w:tc>
        <w:tc>
          <w:tcPr>
            <w:tcW w:w="958" w:type="pct"/>
            <w:tcBorders>
              <w:top w:val="nil"/>
              <w:left w:val="nil"/>
              <w:bottom w:val="single" w:sz="4" w:space="0" w:color="000000"/>
              <w:right w:val="single" w:sz="4" w:space="0" w:color="000000"/>
            </w:tcBorders>
            <w:shd w:val="clear" w:color="A5A5A5" w:fill="A5A5A5"/>
            <w:noWrap/>
            <w:vAlign w:val="bottom"/>
            <w:hideMark/>
          </w:tcPr>
          <w:p w14:paraId="6593EE10" w14:textId="434B91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720D6FE" w14:textId="5415725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E4BFCA" w14:textId="0CD5986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87,247,192.35 </w:t>
            </w:r>
          </w:p>
        </w:tc>
      </w:tr>
      <w:tr w:rsidR="003B1FDD" w:rsidRPr="003B1FDD" w14:paraId="1AD2157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0A89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F5B9648" w14:textId="4FB091ED"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6,610,303.19 </w:t>
            </w:r>
          </w:p>
        </w:tc>
        <w:tc>
          <w:tcPr>
            <w:tcW w:w="958" w:type="pct"/>
            <w:tcBorders>
              <w:top w:val="nil"/>
              <w:left w:val="nil"/>
              <w:bottom w:val="single" w:sz="4" w:space="0" w:color="000000"/>
              <w:right w:val="single" w:sz="4" w:space="0" w:color="000000"/>
            </w:tcBorders>
            <w:shd w:val="clear" w:color="auto" w:fill="auto"/>
            <w:noWrap/>
            <w:vAlign w:val="bottom"/>
            <w:hideMark/>
          </w:tcPr>
          <w:p w14:paraId="67A121EB" w14:textId="5E90C54E"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B9F3314" w14:textId="6B13C3B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773FAA" w14:textId="6E55AC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6,610,303.19 </w:t>
            </w:r>
          </w:p>
        </w:tc>
      </w:tr>
      <w:tr w:rsidR="003B1FDD" w:rsidRPr="003B1FDD" w14:paraId="5E5FE8E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8ED6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C48C54" w14:textId="1D1AA640"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9,867,399.36 </w:t>
            </w:r>
          </w:p>
        </w:tc>
        <w:tc>
          <w:tcPr>
            <w:tcW w:w="958" w:type="pct"/>
            <w:tcBorders>
              <w:top w:val="nil"/>
              <w:left w:val="nil"/>
              <w:bottom w:val="single" w:sz="4" w:space="0" w:color="000000"/>
              <w:right w:val="single" w:sz="4" w:space="0" w:color="000000"/>
            </w:tcBorders>
            <w:shd w:val="clear" w:color="auto" w:fill="auto"/>
            <w:noWrap/>
            <w:vAlign w:val="bottom"/>
            <w:hideMark/>
          </w:tcPr>
          <w:p w14:paraId="11485AF8" w14:textId="5DB62C8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69784" w14:textId="725E84B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67F5802" w14:textId="5548AB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1,967,399.36 </w:t>
            </w:r>
          </w:p>
        </w:tc>
      </w:tr>
      <w:tr w:rsidR="003B1FDD" w:rsidRPr="003B1FDD" w14:paraId="2B5765D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774E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C1C7002" w14:textId="1D74B976"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0A01CB41" w14:textId="32CA583E"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DF3DE1" w14:textId="7C0FEE50"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559C3B" w14:textId="21D4DB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632,450.00 </w:t>
            </w:r>
          </w:p>
        </w:tc>
      </w:tr>
      <w:tr w:rsidR="003B1FDD" w:rsidRPr="003B1FDD" w14:paraId="30A83BD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9E0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5116AA" w14:textId="19CB6F8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8,324,568.00 </w:t>
            </w:r>
          </w:p>
        </w:tc>
        <w:tc>
          <w:tcPr>
            <w:tcW w:w="958" w:type="pct"/>
            <w:tcBorders>
              <w:top w:val="nil"/>
              <w:left w:val="nil"/>
              <w:bottom w:val="single" w:sz="4" w:space="0" w:color="000000"/>
              <w:right w:val="single" w:sz="4" w:space="0" w:color="000000"/>
            </w:tcBorders>
            <w:shd w:val="clear" w:color="auto" w:fill="auto"/>
            <w:noWrap/>
            <w:vAlign w:val="bottom"/>
            <w:hideMark/>
          </w:tcPr>
          <w:p w14:paraId="4EDF7184" w14:textId="48EFC6B5"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12B53C" w14:textId="5265FE71"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BFA84D" w14:textId="591343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574,568.00 </w:t>
            </w:r>
          </w:p>
        </w:tc>
      </w:tr>
      <w:tr w:rsidR="003B1FDD" w:rsidRPr="003B1FDD" w14:paraId="45F072F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0D2F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D1202B" w14:textId="7D57FA2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8,969,119.10 </w:t>
            </w:r>
          </w:p>
        </w:tc>
        <w:tc>
          <w:tcPr>
            <w:tcW w:w="958" w:type="pct"/>
            <w:tcBorders>
              <w:top w:val="nil"/>
              <w:left w:val="nil"/>
              <w:bottom w:val="single" w:sz="4" w:space="0" w:color="000000"/>
              <w:right w:val="single" w:sz="4" w:space="0" w:color="000000"/>
            </w:tcBorders>
            <w:shd w:val="clear" w:color="auto" w:fill="auto"/>
            <w:noWrap/>
            <w:vAlign w:val="bottom"/>
            <w:hideMark/>
          </w:tcPr>
          <w:p w14:paraId="3ECBCD31" w14:textId="536BD9A0"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B93CA" w14:textId="33A3123B"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4B16EB2" w14:textId="061CCB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5,476,619.10 </w:t>
            </w:r>
          </w:p>
        </w:tc>
      </w:tr>
      <w:tr w:rsidR="003B1FDD" w:rsidRPr="003B1FDD" w14:paraId="3F78171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7822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E2030B" w14:textId="4CDD1C39"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657,958.00 </w:t>
            </w:r>
          </w:p>
        </w:tc>
        <w:tc>
          <w:tcPr>
            <w:tcW w:w="958" w:type="pct"/>
            <w:tcBorders>
              <w:top w:val="nil"/>
              <w:left w:val="nil"/>
              <w:bottom w:val="single" w:sz="4" w:space="0" w:color="000000"/>
              <w:right w:val="single" w:sz="4" w:space="0" w:color="000000"/>
            </w:tcBorders>
            <w:shd w:val="clear" w:color="auto" w:fill="auto"/>
            <w:noWrap/>
            <w:vAlign w:val="bottom"/>
            <w:hideMark/>
          </w:tcPr>
          <w:p w14:paraId="1C9BA85F" w14:textId="33EF393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A97033B" w14:textId="42914D3B"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E63A32F" w14:textId="66E57D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050,458.00 </w:t>
            </w:r>
          </w:p>
        </w:tc>
      </w:tr>
      <w:tr w:rsidR="003B1FDD" w:rsidRPr="003B1FDD" w14:paraId="2BEA287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BB9F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B9C099" w14:textId="761D7D75"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3,108,798.00 </w:t>
            </w:r>
          </w:p>
        </w:tc>
        <w:tc>
          <w:tcPr>
            <w:tcW w:w="958" w:type="pct"/>
            <w:tcBorders>
              <w:top w:val="nil"/>
              <w:left w:val="nil"/>
              <w:bottom w:val="single" w:sz="4" w:space="0" w:color="000000"/>
              <w:right w:val="single" w:sz="4" w:space="0" w:color="000000"/>
            </w:tcBorders>
            <w:shd w:val="clear" w:color="auto" w:fill="auto"/>
            <w:noWrap/>
            <w:vAlign w:val="bottom"/>
            <w:hideMark/>
          </w:tcPr>
          <w:p w14:paraId="101E8A46" w14:textId="6A58E1C9"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B46FD" w14:textId="6746D7C2"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CF5485" w14:textId="751375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0,551,298.00 </w:t>
            </w:r>
          </w:p>
        </w:tc>
      </w:tr>
      <w:tr w:rsidR="003B1FDD" w:rsidRPr="003B1FDD" w14:paraId="69C7AEA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2029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EEFC53" w14:textId="1EB0C19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052D7DD" w14:textId="22B7D25C"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5301FB6" w14:textId="6C302E5B"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3D6E91" w14:textId="01C9B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83,960.00 </w:t>
            </w:r>
          </w:p>
        </w:tc>
      </w:tr>
      <w:tr w:rsidR="003B1FDD" w:rsidRPr="003B1FDD" w14:paraId="0480999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833D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D321D0" w14:textId="65637A94"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511E9" w14:textId="3DF122DC"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24D0052" w14:textId="0F2C29B9"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F121A1D" w14:textId="5BB6C6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39,000.00 </w:t>
            </w:r>
          </w:p>
        </w:tc>
      </w:tr>
      <w:tr w:rsidR="003B1FDD" w:rsidRPr="003B1FDD" w14:paraId="4C24FF6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0DB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vot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34EBFE" w14:textId="72B95D1F"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0D4E5448" w14:textId="297B3AC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03FBF1" w14:textId="31E22378"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0E4FF5A" w14:textId="631D31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574,300.00 </w:t>
            </w:r>
          </w:p>
        </w:tc>
      </w:tr>
      <w:tr w:rsidR="003B1FDD" w:rsidRPr="003B1FDD" w14:paraId="76AE42A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6604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C1E1E9" w14:textId="269EE88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4F049317" w14:textId="0D8D4FF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D8BC553" w14:textId="79FCEDA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61DF789" w14:textId="4B4272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982,480.00 </w:t>
            </w:r>
          </w:p>
        </w:tc>
      </w:tr>
      <w:tr w:rsidR="003B1FDD" w:rsidRPr="003B1FDD" w14:paraId="7352FC3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409C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C92FC3" w14:textId="064D90D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0C3A1B6B" w14:textId="188356A6"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A879A" w14:textId="19D476FC"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C70ED78" w14:textId="73FAFB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59,984.00 </w:t>
            </w:r>
          </w:p>
        </w:tc>
      </w:tr>
      <w:tr w:rsidR="003B1FDD" w:rsidRPr="003B1FDD" w14:paraId="050CFFE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A2D2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66D10E" w14:textId="765ED9F8"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796F00D1" w14:textId="7ED4D69E"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27F4025" w14:textId="0232BD81"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CCACC6" w14:textId="05BBAC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782,540.00 </w:t>
            </w:r>
          </w:p>
        </w:tc>
      </w:tr>
      <w:tr w:rsidR="003B1FDD" w:rsidRPr="003B1FDD" w14:paraId="1DE0405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C1D7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D740A48" w14:textId="2F6414E8"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77BB5760" w14:textId="22E5B43C"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13FB4E" w14:textId="4DD9252B"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9CBBDF" w14:textId="1E7D7B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10,763.60 </w:t>
            </w:r>
          </w:p>
        </w:tc>
      </w:tr>
      <w:tr w:rsidR="003B1FDD" w:rsidRPr="003B1FDD" w14:paraId="33A4925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20E4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BA48C8" w14:textId="1C35658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2F86E0B9" w14:textId="046486F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67D84B" w14:textId="76A285ED"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EE1B332" w14:textId="2FDADF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1,680,385.80 </w:t>
            </w:r>
          </w:p>
        </w:tc>
      </w:tr>
      <w:tr w:rsidR="003B1FDD" w:rsidRPr="003B1FDD" w14:paraId="421C492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8E827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2F38C4" w14:textId="2DEFCBD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27,013,623.30 </w:t>
            </w:r>
          </w:p>
        </w:tc>
        <w:tc>
          <w:tcPr>
            <w:tcW w:w="958" w:type="pct"/>
            <w:tcBorders>
              <w:top w:val="nil"/>
              <w:left w:val="nil"/>
              <w:bottom w:val="single" w:sz="4" w:space="0" w:color="000000"/>
              <w:right w:val="single" w:sz="4" w:space="0" w:color="000000"/>
            </w:tcBorders>
            <w:shd w:val="clear" w:color="auto" w:fill="auto"/>
            <w:noWrap/>
            <w:vAlign w:val="bottom"/>
            <w:hideMark/>
          </w:tcPr>
          <w:p w14:paraId="6FA17983" w14:textId="3604E60F"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F8D47" w14:textId="23951474"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F9BABD7" w14:textId="013361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5,863,623.30 </w:t>
            </w:r>
          </w:p>
        </w:tc>
      </w:tr>
      <w:tr w:rsidR="003B1FDD" w:rsidRPr="003B1FDD" w14:paraId="1853D17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2EFB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84FF4E" w14:textId="3E6EFD7A"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4,092,260.00 </w:t>
            </w:r>
          </w:p>
        </w:tc>
        <w:tc>
          <w:tcPr>
            <w:tcW w:w="958" w:type="pct"/>
            <w:tcBorders>
              <w:top w:val="nil"/>
              <w:left w:val="nil"/>
              <w:bottom w:val="single" w:sz="4" w:space="0" w:color="000000"/>
              <w:right w:val="single" w:sz="4" w:space="0" w:color="000000"/>
            </w:tcBorders>
            <w:shd w:val="clear" w:color="auto" w:fill="auto"/>
            <w:noWrap/>
            <w:vAlign w:val="bottom"/>
            <w:hideMark/>
          </w:tcPr>
          <w:p w14:paraId="5C43459A" w14:textId="5C414340"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D1FEF0" w14:textId="7A1B86B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2DF66E" w14:textId="58422D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592,260.00 </w:t>
            </w:r>
          </w:p>
        </w:tc>
      </w:tr>
      <w:tr w:rsidR="003B1FDD" w:rsidRPr="003B1FDD" w14:paraId="37B0646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97DD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29DE88" w14:textId="72C78315"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AF6E7" w14:textId="6A6D1CC1"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EEBA30" w14:textId="34187603"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B6974BE" w14:textId="70632E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7,114,800.00 </w:t>
            </w:r>
          </w:p>
        </w:tc>
      </w:tr>
      <w:tr w:rsidR="003B1FDD" w:rsidRPr="003B1FDD" w14:paraId="6624CA1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09C4C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2CEC096" w14:textId="1A860AF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4,709,961.18 </w:t>
            </w:r>
          </w:p>
        </w:tc>
        <w:tc>
          <w:tcPr>
            <w:tcW w:w="958" w:type="pct"/>
            <w:tcBorders>
              <w:top w:val="nil"/>
              <w:left w:val="nil"/>
              <w:bottom w:val="single" w:sz="4" w:space="0" w:color="000000"/>
              <w:right w:val="single" w:sz="4" w:space="0" w:color="000000"/>
            </w:tcBorders>
            <w:shd w:val="clear" w:color="A5A5A5" w:fill="A5A5A5"/>
            <w:noWrap/>
            <w:vAlign w:val="bottom"/>
            <w:hideMark/>
          </w:tcPr>
          <w:p w14:paraId="30BF2079" w14:textId="2DBBFF7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2F4D7D9A" w14:textId="29B7B3A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AD846E6" w14:textId="5D96843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9,366,071.77 </w:t>
            </w:r>
          </w:p>
        </w:tc>
      </w:tr>
      <w:tr w:rsidR="003B1FDD" w:rsidRPr="003B1FDD" w14:paraId="2CFC1F3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A64DF"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Ilocos</w:t>
            </w:r>
            <w:proofErr w:type="spellEnd"/>
            <w:r w:rsidRPr="003B1FDD">
              <w:rPr>
                <w:rFonts w:ascii="Arial Narrow" w:hAnsi="Arial Narrow"/>
                <w:b/>
                <w:bCs/>
                <w:color w:val="000000"/>
                <w:sz w:val="20"/>
                <w:szCs w:val="20"/>
              </w:rPr>
              <w:t xml:space="preserve">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8AC8A8B" w14:textId="6C38D8D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E4BAD91" w14:textId="7D652AA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4E80ED" w14:textId="7A1F794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B4B122" w14:textId="7981A97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915,583.38 </w:t>
            </w:r>
          </w:p>
        </w:tc>
      </w:tr>
      <w:tr w:rsidR="003B1FDD" w:rsidRPr="003B1FDD" w14:paraId="207C0D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5A3B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A5B8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2991F8FA" w14:textId="040C71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0096224" w14:textId="1795E9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06D851" w14:textId="47AF7F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58215" w14:textId="34BC1C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3,092.45 </w:t>
            </w:r>
          </w:p>
        </w:tc>
      </w:tr>
      <w:tr w:rsidR="003B1FDD" w:rsidRPr="003B1FDD" w14:paraId="4FBC639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58E9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0B38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carr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987434F" w14:textId="396E2B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52E25F7" w14:textId="13216C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73164C" w14:textId="3ED2B5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B49D6" w14:textId="5131DC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7C57D9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68C2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7C63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d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90CA36F" w14:textId="251057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64E6A094" w14:textId="2295B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AB4400" w14:textId="233533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CA5F8" w14:textId="59EBC6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295.58 </w:t>
            </w:r>
          </w:p>
        </w:tc>
      </w:tr>
      <w:tr w:rsidR="003B1FDD" w:rsidRPr="003B1FDD" w14:paraId="7A33789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4B6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4443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4BF0D13F" w14:textId="5422D4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70982870" w14:textId="02413E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5446A1" w14:textId="6F8B7C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63E5D" w14:textId="39944A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6,299.20 </w:t>
            </w:r>
          </w:p>
        </w:tc>
      </w:tr>
      <w:tr w:rsidR="003B1FDD" w:rsidRPr="003B1FDD" w14:paraId="46C655A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6D83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C133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nna</w:t>
            </w:r>
            <w:proofErr w:type="spellEnd"/>
            <w:r w:rsidRPr="003B1FDD">
              <w:rPr>
                <w:rFonts w:ascii="Arial Narrow" w:hAnsi="Arial Narrow"/>
                <w:i/>
                <w:iCs/>
                <w:color w:val="000000"/>
                <w:sz w:val="20"/>
                <w:szCs w:val="20"/>
              </w:rPr>
              <w:t xml:space="preserve">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8E1DC4A" w14:textId="354DA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BCCE975" w14:textId="7EFB94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2520E5" w14:textId="707B21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BC08A" w14:textId="790D22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3AAB5C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1F57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C296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7A0F8091" w14:textId="6E7C43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FC43482" w14:textId="67CB01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1F468D" w14:textId="542650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27B91" w14:textId="15236A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535ACFB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A058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820A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9E7BACB" w14:textId="3B7492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9F5D6EA" w14:textId="4DD4D4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57428854" w14:textId="732C8E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4D6A2" w14:textId="340EF9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68,551.20 </w:t>
            </w:r>
          </w:p>
        </w:tc>
      </w:tr>
      <w:tr w:rsidR="003B1FDD" w:rsidRPr="003B1FDD" w14:paraId="485DF84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17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A258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ras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9323481" w14:textId="505BB5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6151267" w14:textId="481AF6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6FD595" w14:textId="2E3862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178A4" w14:textId="3A5C0E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092.45 </w:t>
            </w:r>
          </w:p>
        </w:tc>
      </w:tr>
      <w:tr w:rsidR="003B1FDD" w:rsidRPr="003B1FDD" w14:paraId="658246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BADA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1136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urrim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65A647A" w14:textId="766008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4CD7D80" w14:textId="6672BE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5487E5" w14:textId="57AD80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E2159" w14:textId="68510B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7382BB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EB75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5C11C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ngr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1237163" w14:textId="7F6AD6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7C1B83C" w14:textId="1A7460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5BB67" w14:textId="7D0893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31D94" w14:textId="52AE67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1,247.70 </w:t>
            </w:r>
          </w:p>
        </w:tc>
      </w:tr>
      <w:tr w:rsidR="003B1FDD" w:rsidRPr="003B1FDD" w14:paraId="1C2BE07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731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06ED1C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umalne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16BFEF2" w14:textId="14D048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37206195" w14:textId="0D56CC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4C5888" w14:textId="1F3A32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D5D95" w14:textId="7CF70A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304.70 </w:t>
            </w:r>
          </w:p>
        </w:tc>
      </w:tr>
      <w:tr w:rsidR="003B1FDD" w:rsidRPr="003B1FDD" w14:paraId="786352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0009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3276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CF4D19E" w14:textId="009365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71A5478" w14:textId="5CC7D7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2750AB" w14:textId="3702F9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E7820" w14:textId="7D2AF9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96,280.50 </w:t>
            </w:r>
          </w:p>
        </w:tc>
      </w:tr>
      <w:tr w:rsidR="003B1FDD" w:rsidRPr="003B1FDD" w14:paraId="7D65B7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D0B0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4D8D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212F9096" w14:textId="7A339A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8CA8BE8" w14:textId="32EE5B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D660CB6" w14:textId="4FF713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27C41" w14:textId="1CC5E5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29,385.70 </w:t>
            </w:r>
          </w:p>
        </w:tc>
      </w:tr>
      <w:tr w:rsidR="003B1FDD" w:rsidRPr="003B1FDD" w14:paraId="34384B9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068C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31504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CE15211" w14:textId="4818E6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B161857" w14:textId="089C5B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B083FF" w14:textId="5ADF1C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47E90" w14:textId="2AB783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1,333.20 </w:t>
            </w:r>
          </w:p>
        </w:tc>
      </w:tr>
      <w:tr w:rsidR="003B1FDD" w:rsidRPr="003B1FDD" w14:paraId="209099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9455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A6C2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gudpu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C77C7FB" w14:textId="132888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3A3FA5C6" w14:textId="4484EB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C7829C" w14:textId="33293F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A60CF" w14:textId="6A31BA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1,187.20 </w:t>
            </w:r>
          </w:p>
        </w:tc>
      </w:tr>
      <w:tr w:rsidR="003B1FDD" w:rsidRPr="003B1FDD" w14:paraId="772DE7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4F57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5A74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o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D40E099" w14:textId="0431F0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CF549E3" w14:textId="12214A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20707E" w14:textId="096258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8623F" w14:textId="43DBC4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41DBB5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53FD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0DD4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suqu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C972BC0" w14:textId="51C724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E76360C" w14:textId="5B7AB3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044744" w14:textId="71EC2A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F04E5" w14:textId="1A1AA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496655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F20C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2969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dd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4BB9397" w14:textId="2A7369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B19BEEE" w14:textId="4BBA1B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BE7759" w14:textId="5D3DB8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53E5D" w14:textId="7FE8CE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37EA02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DD3C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B35A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ni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C986B1C" w14:textId="6C8373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E51F26E" w14:textId="57E30C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CE371C" w14:textId="467BA4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4FC26" w14:textId="634C2D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44442D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4B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A049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672740A4" w14:textId="493C2A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7E7C17F" w14:textId="65A7E9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F710E2" w14:textId="59CDEF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F8F95" w14:textId="030B04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13.20 </w:t>
            </w:r>
          </w:p>
        </w:tc>
      </w:tr>
      <w:tr w:rsidR="003B1FDD" w:rsidRPr="003B1FDD" w14:paraId="628F2A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066F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FA1F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rr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4AA1117" w14:textId="1F7734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4B5E7393" w14:textId="1FEB31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84AE8A" w14:textId="62D772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89955" w14:textId="6D96A1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453.20 </w:t>
            </w:r>
          </w:p>
        </w:tc>
      </w:tr>
      <w:tr w:rsidR="003B1FDD" w:rsidRPr="003B1FDD" w14:paraId="17060E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9514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9112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olso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2807BD0" w14:textId="769891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461AD24C" w14:textId="408688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0291A4" w14:textId="662C67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A06DD" w14:textId="115BE2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578.20 </w:t>
            </w:r>
          </w:p>
        </w:tc>
      </w:tr>
      <w:tr w:rsidR="003B1FDD" w:rsidRPr="003B1FDD" w14:paraId="15BC607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F546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3692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Vint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AA959BE" w14:textId="54C9AE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7DE4C77B" w14:textId="0A1790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C5A462" w14:textId="60F61B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01041" w14:textId="459CB7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009.70 </w:t>
            </w:r>
          </w:p>
        </w:tc>
      </w:tr>
      <w:tr w:rsidR="003B1FDD" w:rsidRPr="003B1FDD" w14:paraId="580753F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E4AD6"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Ilocos</w:t>
            </w:r>
            <w:proofErr w:type="spellEnd"/>
            <w:r w:rsidRPr="003B1FDD">
              <w:rPr>
                <w:rFonts w:ascii="Arial Narrow" w:hAnsi="Arial Narrow"/>
                <w:b/>
                <w:bCs/>
                <w:color w:val="000000"/>
                <w:sz w:val="20"/>
                <w:szCs w:val="20"/>
              </w:rPr>
              <w:t xml:space="preserve">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319F31E" w14:textId="509A158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80,96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590BE01" w14:textId="1FDB6D9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D63315" w14:textId="4176C3A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50729D3F" w14:textId="350E80B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80,967.83 </w:t>
            </w:r>
          </w:p>
        </w:tc>
      </w:tr>
      <w:tr w:rsidR="003B1FDD" w:rsidRPr="003B1FDD" w14:paraId="5D8F786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C77D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FED99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il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EE1ED8" w14:textId="42FB32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492205A8" w14:textId="2B68A3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FD8EC" w14:textId="019236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195DF" w14:textId="4666B8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574.25 </w:t>
            </w:r>
          </w:p>
        </w:tc>
      </w:tr>
      <w:tr w:rsidR="003B1FDD" w:rsidRPr="003B1FDD" w14:paraId="5551533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C0DC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7A0B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nayo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283B26" w14:textId="5A308A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3871CF30" w14:textId="5C2BAD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628A0" w14:textId="02E157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140D7" w14:textId="1FC104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860.50 </w:t>
            </w:r>
          </w:p>
        </w:tc>
      </w:tr>
      <w:tr w:rsidR="003B1FDD" w:rsidRPr="003B1FDD" w14:paraId="1A1469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26BE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21D2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428A26ED" w14:textId="46F36B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9042C9C" w14:textId="60D6FC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046B2" w14:textId="4997DF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4F555" w14:textId="07C98A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4C5C415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14FF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353C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8591413" w14:textId="3190E8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2C63EC67" w14:textId="3F0D1B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0FA8C" w14:textId="5E9007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87924" w14:textId="2FA8CB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285.00 </w:t>
            </w:r>
          </w:p>
        </w:tc>
      </w:tr>
      <w:tr w:rsidR="003B1FDD" w:rsidRPr="003B1FDD" w14:paraId="0288B1B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318E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1ED9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96EB7B" w14:textId="1754E5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2DD4D59B" w14:textId="7CE03B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361F7" w14:textId="429375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22595" w14:textId="0CDD12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3,620.82 </w:t>
            </w:r>
          </w:p>
        </w:tc>
      </w:tr>
      <w:tr w:rsidR="003B1FDD" w:rsidRPr="003B1FDD" w14:paraId="2C64E4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6016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41DE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DF88023" w14:textId="0437A1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4158A9B6" w14:textId="5944B7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393A5" w14:textId="198E8C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3E354" w14:textId="0A40B1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31.42 </w:t>
            </w:r>
          </w:p>
        </w:tc>
      </w:tr>
      <w:tr w:rsidR="003B1FDD" w:rsidRPr="003B1FDD" w14:paraId="6B00D7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AAF9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1F1E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o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D87AC1" w14:textId="3A38D8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2FEA218B" w14:textId="2C8579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5ACD5" w14:textId="0FF514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45155" w14:textId="44CBF1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31.42 </w:t>
            </w:r>
          </w:p>
        </w:tc>
      </w:tr>
      <w:tr w:rsidR="003B1FDD" w:rsidRPr="003B1FDD" w14:paraId="1ACC07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D085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459D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41AFF5C0" w14:textId="077F77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673A6BC" w14:textId="4B12E3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047EC" w14:textId="418026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40977" w14:textId="210550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9,950.25 </w:t>
            </w:r>
          </w:p>
        </w:tc>
      </w:tr>
      <w:tr w:rsidR="003B1FDD" w:rsidRPr="003B1FDD" w14:paraId="7B1F055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F071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005D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alim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FD43DD" w14:textId="101F01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6C212DDB" w14:textId="3A1E24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909B8" w14:textId="43A84B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6BC9F" w14:textId="7F646F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9,893.25 </w:t>
            </w:r>
          </w:p>
        </w:tc>
      </w:tr>
      <w:tr w:rsidR="003B1FDD" w:rsidRPr="003B1FDD" w14:paraId="512554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DA64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8229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8867B63" w14:textId="10CEF6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0A386A1F" w14:textId="43E21E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BE2FB" w14:textId="18DD62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F881B" w14:textId="52196F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2,015.75 </w:t>
            </w:r>
          </w:p>
        </w:tc>
      </w:tr>
      <w:tr w:rsidR="003B1FDD" w:rsidRPr="003B1FDD" w14:paraId="299FA1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D9F9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8078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dlid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9F01AF" w14:textId="355399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411085B1" w14:textId="3DC2FE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5BF87" w14:textId="7CD419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16AEB" w14:textId="36B82B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007.25 </w:t>
            </w:r>
          </w:p>
        </w:tc>
      </w:tr>
      <w:tr w:rsidR="003B1FDD" w:rsidRPr="003B1FDD" w14:paraId="537965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5F83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40EF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gsing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419173" w14:textId="4A9E98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275924A" w14:textId="23C601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9EC7C" w14:textId="2D1F36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23573" w14:textId="235E1C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065.92 </w:t>
            </w:r>
          </w:p>
        </w:tc>
      </w:tr>
      <w:tr w:rsidR="003B1FDD" w:rsidRPr="003B1FDD" w14:paraId="18BDAE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722A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0A96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gbuk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414620" w14:textId="6922AC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532C16D6" w14:textId="78FA4E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4E815" w14:textId="6A1089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84D63" w14:textId="71B63C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3,161.78 </w:t>
            </w:r>
          </w:p>
        </w:tc>
      </w:tr>
      <w:tr w:rsidR="003B1FDD" w:rsidRPr="003B1FDD" w14:paraId="53DFE0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AEF7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5120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rv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6A65D2" w14:textId="26AA5B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42D0E4B5" w14:textId="3E2045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2CF2A" w14:textId="2D4933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26F2D" w14:textId="53008B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8,724.48 </w:t>
            </w:r>
          </w:p>
        </w:tc>
      </w:tr>
      <w:tr w:rsidR="003B1FDD" w:rsidRPr="003B1FDD" w14:paraId="717EBDE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493D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67FA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Quirino</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Angkaki</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E0367C2" w14:textId="76FAD2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23B05F56" w14:textId="7268D9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62243" w14:textId="1EC5F5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D2AC5" w14:textId="0F8686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436.00 </w:t>
            </w:r>
          </w:p>
        </w:tc>
      </w:tr>
      <w:tr w:rsidR="003B1FDD" w:rsidRPr="003B1FDD" w14:paraId="1533B7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7335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883E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lcedo (</w:t>
            </w:r>
            <w:proofErr w:type="spellStart"/>
            <w:r w:rsidRPr="003B1FDD">
              <w:rPr>
                <w:rFonts w:ascii="Arial Narrow" w:hAnsi="Arial Narrow"/>
                <w:i/>
                <w:iCs/>
                <w:color w:val="000000"/>
                <w:sz w:val="20"/>
                <w:szCs w:val="20"/>
              </w:rPr>
              <w:t>Bauge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9C46F6C" w14:textId="6A0B17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FF3709B" w14:textId="0E0E6A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3B324" w14:textId="64554E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C34D6" w14:textId="3B68BF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436.00 </w:t>
            </w:r>
          </w:p>
        </w:tc>
      </w:tr>
      <w:tr w:rsidR="003B1FDD" w:rsidRPr="003B1FDD" w14:paraId="1D175B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4A25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A3C2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2B7B206D" w14:textId="7556BD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2D97ACE5" w14:textId="67114A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0A8FB" w14:textId="65A67F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F6C38" w14:textId="1D3987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799.25 </w:t>
            </w:r>
          </w:p>
        </w:tc>
      </w:tr>
      <w:tr w:rsidR="003B1FDD" w:rsidRPr="003B1FDD" w14:paraId="4CDD27A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6E40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36C3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90342FA" w14:textId="60919A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6D2D5C0A" w14:textId="1E1B03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0E911" w14:textId="36F143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9E759" w14:textId="662E9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42.03 </w:t>
            </w:r>
          </w:p>
        </w:tc>
      </w:tr>
      <w:tr w:rsidR="003B1FDD" w:rsidRPr="003B1FDD" w14:paraId="010F52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8517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6959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 (</w:t>
            </w:r>
            <w:proofErr w:type="spellStart"/>
            <w:r w:rsidRPr="003B1FDD">
              <w:rPr>
                <w:rFonts w:ascii="Arial Narrow" w:hAnsi="Arial Narrow"/>
                <w:i/>
                <w:iCs/>
                <w:color w:val="000000"/>
                <w:sz w:val="20"/>
                <w:szCs w:val="20"/>
              </w:rPr>
              <w:t>Lapog</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494E054" w14:textId="7AB9AE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E6ED72D" w14:textId="375CE8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1A759" w14:textId="308843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DDE8C" w14:textId="78104A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95.34 </w:t>
            </w:r>
          </w:p>
        </w:tc>
      </w:tr>
      <w:tr w:rsidR="003B1FDD" w:rsidRPr="003B1FDD" w14:paraId="386C27A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9BB8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CAFC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E48D8B1" w14:textId="782AE5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BADBBD1" w14:textId="04E6F5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B1FA4" w14:textId="49F1C8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97A78" w14:textId="624897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748.40 </w:t>
            </w:r>
          </w:p>
        </w:tc>
      </w:tr>
      <w:tr w:rsidR="003B1FDD" w:rsidRPr="003B1FDD" w14:paraId="42D28A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A559D"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F32B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BEBA5CF" w14:textId="3ED051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122.25 </w:t>
            </w:r>
          </w:p>
        </w:tc>
        <w:tc>
          <w:tcPr>
            <w:tcW w:w="958" w:type="pct"/>
            <w:tcBorders>
              <w:top w:val="nil"/>
              <w:left w:val="nil"/>
              <w:bottom w:val="single" w:sz="4" w:space="0" w:color="000000"/>
              <w:right w:val="single" w:sz="4" w:space="0" w:color="000000"/>
            </w:tcBorders>
            <w:shd w:val="clear" w:color="auto" w:fill="auto"/>
            <w:noWrap/>
            <w:vAlign w:val="bottom"/>
            <w:hideMark/>
          </w:tcPr>
          <w:p w14:paraId="4A44DDAD" w14:textId="39BC69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909D7" w14:textId="518F04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B6EB2" w14:textId="53B183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122.25 </w:t>
            </w:r>
          </w:p>
        </w:tc>
      </w:tr>
      <w:tr w:rsidR="003B1FDD" w:rsidRPr="003B1FDD" w14:paraId="52A330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B9A3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F84E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BEC583E" w14:textId="49336D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5020463" w14:textId="2182B3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F16D7" w14:textId="72009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C1DE2" w14:textId="4E6E4C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5D75F2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9AB8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86E1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E742BE6" w14:textId="024191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9C50CA4" w14:textId="458372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2D39C" w14:textId="195292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CDF4" w14:textId="44AD8F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381.56 </w:t>
            </w:r>
          </w:p>
        </w:tc>
      </w:tr>
      <w:tr w:rsidR="003B1FDD" w:rsidRPr="003B1FDD" w14:paraId="3EC876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25E4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7736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5688C58" w14:textId="10433B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6DCB8DB" w14:textId="3DAEE9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C5578" w14:textId="4BD7F6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7A100" w14:textId="483DDF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76F06E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9704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A5E9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42064CC9" w14:textId="66384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6BC9E87" w14:textId="2CC9D3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A5CEA" w14:textId="1A4BAA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B3581" w14:textId="76ADD2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7A2E53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AE0E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530B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8F125A8" w14:textId="1742EC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163E760A" w14:textId="433DFA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30AE3" w14:textId="67B55B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59B94" w14:textId="74673A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5,288.89 </w:t>
            </w:r>
          </w:p>
        </w:tc>
      </w:tr>
      <w:tr w:rsidR="003B1FDD" w:rsidRPr="003B1FDD" w14:paraId="3FB240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3503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9820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35BAA2" w14:textId="4847FE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4C45D276" w14:textId="6D8615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7CB37" w14:textId="2B7B24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C85C" w14:textId="50ED79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4,166.03 </w:t>
            </w:r>
          </w:p>
        </w:tc>
      </w:tr>
      <w:tr w:rsidR="003B1FDD" w:rsidRPr="003B1FDD" w14:paraId="056F6F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16CD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6A06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n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8ACFED" w14:textId="49B0E2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1C579CA1" w14:textId="65E477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084AF" w14:textId="3D8308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F1041" w14:textId="4842A5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54.28 </w:t>
            </w:r>
          </w:p>
        </w:tc>
      </w:tr>
      <w:tr w:rsidR="003B1FDD" w:rsidRPr="003B1FDD" w14:paraId="20381A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5703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4E28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ug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7847C8" w14:textId="762126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866812C" w14:textId="17ACB9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653B1" w14:textId="4DE3A7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59DEB" w14:textId="4A6C16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9,451.75 </w:t>
            </w:r>
          </w:p>
        </w:tc>
      </w:tr>
      <w:tr w:rsidR="003B1FDD" w:rsidRPr="003B1FDD" w14:paraId="2A261B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DDAC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9EA6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gud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732F76" w14:textId="589CD2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CF0CC43" w14:textId="5EC3C3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8ECB3" w14:textId="74606C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D5801" w14:textId="392F2E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9,640.00 </w:t>
            </w:r>
          </w:p>
        </w:tc>
      </w:tr>
      <w:tr w:rsidR="003B1FDD" w:rsidRPr="003B1FDD" w14:paraId="3E84AF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6B7D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F81A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52115DCE" w14:textId="5DC0A8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19,375.40 </w:t>
            </w:r>
          </w:p>
        </w:tc>
        <w:tc>
          <w:tcPr>
            <w:tcW w:w="958" w:type="pct"/>
            <w:tcBorders>
              <w:top w:val="nil"/>
              <w:left w:val="nil"/>
              <w:bottom w:val="single" w:sz="4" w:space="0" w:color="000000"/>
              <w:right w:val="single" w:sz="4" w:space="0" w:color="000000"/>
            </w:tcBorders>
            <w:shd w:val="clear" w:color="auto" w:fill="auto"/>
            <w:noWrap/>
            <w:vAlign w:val="bottom"/>
            <w:hideMark/>
          </w:tcPr>
          <w:p w14:paraId="7F4894C7" w14:textId="49A26D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09A8B" w14:textId="00D9C3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590E6" w14:textId="6CA632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19,375.40 </w:t>
            </w:r>
          </w:p>
        </w:tc>
      </w:tr>
      <w:tr w:rsidR="003B1FDD" w:rsidRPr="003B1FDD" w14:paraId="7C24B4B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FB8E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4760383" w14:textId="0289986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5E7180E5" w14:textId="460D631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6ACCE6" w14:textId="27E672B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43691F" w14:textId="05575A8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879,741.28 </w:t>
            </w:r>
          </w:p>
        </w:tc>
      </w:tr>
      <w:tr w:rsidR="003B1FDD" w:rsidRPr="003B1FDD" w14:paraId="69A8A1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66E7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394A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go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FD96E3" w14:textId="7B35C6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69923BEF" w14:textId="53E4DA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225E1" w14:textId="62AE09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3EB5A" w14:textId="3FAB5C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3,830.57 </w:t>
            </w:r>
          </w:p>
        </w:tc>
      </w:tr>
      <w:tr w:rsidR="003B1FDD" w:rsidRPr="003B1FDD" w14:paraId="043F4E6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99CF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17C9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rin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9F2923" w14:textId="78C49E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27FA031A" w14:textId="2B83F2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5B8B0" w14:textId="142C3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B1347" w14:textId="726117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654.03 </w:t>
            </w:r>
          </w:p>
        </w:tc>
      </w:tr>
      <w:tr w:rsidR="003B1FDD" w:rsidRPr="003B1FDD" w14:paraId="7104AE6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EB2F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13508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cn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05B68B" w14:textId="48A495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E38C85C" w14:textId="1947AF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B77C4" w14:textId="0A4DA0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E8E45" w14:textId="322BCA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877.16 </w:t>
            </w:r>
          </w:p>
        </w:tc>
      </w:tr>
      <w:tr w:rsidR="003B1FDD" w:rsidRPr="003B1FDD" w14:paraId="1C16777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38E3E"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94BE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gu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6ACBB2" w14:textId="624CBD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59155A55" w14:textId="27DDE9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75396" w14:textId="23B8D7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E59C4" w14:textId="035421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5,142.50 </w:t>
            </w:r>
          </w:p>
        </w:tc>
      </w:tr>
      <w:tr w:rsidR="003B1FDD" w:rsidRPr="003B1FDD" w14:paraId="24B0E77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2D49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D2B1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a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ED4CC8" w14:textId="0512BF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5A7789D" w14:textId="63184E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ADE5A" w14:textId="1EAAAD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0E8D5" w14:textId="0945F1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4CAE19C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303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C1CC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ng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E0577F" w14:textId="1E0332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47899F71" w14:textId="2A04BE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69902" w14:textId="73692E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884DE" w14:textId="52DF79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617.14 </w:t>
            </w:r>
          </w:p>
        </w:tc>
      </w:tr>
      <w:tr w:rsidR="003B1FDD" w:rsidRPr="003B1FDD" w14:paraId="105CCA5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EEA8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1879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u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F6A3B6" w14:textId="2332FA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0CF34C8B" w14:textId="3627EF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C38A6" w14:textId="268124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6356F" w14:textId="51600D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737.75 </w:t>
            </w:r>
          </w:p>
        </w:tc>
      </w:tr>
      <w:tr w:rsidR="003B1FDD" w:rsidRPr="003B1FDD" w14:paraId="38139A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BAF3E"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0EC1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0214B00" w14:textId="744B1B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08470536" w14:textId="54E988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FA3AA" w14:textId="40081B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32566954" w14:textId="5868FE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400.00 </w:t>
            </w:r>
          </w:p>
        </w:tc>
      </w:tr>
      <w:tr w:rsidR="003B1FDD" w:rsidRPr="003B1FDD" w14:paraId="107B83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1AC8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E55E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03697CC7" w14:textId="09FFC6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0E49632" w14:textId="57760C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29C9B" w14:textId="370444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ED919" w14:textId="6DDB86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56,798.14 </w:t>
            </w:r>
          </w:p>
        </w:tc>
      </w:tr>
      <w:tr w:rsidR="003B1FDD" w:rsidRPr="003B1FDD" w14:paraId="032E9EF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F028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9049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6528CC6" w14:textId="0657BD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27EF3F3B" w14:textId="74D8A3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96FDC" w14:textId="34D7A5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511F5" w14:textId="44C5E4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6,320.00 </w:t>
            </w:r>
          </w:p>
        </w:tc>
      </w:tr>
      <w:tr w:rsidR="003B1FDD" w:rsidRPr="003B1FDD" w14:paraId="330362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58E6D"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A85A8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9EB448" w14:textId="69AF17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47771050" w14:textId="6F2B64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9A4F4" w14:textId="0893D0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A00F5" w14:textId="101800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9,805.12 </w:t>
            </w:r>
          </w:p>
        </w:tc>
      </w:tr>
      <w:tr w:rsidR="003B1FDD" w:rsidRPr="003B1FDD" w14:paraId="6F29338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6D0D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16A2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u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6C514C" w14:textId="7D59D6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547780CA" w14:textId="629320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4AE5C" w14:textId="5D9620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1C541" w14:textId="0FE84F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9,067.50 </w:t>
            </w:r>
          </w:p>
        </w:tc>
      </w:tr>
      <w:tr w:rsidR="003B1FDD" w:rsidRPr="003B1FDD" w14:paraId="2257469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B28C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470B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7994DA3" w14:textId="5285B6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F443E1B" w14:textId="643B83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80F6E1E" w14:textId="49BA86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06CB5" w14:textId="267CDD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2,598.20 </w:t>
            </w:r>
          </w:p>
        </w:tc>
      </w:tr>
      <w:tr w:rsidR="003B1FDD" w:rsidRPr="003B1FDD" w14:paraId="4AD420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C5C8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B6BE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CB32598" w14:textId="2EC5B9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5FB630A0" w14:textId="1F8002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4665B" w14:textId="2F76D9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7910A" w14:textId="1917A1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4,162.47 </w:t>
            </w:r>
          </w:p>
        </w:tc>
      </w:tr>
      <w:tr w:rsidR="003B1FDD" w:rsidRPr="003B1FDD" w14:paraId="235A17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7347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A39C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63B6F4D2" w14:textId="171E77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7CDB09D5" w14:textId="3CDF7A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51FA5" w14:textId="566AB4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BF31B" w14:textId="42E5AD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855.53 </w:t>
            </w:r>
          </w:p>
        </w:tc>
      </w:tr>
      <w:tr w:rsidR="003B1FDD" w:rsidRPr="003B1FDD" w14:paraId="3C21DE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5127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E184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C9371A9" w14:textId="08F302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6F7C4E29" w14:textId="0EB4F2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F7F25" w14:textId="6F10AC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D78D8" w14:textId="213141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8,486.50 </w:t>
            </w:r>
          </w:p>
        </w:tc>
      </w:tr>
      <w:tr w:rsidR="003B1FDD" w:rsidRPr="003B1FDD" w14:paraId="7E52FE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07FED"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189B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2083B9E" w14:textId="4F87AF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50E3E8AD" w14:textId="16CA35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20B3D" w14:textId="652BA6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16560D90" w14:textId="009D39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5,530.92 </w:t>
            </w:r>
          </w:p>
        </w:tc>
      </w:tr>
      <w:tr w:rsidR="003B1FDD" w:rsidRPr="003B1FDD" w14:paraId="1595C8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A9BB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6469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E3287FD" w14:textId="058BFD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0397C41D" w14:textId="5F09FD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B3FC9" w14:textId="4EC192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AE527" w14:textId="0C062A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7,713.75 </w:t>
            </w:r>
          </w:p>
        </w:tc>
      </w:tr>
      <w:tr w:rsidR="003B1FDD" w:rsidRPr="003B1FDD" w14:paraId="7DBBBC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EC2E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C8A9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udip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2BF345" w14:textId="024DE0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02204F73" w14:textId="112DDC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496CA" w14:textId="6013E9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99D13" w14:textId="0DC002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8,611.25 </w:t>
            </w:r>
          </w:p>
        </w:tc>
      </w:tr>
      <w:tr w:rsidR="003B1FDD" w:rsidRPr="003B1FDD" w14:paraId="7BCED6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0B82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E531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B7D87C" w14:textId="7E5B0F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21F8F307" w14:textId="004786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6900F2F" w14:textId="22D760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36E64" w14:textId="162618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392.75 </w:t>
            </w:r>
          </w:p>
        </w:tc>
      </w:tr>
      <w:tr w:rsidR="003B1FDD" w:rsidRPr="003B1FDD" w14:paraId="6679F5C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66CC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C58C012" w14:textId="0BB8FA1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547,658.33 </w:t>
            </w:r>
          </w:p>
        </w:tc>
        <w:tc>
          <w:tcPr>
            <w:tcW w:w="958" w:type="pct"/>
            <w:tcBorders>
              <w:top w:val="nil"/>
              <w:left w:val="nil"/>
              <w:bottom w:val="single" w:sz="4" w:space="0" w:color="000000"/>
              <w:right w:val="single" w:sz="4" w:space="0" w:color="000000"/>
            </w:tcBorders>
            <w:shd w:val="clear" w:color="D8D8D8" w:fill="D8D8D8"/>
            <w:noWrap/>
            <w:vAlign w:val="bottom"/>
            <w:hideMark/>
          </w:tcPr>
          <w:p w14:paraId="73CD7D4E" w14:textId="06F1CC7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D4D0276" w14:textId="380B8F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643CB5" w14:textId="69B2157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589,779.28 </w:t>
            </w:r>
          </w:p>
        </w:tc>
      </w:tr>
      <w:tr w:rsidR="003B1FDD" w:rsidRPr="003B1FDD" w14:paraId="05B1CF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676E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9BA0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1A6F1DE2" w14:textId="23DB18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3DA1A34" w14:textId="7DD72E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C1215" w14:textId="4A2219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E9DA0" w14:textId="685143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3,050.00 </w:t>
            </w:r>
          </w:p>
        </w:tc>
      </w:tr>
      <w:tr w:rsidR="003B1FDD" w:rsidRPr="003B1FDD" w14:paraId="7837B03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158A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63F1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49341FED" w14:textId="2052E8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FB9A6EE" w14:textId="4FF4DD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5DE83" w14:textId="5850C1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630B7" w14:textId="2CCDA5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807.94 </w:t>
            </w:r>
          </w:p>
        </w:tc>
      </w:tr>
      <w:tr w:rsidR="003B1FDD" w:rsidRPr="003B1FDD" w14:paraId="3B35FC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163F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13BC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8275AA6" w14:textId="642272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28CD6AA6" w14:textId="495D07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11BB3" w14:textId="4C6691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0811C" w14:textId="3B903E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8,780.89 </w:t>
            </w:r>
          </w:p>
        </w:tc>
      </w:tr>
      <w:tr w:rsidR="003B1FDD" w:rsidRPr="003B1FDD" w14:paraId="7A907D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E886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636F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0A6F4FA" w14:textId="0C8733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010CC59" w14:textId="158FDE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C4EA4" w14:textId="4C8C2B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1E164" w14:textId="7B846B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35AF04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76F2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AFF5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s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784985" w14:textId="0E39B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BA96787" w14:textId="35B28D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59BAE" w14:textId="55D56F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556242F1" w14:textId="45F47E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08,628.72 </w:t>
            </w:r>
          </w:p>
        </w:tc>
      </w:tr>
      <w:tr w:rsidR="003B1FDD" w:rsidRPr="003B1FDD" w14:paraId="14F1E9C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C5A0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2662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9DF641" w14:textId="658CCC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2FFD246F" w14:textId="07C72B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B83E1" w14:textId="44BC0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F0224" w14:textId="2F0B5C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392.00 </w:t>
            </w:r>
          </w:p>
        </w:tc>
      </w:tr>
      <w:tr w:rsidR="003B1FDD" w:rsidRPr="003B1FDD" w14:paraId="1BBBAB3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27B2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5BEE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s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D8673B" w14:textId="38DDE8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4FD2303" w14:textId="28B58A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52F77" w14:textId="0256F4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AA7FF" w14:textId="19D9F9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3,928.52 </w:t>
            </w:r>
          </w:p>
        </w:tc>
      </w:tr>
      <w:tr w:rsidR="003B1FDD" w:rsidRPr="003B1FDD" w14:paraId="277A5A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4450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FA0F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ya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2D38FB" w14:textId="0C75EB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AEFE44D" w14:textId="440880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64632" w14:textId="657464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FDF68" w14:textId="55B0B0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2703CA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8B95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1AEA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inal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952F03" w14:textId="49987D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473947F4" w14:textId="428718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A2884" w14:textId="687CEA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137BA" w14:textId="325879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157.12 </w:t>
            </w:r>
          </w:p>
        </w:tc>
      </w:tr>
      <w:tr w:rsidR="003B1FDD" w:rsidRPr="003B1FDD" w14:paraId="1B4F23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A0BD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2634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inmal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A74F27" w14:textId="6C1C18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47E1C" w14:textId="2E7E43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6D276" w14:textId="304DA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08B4CDFD" w14:textId="206A17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12,800.00 </w:t>
            </w:r>
          </w:p>
        </w:tc>
      </w:tr>
      <w:tr w:rsidR="003B1FDD" w:rsidRPr="003B1FDD" w14:paraId="269C72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48EE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BA04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gal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462739" w14:textId="723AD3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125B7B78" w14:textId="0407A7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C6230" w14:textId="470F55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C6FC319" w14:textId="108ADB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4,800.64 </w:t>
            </w:r>
          </w:p>
        </w:tc>
      </w:tr>
      <w:tr w:rsidR="003B1FDD" w:rsidRPr="003B1FDD" w14:paraId="161E31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45D1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A49E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568A386" w14:textId="5D6D2F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62093" w14:textId="3FC3BF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C7987" w14:textId="1CE91A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663EE684" w14:textId="56C673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4,840.00 </w:t>
            </w:r>
          </w:p>
        </w:tc>
      </w:tr>
      <w:tr w:rsidR="003B1FDD" w:rsidRPr="003B1FDD" w14:paraId="4E53DAD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9ECE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B31D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as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78380B" w14:textId="28F4AD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0AB764" w14:textId="464735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A566A" w14:textId="1CFFB0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6F41E750" w14:textId="25D1A8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16,520.00 </w:t>
            </w:r>
          </w:p>
        </w:tc>
      </w:tr>
      <w:tr w:rsidR="003B1FDD" w:rsidRPr="003B1FDD" w14:paraId="2A0D7C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FC18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B013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F5D0A3" w14:textId="24B067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3D51CA2B" w14:textId="13FD35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59C01" w14:textId="79C16F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E97AD" w14:textId="3B94B2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6,945.64 </w:t>
            </w:r>
          </w:p>
        </w:tc>
      </w:tr>
      <w:tr w:rsidR="003B1FDD" w:rsidRPr="003B1FDD" w14:paraId="0E29DC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ACFA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DD61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E14E0C" w14:textId="6A88A5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97BF4C7" w14:textId="4B64B8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A6F01" w14:textId="5711A3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144D1" w14:textId="1E7133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193.39 </w:t>
            </w:r>
          </w:p>
        </w:tc>
      </w:tr>
      <w:tr w:rsidR="003B1FDD" w:rsidRPr="003B1FDD" w14:paraId="03AB9E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8D9B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C454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DF1A14D" w14:textId="4A7196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9C5FE1C" w14:textId="6CD717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24AAB" w14:textId="2193E2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75B6F" w14:textId="7FD8DF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588.75 </w:t>
            </w:r>
          </w:p>
        </w:tc>
      </w:tr>
      <w:tr w:rsidR="003B1FDD" w:rsidRPr="003B1FDD" w14:paraId="3C654B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D79C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3605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F9078F2" w14:textId="6CD521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647CEB66" w14:textId="785AF2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FA244" w14:textId="0D45DC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0C7FF" w14:textId="56075B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696.12 </w:t>
            </w:r>
          </w:p>
        </w:tc>
      </w:tr>
      <w:tr w:rsidR="003B1FDD" w:rsidRPr="003B1FDD" w14:paraId="1D60C6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C04A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1BED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624998" w14:textId="500350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48AE0A56" w14:textId="433D00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F4EF8" w14:textId="7FB854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5761B" w14:textId="3BE2AF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744.00 </w:t>
            </w:r>
          </w:p>
        </w:tc>
      </w:tr>
      <w:tr w:rsidR="003B1FDD" w:rsidRPr="003B1FDD" w14:paraId="23E55F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A236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ED81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198E3690" w14:textId="72D621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7FD00016" w14:textId="328FEE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03AA9" w14:textId="0CADA3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74A2C" w14:textId="20950A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2,612.20 </w:t>
            </w:r>
          </w:p>
        </w:tc>
      </w:tr>
      <w:tr w:rsidR="003B1FDD" w:rsidRPr="003B1FDD" w14:paraId="4DBE17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0E30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62156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3DAE68E" w14:textId="396D5E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FCBB7E4" w14:textId="6190CA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A8BA7" w14:textId="3DB795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C802D" w14:textId="4FA38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448.75 </w:t>
            </w:r>
          </w:p>
        </w:tc>
      </w:tr>
      <w:tr w:rsidR="003B1FDD" w:rsidRPr="003B1FDD" w14:paraId="41CADB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BBC2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8DAB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as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F6B2EA" w14:textId="4134FB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7D3AA2EE" w14:textId="20A220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98244" w14:textId="5A0D71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743A5" w14:textId="0EF269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517.14 </w:t>
            </w:r>
          </w:p>
        </w:tc>
      </w:tr>
      <w:tr w:rsidR="003B1FDD" w:rsidRPr="003B1FDD" w14:paraId="374736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C065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6B67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nao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7D18BF" w14:textId="784356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2B5AD0" w14:textId="3F13F8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A81E" w14:textId="498CB3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95679" w14:textId="38E673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68E18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15F3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DFDB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ngal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F51273" w14:textId="2379AB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D181CB" w14:textId="4FF9C7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358B" w14:textId="0AA544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BE571" w14:textId="5C592D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0E45DC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15BF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127D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ngatar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5C14FB" w14:textId="325187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2D9DD061" w14:textId="7238E2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FE1FF" w14:textId="080AD2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DB56D" w14:textId="518F09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778.00 </w:t>
            </w:r>
          </w:p>
        </w:tc>
      </w:tr>
      <w:tr w:rsidR="003B1FDD" w:rsidRPr="003B1FDD" w14:paraId="4495C9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92CC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A6FD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6717DA" w14:textId="7F8D6E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0AE1FB" w14:textId="4BEE08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C4795" w14:textId="3847C4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2DA19" w14:textId="467B3F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2150C3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EB4A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74C4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1B2BD24" w14:textId="7017E4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310EE525" w14:textId="30D7EA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998D4" w14:textId="64119C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8D56F" w14:textId="35E8D2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42.39 </w:t>
            </w:r>
          </w:p>
        </w:tc>
      </w:tr>
      <w:tr w:rsidR="003B1FDD" w:rsidRPr="003B1FDD" w14:paraId="28009E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011E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6B92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ozzoru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CDD87C" w14:textId="60C2A9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38F6BA87" w14:textId="4B020B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EB0B2" w14:textId="1745A5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D8CD6" w14:textId="15BD00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494.75 </w:t>
            </w:r>
          </w:p>
        </w:tc>
      </w:tr>
      <w:tr w:rsidR="003B1FDD" w:rsidRPr="003B1FDD" w14:paraId="1DC9B0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CF87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941A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12C6F92E" w14:textId="51F7C8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76522011" w14:textId="6DA617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51B85" w14:textId="1B9E5A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D9429" w14:textId="700041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84,211.32 </w:t>
            </w:r>
          </w:p>
        </w:tc>
      </w:tr>
      <w:tr w:rsidR="003B1FDD" w:rsidRPr="003B1FDD" w14:paraId="3294AC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037A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E3E7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2C2798" w14:textId="0086A0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1CF7D0C8" w14:textId="0A43C6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144F9" w14:textId="71689F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FE6C4" w14:textId="02EDF4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677.34 </w:t>
            </w:r>
          </w:p>
        </w:tc>
      </w:tr>
      <w:tr w:rsidR="003B1FDD" w:rsidRPr="003B1FDD" w14:paraId="7C8321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0F03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FB59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17B86F72" w14:textId="5C0E1F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99819CB" w14:textId="1E6BAE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24F1E" w14:textId="14B7C7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231F3" w14:textId="18CE0D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7D1385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7217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BB2F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B1B9726" w14:textId="7A534E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1C827ABA" w14:textId="22B73A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AF707" w14:textId="6FC999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DD3AFFE" w14:textId="2CF1B1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84,179.30 </w:t>
            </w:r>
          </w:p>
        </w:tc>
      </w:tr>
      <w:tr w:rsidR="003B1FDD" w:rsidRPr="003B1FDD" w14:paraId="2393400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4457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4B0A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59CD8ABC" w14:textId="50C8E0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3D502B5C" w14:textId="005840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C4136" w14:textId="5D7B4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E97D2" w14:textId="3C7642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8,868.77 </w:t>
            </w:r>
          </w:p>
        </w:tc>
      </w:tr>
      <w:tr w:rsidR="003B1FDD" w:rsidRPr="003B1FDD" w14:paraId="6E9614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B7C1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A395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00A0D859" w14:textId="12E947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5986EA1" w14:textId="23826E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8D4FB" w14:textId="61FC01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F72DC" w14:textId="1D2880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77.14 </w:t>
            </w:r>
          </w:p>
        </w:tc>
      </w:tr>
      <w:tr w:rsidR="003B1FDD" w:rsidRPr="003B1FDD" w14:paraId="037C5B3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E7C8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EB2C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71B7561" w14:textId="1D121F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2C4C3" w14:textId="514949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31AFF" w14:textId="395897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F7E47" w14:textId="737553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0,000.00 </w:t>
            </w:r>
          </w:p>
        </w:tc>
      </w:tr>
      <w:tr w:rsidR="003B1FDD" w:rsidRPr="003B1FDD" w14:paraId="1173FEC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4E6E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DC4C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3E6AA16B" w14:textId="38245B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BBF5599" w14:textId="2BA799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38C40" w14:textId="232680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683989" w14:textId="0298C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3,970.00 </w:t>
            </w:r>
          </w:p>
        </w:tc>
      </w:tr>
      <w:tr w:rsidR="003B1FDD" w:rsidRPr="003B1FDD" w14:paraId="27F75E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2197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97F0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38E3EC2B" w14:textId="4830AD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AE800B8" w14:textId="5C067D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0572D" w14:textId="67ABB4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D4C5C" w14:textId="29F796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7,140.00 </w:t>
            </w:r>
          </w:p>
        </w:tc>
      </w:tr>
      <w:tr w:rsidR="003B1FDD" w:rsidRPr="003B1FDD" w14:paraId="0172E59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728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E5FF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8E14DD" w14:textId="4A8FDE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66C36901" w14:textId="3B1032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03BFA" w14:textId="4862EE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9E640" w14:textId="40C73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6,796.75 </w:t>
            </w:r>
          </w:p>
        </w:tc>
      </w:tr>
      <w:tr w:rsidR="003B1FDD" w:rsidRPr="003B1FDD" w14:paraId="78353C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F930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172E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u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50B59D" w14:textId="2E1070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5E54042A" w14:textId="123C5C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0A353" w14:textId="2E4955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68410" w14:textId="4E31DC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632.50 </w:t>
            </w:r>
          </w:p>
        </w:tc>
      </w:tr>
      <w:tr w:rsidR="003B1FDD" w:rsidRPr="003B1FDD" w14:paraId="7A7C28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44FD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5709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y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020DF0" w14:textId="30DC28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13DD7340" w14:textId="0B3957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19B2788" w14:textId="26C19D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8589C" w14:textId="516962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7,084.67 </w:t>
            </w:r>
          </w:p>
        </w:tc>
      </w:tr>
      <w:tr w:rsidR="003B1FDD" w:rsidRPr="003B1FDD" w14:paraId="7D1A1DB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B0F3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246E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Um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9CE3D8" w14:textId="41233B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46DDBA3F" w14:textId="4D62A1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EE87D" w14:textId="443420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F69E8F0" w14:textId="4695D6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91,635.50 </w:t>
            </w:r>
          </w:p>
        </w:tc>
      </w:tr>
      <w:tr w:rsidR="003B1FDD" w:rsidRPr="003B1FDD" w14:paraId="15300C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40B1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596D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Urbizto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CCCD74" w14:textId="14021A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1EF2D86C" w14:textId="13CEFE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575AF" w14:textId="121E27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09B3C" w14:textId="7C10D7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1,833.75 </w:t>
            </w:r>
          </w:p>
        </w:tc>
      </w:tr>
      <w:tr w:rsidR="003B1FDD" w:rsidRPr="003B1FDD" w14:paraId="7C220D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8FA2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8182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5A77DD09" w14:textId="451451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43678420" w14:textId="6ECE99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4A201" w14:textId="7785C9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507ED28" w14:textId="6CB1B0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4,668.14 </w:t>
            </w:r>
          </w:p>
        </w:tc>
      </w:tr>
      <w:tr w:rsidR="003B1FDD" w:rsidRPr="003B1FDD" w14:paraId="6B5F20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9EA0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1462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Villas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02F740" w14:textId="44CDA8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D41A69" w14:textId="00F92A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5DE8C" w14:textId="0F9B04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787BD" w14:textId="411E4C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5B22DB1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63036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85FC73" w14:textId="6980CE4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0F32C1EA" w14:textId="62412D5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945E455" w14:textId="25D47BC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9555ECD" w14:textId="64FB08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477,936.33 </w:t>
            </w:r>
          </w:p>
        </w:tc>
      </w:tr>
      <w:tr w:rsidR="003B1FDD" w:rsidRPr="003B1FDD" w14:paraId="15D0FC8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B6AC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97D20D2" w14:textId="0FBD814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11D23" w14:textId="1EFEA64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A7A381" w14:textId="681B9CC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3852E6" w14:textId="4B9DC41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82,322.08 </w:t>
            </w:r>
          </w:p>
        </w:tc>
      </w:tr>
      <w:tr w:rsidR="003B1FDD" w:rsidRPr="003B1FDD" w14:paraId="3DD70B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78A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484535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22179909" w14:textId="46C0A2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E56B320" w14:textId="5B1B3E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2D00E" w14:textId="2644BD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4859F" w14:textId="7257D5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949.52 </w:t>
            </w:r>
          </w:p>
        </w:tc>
      </w:tr>
      <w:tr w:rsidR="003B1FDD" w:rsidRPr="003B1FDD" w14:paraId="335E6FA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236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6F39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s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FED678" w14:textId="48ED14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00769F0D" w14:textId="7A21A5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066F3" w14:textId="3543BC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A5F15" w14:textId="1C3D1E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359.04 </w:t>
            </w:r>
          </w:p>
        </w:tc>
      </w:tr>
      <w:tr w:rsidR="003B1FDD" w:rsidRPr="003B1FDD" w14:paraId="55065A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E87B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D9C2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tb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08E50D" w14:textId="40AC0A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247F10D" w14:textId="702E7B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75B95" w14:textId="41F8BC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1577E" w14:textId="116473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1.00 </w:t>
            </w:r>
          </w:p>
        </w:tc>
      </w:tr>
      <w:tr w:rsidR="003B1FDD" w:rsidRPr="003B1FDD" w14:paraId="3F21A5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9D0C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8A7E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U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14FE12" w14:textId="011110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2263C2B8" w14:textId="0B2780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1DFF0" w14:textId="079524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8E4E2" w14:textId="5C4E94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2.52 </w:t>
            </w:r>
          </w:p>
        </w:tc>
      </w:tr>
      <w:tr w:rsidR="003B1FDD" w:rsidRPr="003B1FDD" w14:paraId="633EB6D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842C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5B6555D" w14:textId="0D024F7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F58370" w14:textId="1200F22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C0316F" w14:textId="7BD5BE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354FAF" w14:textId="01B26DD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258,382.70 </w:t>
            </w:r>
          </w:p>
        </w:tc>
      </w:tr>
      <w:tr w:rsidR="003B1FDD" w:rsidRPr="003B1FDD" w14:paraId="163861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8BD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7A8E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24C6C192" w14:textId="1C988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77FCD45A" w14:textId="531D08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B8A7D" w14:textId="667EB0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ACB8BF" w14:textId="52285D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57,205.58 </w:t>
            </w:r>
          </w:p>
        </w:tc>
      </w:tr>
      <w:tr w:rsidR="003B1FDD" w:rsidRPr="003B1FDD" w14:paraId="74F377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AF41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72D3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bu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2E511D" w14:textId="5A848D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8EA75CA" w14:textId="4E8048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59F53" w14:textId="0D3BC6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DFDEE" w14:textId="3E9FBD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4.40 </w:t>
            </w:r>
          </w:p>
        </w:tc>
      </w:tr>
      <w:tr w:rsidR="003B1FDD" w:rsidRPr="003B1FDD" w14:paraId="724FD5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D225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2BD3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41674CA9" w14:textId="4C3DE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32F4B60E" w14:textId="4EFCA8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8F593" w14:textId="1A388B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1F4FA" w14:textId="728C9C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0,279.32 </w:t>
            </w:r>
          </w:p>
        </w:tc>
      </w:tr>
      <w:tr w:rsidR="003B1FDD" w:rsidRPr="003B1FDD" w14:paraId="1C054B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F3E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8DD3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lac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F397D7" w14:textId="32789A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4314FE41" w14:textId="51AA81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AD3B7" w14:textId="03116F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8CD9F" w14:textId="7551BE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26.36 </w:t>
            </w:r>
          </w:p>
        </w:tc>
      </w:tr>
      <w:tr w:rsidR="003B1FDD" w:rsidRPr="003B1FDD" w14:paraId="453C40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1749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8248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mul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1C9973" w14:textId="3C7BD7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937A4B2" w14:textId="3D0192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62B49" w14:textId="12E274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77B91" w14:textId="4B555B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r>
      <w:tr w:rsidR="003B1FDD" w:rsidRPr="003B1FDD" w14:paraId="788322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F75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931F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parr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2A65E1" w14:textId="46AFC9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0993402F" w14:textId="650AD1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1FD93" w14:textId="26D1AC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9DA93" w14:textId="2CF667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6,180.24 </w:t>
            </w:r>
          </w:p>
        </w:tc>
      </w:tr>
      <w:tr w:rsidR="003B1FDD" w:rsidRPr="003B1FDD" w14:paraId="4AC0A2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F299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AB54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g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E513F5" w14:textId="5A8DAA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373B8961" w14:textId="3309ED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20CE2" w14:textId="04A8A9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4E7E3" w14:textId="69FD24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844.02 </w:t>
            </w:r>
          </w:p>
        </w:tc>
      </w:tr>
      <w:tr w:rsidR="003B1FDD" w:rsidRPr="003B1FDD" w14:paraId="1998BE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E01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27CC5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6D7FBBA" w14:textId="0A8D2A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56E0F6A5" w14:textId="1D8362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2FD53" w14:textId="184EC0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D0369" w14:textId="36C783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21.00 </w:t>
            </w:r>
          </w:p>
        </w:tc>
      </w:tr>
      <w:tr w:rsidR="003B1FDD" w:rsidRPr="003B1FDD" w14:paraId="33148E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073B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24B9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gu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F8EAC0" w14:textId="214E67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852BC91" w14:textId="5F8007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8C10C" w14:textId="51A944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2AFF2" w14:textId="7742AE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r>
      <w:tr w:rsidR="003B1FDD" w:rsidRPr="003B1FDD" w14:paraId="6CA2DD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929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975F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36FA80" w14:textId="2B3A62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5C34F443" w14:textId="19EFD2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BA087" w14:textId="56618E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A545A" w14:textId="5E03A8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09,095.00 </w:t>
            </w:r>
          </w:p>
        </w:tc>
      </w:tr>
      <w:tr w:rsidR="003B1FDD" w:rsidRPr="003B1FDD" w14:paraId="057BEC6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9864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40D3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malani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F3D021" w14:textId="1C0FA8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2A845217" w14:textId="40C86C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DF680" w14:textId="62780A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6648B" w14:textId="42FACE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1,054.00 </w:t>
            </w:r>
          </w:p>
        </w:tc>
      </w:tr>
      <w:tr w:rsidR="003B1FDD" w:rsidRPr="003B1FDD" w14:paraId="1D5676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834C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7EAE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1F6ABE0" w14:textId="29AC69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6F2C51CA" w14:textId="0994E2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B30A" w14:textId="3D441C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34C64" w14:textId="059ABE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12,528.32 </w:t>
            </w:r>
          </w:p>
        </w:tc>
      </w:tr>
      <w:tr w:rsidR="003B1FDD" w:rsidRPr="003B1FDD" w14:paraId="0820F6B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4C6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33AF9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att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E54998" w14:textId="196913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B45161A" w14:textId="186626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D9AAC" w14:textId="49A954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366F1" w14:textId="6BAA08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4.40 </w:t>
            </w:r>
          </w:p>
        </w:tc>
      </w:tr>
      <w:tr w:rsidR="003B1FDD" w:rsidRPr="003B1FDD" w14:paraId="79EFED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5385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6F89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66070EE2" w14:textId="77984A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37D2ECE3" w14:textId="2017B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692D0" w14:textId="228F0F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B00F2" w14:textId="56F70D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0,648.86 </w:t>
            </w:r>
          </w:p>
        </w:tc>
      </w:tr>
      <w:tr w:rsidR="003B1FDD" w:rsidRPr="003B1FDD" w14:paraId="293D59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5DAD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8989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gu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6BF493" w14:textId="4D0AD6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26A6B" w14:textId="239A0A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95B7E" w14:textId="20C5C8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7E732" w14:textId="2DC9C4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6,200.00 </w:t>
            </w:r>
          </w:p>
        </w:tc>
      </w:tr>
      <w:tr w:rsidR="003B1FDD" w:rsidRPr="003B1FDD" w14:paraId="3E9760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EA85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ABDCB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123FB958" w14:textId="254717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31B61C6B" w14:textId="435C7E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CF83C" w14:textId="0FBB01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BD497" w14:textId="2160E0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428.40 </w:t>
            </w:r>
          </w:p>
        </w:tc>
      </w:tr>
      <w:tr w:rsidR="003B1FDD" w:rsidRPr="003B1FDD" w14:paraId="3A9231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0B85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8C289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s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FDD392" w14:textId="7EAEBD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4AA29AF" w14:textId="59233E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DE768" w14:textId="2767A9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3550A" w14:textId="645D59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795.70 </w:t>
            </w:r>
          </w:p>
        </w:tc>
      </w:tr>
      <w:tr w:rsidR="003B1FDD" w:rsidRPr="003B1FDD" w14:paraId="1D79E6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145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9071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01656193" w14:textId="23E38C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295CFD93" w14:textId="53A5F7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8BA94" w14:textId="603722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AC4BB" w14:textId="5019C1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85.68 </w:t>
            </w:r>
          </w:p>
        </w:tc>
      </w:tr>
      <w:tr w:rsidR="003B1FDD" w:rsidRPr="003B1FDD" w14:paraId="073142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2F27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6C3F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eñ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BFB468" w14:textId="034AF2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2478A936" w14:textId="00DF80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055A2" w14:textId="593905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1F999" w14:textId="4B7C9A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r>
      <w:tr w:rsidR="003B1FDD" w:rsidRPr="003B1FDD" w14:paraId="1888D4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1E1A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9AB6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4B0B59" w14:textId="127710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2FF480B" w14:textId="321B82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BD1CB" w14:textId="7B135B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C4612" w14:textId="3CA6C8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r>
      <w:tr w:rsidR="003B1FDD" w:rsidRPr="003B1FDD" w14:paraId="4A0488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E8E3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B2DD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CDEB119" w14:textId="7E6BA3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463CE58C" w14:textId="2C1CFB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F010E" w14:textId="4F6474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83DB7" w14:textId="64A5A3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146.22 </w:t>
            </w:r>
          </w:p>
        </w:tc>
      </w:tr>
      <w:tr w:rsidR="003B1FDD" w:rsidRPr="003B1FDD" w14:paraId="69109FC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9C39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01B1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0D0FE56A" w14:textId="3F7A86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35E0CD5A" w14:textId="7DAF80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2D83B" w14:textId="4D57F7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DFD71" w14:textId="2DD8B9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7.00 </w:t>
            </w:r>
          </w:p>
        </w:tc>
      </w:tr>
      <w:tr w:rsidR="003B1FDD" w:rsidRPr="003B1FDD" w14:paraId="2062A9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DA8C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D1735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1F4303FC" w14:textId="4BD14F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68FCAE8A" w14:textId="09F1A5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0D5B9" w14:textId="58395A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40222" w14:textId="444475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470.88 </w:t>
            </w:r>
          </w:p>
        </w:tc>
      </w:tr>
      <w:tr w:rsidR="003B1FDD" w:rsidRPr="003B1FDD" w14:paraId="39A621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5C9B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E945F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ta </w:t>
            </w:r>
            <w:proofErr w:type="spellStart"/>
            <w:r w:rsidRPr="003B1FDD">
              <w:rPr>
                <w:rFonts w:ascii="Arial Narrow" w:hAnsi="Arial Narrow"/>
                <w:i/>
                <w:iCs/>
                <w:color w:val="000000"/>
                <w:sz w:val="20"/>
                <w:szCs w:val="20"/>
              </w:rPr>
              <w:t>Praxed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2D89DD" w14:textId="7D9904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200ED687" w14:textId="576536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8BA74" w14:textId="1CB629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5E3F0" w14:textId="07F9B6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220.00 </w:t>
            </w:r>
          </w:p>
        </w:tc>
      </w:tr>
      <w:tr w:rsidR="003B1FDD" w:rsidRPr="003B1FDD" w14:paraId="14331A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1C7E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0F24E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507F4BC" w14:textId="4F9D06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D448DF7" w14:textId="147368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70303" w14:textId="30103E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B7277" w14:textId="4B018D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3.76 </w:t>
            </w:r>
          </w:p>
        </w:tc>
      </w:tr>
      <w:tr w:rsidR="003B1FDD" w:rsidRPr="003B1FDD" w14:paraId="01A991E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AF78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76E6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5378DB96" w14:textId="33EBE5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5E8CF430" w14:textId="6C88FA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0C873" w14:textId="39DA7E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6DD03" w14:textId="505232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5,558.53 </w:t>
            </w:r>
          </w:p>
        </w:tc>
      </w:tr>
      <w:tr w:rsidR="003B1FDD" w:rsidRPr="003B1FDD" w14:paraId="07F029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E641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63A4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64B039C3" w14:textId="658599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57A4D64A" w14:textId="4969A2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DB6A9" w14:textId="39022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5732C" w14:textId="4FFB92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65.64 </w:t>
            </w:r>
          </w:p>
        </w:tc>
      </w:tr>
      <w:tr w:rsidR="003B1FDD" w:rsidRPr="003B1FDD" w14:paraId="0630276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662B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B58F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5C465B" w14:textId="02C840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603F8AF" w14:textId="3F3E32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8336F" w14:textId="20E26E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9E558" w14:textId="579860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6.88 </w:t>
            </w:r>
          </w:p>
        </w:tc>
      </w:tr>
      <w:tr w:rsidR="003B1FDD" w:rsidRPr="003B1FDD" w14:paraId="54EB15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46A5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516A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77F520" w14:textId="16CBEA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0A03C484" w14:textId="6167A1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6A10B" w14:textId="12811F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CF977" w14:textId="603862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457,091.23 </w:t>
            </w:r>
          </w:p>
        </w:tc>
      </w:tr>
      <w:tr w:rsidR="003B1FDD" w:rsidRPr="003B1FDD" w14:paraId="67658F6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A71D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150D42A9" w14:textId="0E51AD2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38C2F7CE" w14:textId="1CA6F79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A96C55" w14:textId="517C1DB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ADD232" w14:textId="2A990A4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299,040.45 </w:t>
            </w:r>
          </w:p>
        </w:tc>
      </w:tr>
      <w:tr w:rsidR="003B1FDD" w:rsidRPr="003B1FDD" w14:paraId="249541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BF21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C3E7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29F7B56" w14:textId="3A4E2F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5B4B5501" w14:textId="03627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8DB21" w14:textId="730A2F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2CB840A" w14:textId="239E38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190,065.48 </w:t>
            </w:r>
          </w:p>
        </w:tc>
      </w:tr>
      <w:tr w:rsidR="003B1FDD" w:rsidRPr="003B1FDD" w14:paraId="36EB25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3C11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125B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F3FC6ED" w14:textId="42F7B9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3CBF512F" w14:textId="2B7A9B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A3ECF" w14:textId="08AA85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850A8" w14:textId="1845A8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90,928.45 </w:t>
            </w:r>
          </w:p>
        </w:tc>
      </w:tr>
      <w:tr w:rsidR="003B1FDD" w:rsidRPr="003B1FDD" w14:paraId="3E04E6E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9C17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4FCDA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nga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90FD7E" w14:textId="7FB33B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C59C0C9" w14:textId="545BB9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5BC15" w14:textId="1892FA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D3C08" w14:textId="2F03CB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5397E0B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B309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24EB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E5EE5A7" w14:textId="658F28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799D1C71" w14:textId="72F923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92705" w14:textId="7AFD8F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AA9FB" w14:textId="5DDC65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7,457.66 </w:t>
            </w:r>
          </w:p>
        </w:tc>
      </w:tr>
      <w:tr w:rsidR="003B1FDD" w:rsidRPr="003B1FDD" w14:paraId="0772F2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5BBB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4ECA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Benito </w:t>
            </w:r>
            <w:proofErr w:type="spellStart"/>
            <w:r w:rsidRPr="003B1FDD">
              <w:rPr>
                <w:rFonts w:ascii="Arial Narrow" w:hAnsi="Arial Narrow"/>
                <w:i/>
                <w:iCs/>
                <w:color w:val="000000"/>
                <w:sz w:val="20"/>
                <w:szCs w:val="20"/>
              </w:rPr>
              <w:t>Soliv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C2F47F" w14:textId="18DB60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2E2A59EB" w14:textId="3C3257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8658A" w14:textId="750D44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C1875" w14:textId="087B51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17,122.54 </w:t>
            </w:r>
          </w:p>
        </w:tc>
      </w:tr>
      <w:tr w:rsidR="003B1FDD" w:rsidRPr="003B1FDD" w14:paraId="61C01CC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498D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27E8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A0DE2D6" w14:textId="494BDA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61C42221" w14:textId="1E634B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E2587" w14:textId="7BB032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28835" w14:textId="5ADC0A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1,172.06 </w:t>
            </w:r>
          </w:p>
        </w:tc>
      </w:tr>
      <w:tr w:rsidR="003B1FDD" w:rsidRPr="003B1FDD" w14:paraId="04DE97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C57E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6636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3E16F1" w14:textId="597064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7902F5C3" w14:textId="47DA3D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B2E5C" w14:textId="4F87E8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E1DEB" w14:textId="6DBB11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9,412.66 </w:t>
            </w:r>
          </w:p>
        </w:tc>
      </w:tr>
      <w:tr w:rsidR="003B1FDD" w:rsidRPr="003B1FDD" w14:paraId="68EC574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48B8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49FD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90206C" w14:textId="3F062E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1F38BD28" w14:textId="239F67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D6CEA" w14:textId="70EC4B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2E7E" w14:textId="117534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077.36 </w:t>
            </w:r>
          </w:p>
        </w:tc>
      </w:tr>
      <w:tr w:rsidR="003B1FDD" w:rsidRPr="003B1FDD" w14:paraId="7566DA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E731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F27A8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532480" w14:textId="2BEC2C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0EABF05C" w14:textId="681461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0B330" w14:textId="2FEE1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73A5C" w14:textId="43F6C6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902.96 </w:t>
            </w:r>
          </w:p>
        </w:tc>
      </w:tr>
      <w:tr w:rsidR="003B1FDD" w:rsidRPr="003B1FDD" w14:paraId="08F848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65CD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B57F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CE54239" w14:textId="108388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122A5A34" w14:textId="7D58A9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33A07" w14:textId="3CF405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62724" w14:textId="6F6D47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2,292.66 </w:t>
            </w:r>
          </w:p>
        </w:tc>
      </w:tr>
      <w:tr w:rsidR="003B1FDD" w:rsidRPr="003B1FDD" w14:paraId="285078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7E77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478D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E1CCB2A" w14:textId="421D86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21AACCB9" w14:textId="72967C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C8D1B" w14:textId="34B023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E0B9E" w14:textId="13E629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821.06 </w:t>
            </w:r>
          </w:p>
        </w:tc>
      </w:tr>
      <w:tr w:rsidR="003B1FDD" w:rsidRPr="003B1FDD" w14:paraId="6984FA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81AF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6FF1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napi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8A6E7F" w14:textId="445042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6BBDDA72" w14:textId="42C0E3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23F39" w14:textId="52C0C9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058A1" w14:textId="62CA03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7,448.42 </w:t>
            </w:r>
          </w:p>
        </w:tc>
      </w:tr>
      <w:tr w:rsidR="003B1FDD" w:rsidRPr="003B1FDD" w14:paraId="24FE3A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44B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65D9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vil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542C54" w14:textId="7AA9C1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49356FA7" w14:textId="77AE0A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92B0B" w14:textId="2AA9E8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50283" w14:textId="7C4778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26.66 </w:t>
            </w:r>
          </w:p>
        </w:tc>
      </w:tr>
      <w:tr w:rsidR="003B1FDD" w:rsidRPr="003B1FDD" w14:paraId="394549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F663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D199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Echa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EC93EE" w14:textId="4C0514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EF3DE7C" w14:textId="319A54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B30C2" w14:textId="0338D5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A6A19" w14:textId="6844AB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8,775.86 </w:t>
            </w:r>
          </w:p>
        </w:tc>
      </w:tr>
      <w:tr w:rsidR="003B1FDD" w:rsidRPr="003B1FDD" w14:paraId="66F5C3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CD14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9640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am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2BC9D1" w14:textId="2D44A1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33EA265A" w14:textId="0EBC7B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E12DA" w14:textId="6ECCE9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60BF6" w14:textId="4381AB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1,260.66 </w:t>
            </w:r>
          </w:p>
        </w:tc>
      </w:tr>
      <w:tr w:rsidR="003B1FDD" w:rsidRPr="003B1FDD" w14:paraId="008BD7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00A6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ACB6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36E0B5FE" w14:textId="7E15B0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65B2A50B" w14:textId="49555C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28AB0" w14:textId="3B3FA5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F46CB" w14:textId="1D38A7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9,562.54 </w:t>
            </w:r>
          </w:p>
        </w:tc>
      </w:tr>
      <w:tr w:rsidR="003B1FDD" w:rsidRPr="003B1FDD" w14:paraId="4D7428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AB5E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B085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4FC9D21" w14:textId="5EDF65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6A24BF19" w14:textId="6AE739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40032" w14:textId="035DAC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83708" w14:textId="68E536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305.66 </w:t>
            </w:r>
          </w:p>
        </w:tc>
      </w:tr>
      <w:tr w:rsidR="003B1FDD" w:rsidRPr="003B1FDD" w14:paraId="5D78FE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62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00E2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AFA6429" w14:textId="1A0891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2E12B19" w14:textId="379582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F2C62" w14:textId="445E26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67E53" w14:textId="44E0EC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8,351.66 </w:t>
            </w:r>
          </w:p>
        </w:tc>
      </w:tr>
      <w:tr w:rsidR="003B1FDD" w:rsidRPr="003B1FDD" w14:paraId="2F1BC1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573F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2F5B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cona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D7CAE6" w14:textId="028853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3D8FA682" w14:textId="5C6A0A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3919B" w14:textId="5DF305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5D2FA" w14:textId="64A5BC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5,337.88 </w:t>
            </w:r>
          </w:p>
        </w:tc>
      </w:tr>
      <w:tr w:rsidR="003B1FDD" w:rsidRPr="003B1FDD" w14:paraId="6454F13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2B3B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1441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25828A" w14:textId="43DA63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300DE0EB" w14:textId="658520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A69B8" w14:textId="0E9B89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68339" w14:textId="5561D0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0,877.56 </w:t>
            </w:r>
          </w:p>
        </w:tc>
      </w:tr>
      <w:tr w:rsidR="003B1FDD" w:rsidRPr="003B1FDD" w14:paraId="0A15CC8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64D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C354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9C495A" w14:textId="36E93E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FB6E712" w14:textId="24999E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B9487" w14:textId="77AFD5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DC39A" w14:textId="767925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1,401.58 </w:t>
            </w:r>
          </w:p>
        </w:tc>
      </w:tr>
      <w:tr w:rsidR="003B1FDD" w:rsidRPr="003B1FDD" w14:paraId="239FFB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3378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7085CE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58433431" w14:textId="136E8B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53628D3" w14:textId="563D28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8E525" w14:textId="1A6F9B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B82A7" w14:textId="37B0DE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2,339.30 </w:t>
            </w:r>
          </w:p>
        </w:tc>
      </w:tr>
      <w:tr w:rsidR="003B1FDD" w:rsidRPr="003B1FDD" w14:paraId="3F15D8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8540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0D55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2A48CCD" w14:textId="4A8508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DBA7C2D" w14:textId="2C8B6B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A8CCF" w14:textId="38D736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8BF75" w14:textId="23B1A4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23808B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631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400E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7E1487" w14:textId="45C598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2BE630F2" w14:textId="7F7D85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08CB4" w14:textId="2475DE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2B898" w14:textId="6F0BCC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763.16 </w:t>
            </w:r>
          </w:p>
        </w:tc>
      </w:tr>
      <w:tr w:rsidR="003B1FDD" w:rsidRPr="003B1FDD" w14:paraId="35D8B5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5659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97C8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0F05ADE2" w14:textId="2EA321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7EC7E22" w14:textId="2D3FE6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FBFAE" w14:textId="1B8969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9748A" w14:textId="349447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3,329.86 </w:t>
            </w:r>
          </w:p>
        </w:tc>
      </w:tr>
      <w:tr w:rsidR="003B1FDD" w:rsidRPr="003B1FDD" w14:paraId="071E95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A309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E65A6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A26396B" w14:textId="6E1835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7759336" w14:textId="4A498E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D7A8D" w14:textId="109E6A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33755" w14:textId="51B9C5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68E76A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CEA2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5F62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43AFC0" w14:textId="4B5A96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09BA41F4" w14:textId="0FD9D3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0E204" w14:textId="675E82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B8C04" w14:textId="613D09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6,748.38 </w:t>
            </w:r>
          </w:p>
        </w:tc>
      </w:tr>
      <w:tr w:rsidR="003B1FDD" w:rsidRPr="003B1FDD" w14:paraId="7554DE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ED3B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6C22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273F28D" w14:textId="330869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352CB63C" w14:textId="577C0A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7D952" w14:textId="4AE4B0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8C7C7" w14:textId="48553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2,804.54 </w:t>
            </w:r>
          </w:p>
        </w:tc>
      </w:tr>
      <w:tr w:rsidR="003B1FDD" w:rsidRPr="003B1FDD" w14:paraId="066CF8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7EF9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DE9A9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0DDE6C6E" w14:textId="27D558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28F260F3" w14:textId="3832E4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E0B76" w14:textId="03B802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AAF1D" w14:textId="7E2872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22.76 </w:t>
            </w:r>
          </w:p>
        </w:tc>
      </w:tr>
      <w:tr w:rsidR="003B1FDD" w:rsidRPr="003B1FDD" w14:paraId="749C6B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52D6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2C5E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6342AA7" w14:textId="4F0324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2A5523EF" w14:textId="4064CB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04472" w14:textId="2F87B4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E7ADD" w14:textId="66891B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968.70 </w:t>
            </w:r>
          </w:p>
        </w:tc>
      </w:tr>
      <w:tr w:rsidR="003B1FDD" w:rsidRPr="003B1FDD" w14:paraId="6E1BF92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7C4D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7756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247099E" w14:textId="51AF96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A48C965" w14:textId="1E9FF0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2D6BE" w14:textId="5159FD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539EC" w14:textId="393A5B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5A8070A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27F6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4F30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7129E4C" w14:textId="3653D5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304FA7CC" w14:textId="7FDA16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4FCF2" w14:textId="07B5C9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8C6D3" w14:textId="07DFBF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873.66 </w:t>
            </w:r>
          </w:p>
        </w:tc>
      </w:tr>
      <w:tr w:rsidR="003B1FDD" w:rsidRPr="003B1FDD" w14:paraId="336D554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FAFD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BA4C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D2647A4" w14:textId="524209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109717C0" w14:textId="4282C3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6EAEF" w14:textId="5DAE64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F7F8E" w14:textId="005051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9,875.66 </w:t>
            </w:r>
          </w:p>
        </w:tc>
      </w:tr>
      <w:tr w:rsidR="003B1FDD" w:rsidRPr="003B1FDD" w14:paraId="7197B93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D9E2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59D0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CAE375B" w14:textId="7BEDD0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628E50C9" w14:textId="74473E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E07BD" w14:textId="366F15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B9388" w14:textId="39BF0C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9,068.54 </w:t>
            </w:r>
          </w:p>
        </w:tc>
      </w:tr>
      <w:tr w:rsidR="003B1FDD" w:rsidRPr="003B1FDD" w14:paraId="75E6B0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A950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232F9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3E580BC" w14:textId="66887A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6886DDD" w14:textId="746FC3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B684B" w14:textId="60A62B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CB0C9" w14:textId="327A59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8,351.66 </w:t>
            </w:r>
          </w:p>
        </w:tc>
      </w:tr>
      <w:tr w:rsidR="003B1FDD" w:rsidRPr="003B1FDD" w14:paraId="072725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152B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9F29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A133F7E" w14:textId="5D5954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6F778A14" w14:textId="10AD44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92224" w14:textId="3C7D5E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FA91B" w14:textId="0FC966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6,509.52 </w:t>
            </w:r>
          </w:p>
        </w:tc>
      </w:tr>
      <w:tr w:rsidR="003B1FDD" w:rsidRPr="003B1FDD" w14:paraId="13851C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774C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D77B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6BC6B43" w14:textId="5D854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56B8E5C" w14:textId="1FCAD5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10890" w14:textId="699862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22512" w14:textId="2FC2AC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760.66 </w:t>
            </w:r>
          </w:p>
        </w:tc>
      </w:tr>
      <w:tr w:rsidR="003B1FDD" w:rsidRPr="003B1FDD" w14:paraId="3CA5A4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50E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1E0D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maui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F5B4E3" w14:textId="2C99E4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4F293B69" w14:textId="377E60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907E7" w14:textId="4EE69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1242D" w14:textId="72B83A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5,480.04 </w:t>
            </w:r>
          </w:p>
        </w:tc>
      </w:tr>
      <w:tr w:rsidR="003B1FDD" w:rsidRPr="003B1FDD" w14:paraId="5E93492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64C4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BC9FDB7" w14:textId="70BF5F5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F1723DB" w14:textId="4883DA5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7623F" w14:textId="67F6F73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10F4FD" w14:textId="0BC2839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092,714.26 </w:t>
            </w:r>
          </w:p>
        </w:tc>
      </w:tr>
      <w:tr w:rsidR="003B1FDD" w:rsidRPr="003B1FDD" w14:paraId="181617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B373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30FF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19BC6FA0" w14:textId="6442D3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D1303E5" w14:textId="3BCF93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95FEE" w14:textId="7E7DB3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31EB20" w14:textId="232FC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054,846.90 </w:t>
            </w:r>
          </w:p>
        </w:tc>
      </w:tr>
      <w:tr w:rsidR="003B1FDD" w:rsidRPr="003B1FDD" w14:paraId="5E8AA3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9A7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3CBB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gab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FFECD1" w14:textId="66FA6F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182CFE79" w14:textId="3E1400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B14D8" w14:textId="7230C1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B4E61" w14:textId="355C99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036.10 </w:t>
            </w:r>
          </w:p>
        </w:tc>
      </w:tr>
      <w:tr w:rsidR="003B1FDD" w:rsidRPr="003B1FDD" w14:paraId="4CEB58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4EAE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A554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5BB4DF00" w14:textId="056D97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4DBD87E" w14:textId="53FCF5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D3D47" w14:textId="695EB9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4AF06" w14:textId="23A559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3,107.48 </w:t>
            </w:r>
          </w:p>
        </w:tc>
      </w:tr>
      <w:tr w:rsidR="003B1FDD" w:rsidRPr="003B1FDD" w14:paraId="3C76C9A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D4FD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0C23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35B9C049" w14:textId="6F4ADD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32127681" w14:textId="49CDDD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8FF5E" w14:textId="467786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97E15" w14:textId="0BB7F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1,723.78 </w:t>
            </w:r>
          </w:p>
        </w:tc>
      </w:tr>
      <w:tr w:rsidR="003B1FDD" w:rsidRPr="003B1FDD" w14:paraId="37BFD99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35706"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4ACE59F8" w14:textId="3DA0025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E624C" w14:textId="7EE2E74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EDEA54" w14:textId="38129A7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4387DD" w14:textId="3D5CE32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45,476.84 </w:t>
            </w:r>
          </w:p>
        </w:tc>
      </w:tr>
      <w:tr w:rsidR="003B1FDD" w:rsidRPr="003B1FDD" w14:paraId="6DBB232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C3BF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6479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LGU </w:t>
            </w:r>
            <w:proofErr w:type="spellStart"/>
            <w:r w:rsidRPr="003B1FDD">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98BAE4" w14:textId="32A263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0146A967" w14:textId="290C78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D8F77" w14:textId="163E13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D580CD" w14:textId="001832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19,253.56 </w:t>
            </w:r>
          </w:p>
        </w:tc>
      </w:tr>
      <w:tr w:rsidR="003B1FDD" w:rsidRPr="003B1FDD" w14:paraId="62A4232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FABA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A96A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barrog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5C37BD" w14:textId="273144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7AD3283F" w14:textId="25D656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BE9E2" w14:textId="443149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83347" w14:textId="5D5F7B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5,823.00 </w:t>
            </w:r>
          </w:p>
        </w:tc>
      </w:tr>
      <w:tr w:rsidR="003B1FDD" w:rsidRPr="003B1FDD" w14:paraId="1DE7F8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4780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DDE3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ff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663912" w14:textId="33344C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4BA84C8B" w14:textId="5B7A76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D44A5" w14:textId="2AF08C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F20BE" w14:textId="4D31B2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817.00 </w:t>
            </w:r>
          </w:p>
        </w:tc>
      </w:tr>
      <w:tr w:rsidR="003B1FDD" w:rsidRPr="003B1FDD" w14:paraId="142FFC8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D0FD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96A8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d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D911BC" w14:textId="6A526C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648A1EE7" w14:textId="115965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07A4F" w14:textId="2A3B0C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0DBE0" w14:textId="4126C7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2,097.28 </w:t>
            </w:r>
          </w:p>
        </w:tc>
      </w:tr>
      <w:tr w:rsidR="003B1FDD" w:rsidRPr="003B1FDD" w14:paraId="2E0971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7FDA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CA6F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gtip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2ACCF5" w14:textId="382628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105CB0A" w14:textId="08B15C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B182D" w14:textId="17FE20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B2C25" w14:textId="408D0F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486.00 </w:t>
            </w:r>
          </w:p>
        </w:tc>
      </w:tr>
      <w:tr w:rsidR="003B1FDD" w:rsidRPr="003B1FDD" w14:paraId="1788A95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4CFD2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3989B03" w14:textId="77D0E97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607F6D66" w14:textId="2977132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394BB72" w14:textId="6A724DC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BE7D2A4" w14:textId="6D89E13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4,600,617.11 </w:t>
            </w:r>
          </w:p>
        </w:tc>
      </w:tr>
      <w:tr w:rsidR="003B1FDD" w:rsidRPr="003B1FDD" w14:paraId="3BDA14D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4EDD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3B5CB71" w14:textId="2B5DDA9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4A82A5" w14:textId="152A2E3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82D08E" w14:textId="237D79C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879E8B" w14:textId="06E1FD7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03,670.00 </w:t>
            </w:r>
          </w:p>
        </w:tc>
      </w:tr>
      <w:tr w:rsidR="003B1FDD" w:rsidRPr="003B1FDD" w14:paraId="0D881CE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F180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28E7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434B02B3" w14:textId="5BA107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2FB3667E" w14:textId="694017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FC4F8" w14:textId="3432AC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425BA" w14:textId="53E894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750.00 </w:t>
            </w:r>
          </w:p>
        </w:tc>
      </w:tr>
      <w:tr w:rsidR="003B1FDD" w:rsidRPr="003B1FDD" w14:paraId="39AC78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A671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E1E9F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9DAB328" w14:textId="6F5E2A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617BF01" w14:textId="3BBB27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7490D" w14:textId="7AFC3B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A60B2" w14:textId="545E9F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265.00 </w:t>
            </w:r>
          </w:p>
        </w:tc>
      </w:tr>
      <w:tr w:rsidR="003B1FDD" w:rsidRPr="003B1FDD" w14:paraId="534690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854B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C706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l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481600" w14:textId="265CC2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A80D9CA" w14:textId="280A43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FE16A" w14:textId="1657C2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780D7" w14:textId="33E0EA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r>
      <w:tr w:rsidR="003B1FDD" w:rsidRPr="003B1FDD" w14:paraId="5C3BF1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1E5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AA76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nal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955041" w14:textId="082681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334CB0B" w14:textId="1D498E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E4162" w14:textId="1193B3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F2504" w14:textId="568D50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r>
      <w:tr w:rsidR="003B1FDD" w:rsidRPr="003B1FDD" w14:paraId="71D969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04CA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AA4FF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CA2BF1" w14:textId="042107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4A766" w14:textId="1FFB5C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6CEA5" w14:textId="29BE49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25A92" w14:textId="0A3188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00.00 </w:t>
            </w:r>
          </w:p>
        </w:tc>
      </w:tr>
      <w:tr w:rsidR="003B1FDD" w:rsidRPr="003B1FDD" w14:paraId="7398B83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44B1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B1F3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pacu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D71AD1" w14:textId="33CEB6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6B2C8915" w14:textId="521A79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3DD92" w14:textId="4AB183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7F618" w14:textId="18D3A1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667.50 </w:t>
            </w:r>
          </w:p>
        </w:tc>
      </w:tr>
      <w:tr w:rsidR="003B1FDD" w:rsidRPr="003B1FDD" w14:paraId="29D5250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F99A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1671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517145D" w14:textId="63984F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1751B69" w14:textId="7FD8BA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96D00" w14:textId="4C47C8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77B62" w14:textId="4CCA7C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237.50 </w:t>
            </w:r>
          </w:p>
        </w:tc>
      </w:tr>
      <w:tr w:rsidR="003B1FDD" w:rsidRPr="003B1FDD" w14:paraId="02BE69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A9A3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FB28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65D7971" w14:textId="4C01B4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B08B520" w14:textId="58BD67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954A1" w14:textId="724177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093AE" w14:textId="753655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237.50 </w:t>
            </w:r>
          </w:p>
        </w:tc>
      </w:tr>
      <w:tr w:rsidR="003B1FDD" w:rsidRPr="003B1FDD" w14:paraId="1AFE27A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BA3A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E229D08" w14:textId="435397E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20EF1872" w14:textId="0E5750A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898D68" w14:textId="3808826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0286E7" w14:textId="517C9B0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152,798.69 </w:t>
            </w:r>
          </w:p>
        </w:tc>
      </w:tr>
      <w:tr w:rsidR="003B1FDD" w:rsidRPr="003B1FDD" w14:paraId="45F8078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331E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DEC3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FD5D75" w14:textId="3FA716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59F7384E" w14:textId="0FBE4E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7EA44" w14:textId="522D21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31C0E" w14:textId="5AC656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04.00 </w:t>
            </w:r>
          </w:p>
        </w:tc>
      </w:tr>
      <w:tr w:rsidR="003B1FDD" w:rsidRPr="003B1FDD" w14:paraId="193B19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6641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7BC01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g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843EF8" w14:textId="02E947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0C706E10" w14:textId="12DE50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B179B" w14:textId="18DDC9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56D34" w14:textId="609F35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4,566.00 </w:t>
            </w:r>
          </w:p>
        </w:tc>
      </w:tr>
      <w:tr w:rsidR="003B1FDD" w:rsidRPr="003B1FDD" w14:paraId="120464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B1E8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AFF21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15E67721" w14:textId="345A07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4574F79E" w14:textId="17F1A4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C3EF1" w14:textId="3D8411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77587" w14:textId="164C6A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919.20 </w:t>
            </w:r>
          </w:p>
        </w:tc>
      </w:tr>
      <w:tr w:rsidR="003B1FDD" w:rsidRPr="003B1FDD" w14:paraId="618D406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365D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B7E94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nalup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7C9397" w14:textId="2FE987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2370969" w14:textId="40C688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0B6DF" w14:textId="5236D6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4458E" w14:textId="703528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0,768.00 </w:t>
            </w:r>
          </w:p>
        </w:tc>
      </w:tr>
      <w:tr w:rsidR="003B1FDD" w:rsidRPr="003B1FDD" w14:paraId="618C723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DD91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ADF7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21E9F5A7" w14:textId="70CCEE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2781BDB1" w14:textId="0AF72A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707B8" w14:textId="446BAB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FDE36" w14:textId="7A52AF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471.25 </w:t>
            </w:r>
          </w:p>
        </w:tc>
      </w:tr>
      <w:tr w:rsidR="003B1FDD" w:rsidRPr="003B1FDD" w14:paraId="6CD9B8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957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A045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m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86E41B" w14:textId="0817B1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17E9E9E7" w14:textId="4D2FA2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F13C5" w14:textId="4C0145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1FAB" w14:textId="5E41FD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8,579.98 </w:t>
            </w:r>
          </w:p>
        </w:tc>
      </w:tr>
      <w:tr w:rsidR="003B1FDD" w:rsidRPr="003B1FDD" w14:paraId="32F18D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0C30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C7E2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rive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54AFE9" w14:textId="197F30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D4487" w14:textId="1E5A9B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AC270" w14:textId="3FA0D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222E6" w14:textId="34406A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4,000.00 </w:t>
            </w:r>
          </w:p>
        </w:tc>
      </w:tr>
      <w:tr w:rsidR="003B1FDD" w:rsidRPr="003B1FDD" w14:paraId="6588C1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6C69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8CE3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FF6C5B" w14:textId="051D23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C98E7" w14:textId="156F65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2B874" w14:textId="771530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AE826" w14:textId="1291BF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500.00 </w:t>
            </w:r>
          </w:p>
        </w:tc>
      </w:tr>
      <w:tr w:rsidR="003B1FDD" w:rsidRPr="003B1FDD" w14:paraId="38C09D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491E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0E70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Ora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0D74C1" w14:textId="4CE5CB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0D44E443" w14:textId="39A8FD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59125" w14:textId="3280B7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DF1C3" w14:textId="4A10E5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4,590.00 </w:t>
            </w:r>
          </w:p>
        </w:tc>
      </w:tr>
      <w:tr w:rsidR="003B1FDD" w:rsidRPr="003B1FDD" w14:paraId="699E4F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88AD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73DF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673F1555" w14:textId="0F2E93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7A225443" w14:textId="253103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78E3F" w14:textId="750380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8BCC3" w14:textId="14B8E9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1,025.76 </w:t>
            </w:r>
          </w:p>
        </w:tc>
      </w:tr>
      <w:tr w:rsidR="003B1FDD" w:rsidRPr="003B1FDD" w14:paraId="7C982A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5C56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828D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D8ACB6F" w14:textId="63F232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0AB261C" w14:textId="05E67B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1D046" w14:textId="089D02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FC792" w14:textId="637294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9,556.50 </w:t>
            </w:r>
          </w:p>
        </w:tc>
      </w:tr>
      <w:tr w:rsidR="003B1FDD" w:rsidRPr="003B1FDD" w14:paraId="60322CB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126E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5EAE3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4E00F1" w14:textId="1B6563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578707A6" w14:textId="562838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D4CEF" w14:textId="2E28A4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D60AA" w14:textId="15211A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318.00 </w:t>
            </w:r>
          </w:p>
        </w:tc>
      </w:tr>
      <w:tr w:rsidR="003B1FDD" w:rsidRPr="003B1FDD" w14:paraId="5CFAA42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9D22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2FF710" w14:textId="181710C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7325F302" w14:textId="3192A7B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E87789" w14:textId="28BAFE7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E3E7426" w14:textId="5A78854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586,704.17 </w:t>
            </w:r>
          </w:p>
        </w:tc>
      </w:tr>
      <w:tr w:rsidR="003B1FDD" w:rsidRPr="003B1FDD" w14:paraId="39D627B5" w14:textId="77777777" w:rsidTr="003B1FDD">
        <w:trPr>
          <w:trHeight w:val="20"/>
        </w:trPr>
        <w:tc>
          <w:tcPr>
            <w:tcW w:w="79" w:type="pct"/>
            <w:tcBorders>
              <w:top w:val="nil"/>
              <w:left w:val="nil"/>
              <w:bottom w:val="single" w:sz="4" w:space="0" w:color="000000"/>
              <w:right w:val="nil"/>
            </w:tcBorders>
            <w:shd w:val="clear" w:color="auto" w:fill="auto"/>
            <w:noWrap/>
            <w:vAlign w:val="bottom"/>
            <w:hideMark/>
          </w:tcPr>
          <w:p w14:paraId="1679526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bottom"/>
            <w:hideMark/>
          </w:tcPr>
          <w:p w14:paraId="475AFD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8AEA2CE" w14:textId="0CD438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A85FF3" w14:textId="176C7D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5C014" w14:textId="2322CC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5667BB" w14:textId="64D1E2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4,000.00 </w:t>
            </w:r>
          </w:p>
        </w:tc>
      </w:tr>
      <w:tr w:rsidR="003B1FDD" w:rsidRPr="003B1FDD" w14:paraId="586046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E1C2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49DB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n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76C293" w14:textId="5639A8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E134BA9" w14:textId="6990A5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A5D1A" w14:textId="294179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26599" w14:textId="391B45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0.78 </w:t>
            </w:r>
          </w:p>
        </w:tc>
      </w:tr>
      <w:tr w:rsidR="003B1FDD" w:rsidRPr="003B1FDD" w14:paraId="53C5B5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CEF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38DF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agtas (</w:t>
            </w:r>
            <w:proofErr w:type="spellStart"/>
            <w:r w:rsidRPr="003B1FDD">
              <w:rPr>
                <w:rFonts w:ascii="Arial Narrow" w:hAnsi="Arial Narrow"/>
                <w:i/>
                <w:iCs/>
                <w:color w:val="000000"/>
                <w:sz w:val="20"/>
                <w:szCs w:val="20"/>
              </w:rPr>
              <w:t>Bigaa</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6D56D74" w14:textId="523852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14D4C672" w14:textId="0957B2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DCBF2" w14:textId="6BC9AA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5D62A" w14:textId="786DE4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249.68 </w:t>
            </w:r>
          </w:p>
        </w:tc>
      </w:tr>
      <w:tr w:rsidR="003B1FDD" w:rsidRPr="003B1FDD" w14:paraId="1B3773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3F70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E8C1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i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5526CC" w14:textId="6EABCC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0BBE0FEB" w14:textId="643F0D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55981" w14:textId="5717E9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76701" w14:textId="1D1485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6,535.58 </w:t>
            </w:r>
          </w:p>
        </w:tc>
      </w:tr>
      <w:tr w:rsidR="003B1FDD" w:rsidRPr="003B1FDD" w14:paraId="74726B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A6D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1770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67420A53" w14:textId="2F9734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B92F97A" w14:textId="2969FE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9A9AC" w14:textId="72591A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ED1C6" w14:textId="19FE85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185.84 </w:t>
            </w:r>
          </w:p>
        </w:tc>
      </w:tr>
      <w:tr w:rsidR="003B1FDD" w:rsidRPr="003B1FDD" w14:paraId="03BFEE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E78B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2E8A6F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FD4479B" w14:textId="0A3CF9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5DCBCA04" w14:textId="62B38E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1EAF2" w14:textId="3B00CB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F2A8B" w14:textId="408502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868.08 </w:t>
            </w:r>
          </w:p>
        </w:tc>
      </w:tr>
      <w:tr w:rsidR="003B1FDD" w:rsidRPr="003B1FDD" w14:paraId="25C63B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368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6E29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1F3957AE" w14:textId="46A44A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75E57072" w14:textId="4B20E8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7B521" w14:textId="4EDE31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CAC98" w14:textId="6F8EAE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5,144.53 </w:t>
            </w:r>
          </w:p>
        </w:tc>
      </w:tr>
      <w:tr w:rsidR="003B1FDD" w:rsidRPr="003B1FDD" w14:paraId="4CFA1D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5E4E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5BBB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um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340253" w14:textId="024A96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6C49FD2C" w14:textId="5B537C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264B6" w14:textId="4CA445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E9154" w14:textId="6163E6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8,666.92 </w:t>
            </w:r>
          </w:p>
        </w:tc>
      </w:tr>
      <w:tr w:rsidR="003B1FDD" w:rsidRPr="003B1FDD" w14:paraId="6DC4F72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97E4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AD20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6CEA591" w14:textId="084A51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28583" w14:textId="477392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8EAA0" w14:textId="6DC446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DD584" w14:textId="48C08E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6,200.00 </w:t>
            </w:r>
          </w:p>
        </w:tc>
      </w:tr>
      <w:tr w:rsidR="003B1FDD" w:rsidRPr="003B1FDD" w14:paraId="655E9C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B6B7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6680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iguin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543202" w14:textId="20DCA6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340F4720" w14:textId="7345D8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86CA4" w14:textId="5BB3E5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CBD80" w14:textId="09C228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856.08 </w:t>
            </w:r>
          </w:p>
        </w:tc>
      </w:tr>
      <w:tr w:rsidR="003B1FDD" w:rsidRPr="003B1FDD" w14:paraId="72372A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56B9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ED19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E622F3" w14:textId="30154E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68D76BFD" w14:textId="3A18C5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6AD17" w14:textId="5776E0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B1F93" w14:textId="099233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5,072.81 </w:t>
            </w:r>
          </w:p>
        </w:tc>
      </w:tr>
      <w:tr w:rsidR="003B1FDD" w:rsidRPr="003B1FDD" w14:paraId="7F0904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7A55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3E868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1BB7197" w14:textId="42429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0F015618" w14:textId="38E71F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09EF4" w14:textId="7E7B2C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EC504" w14:textId="29D25E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298.85 </w:t>
            </w:r>
          </w:p>
        </w:tc>
      </w:tr>
      <w:tr w:rsidR="003B1FDD" w:rsidRPr="003B1FDD" w14:paraId="206152C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0C32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7C76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ri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ED48A8" w14:textId="7D7226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1094E31" w14:textId="3E0DF8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97C9F" w14:textId="2F9F6E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EE342" w14:textId="43F653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4,636.82 </w:t>
            </w:r>
          </w:p>
        </w:tc>
      </w:tr>
      <w:tr w:rsidR="003B1FDD" w:rsidRPr="003B1FDD" w14:paraId="2648F2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1D3F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1CA6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Mey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1D46AE" w14:textId="718A43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252D5821" w14:textId="53A4C9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AB870" w14:textId="6FAE57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28158" w14:textId="4123F5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1,013.18 </w:t>
            </w:r>
          </w:p>
        </w:tc>
      </w:tr>
      <w:tr w:rsidR="003B1FDD" w:rsidRPr="003B1FDD" w14:paraId="0B906AE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D0FE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789A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orzagar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D3367F" w14:textId="506F6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11DE5079" w14:textId="100C6E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1FD7D" w14:textId="6EC11E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65B7B" w14:textId="7E2DCE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9,442.04 </w:t>
            </w:r>
          </w:p>
        </w:tc>
      </w:tr>
      <w:tr w:rsidR="003B1FDD" w:rsidRPr="003B1FDD" w14:paraId="04F1F8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2FFD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FE54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1606C5BD" w14:textId="07FBFD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1CDC91BE" w14:textId="4746DB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FF4B2" w14:textId="253F72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B463A" w14:textId="7FBACD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642.42 </w:t>
            </w:r>
          </w:p>
        </w:tc>
      </w:tr>
      <w:tr w:rsidR="003B1FDD" w:rsidRPr="003B1FDD" w14:paraId="51EA78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E34B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98C3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832F8C" w14:textId="251A6E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5AC3BDD0" w14:textId="203B70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5B7FF" w14:textId="0AC6F6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06689" w14:textId="3B9AC3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254,859.78 </w:t>
            </w:r>
          </w:p>
        </w:tc>
      </w:tr>
      <w:tr w:rsidR="003B1FDD" w:rsidRPr="003B1FDD" w14:paraId="685B4B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7359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3ED1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om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E58262" w14:textId="0ED14C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DC7D413" w14:textId="22CAF5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FBB16" w14:textId="16DD7D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92132" w14:textId="56E374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518.74 </w:t>
            </w:r>
          </w:p>
        </w:tc>
      </w:tr>
      <w:tr w:rsidR="003B1FDD" w:rsidRPr="003B1FDD" w14:paraId="6691B30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4691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EFBD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D3AD37A" w14:textId="31AB75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4CFC9C3" w14:textId="01003A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BFA89" w14:textId="33BAF2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71230" w14:textId="5B81A1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025.46 </w:t>
            </w:r>
          </w:p>
        </w:tc>
      </w:tr>
      <w:tr w:rsidR="003B1FDD" w:rsidRPr="003B1FDD" w14:paraId="3B44C67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DDA1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F5DB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ul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F2FAFE" w14:textId="2A9F97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2093CA47" w14:textId="4E2535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3BDC3" w14:textId="1C170F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3D5FA" w14:textId="640224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3,445.58 </w:t>
            </w:r>
          </w:p>
        </w:tc>
      </w:tr>
      <w:tr w:rsidR="003B1FDD" w:rsidRPr="003B1FDD" w14:paraId="51EBAF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F8E1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7BCD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87AD446" w14:textId="0596F1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3B2E3940" w14:textId="1A682E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73273" w14:textId="691EAC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75CB0" w14:textId="4ABF5A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3,821.56 </w:t>
            </w:r>
          </w:p>
        </w:tc>
      </w:tr>
      <w:tr w:rsidR="003B1FDD" w:rsidRPr="003B1FDD" w14:paraId="6D410D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A836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1EE2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40DA8C10" w14:textId="47924C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1B3C2159" w14:textId="145897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81D82" w14:textId="5D4811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0FDB0" w14:textId="506D8F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24,469.92 </w:t>
            </w:r>
          </w:p>
        </w:tc>
      </w:tr>
      <w:tr w:rsidR="003B1FDD" w:rsidRPr="003B1FDD" w14:paraId="57A118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9E2F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7479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A61C792" w14:textId="3E1329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04320881" w14:textId="431B4D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CF5E3" w14:textId="509955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1C1B4" w14:textId="5E5DAC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154,321.68 </w:t>
            </w:r>
          </w:p>
        </w:tc>
      </w:tr>
      <w:tr w:rsidR="003B1FDD" w:rsidRPr="003B1FDD" w14:paraId="7ADF2E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614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E8A7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57E1A84" w14:textId="6F6972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61CC0C60" w14:textId="0FBD84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3A839" w14:textId="39841D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97B61" w14:textId="1952B8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4,437.06 </w:t>
            </w:r>
          </w:p>
        </w:tc>
      </w:tr>
      <w:tr w:rsidR="003B1FDD" w:rsidRPr="003B1FDD" w14:paraId="307391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AE9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6A2C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2352442" w14:textId="34651B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5BBCD975" w14:textId="5C5446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F4367" w14:textId="310010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9C7D1" w14:textId="23770C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3,630.78 </w:t>
            </w:r>
          </w:p>
        </w:tc>
      </w:tr>
      <w:tr w:rsidR="003B1FDD" w:rsidRPr="003B1FDD" w14:paraId="4448188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F60D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6952C1D7" w14:textId="725AACE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26E3359D" w14:textId="5810CBE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8CA013" w14:textId="54634C2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E5E327" w14:textId="24ED223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07,122.79 </w:t>
            </w:r>
          </w:p>
        </w:tc>
      </w:tr>
      <w:tr w:rsidR="003B1FDD" w:rsidRPr="003B1FDD" w14:paraId="1865877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E19F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LGU Nueva </w:t>
            </w:r>
            <w:proofErr w:type="spellStart"/>
            <w:r w:rsidRPr="003B1FDD">
              <w:rPr>
                <w:rFonts w:ascii="Arial Narrow" w:hAnsi="Arial Narrow"/>
                <w:i/>
                <w:iCs/>
                <w:color w:val="000000"/>
                <w:sz w:val="20"/>
                <w:szCs w:val="20"/>
              </w:rPr>
              <w:t>Ecitj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BE3980" w14:textId="599B84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1AB0AC08" w14:textId="7C9477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48228" w14:textId="40300B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1E471" w14:textId="439C71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44,723.87 </w:t>
            </w:r>
          </w:p>
        </w:tc>
      </w:tr>
      <w:tr w:rsidR="003B1FDD" w:rsidRPr="003B1FDD" w14:paraId="502D38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A8D7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E2C3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i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65D211" w14:textId="232901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7438854E" w14:textId="369F6E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EE4D7" w14:textId="6162E5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DEE56" w14:textId="21639C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9,860.00 </w:t>
            </w:r>
          </w:p>
        </w:tc>
      </w:tr>
      <w:tr w:rsidR="003B1FDD" w:rsidRPr="003B1FDD" w14:paraId="6D031AF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E15A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20E0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nga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3FA099" w14:textId="443540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6600D390" w14:textId="3A585B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12E2D" w14:textId="387062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55FA5" w14:textId="5A3EA3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650.00 </w:t>
            </w:r>
          </w:p>
        </w:tc>
      </w:tr>
      <w:tr w:rsidR="003B1FDD" w:rsidRPr="003B1FDD" w14:paraId="27731D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C1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B241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98389A" w14:textId="37114E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2AC0506D" w14:textId="6BA5D4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A2F54" w14:textId="634316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6792B" w14:textId="49E01D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5,838.92 </w:t>
            </w:r>
          </w:p>
        </w:tc>
      </w:tr>
      <w:tr w:rsidR="003B1FDD" w:rsidRPr="003B1FDD" w14:paraId="449114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89D3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F348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3CBECF" w14:textId="537140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6970D8F9" w14:textId="71F8FB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0B721" w14:textId="672FD4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E2B54" w14:textId="529071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3,207.50 </w:t>
            </w:r>
          </w:p>
        </w:tc>
      </w:tr>
      <w:tr w:rsidR="003B1FDD" w:rsidRPr="003B1FDD" w14:paraId="41FEBF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EDF7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8F435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rrang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16AD5B" w14:textId="1447C2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41054C9B" w14:textId="04A7D6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8BA44" w14:textId="5606E9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8204" w14:textId="69AD2D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2,406.25 </w:t>
            </w:r>
          </w:p>
        </w:tc>
      </w:tr>
      <w:tr w:rsidR="003B1FDD" w:rsidRPr="003B1FDD" w14:paraId="060DBB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6A7B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2CFA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uyap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94388E" w14:textId="59BA35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424A70CF" w14:textId="524722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68B24" w14:textId="57627A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4CB08" w14:textId="66E595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2,131.25 </w:t>
            </w:r>
          </w:p>
        </w:tc>
      </w:tr>
      <w:tr w:rsidR="003B1FDD" w:rsidRPr="003B1FDD" w14:paraId="261893E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B8C4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A05C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General </w:t>
            </w:r>
            <w:proofErr w:type="spellStart"/>
            <w:r w:rsidRPr="003B1FDD">
              <w:rPr>
                <w:rFonts w:ascii="Arial Narrow" w:hAnsi="Arial Narrow"/>
                <w:i/>
                <w:iCs/>
                <w:color w:val="000000"/>
                <w:sz w:val="20"/>
                <w:szCs w:val="20"/>
              </w:rPr>
              <w:t>Mamerto</w:t>
            </w:r>
            <w:proofErr w:type="spellEnd"/>
            <w:r w:rsidRPr="003B1FDD">
              <w:rPr>
                <w:rFonts w:ascii="Arial Narrow" w:hAnsi="Arial Narrow"/>
                <w:i/>
                <w:iCs/>
                <w:color w:val="000000"/>
                <w:sz w:val="20"/>
                <w:szCs w:val="20"/>
              </w:rPr>
              <w:t xml:space="preserve">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F102220" w14:textId="332007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8FA1831" w14:textId="79C5F0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EDF39" w14:textId="5E5BE9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67C3A" w14:textId="18932E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3,457.50 </w:t>
            </w:r>
          </w:p>
        </w:tc>
      </w:tr>
      <w:tr w:rsidR="003B1FDD" w:rsidRPr="003B1FDD" w14:paraId="1B9370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F3F7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6383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General </w:t>
            </w:r>
            <w:proofErr w:type="spellStart"/>
            <w:r w:rsidRPr="003B1FDD">
              <w:rPr>
                <w:rFonts w:ascii="Arial Narrow" w:hAnsi="Arial Narrow"/>
                <w:i/>
                <w:iCs/>
                <w:color w:val="000000"/>
                <w:sz w:val="20"/>
                <w:szCs w:val="20"/>
              </w:rPr>
              <w:t>Tinio</w:t>
            </w:r>
            <w:proofErr w:type="spellEnd"/>
            <w:r w:rsidRPr="003B1FDD">
              <w:rPr>
                <w:rFonts w:ascii="Arial Narrow" w:hAnsi="Arial Narrow"/>
                <w:i/>
                <w:iCs/>
                <w:color w:val="000000"/>
                <w:sz w:val="20"/>
                <w:szCs w:val="20"/>
              </w:rPr>
              <w:t xml:space="preserve">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4ACAE0B" w14:textId="72F407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D9B29" w14:textId="3B38F3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65275" w14:textId="226E35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60ED2" w14:textId="3C607A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500.00 </w:t>
            </w:r>
          </w:p>
        </w:tc>
      </w:tr>
      <w:tr w:rsidR="003B1FDD" w:rsidRPr="003B1FDD" w14:paraId="0A1969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35D0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2569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i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4A7328" w14:textId="26AC75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0C30C058" w14:textId="4B6F83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F9848" w14:textId="3BAE89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1D15C" w14:textId="2AA780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3,575.00 </w:t>
            </w:r>
          </w:p>
        </w:tc>
      </w:tr>
      <w:tr w:rsidR="003B1FDD" w:rsidRPr="003B1FDD" w14:paraId="6D84D0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7CE9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BE42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6A150C7B" w14:textId="21416C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448CC75D" w14:textId="5AA3CC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91E37" w14:textId="5475D3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8FF3F" w14:textId="7E3168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4,562.50 </w:t>
            </w:r>
          </w:p>
        </w:tc>
      </w:tr>
      <w:tr w:rsidR="003B1FDD" w:rsidRPr="003B1FDD" w14:paraId="1D348DD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FBCA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3634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u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8B0127" w14:textId="685548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0B81FCA" w14:textId="435058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87481" w14:textId="2A7F24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A56E5" w14:textId="0FAFB6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780.00 </w:t>
            </w:r>
          </w:p>
        </w:tc>
      </w:tr>
      <w:tr w:rsidR="003B1FDD" w:rsidRPr="003B1FDD" w14:paraId="167326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18A3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90C4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c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C43018" w14:textId="783A24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075F8E3" w14:textId="33B4BC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9F328" w14:textId="6DE1E2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22571" w14:textId="4FAA84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3,760.00 </w:t>
            </w:r>
          </w:p>
        </w:tc>
      </w:tr>
      <w:tr w:rsidR="003B1FDD" w:rsidRPr="003B1FDD" w14:paraId="26945C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0D29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BC70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mpic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434925" w14:textId="176C73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E59EF60" w14:textId="463479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11509" w14:textId="5F9283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0C7F9" w14:textId="2DED9D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r>
      <w:tr w:rsidR="003B1FDD" w:rsidRPr="003B1FDD" w14:paraId="454A5EC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8C09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C07F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layan</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E073C8" w14:textId="7D5517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2C68C15" w14:textId="3A23A2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8E5F6" w14:textId="1EB1D5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ACA29" w14:textId="273F2A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0,825.00 </w:t>
            </w:r>
          </w:p>
        </w:tc>
      </w:tr>
      <w:tr w:rsidR="003B1FDD" w:rsidRPr="003B1FDD" w14:paraId="5905CD0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3215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C28B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t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67DA01" w14:textId="2E443E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8230C98" w14:textId="4876D3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6C77C" w14:textId="6E822A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FC217" w14:textId="45506C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r>
      <w:tr w:rsidR="003B1FDD" w:rsidRPr="003B1FDD" w14:paraId="2F4ED5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6D23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0B77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eñaran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0480CF" w14:textId="151931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1CE6A81" w14:textId="10BD72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8A085" w14:textId="160AA2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2D700" w14:textId="2EECC1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0,825.00 </w:t>
            </w:r>
          </w:p>
        </w:tc>
      </w:tr>
      <w:tr w:rsidR="003B1FDD" w:rsidRPr="003B1FDD" w14:paraId="734F80F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DA35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1F45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DCB47ED" w14:textId="63EF17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7A934854" w14:textId="312E58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ABAD1" w14:textId="038FE8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DF150" w14:textId="3CA4B3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9,862.50 </w:t>
            </w:r>
          </w:p>
        </w:tc>
      </w:tr>
      <w:tr w:rsidR="003B1FDD" w:rsidRPr="003B1FDD" w14:paraId="4904C1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3B47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FFE5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61E7F8C" w14:textId="3FD44E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FF48D" w14:textId="6DB489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5A522" w14:textId="06641A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CD002" w14:textId="072B5B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100.00 </w:t>
            </w:r>
          </w:p>
        </w:tc>
      </w:tr>
      <w:tr w:rsidR="003B1FDD" w:rsidRPr="003B1FDD" w14:paraId="259B2E6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3375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EEBF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3B223E" w14:textId="7B6C4D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239D5D53" w14:textId="0F0CA1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1F77E" w14:textId="7F52B2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07B69" w14:textId="58495B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2,887.50 </w:t>
            </w:r>
          </w:p>
        </w:tc>
      </w:tr>
      <w:tr w:rsidR="003B1FDD" w:rsidRPr="003B1FDD" w14:paraId="728848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1102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E541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2B14277E" w14:textId="3A8F7E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F3BCA5D" w14:textId="2B73FE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F3776" w14:textId="15A2D3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965C" w14:textId="185610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100.00 </w:t>
            </w:r>
          </w:p>
        </w:tc>
      </w:tr>
      <w:tr w:rsidR="003B1FDD" w:rsidRPr="003B1FDD" w14:paraId="5FD1AF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795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4C18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C576D30" w14:textId="71E18D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1047D3D" w14:textId="6BDECA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56CD9" w14:textId="693DE1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D7295" w14:textId="00E9F0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530.00 </w:t>
            </w:r>
          </w:p>
        </w:tc>
      </w:tr>
      <w:tr w:rsidR="003B1FDD" w:rsidRPr="003B1FDD" w14:paraId="118308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0AE7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72E4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8AF1C99" w14:textId="41AC45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0E8F393" w14:textId="7B30FD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507A7" w14:textId="583F62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33C75" w14:textId="2AA87F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8,241.25 </w:t>
            </w:r>
          </w:p>
        </w:tc>
      </w:tr>
      <w:tr w:rsidR="003B1FDD" w:rsidRPr="003B1FDD" w14:paraId="7739F48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E3AB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50B3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43002C65" w14:textId="285019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8B409B0" w14:textId="70B4D9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48D77" w14:textId="2E9CDD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3D0B1" w14:textId="716367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598.75 </w:t>
            </w:r>
          </w:p>
        </w:tc>
      </w:tr>
      <w:tr w:rsidR="003B1FDD" w:rsidRPr="003B1FDD" w14:paraId="2C4016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7FF2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B314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4E306823" w14:textId="567F56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3217E4C1" w14:textId="110A65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F8904" w14:textId="08E08F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8548A" w14:textId="4E292E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0,225.00 </w:t>
            </w:r>
          </w:p>
        </w:tc>
      </w:tr>
      <w:tr w:rsidR="003B1FDD" w:rsidRPr="003B1FDD" w14:paraId="7CB6DD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F0F8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2409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lugt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8D9B0B" w14:textId="3F591F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E81AE2A" w14:textId="46BDBA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371CD" w14:textId="6CAFD3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19892" w14:textId="51E029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962.50 </w:t>
            </w:r>
          </w:p>
        </w:tc>
      </w:tr>
      <w:tr w:rsidR="003B1FDD" w:rsidRPr="003B1FDD" w14:paraId="2538EE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778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B7A5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3C67B7AC" w14:textId="3C48A9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E1660" w14:textId="088B80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D595C" w14:textId="45773E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9FB43" w14:textId="7CB7E9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000.00 </w:t>
            </w:r>
          </w:p>
        </w:tc>
      </w:tr>
      <w:tr w:rsidR="003B1FDD" w:rsidRPr="003B1FDD" w14:paraId="0CD7A6B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F7C1C"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CB8F504" w14:textId="1FDAB55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E9C9928" w14:textId="1A27D0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AC735E" w14:textId="409A42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D29CD6" w14:textId="51D73DD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078,343.98 </w:t>
            </w:r>
          </w:p>
        </w:tc>
      </w:tr>
      <w:tr w:rsidR="003B1FDD" w:rsidRPr="003B1FDD" w14:paraId="32D284F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23A6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ABE1FC7" w14:textId="5498A8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AD5E279" w14:textId="34834B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DF2E1" w14:textId="0D4B40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B810D" w14:textId="162304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7,340.00 </w:t>
            </w:r>
          </w:p>
        </w:tc>
      </w:tr>
      <w:tr w:rsidR="003B1FDD" w:rsidRPr="003B1FDD" w14:paraId="49A9E3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50A1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A124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FA2877" w14:textId="7D5D6B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37EF2131" w14:textId="7B224E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924F9" w14:textId="7912F0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C4BF0" w14:textId="532878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4,521.12 </w:t>
            </w:r>
          </w:p>
        </w:tc>
      </w:tr>
      <w:tr w:rsidR="003B1FDD" w:rsidRPr="003B1FDD" w14:paraId="04351E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5BA8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2141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pal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E92C1C" w14:textId="47686B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64DD9B5" w14:textId="175D23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5BCAF" w14:textId="13FED7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46DCD" w14:textId="269AC6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88.08 </w:t>
            </w:r>
          </w:p>
        </w:tc>
      </w:tr>
      <w:tr w:rsidR="003B1FDD" w:rsidRPr="003B1FDD" w14:paraId="59128F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A241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A80F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r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6B6116" w14:textId="67B8DE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0B78502D" w14:textId="00ABC4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89741" w14:textId="0A9117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F6856" w14:textId="394250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2.34 </w:t>
            </w:r>
          </w:p>
        </w:tc>
      </w:tr>
      <w:tr w:rsidR="003B1FDD" w:rsidRPr="003B1FDD" w14:paraId="15A3BA6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F36B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B2CC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col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5BD895" w14:textId="425245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7690D206" w14:textId="73613C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620CC" w14:textId="60767F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50C40" w14:textId="2126B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4,439.60 </w:t>
            </w:r>
          </w:p>
        </w:tc>
      </w:tr>
      <w:tr w:rsidR="003B1FDD" w:rsidRPr="003B1FDD" w14:paraId="683737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3FD3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8690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nd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553290" w14:textId="5F1BF0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168184AC" w14:textId="49F8FD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B8378" w14:textId="4F1AC7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F42EB" w14:textId="6570FA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4,549.68 </w:t>
            </w:r>
          </w:p>
        </w:tc>
      </w:tr>
      <w:tr w:rsidR="003B1FDD" w:rsidRPr="003B1FDD" w14:paraId="183081D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E92A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2C2DD9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Florid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01D237" w14:textId="502103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3EEA900D" w14:textId="2D8CDE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5172B" w14:textId="7BE35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69B4C" w14:textId="4E5C4C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9,185.44 </w:t>
            </w:r>
          </w:p>
        </w:tc>
      </w:tr>
      <w:tr w:rsidR="003B1FDD" w:rsidRPr="003B1FDD" w14:paraId="531144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0BB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61FD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0F4E550F" w14:textId="65C584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B21C730" w14:textId="28C300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352C1" w14:textId="3148C8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A998B" w14:textId="0ED27B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5.46 </w:t>
            </w:r>
          </w:p>
        </w:tc>
      </w:tr>
      <w:tr w:rsidR="003B1FDD" w:rsidRPr="003B1FDD" w14:paraId="014C13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7A97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7CC5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AAB022" w14:textId="5D1106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0733DDEC" w14:textId="61DC3C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56AD8" w14:textId="45955B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0BE93" w14:textId="642728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43.12 </w:t>
            </w:r>
          </w:p>
        </w:tc>
      </w:tr>
      <w:tr w:rsidR="003B1FDD" w:rsidRPr="003B1FDD" w14:paraId="1B7E3A3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1BBB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0C52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balac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C89B95" w14:textId="1070D8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3405763A" w14:textId="6CA836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55367" w14:textId="7D1812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D8970" w14:textId="39205F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6,052.30 </w:t>
            </w:r>
          </w:p>
        </w:tc>
      </w:tr>
      <w:tr w:rsidR="003B1FDD" w:rsidRPr="003B1FDD" w14:paraId="486D105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B65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D341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cabeb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722E8F" w14:textId="51FA66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0712AAD" w14:textId="20A655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EE9AB" w14:textId="50517A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70F27" w14:textId="469B94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5.46 </w:t>
            </w:r>
          </w:p>
        </w:tc>
      </w:tr>
      <w:tr w:rsidR="003B1FDD" w:rsidRPr="003B1FDD" w14:paraId="5F6965C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8331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6CEB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g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980CAE" w14:textId="3E9F63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72B217D" w14:textId="3AD57E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08DAE" w14:textId="6C0DBF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81AD0" w14:textId="2AE42B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90.14 </w:t>
            </w:r>
          </w:p>
        </w:tc>
      </w:tr>
      <w:tr w:rsidR="003B1FDD" w:rsidRPr="003B1FDD" w14:paraId="07D855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2FA7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0023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san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5C68F6" w14:textId="5BFF77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7338727" w14:textId="195607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49837" w14:textId="1C2B6E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066E6" w14:textId="306D98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108.00 </w:t>
            </w:r>
          </w:p>
        </w:tc>
      </w:tr>
      <w:tr w:rsidR="003B1FDD" w:rsidRPr="003B1FDD" w14:paraId="434C4E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988F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17C3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3A26500" w14:textId="0EAB86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280968F9" w14:textId="0DEC52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CE63C" w14:textId="234940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9541A" w14:textId="49C7D4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3.26 </w:t>
            </w:r>
          </w:p>
        </w:tc>
      </w:tr>
      <w:tr w:rsidR="003B1FDD" w:rsidRPr="003B1FDD" w14:paraId="41562B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EE67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BB40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ina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A0016C" w14:textId="447436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676398CC" w14:textId="16D178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9C105" w14:textId="670933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EC0C6" w14:textId="1BEA48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5,726.14 </w:t>
            </w:r>
          </w:p>
        </w:tc>
      </w:tr>
      <w:tr w:rsidR="003B1FDD" w:rsidRPr="003B1FDD" w14:paraId="0F7DEC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B95C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3D2C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o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CF3913" w14:textId="7E5966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23CD65A5" w14:textId="393D12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13952" w14:textId="1FF094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0B21E" w14:textId="1B5B87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5,519.88 </w:t>
            </w:r>
          </w:p>
        </w:tc>
      </w:tr>
      <w:tr w:rsidR="003B1FDD" w:rsidRPr="003B1FDD" w14:paraId="33D024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BE47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A936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69D85A0" w14:textId="70EA94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441C27E3" w14:textId="25A573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3045D" w14:textId="7460D1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B0F8B" w14:textId="1CB55A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3,087.60 </w:t>
            </w:r>
          </w:p>
        </w:tc>
      </w:tr>
      <w:tr w:rsidR="003B1FDD" w:rsidRPr="003B1FDD" w14:paraId="6E05E2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EACB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05C3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9179A63" w14:textId="026875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198AC6AC" w14:textId="2D2CED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46DF3" w14:textId="365423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B0FB1" w14:textId="25051E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8,550.98 </w:t>
            </w:r>
          </w:p>
        </w:tc>
      </w:tr>
      <w:tr w:rsidR="003B1FDD" w:rsidRPr="003B1FDD" w14:paraId="1D2C421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C437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4429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4F03AE81" w14:textId="45FC70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5B4A6454" w14:textId="29848F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7BFB5" w14:textId="228601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270BF" w14:textId="66037E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4,283.02 </w:t>
            </w:r>
          </w:p>
        </w:tc>
      </w:tr>
      <w:tr w:rsidR="003B1FDD" w:rsidRPr="003B1FDD" w14:paraId="19B177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0BCE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8AF0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04BC6F1" w14:textId="4C2286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61BEBC3" w14:textId="050B97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05401" w14:textId="2E4696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3A518" w14:textId="49DCFF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628.90 </w:t>
            </w:r>
          </w:p>
        </w:tc>
      </w:tr>
      <w:tr w:rsidR="003B1FDD" w:rsidRPr="003B1FDD" w14:paraId="1D72F4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3138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20AD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EA48670" w14:textId="5A3B2A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28C64404" w14:textId="0C011A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C1250" w14:textId="454DF3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75E22" w14:textId="5C9109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0.78 </w:t>
            </w:r>
          </w:p>
        </w:tc>
      </w:tr>
      <w:tr w:rsidR="003B1FDD" w:rsidRPr="003B1FDD" w14:paraId="131367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5DF4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2400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8383BA2" w14:textId="356A1A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5054A352" w14:textId="566C7C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A6917" w14:textId="2A34F0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E6B33" w14:textId="3425A3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2,881.12 </w:t>
            </w:r>
          </w:p>
        </w:tc>
      </w:tr>
      <w:tr w:rsidR="003B1FDD" w:rsidRPr="003B1FDD" w14:paraId="0A5C55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A3FE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2171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smuan</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Sexmoa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30688FF" w14:textId="3EDA0B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CC28FC8" w14:textId="7505AE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2A9C6" w14:textId="0B4D5A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7DAA9" w14:textId="0A7622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21.56 </w:t>
            </w:r>
          </w:p>
        </w:tc>
      </w:tr>
      <w:tr w:rsidR="003B1FDD" w:rsidRPr="003B1FDD" w14:paraId="235F001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7640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4F065DDA" w14:textId="62647A5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24B5C32" w14:textId="61089E5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1CC87F" w14:textId="751CE57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44A446" w14:textId="38DAF65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477,816.23 </w:t>
            </w:r>
          </w:p>
        </w:tc>
      </w:tr>
      <w:tr w:rsidR="003B1FDD" w:rsidRPr="003B1FDD" w14:paraId="3DD98D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3A3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FF34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93D451" w14:textId="0396D4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6745059C" w14:textId="4C7F01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517DF" w14:textId="0F1B4E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1BCED" w14:textId="72355C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3,599.40 </w:t>
            </w:r>
          </w:p>
        </w:tc>
      </w:tr>
      <w:tr w:rsidR="003B1FDD" w:rsidRPr="003B1FDD" w14:paraId="762686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D7E9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8F39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9EF0D9" w14:textId="179BF6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258A7187" w14:textId="08305B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20077" w14:textId="4F5F0F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8A674" w14:textId="07A98F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2,498.75 </w:t>
            </w:r>
          </w:p>
        </w:tc>
      </w:tr>
      <w:tr w:rsidR="003B1FDD" w:rsidRPr="003B1FDD" w14:paraId="110268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2BA9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ECAF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mi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207AB4" w14:textId="6860B7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0100635" w14:textId="4D3CA7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B1B25" w14:textId="7EBE57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D5493" w14:textId="360B9E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2,890.00 </w:t>
            </w:r>
          </w:p>
        </w:tc>
      </w:tr>
      <w:tr w:rsidR="003B1FDD" w:rsidRPr="003B1FDD" w14:paraId="2DB448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008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2A88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p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BF8D84" w14:textId="1AA00A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0CA4E057" w14:textId="129F5D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F25D9" w14:textId="571F60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BD12C" w14:textId="3EB798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44,019.75 </w:t>
            </w:r>
          </w:p>
        </w:tc>
      </w:tr>
      <w:tr w:rsidR="003B1FDD" w:rsidRPr="003B1FDD" w14:paraId="624F73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DCB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30EE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D27E180" w14:textId="48880F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5E02C15E" w14:textId="560B64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11322" w14:textId="1B03A4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7CCFA" w14:textId="637B1F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14,655.00 </w:t>
            </w:r>
          </w:p>
        </w:tc>
      </w:tr>
      <w:tr w:rsidR="003B1FDD" w:rsidRPr="003B1FDD" w14:paraId="3A67AD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0D52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CEB0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7956358D" w14:textId="3A58F5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7B51699D" w14:textId="09D4F0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DB4ED" w14:textId="623FD6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2E2E8" w14:textId="597E57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9,010.00 </w:t>
            </w:r>
          </w:p>
        </w:tc>
      </w:tr>
      <w:tr w:rsidR="003B1FDD" w:rsidRPr="003B1FDD" w14:paraId="47B3E05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5E21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9EC8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F7AAE32" w14:textId="77D548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30799665" w14:textId="525622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B7F8D" w14:textId="042772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91C69" w14:textId="07D6B1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7,362.30 </w:t>
            </w:r>
          </w:p>
        </w:tc>
      </w:tr>
      <w:tr w:rsidR="003B1FDD" w:rsidRPr="003B1FDD" w14:paraId="51A4BD2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1DDD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986D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ya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ABC7A5" w14:textId="4D7612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5716C9F3" w14:textId="17BB05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E5448" w14:textId="210ECA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4224C" w14:textId="260102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7,467.80 </w:t>
            </w:r>
          </w:p>
        </w:tc>
      </w:tr>
      <w:tr w:rsidR="003B1FDD" w:rsidRPr="003B1FDD" w14:paraId="6DA63B5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8C78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0C2BE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3FD729F" w14:textId="1816C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7D230397" w14:textId="7237C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DC326" w14:textId="53B542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4560F" w14:textId="17083D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732.50 </w:t>
            </w:r>
          </w:p>
        </w:tc>
      </w:tr>
      <w:tr w:rsidR="003B1FDD" w:rsidRPr="003B1FDD" w14:paraId="17147B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F53C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7E6E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6EC44A" w14:textId="25383E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566CF55E" w14:textId="18EA75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DF09D" w14:textId="366C81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48C3B" w14:textId="61F327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7,291.40 </w:t>
            </w:r>
          </w:p>
        </w:tc>
      </w:tr>
      <w:tr w:rsidR="003B1FDD" w:rsidRPr="003B1FDD" w14:paraId="2F5739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207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A7A3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6F348CB1" w14:textId="242974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4E06602E" w14:textId="11858E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4A48B" w14:textId="01FEE2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94E8C" w14:textId="50C373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765.88 </w:t>
            </w:r>
          </w:p>
        </w:tc>
      </w:tr>
      <w:tr w:rsidR="003B1FDD" w:rsidRPr="003B1FDD" w14:paraId="38C3F17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28CA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EAA83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A439BF1" w14:textId="61593D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0EC27094" w14:textId="77DCB3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59357" w14:textId="1A0A93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24593" w14:textId="653513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5,548.00 </w:t>
            </w:r>
          </w:p>
        </w:tc>
      </w:tr>
      <w:tr w:rsidR="003B1FDD" w:rsidRPr="003B1FDD" w14:paraId="066DD7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4477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0762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776044C8" w14:textId="68BCFB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33B9BA0" w14:textId="42B4AE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E2369" w14:textId="3EE107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16EA0" w14:textId="6ED4B5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50.00 </w:t>
            </w:r>
          </w:p>
        </w:tc>
      </w:tr>
      <w:tr w:rsidR="003B1FDD" w:rsidRPr="003B1FDD" w14:paraId="679199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3C3A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D547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B27491D" w14:textId="32E749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7D2CA34A" w14:textId="0A39FC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15235" w14:textId="6161F5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B8CB3" w14:textId="4D9006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8,437.25 </w:t>
            </w:r>
          </w:p>
        </w:tc>
      </w:tr>
      <w:tr w:rsidR="003B1FDD" w:rsidRPr="003B1FDD" w14:paraId="4E061F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900F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36CE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29775F7" w14:textId="5ED553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779556B3" w14:textId="0752FD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C064A" w14:textId="7B0CAB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A2910" w14:textId="1DCC0F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953.00 </w:t>
            </w:r>
          </w:p>
        </w:tc>
      </w:tr>
      <w:tr w:rsidR="003B1FDD" w:rsidRPr="003B1FDD" w14:paraId="3DF55F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1560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AE99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3B37EBA8" w14:textId="50AF57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B585370" w14:textId="24E5F0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5CD80" w14:textId="4CDCB4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96ADC" w14:textId="06360B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8,501.00 </w:t>
            </w:r>
          </w:p>
        </w:tc>
      </w:tr>
      <w:tr w:rsidR="003B1FDD" w:rsidRPr="003B1FDD" w14:paraId="09FA48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D3DF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4FBD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5248507" w14:textId="3903BD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75102EB0" w14:textId="7A6708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C0B47" w14:textId="04B334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967A6" w14:textId="7CF3CE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5,534.20 </w:t>
            </w:r>
          </w:p>
        </w:tc>
      </w:tr>
      <w:tr w:rsidR="003B1FDD" w:rsidRPr="003B1FDD" w14:paraId="1BF4C81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530D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4EF41BB" w14:textId="57E7FA5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9B9816B" w14:textId="71454E0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A6C195" w14:textId="37C011E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5D578E" w14:textId="28127B6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194,161.25 </w:t>
            </w:r>
          </w:p>
        </w:tc>
      </w:tr>
      <w:tr w:rsidR="003B1FDD" w:rsidRPr="003B1FDD" w14:paraId="15F151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DDF1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547E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to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81F15D" w14:textId="3CF788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1153C3F" w14:textId="52171B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53752" w14:textId="6FFCDE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82287" w14:textId="37F574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6,365.00 </w:t>
            </w:r>
          </w:p>
        </w:tc>
      </w:tr>
      <w:tr w:rsidR="003B1FDD" w:rsidRPr="003B1FDD" w14:paraId="75E63F9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DF89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C6F2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05D1270" w14:textId="6818F1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1D993179" w14:textId="5EEA37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BC02F" w14:textId="678FF7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87AA7" w14:textId="7A578D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234.00 </w:t>
            </w:r>
          </w:p>
        </w:tc>
      </w:tr>
      <w:tr w:rsidR="003B1FDD" w:rsidRPr="003B1FDD" w14:paraId="3748094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3806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0251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52024F46" w14:textId="7ADF71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3DA81CDA" w14:textId="14539F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7AAAA" w14:textId="2EE000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B22F0" w14:textId="37167C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273.00 </w:t>
            </w:r>
          </w:p>
        </w:tc>
      </w:tr>
      <w:tr w:rsidR="003B1FDD" w:rsidRPr="003B1FDD" w14:paraId="5914E6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9F76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B55D9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4AD38F7E" w14:textId="7C551E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3134AC5E" w14:textId="719A15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55296" w14:textId="04DE9E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E266C" w14:textId="3130F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527.60 </w:t>
            </w:r>
          </w:p>
        </w:tc>
      </w:tr>
      <w:tr w:rsidR="003B1FDD" w:rsidRPr="003B1FDD" w14:paraId="5D3182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ECAC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1711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FA20F2" w14:textId="7473AA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CCEAF97" w14:textId="113CA5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31F3B" w14:textId="0DD465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1D913" w14:textId="789607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0,692.00 </w:t>
            </w:r>
          </w:p>
        </w:tc>
      </w:tr>
      <w:tr w:rsidR="003B1FDD" w:rsidRPr="003B1FDD" w14:paraId="4C3C9B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6DF8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C9F7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292382E7" w14:textId="60F576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5261A2C5" w14:textId="375735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E4B04" w14:textId="4DB373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09E0F" w14:textId="76407F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195.00 </w:t>
            </w:r>
          </w:p>
        </w:tc>
      </w:tr>
      <w:tr w:rsidR="003B1FDD" w:rsidRPr="003B1FDD" w14:paraId="7B82D05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33A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4FB8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615EE54C" w14:textId="5D546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08F87B4" w14:textId="443E86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5B7DD" w14:textId="2C5A47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B9153" w14:textId="5D36D9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124.00 </w:t>
            </w:r>
          </w:p>
        </w:tc>
      </w:tr>
      <w:tr w:rsidR="003B1FDD" w:rsidRPr="003B1FDD" w14:paraId="5EB36C2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F02A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9690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64095AC" w14:textId="6E2D8B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56BADF98" w14:textId="6BEFC5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0AA93" w14:textId="587F24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CB9DF" w14:textId="06B6D6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750.65 </w:t>
            </w:r>
          </w:p>
        </w:tc>
      </w:tr>
      <w:tr w:rsidR="003B1FDD" w:rsidRPr="003B1FDD" w14:paraId="48C7B24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48698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0905790D" w14:textId="4B0A61B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7,427,37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20197C1" w14:textId="4E6FF98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02278B27" w14:textId="7F089FE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21207F2" w14:textId="39A893C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91,415,800.84 </w:t>
            </w:r>
          </w:p>
        </w:tc>
      </w:tr>
      <w:tr w:rsidR="003B1FDD" w:rsidRPr="003B1FDD" w14:paraId="5AA1E2F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EEC5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78E89D2" w14:textId="29DC3C1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0,036,493.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24A158E" w14:textId="590DE71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29C161" w14:textId="5F5B117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EC6314" w14:textId="32E1D3D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5,188,836.25 </w:t>
            </w:r>
          </w:p>
        </w:tc>
      </w:tr>
      <w:tr w:rsidR="003B1FDD" w:rsidRPr="003B1FDD" w14:paraId="1190B4B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DCCF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4DFCFD64" w14:textId="07BF41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D91C11D" w14:textId="5DE3C2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BAA62EE" w14:textId="0272F9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A225CB" w14:textId="281326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0,955,288.35 </w:t>
            </w:r>
          </w:p>
        </w:tc>
      </w:tr>
      <w:tr w:rsidR="003B1FDD" w:rsidRPr="003B1FDD" w14:paraId="4C2C62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18D6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5A4A4F61" w14:textId="77777777" w:rsidR="003B1FDD" w:rsidRPr="003B1FDD" w:rsidRDefault="003B1FDD" w:rsidP="003B1FDD">
            <w:pPr>
              <w:spacing w:after="0" w:line="240" w:lineRule="auto"/>
              <w:ind w:right="57"/>
              <w:contextualSpacing/>
              <w:rPr>
                <w:rFonts w:ascii="Arial Narrow" w:hAnsi="Arial Narrow"/>
                <w:color w:val="000000"/>
                <w:sz w:val="20"/>
                <w:szCs w:val="20"/>
              </w:rPr>
            </w:pPr>
            <w:proofErr w:type="spellStart"/>
            <w:r w:rsidRPr="003B1FDD">
              <w:rPr>
                <w:rFonts w:ascii="Arial Narrow" w:hAnsi="Arial Narrow"/>
                <w:color w:val="000000"/>
                <w:sz w:val="20"/>
                <w:szCs w:val="20"/>
              </w:rPr>
              <w:t>Agonc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D42775" w14:textId="3BD88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AB0EF" w14:textId="12836B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29D5D" w14:textId="6C0A2C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BB8C6" w14:textId="58B9A3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6,500.00 </w:t>
            </w:r>
          </w:p>
        </w:tc>
      </w:tr>
      <w:tr w:rsidR="003B1FDD" w:rsidRPr="003B1FDD" w14:paraId="67CF8A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8583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69ED42C5" w14:textId="77777777" w:rsidR="003B1FDD" w:rsidRPr="003B1FDD" w:rsidRDefault="003B1FDD" w:rsidP="003B1FDD">
            <w:pPr>
              <w:spacing w:after="0" w:line="240" w:lineRule="auto"/>
              <w:ind w:right="57"/>
              <w:contextualSpacing/>
              <w:rPr>
                <w:rFonts w:ascii="Arial Narrow" w:hAnsi="Arial Narrow"/>
                <w:color w:val="000000"/>
                <w:sz w:val="20"/>
                <w:szCs w:val="20"/>
              </w:rPr>
            </w:pPr>
            <w:proofErr w:type="spellStart"/>
            <w:r w:rsidRPr="003B1FDD">
              <w:rPr>
                <w:rFonts w:ascii="Arial Narrow" w:hAnsi="Arial Narrow"/>
                <w:color w:val="000000"/>
                <w:sz w:val="20"/>
                <w:szCs w:val="20"/>
              </w:rPr>
              <w:t>Alitag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276505" w14:textId="4B67AE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62,440.50 </w:t>
            </w:r>
          </w:p>
        </w:tc>
        <w:tc>
          <w:tcPr>
            <w:tcW w:w="958" w:type="pct"/>
            <w:tcBorders>
              <w:top w:val="nil"/>
              <w:left w:val="nil"/>
              <w:bottom w:val="single" w:sz="4" w:space="0" w:color="000000"/>
              <w:right w:val="single" w:sz="4" w:space="0" w:color="000000"/>
            </w:tcBorders>
            <w:shd w:val="clear" w:color="auto" w:fill="auto"/>
            <w:noWrap/>
            <w:vAlign w:val="bottom"/>
            <w:hideMark/>
          </w:tcPr>
          <w:p w14:paraId="585B4868" w14:textId="6F1F4E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5A495" w14:textId="3A2F4B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7CA10" w14:textId="13FD16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62,440.50 </w:t>
            </w:r>
          </w:p>
        </w:tc>
      </w:tr>
      <w:tr w:rsidR="003B1FDD" w:rsidRPr="003B1FDD" w14:paraId="15ADF3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C9CC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E79B5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3F4E05" w14:textId="79F71D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35A0E17F" w14:textId="111700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78A25" w14:textId="3C6CD7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B9271" w14:textId="1081B8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2,675.00 </w:t>
            </w:r>
          </w:p>
        </w:tc>
      </w:tr>
      <w:tr w:rsidR="003B1FDD" w:rsidRPr="003B1FDD" w14:paraId="0D0E18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58E3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0CAE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D7F7C5A" w14:textId="0DDAFD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ED253EC" w14:textId="06821F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A6CA9" w14:textId="2F98B6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766C3" w14:textId="24AA5C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005,830.00 </w:t>
            </w:r>
          </w:p>
        </w:tc>
      </w:tr>
      <w:tr w:rsidR="003B1FDD" w:rsidRPr="003B1FDD" w14:paraId="6F54AB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7D29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B6D3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CC9994" w14:textId="3781AA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762CB182" w14:textId="64E5FD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2BA2B3E6" w14:textId="536AB2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C5925" w14:textId="0B376C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74,227.00 </w:t>
            </w:r>
          </w:p>
        </w:tc>
      </w:tr>
      <w:tr w:rsidR="003B1FDD" w:rsidRPr="003B1FDD" w14:paraId="127FB8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3A81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C3FF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3465B8" w14:textId="28BB90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752EFD76" w14:textId="5BC39F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E8BDC" w14:textId="50B10F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83FAD" w14:textId="480E7B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5,095.00 </w:t>
            </w:r>
          </w:p>
        </w:tc>
      </w:tr>
      <w:tr w:rsidR="003B1FDD" w:rsidRPr="003B1FDD" w14:paraId="45EE3D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29E0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3678E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5DC9B68C" w14:textId="1A1554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E6CF759" w14:textId="49AFEE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5559C6AE" w14:textId="6398ED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7E7A3" w14:textId="4F0E4D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9,367.00 </w:t>
            </w:r>
          </w:p>
        </w:tc>
      </w:tr>
      <w:tr w:rsidR="003B1FDD" w:rsidRPr="003B1FDD" w14:paraId="48E01E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0A0D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E80CA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3A8916" w14:textId="74DADA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0A9D4CE" w14:textId="68833E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5A512" w14:textId="02E0EC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A9342" w14:textId="105BA9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r>
      <w:tr w:rsidR="003B1FDD" w:rsidRPr="003B1FDD" w14:paraId="13CC40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442F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BA5B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158A9D6" w14:textId="35770B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350,307.50 </w:t>
            </w:r>
          </w:p>
        </w:tc>
        <w:tc>
          <w:tcPr>
            <w:tcW w:w="958" w:type="pct"/>
            <w:tcBorders>
              <w:top w:val="nil"/>
              <w:left w:val="nil"/>
              <w:bottom w:val="single" w:sz="4" w:space="0" w:color="000000"/>
              <w:right w:val="single" w:sz="4" w:space="0" w:color="000000"/>
            </w:tcBorders>
            <w:shd w:val="clear" w:color="auto" w:fill="auto"/>
            <w:noWrap/>
            <w:vAlign w:val="bottom"/>
            <w:hideMark/>
          </w:tcPr>
          <w:p w14:paraId="21786BDB" w14:textId="6F40A7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E86BA" w14:textId="3BEA8D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36310" w14:textId="0AC42E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350,307.50 </w:t>
            </w:r>
          </w:p>
        </w:tc>
      </w:tr>
      <w:tr w:rsidR="003B1FDD" w:rsidRPr="003B1FDD" w14:paraId="63F455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C45A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991C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b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F62F05" w14:textId="5E46F3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1B76A4A4" w14:textId="5C439A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196E88B" w14:textId="286489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3E27C" w14:textId="4FA8C3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22,992.50 </w:t>
            </w:r>
          </w:p>
        </w:tc>
      </w:tr>
      <w:tr w:rsidR="003B1FDD" w:rsidRPr="003B1FDD" w14:paraId="7F7D60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4D75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07735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684E141F" w14:textId="77A97D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63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66E86B" w14:textId="44E44B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F0DB8" w14:textId="6C8C11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DEBD6" w14:textId="3598B1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632,500.00 </w:t>
            </w:r>
          </w:p>
        </w:tc>
      </w:tr>
      <w:tr w:rsidR="003B1FDD" w:rsidRPr="003B1FDD" w14:paraId="0FB466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C02B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5FD3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43E293" w14:textId="75A535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13,437.00 </w:t>
            </w:r>
          </w:p>
        </w:tc>
        <w:tc>
          <w:tcPr>
            <w:tcW w:w="958" w:type="pct"/>
            <w:tcBorders>
              <w:top w:val="nil"/>
              <w:left w:val="nil"/>
              <w:bottom w:val="single" w:sz="4" w:space="0" w:color="000000"/>
              <w:right w:val="single" w:sz="4" w:space="0" w:color="000000"/>
            </w:tcBorders>
            <w:shd w:val="clear" w:color="auto" w:fill="auto"/>
            <w:noWrap/>
            <w:vAlign w:val="bottom"/>
            <w:hideMark/>
          </w:tcPr>
          <w:p w14:paraId="10580223" w14:textId="0AE709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56BF4D" w14:textId="7F6D35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5A47E" w14:textId="73D9B7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63,437.00 </w:t>
            </w:r>
          </w:p>
        </w:tc>
      </w:tr>
      <w:tr w:rsidR="003B1FDD" w:rsidRPr="003B1FDD" w14:paraId="29792D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BC44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3520C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6B37FF82" w14:textId="0634F9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E52106A" w14:textId="1BA963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CABD2" w14:textId="34491B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84DB0" w14:textId="335144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10022B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0168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CC09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8F041B" w14:textId="1C021B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6E9D4DCE" w14:textId="1AECC4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EDB69" w14:textId="438631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4237C" w14:textId="049246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919,188.00 </w:t>
            </w:r>
          </w:p>
        </w:tc>
      </w:tr>
      <w:tr w:rsidR="003B1FDD" w:rsidRPr="003B1FDD" w14:paraId="404E33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75D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9A50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1303E4D6" w14:textId="4EA4AB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76EA895" w14:textId="469CD3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61082" w14:textId="72499F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3FD6E" w14:textId="09C01C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59CE911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1641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3881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BD35E61" w14:textId="096A18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6D8803D" w14:textId="0A0FA1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C6534" w14:textId="74B4B7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3227A" w14:textId="492EB5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40,450.00 </w:t>
            </w:r>
          </w:p>
        </w:tc>
      </w:tr>
      <w:tr w:rsidR="003B1FDD" w:rsidRPr="003B1FDD" w14:paraId="59EFF9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FFEA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F875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v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B8ECC2" w14:textId="17C42D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671,049.00 </w:t>
            </w:r>
          </w:p>
        </w:tc>
        <w:tc>
          <w:tcPr>
            <w:tcW w:w="958" w:type="pct"/>
            <w:tcBorders>
              <w:top w:val="nil"/>
              <w:left w:val="nil"/>
              <w:bottom w:val="single" w:sz="4" w:space="0" w:color="000000"/>
              <w:right w:val="single" w:sz="4" w:space="0" w:color="000000"/>
            </w:tcBorders>
            <w:shd w:val="clear" w:color="auto" w:fill="auto"/>
            <w:noWrap/>
            <w:vAlign w:val="bottom"/>
            <w:hideMark/>
          </w:tcPr>
          <w:p w14:paraId="375F8387" w14:textId="6F0BB3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6459C98" w14:textId="116BC5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56929" w14:textId="08BD54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999,449.00 </w:t>
            </w:r>
          </w:p>
        </w:tc>
      </w:tr>
      <w:tr w:rsidR="003B1FDD" w:rsidRPr="003B1FDD" w14:paraId="0DD9217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83DA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71F0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taas</w:t>
            </w:r>
            <w:proofErr w:type="spellEnd"/>
            <w:r w:rsidRPr="003B1FDD">
              <w:rPr>
                <w:rFonts w:ascii="Arial Narrow" w:hAnsi="Arial Narrow"/>
                <w:i/>
                <w:iCs/>
                <w:color w:val="000000"/>
                <w:sz w:val="20"/>
                <w:szCs w:val="20"/>
              </w:rPr>
              <w:t xml:space="preserve"> Na </w:t>
            </w:r>
            <w:proofErr w:type="spellStart"/>
            <w:r w:rsidRPr="003B1FDD">
              <w:rPr>
                <w:rFonts w:ascii="Arial Narrow" w:hAnsi="Arial Narrow"/>
                <w:i/>
                <w:iCs/>
                <w:color w:val="000000"/>
                <w:sz w:val="20"/>
                <w:szCs w:val="20"/>
              </w:rPr>
              <w:t>Kah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34BC51" w14:textId="789950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21,125.00 </w:t>
            </w:r>
          </w:p>
        </w:tc>
        <w:tc>
          <w:tcPr>
            <w:tcW w:w="958" w:type="pct"/>
            <w:tcBorders>
              <w:top w:val="nil"/>
              <w:left w:val="nil"/>
              <w:bottom w:val="single" w:sz="4" w:space="0" w:color="000000"/>
              <w:right w:val="single" w:sz="4" w:space="0" w:color="000000"/>
            </w:tcBorders>
            <w:shd w:val="clear" w:color="auto" w:fill="auto"/>
            <w:noWrap/>
            <w:vAlign w:val="bottom"/>
            <w:hideMark/>
          </w:tcPr>
          <w:p w14:paraId="142951F6" w14:textId="7AF973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9F860" w14:textId="185E5A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A4295" w14:textId="69184D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421,125.00 </w:t>
            </w:r>
          </w:p>
        </w:tc>
      </w:tr>
      <w:tr w:rsidR="003B1FDD" w:rsidRPr="003B1FDD" w14:paraId="31C238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512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F10A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sug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1D81CE" w14:textId="1FD5AD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8098710" w14:textId="09E26B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08F58BD" w14:textId="0BC080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C2208" w14:textId="31243B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4,389.00 </w:t>
            </w:r>
          </w:p>
        </w:tc>
      </w:tr>
      <w:tr w:rsidR="003B1FDD" w:rsidRPr="003B1FDD" w14:paraId="23C447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C0EF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D79B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C71D806" w14:textId="3F4AA1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6793699" w14:textId="3F3E0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04BF2" w14:textId="51BAA3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E5DE1" w14:textId="7AE49D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11B068C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11C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8786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F3C4DCC" w14:textId="200107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7817B47" w14:textId="24F2DB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3296A" w14:textId="4D77F8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87A17" w14:textId="4253E2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16D6CA9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0320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7CCE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809313A" w14:textId="5E55A1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53B245ED" w14:textId="321471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7931765A" w14:textId="69AD63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6520E" w14:textId="7F405C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932,926.40 </w:t>
            </w:r>
          </w:p>
        </w:tc>
      </w:tr>
      <w:tr w:rsidR="003B1FDD" w:rsidRPr="003B1FDD" w14:paraId="419480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5CA4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CF03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5D68306" w14:textId="48442B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316D548C" w14:textId="38EBE5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150C1" w14:textId="0E4197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3EA69" w14:textId="051589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55,342.50 </w:t>
            </w:r>
          </w:p>
        </w:tc>
      </w:tr>
      <w:tr w:rsidR="003B1FDD" w:rsidRPr="003B1FDD" w14:paraId="424A075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F999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B490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A20D2B7" w14:textId="53ADDB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4840713A" w14:textId="3924A7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48CA1" w14:textId="224758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3FAD1" w14:textId="59BD24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9,875.00 </w:t>
            </w:r>
          </w:p>
        </w:tc>
      </w:tr>
      <w:tr w:rsidR="003B1FDD" w:rsidRPr="003B1FDD" w14:paraId="5B6E5A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9095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B771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6E946A61" w14:textId="47193D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C206F2" w14:textId="402BCB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14790" w14:textId="00D870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30407" w14:textId="25AF87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6,500.00 </w:t>
            </w:r>
          </w:p>
        </w:tc>
      </w:tr>
      <w:tr w:rsidR="003B1FDD" w:rsidRPr="003B1FDD" w14:paraId="4F4799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3F3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DEB1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73502FEB" w14:textId="2A4E52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664B3571" w14:textId="370A51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E1F9E" w14:textId="779CF2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FDBFF" w14:textId="6A7D53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3,225.00 </w:t>
            </w:r>
          </w:p>
        </w:tc>
      </w:tr>
      <w:tr w:rsidR="003B1FDD" w:rsidRPr="003B1FDD" w14:paraId="092894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C67D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B916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BAE57F3" w14:textId="2ABF05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1A70EC4E" w14:textId="59B60F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3CE1" w14:textId="172A20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A8E0E" w14:textId="39C0FA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198,753.00 </w:t>
            </w:r>
          </w:p>
        </w:tc>
      </w:tr>
      <w:tr w:rsidR="003B1FDD" w:rsidRPr="003B1FDD" w14:paraId="787176E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5A91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9436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5FA30BF" w14:textId="7A419D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5A2CEE18" w14:textId="475B79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8B6FF57" w14:textId="0278FF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E604E" w14:textId="28607D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74,390.00 </w:t>
            </w:r>
          </w:p>
        </w:tc>
      </w:tr>
      <w:tr w:rsidR="003B1FDD" w:rsidRPr="003B1FDD" w14:paraId="2265B5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BBC1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9C54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096502B7" w14:textId="33C3AE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184,428.00 </w:t>
            </w:r>
          </w:p>
        </w:tc>
        <w:tc>
          <w:tcPr>
            <w:tcW w:w="958" w:type="pct"/>
            <w:tcBorders>
              <w:top w:val="nil"/>
              <w:left w:val="nil"/>
              <w:bottom w:val="single" w:sz="4" w:space="0" w:color="000000"/>
              <w:right w:val="single" w:sz="4" w:space="0" w:color="000000"/>
            </w:tcBorders>
            <w:shd w:val="clear" w:color="auto" w:fill="auto"/>
            <w:noWrap/>
            <w:vAlign w:val="bottom"/>
            <w:hideMark/>
          </w:tcPr>
          <w:p w14:paraId="0325D743" w14:textId="03F68A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FE254" w14:textId="402867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AAB2D" w14:textId="38A69D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184,428.00 </w:t>
            </w:r>
          </w:p>
        </w:tc>
      </w:tr>
      <w:tr w:rsidR="003B1FDD" w:rsidRPr="003B1FDD" w14:paraId="22191A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101B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0C3C9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97E89DC" w14:textId="778FA8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75,832.00 </w:t>
            </w:r>
          </w:p>
        </w:tc>
        <w:tc>
          <w:tcPr>
            <w:tcW w:w="958" w:type="pct"/>
            <w:tcBorders>
              <w:top w:val="nil"/>
              <w:left w:val="nil"/>
              <w:bottom w:val="single" w:sz="4" w:space="0" w:color="000000"/>
              <w:right w:val="single" w:sz="4" w:space="0" w:color="000000"/>
            </w:tcBorders>
            <w:shd w:val="clear" w:color="auto" w:fill="auto"/>
            <w:noWrap/>
            <w:vAlign w:val="bottom"/>
            <w:hideMark/>
          </w:tcPr>
          <w:p w14:paraId="667B9E8D" w14:textId="309665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E7B10" w14:textId="6C0878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3E79C" w14:textId="2CF969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75,832.00 </w:t>
            </w:r>
          </w:p>
        </w:tc>
      </w:tr>
      <w:tr w:rsidR="003B1FDD" w:rsidRPr="003B1FDD" w14:paraId="0B136D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A574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92E9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5020415A" w14:textId="77FC2B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7,657,805.50 </w:t>
            </w:r>
          </w:p>
        </w:tc>
        <w:tc>
          <w:tcPr>
            <w:tcW w:w="958" w:type="pct"/>
            <w:tcBorders>
              <w:top w:val="nil"/>
              <w:left w:val="nil"/>
              <w:bottom w:val="single" w:sz="4" w:space="0" w:color="000000"/>
              <w:right w:val="single" w:sz="4" w:space="0" w:color="000000"/>
            </w:tcBorders>
            <w:shd w:val="clear" w:color="auto" w:fill="auto"/>
            <w:noWrap/>
            <w:vAlign w:val="bottom"/>
            <w:hideMark/>
          </w:tcPr>
          <w:p w14:paraId="0077F869" w14:textId="139B45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581780A" w14:textId="422B54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6CB56" w14:textId="423DB2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293,965.50 </w:t>
            </w:r>
          </w:p>
        </w:tc>
      </w:tr>
      <w:tr w:rsidR="003B1FDD" w:rsidRPr="003B1FDD" w14:paraId="5F6C37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E2BA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8E81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y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1D01CA" w14:textId="27F013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25DA79CA" w14:textId="605813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EFC9F" w14:textId="7CF8C2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E291E" w14:textId="62B11A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3,463.00 </w:t>
            </w:r>
          </w:p>
        </w:tc>
      </w:tr>
      <w:tr w:rsidR="003B1FDD" w:rsidRPr="003B1FDD" w14:paraId="1FEB72C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978D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EDBF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ng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C5363E" w14:textId="75EC41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4BEE129" w14:textId="67FD56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0A64D" w14:textId="1D023B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8D1F4" w14:textId="45D86D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7,750.00 </w:t>
            </w:r>
          </w:p>
        </w:tc>
      </w:tr>
      <w:tr w:rsidR="003B1FDD" w:rsidRPr="003B1FDD" w14:paraId="43073A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E2C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159B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0112CF" w14:textId="57867D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13B716F" w14:textId="39EB64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B67D2" w14:textId="17AE40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ABB7A" w14:textId="5EF1E6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0 </w:t>
            </w:r>
          </w:p>
        </w:tc>
      </w:tr>
      <w:tr w:rsidR="003B1FDD" w:rsidRPr="003B1FDD" w14:paraId="1B631E5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E1B7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20F9EE" w14:textId="495D815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A20D46F" w14:textId="56F711A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829046" w14:textId="27373C1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E5A121" w14:textId="501E817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976,703.95 </w:t>
            </w:r>
          </w:p>
        </w:tc>
      </w:tr>
      <w:tr w:rsidR="003B1FDD" w:rsidRPr="003B1FDD" w14:paraId="2EDFCD5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FE80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5FC4B752" w14:textId="441EE6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8B9A4C6" w14:textId="768225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24F30D8F" w14:textId="4BB9B5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B5BE152" w14:textId="445D67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875,604.20 </w:t>
            </w:r>
          </w:p>
        </w:tc>
      </w:tr>
      <w:tr w:rsidR="003B1FDD" w:rsidRPr="003B1FDD" w14:paraId="0AAF00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6936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74E17A6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920E2A3" w14:textId="2A9BCF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4DA34362" w14:textId="3D9BB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CDAF9" w14:textId="1F18F8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94A2B" w14:textId="6BC324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9,341.00 </w:t>
            </w:r>
          </w:p>
        </w:tc>
      </w:tr>
      <w:tr w:rsidR="003B1FDD" w:rsidRPr="003B1FDD" w14:paraId="55EA63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6070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3798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2FCFA599" w14:textId="2967A7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0B7BF" w14:textId="5CDAFD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5FA12" w14:textId="2417C8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75CA8" w14:textId="1846E8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r>
      <w:tr w:rsidR="003B1FDD" w:rsidRPr="003B1FDD" w14:paraId="41DF52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6C08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15A6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3BAE0967" w14:textId="0D81E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1EAB8DF6" w14:textId="50E6C6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1CC2B" w14:textId="7BF3A4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25122" w14:textId="693572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34,477.00 </w:t>
            </w:r>
          </w:p>
        </w:tc>
      </w:tr>
      <w:tr w:rsidR="003B1FDD" w:rsidRPr="003B1FDD" w14:paraId="516BE5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CA31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EA14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22208C13" w14:textId="787617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AA8320" w14:textId="3A237F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7554BF" w14:textId="5FFCA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0C8FF" w14:textId="47CDEC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2,000.00 </w:t>
            </w:r>
          </w:p>
        </w:tc>
      </w:tr>
      <w:tr w:rsidR="003B1FDD" w:rsidRPr="003B1FDD" w14:paraId="36E40C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EE3B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5200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E16AC1" w14:textId="586A3C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60C9221D" w14:textId="211430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F2E8EA0" w14:textId="5CFA0E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24CAA" w14:textId="47991F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350.00 </w:t>
            </w:r>
          </w:p>
        </w:tc>
      </w:tr>
      <w:tr w:rsidR="003B1FDD" w:rsidRPr="003B1FDD" w14:paraId="6F13D5D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25F8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A8C6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smariñ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C64113" w14:textId="7CB08B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63BB4241" w14:textId="5C2895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21E994FA" w14:textId="5D1882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4FABD" w14:textId="62F254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60,292.00 </w:t>
            </w:r>
          </w:p>
        </w:tc>
      </w:tr>
      <w:tr w:rsidR="003B1FDD" w:rsidRPr="003B1FDD" w14:paraId="744407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E6C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9144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509F5DE" w14:textId="2141C8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4A2A2DB9" w14:textId="527C3C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8F782" w14:textId="20015E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263E" w14:textId="10F266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36,860.75 </w:t>
            </w:r>
          </w:p>
        </w:tc>
      </w:tr>
      <w:tr w:rsidR="003B1FDD" w:rsidRPr="003B1FDD" w14:paraId="2E5285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3270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5C4F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16CFC87" w14:textId="4F4878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09737" w14:textId="373201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60075" w14:textId="75B6D7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C5C6C" w14:textId="4F5437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r>
      <w:tr w:rsidR="003B1FDD" w:rsidRPr="003B1FDD" w14:paraId="5620B3E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60EA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CE07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General </w:t>
            </w:r>
            <w:proofErr w:type="spellStart"/>
            <w:r w:rsidRPr="003B1FDD">
              <w:rPr>
                <w:rFonts w:ascii="Arial Narrow" w:hAnsi="Arial Narrow"/>
                <w:i/>
                <w:iCs/>
                <w:color w:val="000000"/>
                <w:sz w:val="20"/>
                <w:szCs w:val="20"/>
              </w:rPr>
              <w:t>T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F5F448" w14:textId="1F65A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62A94B11" w14:textId="7B9C1B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13B1AE02" w14:textId="7DDD27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D4C9C" w14:textId="372A6D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275.00 </w:t>
            </w:r>
          </w:p>
        </w:tc>
      </w:tr>
      <w:tr w:rsidR="003B1FDD" w:rsidRPr="003B1FDD" w14:paraId="530A20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22D0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A5973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AA8067B" w14:textId="7857A0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D782D" w14:textId="640C9B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EC80182" w14:textId="5F1A93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EA3AD" w14:textId="1537D2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50,180.00 </w:t>
            </w:r>
          </w:p>
        </w:tc>
      </w:tr>
      <w:tr w:rsidR="003B1FDD" w:rsidRPr="003B1FDD" w14:paraId="2ACD40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47E5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C096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7C63D282" w14:textId="2996A3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8FBD1D" w14:textId="3752E5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5156CCFD" w14:textId="5AA57D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2DC62" w14:textId="22674F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9,860.00 </w:t>
            </w:r>
          </w:p>
        </w:tc>
      </w:tr>
      <w:tr w:rsidR="003B1FDD" w:rsidRPr="003B1FDD" w14:paraId="680F17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65D8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DF81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6D5ED8" w14:textId="06CCCA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58DC56F7" w14:textId="6C6599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11B0C" w14:textId="5562DD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7629D" w14:textId="2E2430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7,860.00 </w:t>
            </w:r>
          </w:p>
        </w:tc>
      </w:tr>
      <w:tr w:rsidR="003B1FDD" w:rsidRPr="003B1FDD" w14:paraId="68F463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CA4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336B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79EB29C" w14:textId="562653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6B8D4" w14:textId="45B7FC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D72A8" w14:textId="449B64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4887A" w14:textId="1E6CB4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r>
      <w:tr w:rsidR="003B1FDD" w:rsidRPr="003B1FDD" w14:paraId="00B829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B1A8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2557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ragond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A72EFF" w14:textId="05390E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C2A210" w14:textId="1E359A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35D006D8" w14:textId="4DD30B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36DCE" w14:textId="292715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4,510.00 </w:t>
            </w:r>
          </w:p>
        </w:tc>
      </w:tr>
      <w:tr w:rsidR="003B1FDD" w:rsidRPr="003B1FDD" w14:paraId="204523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A90F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3847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5C18CA98" w14:textId="1A3599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10F0C" w14:textId="3A368C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B136F" w14:textId="149E66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53527" w14:textId="2852C0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r>
      <w:tr w:rsidR="003B1FDD" w:rsidRPr="003B1FDD" w14:paraId="381749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971F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469E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4B9D6D" w14:textId="4E43E4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AE32254" w14:textId="67D49A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8F882" w14:textId="22DFBE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28724" w14:textId="3C7C63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9,840.00 </w:t>
            </w:r>
          </w:p>
        </w:tc>
      </w:tr>
      <w:tr w:rsidR="003B1FDD" w:rsidRPr="003B1FDD" w14:paraId="42C99A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B8E0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0515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ovele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124545" w14:textId="1B1EFA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8146E" w14:textId="710CB2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46174" w14:textId="279D40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B8066" w14:textId="3050E5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400.00 </w:t>
            </w:r>
          </w:p>
        </w:tc>
      </w:tr>
      <w:tr w:rsidR="003B1FDD" w:rsidRPr="003B1FDD" w14:paraId="14058BB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7CC2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CEB4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4F25A26" w14:textId="1EC0CC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0079291E" w14:textId="3C557C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432B180C" w14:textId="003EAD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66E62" w14:textId="06B4A1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3,574.00 </w:t>
            </w:r>
          </w:p>
        </w:tc>
      </w:tr>
      <w:tr w:rsidR="003B1FDD" w:rsidRPr="003B1FDD" w14:paraId="0688B1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E4E8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CA6DF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8DF620F" w14:textId="676106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2CC1C978" w14:textId="38C052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15AC95A" w14:textId="46C9BB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B437C" w14:textId="60A719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29,791.00 </w:t>
            </w:r>
          </w:p>
        </w:tc>
      </w:tr>
      <w:tr w:rsidR="003B1FDD" w:rsidRPr="003B1FDD" w14:paraId="6D0868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FC98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837C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401B1A" w14:textId="2753EA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105C6A06" w14:textId="1F2428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C16C9" w14:textId="624121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2F61D" w14:textId="3AABF8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9,318.00 </w:t>
            </w:r>
          </w:p>
        </w:tc>
      </w:tr>
      <w:tr w:rsidR="003B1FDD" w:rsidRPr="003B1FDD" w14:paraId="49F3C5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CA8B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D0CBF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n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2CD290" w14:textId="050BA8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1B96BB60" w14:textId="36629E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F1C48" w14:textId="5A0449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CB7CA" w14:textId="359A78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1,008.00 </w:t>
            </w:r>
          </w:p>
        </w:tc>
      </w:tr>
      <w:tr w:rsidR="003B1FDD" w:rsidRPr="003B1FDD" w14:paraId="119A23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C900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8DDE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048C17C1" w14:textId="48B4B6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77ECBB" w14:textId="129E91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4CC17C74" w14:textId="40B660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042A9" w14:textId="02F53A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0,605.00 </w:t>
            </w:r>
          </w:p>
        </w:tc>
      </w:tr>
      <w:tr w:rsidR="003B1FDD" w:rsidRPr="003B1FDD" w14:paraId="2C4315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F01B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317D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rece</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Martires</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99546C" w14:textId="11DE82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37485E05" w14:textId="6EFFE8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6E4BB4CA" w14:textId="3CCDE4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39474" w14:textId="356FC7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1,558.00 </w:t>
            </w:r>
          </w:p>
        </w:tc>
      </w:tr>
      <w:tr w:rsidR="003B1FDD" w:rsidRPr="003B1FDD" w14:paraId="5D42A48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4AC5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5C74CC3D" w14:textId="31D13AD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520,88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7CC2E4F" w14:textId="15976B1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3F1940A0" w14:textId="0D3B2D3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D10F3E" w14:textId="065B60D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5,284,421.05 </w:t>
            </w:r>
          </w:p>
        </w:tc>
      </w:tr>
      <w:tr w:rsidR="003B1FDD" w:rsidRPr="003B1FDD" w14:paraId="3FE47BA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AF85B2"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8A8DAA6" w14:textId="6B29DA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8FC1B" w14:textId="1B0C30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F4C5D90" w14:textId="246B7E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AE61A2" w14:textId="0B921F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136,200.50 </w:t>
            </w:r>
          </w:p>
        </w:tc>
      </w:tr>
      <w:tr w:rsidR="003B1FDD" w:rsidRPr="003B1FDD" w14:paraId="0A93AD3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8ED3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623E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amin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F5A92A" w14:textId="16BA06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6786CD" w14:textId="4B0E22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B3871" w14:textId="1F51CA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3C4F" w14:textId="406CAB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2B59CA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9F7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54F4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302287FC" w14:textId="4C3BD9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7C7A76A" w14:textId="0C68FD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E5152" w14:textId="3AC23F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27908" w14:textId="3C6471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7,600.00 </w:t>
            </w:r>
          </w:p>
        </w:tc>
      </w:tr>
      <w:tr w:rsidR="003B1FDD" w:rsidRPr="003B1FDD" w14:paraId="6239DA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9B83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AD4E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iñ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B8D8D9" w14:textId="0B778C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5863CA02" w14:textId="6074B1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98C04" w14:textId="427C60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D2E66" w14:textId="5F87BA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2,710.00 </w:t>
            </w:r>
          </w:p>
        </w:tc>
      </w:tr>
      <w:tr w:rsidR="003B1FDD" w:rsidRPr="003B1FDD" w14:paraId="6B95D9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797C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D5D7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buy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A7E4F0" w14:textId="74A09B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E06B583" w14:textId="22270A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26E32C4" w14:textId="456F04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E4A50" w14:textId="36B60B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1,660.00 </w:t>
            </w:r>
          </w:p>
        </w:tc>
      </w:tr>
      <w:tr w:rsidR="003B1FDD" w:rsidRPr="003B1FDD" w14:paraId="1852375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FEF9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575F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709D7DB" w14:textId="5DF8F5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0FAAC4D4" w14:textId="3CB8D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254DAB72" w14:textId="2CEF8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6F142" w14:textId="729320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65,100.00 </w:t>
            </w:r>
          </w:p>
        </w:tc>
      </w:tr>
      <w:tr w:rsidR="003B1FDD" w:rsidRPr="003B1FDD" w14:paraId="635B2F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1A73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17190C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FD84F7" w14:textId="339EDE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36E2BE64" w14:textId="0BB2CD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EC0D2" w14:textId="747A62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7FE7F" w14:textId="6487EA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8,184.00 </w:t>
            </w:r>
          </w:p>
        </w:tc>
      </w:tr>
      <w:tr w:rsidR="003B1FDD" w:rsidRPr="003B1FDD" w14:paraId="45F2B4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BC66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3849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vint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59F7F6" w14:textId="59C00F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8A8011" w14:textId="13634B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FF501" w14:textId="352358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6DF55" w14:textId="044F1D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254C7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0FA8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C72D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Fam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1B5E5F" w14:textId="567BFB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00475E" w14:textId="144901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7BEA75B" w14:textId="212A64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72F78" w14:textId="5D12DE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8,224.78 </w:t>
            </w:r>
          </w:p>
        </w:tc>
      </w:tr>
      <w:tr w:rsidR="003B1FDD" w:rsidRPr="003B1FDD" w14:paraId="278C7F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9756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CA57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468E7ABC" w14:textId="296512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3074ECE" w14:textId="6BD4B6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72887" w14:textId="59EE7D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A87E7" w14:textId="6E4F9E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3,300.00 </w:t>
            </w:r>
          </w:p>
        </w:tc>
      </w:tr>
      <w:tr w:rsidR="003B1FDD" w:rsidRPr="003B1FDD" w14:paraId="0E8CC7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6C2E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41233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liw</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F1C1E3" w14:textId="56B146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7FC6D" w14:textId="14FBE0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558BCF11" w14:textId="39FF63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3A779" w14:textId="54CB0E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5,597.00 </w:t>
            </w:r>
          </w:p>
        </w:tc>
      </w:tr>
      <w:tr w:rsidR="003B1FDD" w:rsidRPr="003B1FDD" w14:paraId="2A7B5F3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179F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71AF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Los </w:t>
            </w:r>
            <w:proofErr w:type="spellStart"/>
            <w:r w:rsidRPr="003B1FDD">
              <w:rPr>
                <w:rFonts w:ascii="Arial Narrow" w:hAnsi="Arial Narrow"/>
                <w:i/>
                <w:iCs/>
                <w:color w:val="000000"/>
                <w:sz w:val="20"/>
                <w:szCs w:val="20"/>
              </w:rPr>
              <w:t>Bañ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6D9F13" w14:textId="754F24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2A7C4EDB" w14:textId="763F3D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7DE9EED0" w14:textId="66B4F5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B97CD" w14:textId="555B01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8,936.00 </w:t>
            </w:r>
          </w:p>
        </w:tc>
      </w:tr>
      <w:tr w:rsidR="003B1FDD" w:rsidRPr="003B1FDD" w14:paraId="454E97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1000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6BAD3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isi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E1F80C" w14:textId="12CD77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593A3" w14:textId="2E9F8B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DC5A8" w14:textId="5E8933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4982C" w14:textId="240E4D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20D06D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A158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E8AB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12623B" w14:textId="1DC578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4F5E14" w14:textId="58E5E8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90DA4" w14:textId="6FEAD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D2765" w14:textId="7EA37C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3D24394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D167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E3BD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bit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E2F325" w14:textId="192B53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68BC2" w14:textId="1F8379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C7C8FF4" w14:textId="79A793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B8BEF" w14:textId="686E3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7,500.00 </w:t>
            </w:r>
          </w:p>
        </w:tc>
      </w:tr>
      <w:tr w:rsidR="003B1FDD" w:rsidRPr="003B1FDD" w14:paraId="12854E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515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07CE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58E0619" w14:textId="7DB7B4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48CB53C" w14:textId="493CA1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1BBED" w14:textId="78E556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35A20" w14:textId="2B8115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3,800.00 </w:t>
            </w:r>
          </w:p>
        </w:tc>
      </w:tr>
      <w:tr w:rsidR="003B1FDD" w:rsidRPr="003B1FDD" w14:paraId="054657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1F2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805F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jay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EEBF93" w14:textId="5BAF5B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7B386EB9" w14:textId="67A8D2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CA705" w14:textId="18B06F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02F5F" w14:textId="2905C7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7,690.00 </w:t>
            </w:r>
          </w:p>
        </w:tc>
      </w:tr>
      <w:tr w:rsidR="003B1FDD" w:rsidRPr="003B1FDD" w14:paraId="5C87F2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503F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C699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56E9DAFD" w14:textId="710B0D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30B40" w14:textId="2DE2EB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3934F" w14:textId="6727D5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6F73F" w14:textId="208643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2301F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0A3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3779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e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4C7454" w14:textId="78B707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49177316" w14:textId="7B8556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6F227" w14:textId="6D19E8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48FDE" w14:textId="1A1E94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6,210.00 </w:t>
            </w:r>
          </w:p>
        </w:tc>
      </w:tr>
      <w:tr w:rsidR="003B1FDD" w:rsidRPr="003B1FDD" w14:paraId="7FECB3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F822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A116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6F4478D" w14:textId="309851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9A04D" w14:textId="19556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533766AA" w14:textId="4F784E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A668C" w14:textId="488A6D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9,452.00 </w:t>
            </w:r>
          </w:p>
        </w:tc>
      </w:tr>
      <w:tr w:rsidR="003B1FDD" w:rsidRPr="003B1FDD" w14:paraId="67D5BF4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76F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4859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8CF1D6" w14:textId="1EF49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6555E" w14:textId="3C5538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7BA5BA95" w14:textId="6EE4C1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3D241" w14:textId="0A41EA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655.77 </w:t>
            </w:r>
          </w:p>
        </w:tc>
      </w:tr>
      <w:tr w:rsidR="003B1FDD" w:rsidRPr="003B1FDD" w14:paraId="792832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82B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5496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g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2A6667" w14:textId="72C10E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6DA76A23" w14:textId="34F2FB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FB00F" w14:textId="3F90B1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2064A" w14:textId="334A8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5,182.00 </w:t>
            </w:r>
          </w:p>
        </w:tc>
      </w:tr>
      <w:tr w:rsidR="003B1FDD" w:rsidRPr="003B1FDD" w14:paraId="311EE7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EEE8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8071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5798B701" w14:textId="3BC955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18B17C8E" w14:textId="58749E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04093B" w14:textId="756A07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31EBB" w14:textId="240E0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28,020.00 </w:t>
            </w:r>
          </w:p>
        </w:tc>
      </w:tr>
      <w:tr w:rsidR="003B1FDD" w:rsidRPr="003B1FDD" w14:paraId="5001DE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DD4B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F732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44E8D32" w14:textId="02D850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648BA4DB" w14:textId="6E0370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062C3" w14:textId="4FAAD9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9C0B0" w14:textId="475F50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6,210.00 </w:t>
            </w:r>
          </w:p>
        </w:tc>
      </w:tr>
      <w:tr w:rsidR="003B1FDD" w:rsidRPr="003B1FDD" w14:paraId="5B72850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C084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9731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44EA59" w14:textId="22A142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7DF41FC" w14:textId="2EC7B5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1AF31885" w14:textId="0ED125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07417" w14:textId="666490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70,988.83 </w:t>
            </w:r>
          </w:p>
        </w:tc>
      </w:tr>
      <w:tr w:rsidR="003B1FDD" w:rsidRPr="003B1FDD" w14:paraId="440D584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61B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4B6B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B6BFED6" w14:textId="1CAA4F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591C364D" w14:textId="6AD2B3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2A5C0AA8" w14:textId="18C31E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18AFA" w14:textId="13491E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66,135.88 </w:t>
            </w:r>
          </w:p>
        </w:tc>
      </w:tr>
      <w:tr w:rsidR="003B1FDD" w:rsidRPr="003B1FDD" w14:paraId="4564B7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0BC9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4FBF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0613988" w14:textId="3D732A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7CE8C7C8" w14:textId="35734A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9453866" w14:textId="271C8B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15488" w14:textId="46A99B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1,346.00 </w:t>
            </w:r>
          </w:p>
        </w:tc>
      </w:tr>
      <w:tr w:rsidR="003B1FDD" w:rsidRPr="003B1FDD" w14:paraId="630E8DD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053A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2622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3FD09BB" w14:textId="5EEC6C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6B16E9" w14:textId="42EFD4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05AC987" w14:textId="25B0C3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214A2" w14:textId="7F278E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300.00 </w:t>
            </w:r>
          </w:p>
        </w:tc>
      </w:tr>
      <w:tr w:rsidR="003B1FDD" w:rsidRPr="003B1FDD" w14:paraId="154EE5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3C4F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885E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0AA7A60" w14:textId="422F3C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072597C9" w14:textId="6D8EC7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83CA481" w14:textId="4141C6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FC254" w14:textId="0689C7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2,972.29 </w:t>
            </w:r>
          </w:p>
        </w:tc>
      </w:tr>
      <w:tr w:rsidR="003B1FDD" w:rsidRPr="003B1FDD" w14:paraId="066F9A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F3EC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A718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n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547ACF" w14:textId="71D570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BF8171D" w14:textId="33C95B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B8B0D" w14:textId="31145E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2518E" w14:textId="245927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190.00 </w:t>
            </w:r>
          </w:p>
        </w:tc>
      </w:tr>
      <w:tr w:rsidR="003B1FDD" w:rsidRPr="003B1FDD" w14:paraId="3909C81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C483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BA45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70E3CC8" w14:textId="614CD8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383EA8D6" w14:textId="52F3F4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FEDF6" w14:textId="265A96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8D680" w14:textId="406B67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256.00 </w:t>
            </w:r>
          </w:p>
        </w:tc>
      </w:tr>
      <w:tr w:rsidR="003B1FDD" w:rsidRPr="003B1FDD" w14:paraId="0B47A40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CE64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2C05AA" w14:textId="0265C8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E247F6" w14:textId="3778A6A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EF9649" w14:textId="1A342F5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655A57" w14:textId="30A9ADD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580,242.00 </w:t>
            </w:r>
          </w:p>
        </w:tc>
      </w:tr>
      <w:tr w:rsidR="003B1FDD" w:rsidRPr="003B1FDD" w14:paraId="2C459E8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6D8EDE"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40EB610" w14:textId="2D93EC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6B4E5F" w14:textId="27B48D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A3BB9" w14:textId="54BB6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BC1FE4E" w14:textId="4897E1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4,000.00 </w:t>
            </w:r>
          </w:p>
        </w:tc>
      </w:tr>
      <w:tr w:rsidR="003B1FDD" w:rsidRPr="003B1FDD" w14:paraId="6CCF4C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E55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8CFB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g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A0BE0B" w14:textId="43416B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A798CC" w14:textId="0356F2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D73B3" w14:textId="45ABB0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C463B" w14:textId="64AD0C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00.00 </w:t>
            </w:r>
          </w:p>
        </w:tc>
      </w:tr>
      <w:tr w:rsidR="003B1FDD" w:rsidRPr="003B1FDD" w14:paraId="12F3B5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84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4303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a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E62AFB" w14:textId="50E656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BD199" w14:textId="3C9EA5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4C281" w14:textId="6D5126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6CC97" w14:textId="3A8DA9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5,000.00 </w:t>
            </w:r>
          </w:p>
        </w:tc>
      </w:tr>
      <w:tr w:rsidR="003B1FDD" w:rsidRPr="003B1FDD" w14:paraId="745D826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807E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D418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tim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ADD94B" w14:textId="6B64A8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75D40A" w14:textId="3323D8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4232E" w14:textId="7C44C6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66140" w14:textId="28DC77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608C030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0A56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B711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A30D3B5" w14:textId="79A3D9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36A23E" w14:textId="37BDBE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AF60C" w14:textId="7792EB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DF5D0" w14:textId="11B413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000.00 </w:t>
            </w:r>
          </w:p>
        </w:tc>
      </w:tr>
      <w:tr w:rsidR="003B1FDD" w:rsidRPr="003B1FDD" w14:paraId="7F7167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D14E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F801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rde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64BA7D" w14:textId="350C42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31E42" w14:textId="78D272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CA371" w14:textId="5B7875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6FB3F" w14:textId="1EABC9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4,000.00 </w:t>
            </w:r>
          </w:p>
        </w:tc>
      </w:tr>
      <w:tr w:rsidR="003B1FDD" w:rsidRPr="003B1FDD" w14:paraId="08F30E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D25A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BAEE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a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5EAAD4" w14:textId="180985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CC80EC" w14:textId="781F63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ACBE0" w14:textId="56B001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C512D" w14:textId="460D15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73816F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F44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635A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E80AEC1" w14:textId="751CBB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BD0C84" w14:textId="2258AF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5495E31E" w14:textId="6E9272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6D476" w14:textId="27EC41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4,315.00 </w:t>
            </w:r>
          </w:p>
        </w:tc>
      </w:tr>
      <w:tr w:rsidR="003B1FDD" w:rsidRPr="003B1FDD" w14:paraId="25F50F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340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19AF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tan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5DF33F" w14:textId="0F11F2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498A3C" w14:textId="361715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8EB2D" w14:textId="19B23F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2ECD8" w14:textId="569A48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0E84D9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1FCA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F653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4F053F7" w14:textId="41CFA9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D1FB5A" w14:textId="55FC60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4969E" w14:textId="439D6E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30CF5" w14:textId="436CC9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000.00 </w:t>
            </w:r>
          </w:p>
        </w:tc>
      </w:tr>
      <w:tr w:rsidR="003B1FDD" w:rsidRPr="003B1FDD" w14:paraId="5C6866D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94D8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3F42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General </w:t>
            </w:r>
            <w:proofErr w:type="spellStart"/>
            <w:r w:rsidRPr="003B1FDD">
              <w:rPr>
                <w:rFonts w:ascii="Arial Narrow" w:hAnsi="Arial Narrow"/>
                <w:i/>
                <w:iCs/>
                <w:color w:val="000000"/>
                <w:sz w:val="20"/>
                <w:szCs w:val="20"/>
              </w:rPr>
              <w:t>Nak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EDC780" w14:textId="07AB8C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0F0B85D8" w14:textId="410D4F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A6B30" w14:textId="602813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EE15C" w14:textId="327C1D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028.00 </w:t>
            </w:r>
          </w:p>
        </w:tc>
      </w:tr>
      <w:tr w:rsidR="003B1FDD" w:rsidRPr="003B1FDD" w14:paraId="4E1831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EB0A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0AFE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ma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E006C0" w14:textId="0277A3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FE2DE" w14:textId="74BA96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F46CC" w14:textId="42A27D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BEC62" w14:textId="5F3C21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1B43B0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1D4C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EC67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o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40F7DB" w14:textId="0FEC94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179F5" w14:textId="626AA9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066F9" w14:textId="02E876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B366C" w14:textId="510CE6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4,000.00 </w:t>
            </w:r>
          </w:p>
        </w:tc>
      </w:tr>
      <w:tr w:rsidR="003B1FDD" w:rsidRPr="003B1FDD" w14:paraId="7221E5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785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20E0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713ED084" w14:textId="2F9D5E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25ADB" w14:textId="45E4BA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4439F" w14:textId="7C7D3C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31037" w14:textId="5F6D67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8,000.00 </w:t>
            </w:r>
          </w:p>
        </w:tc>
      </w:tr>
      <w:tr w:rsidR="003B1FDD" w:rsidRPr="003B1FDD" w14:paraId="6C6BBB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0F8D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0732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c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176C9F" w14:textId="7B7698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AED213" w14:textId="7D47AB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DF339" w14:textId="64D14B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8C71F" w14:textId="26E934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00.00 </w:t>
            </w:r>
          </w:p>
        </w:tc>
      </w:tr>
      <w:tr w:rsidR="003B1FDD" w:rsidRPr="003B1FDD" w14:paraId="20E687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5D18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1540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cena</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4627BC" w14:textId="0837E5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4C6F0D05" w14:textId="1903EE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35BB8" w14:textId="28312B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2990E" w14:textId="25394D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76,115.00 </w:t>
            </w:r>
          </w:p>
        </w:tc>
      </w:tr>
      <w:tr w:rsidR="003B1FDD" w:rsidRPr="003B1FDD" w14:paraId="24FD16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B016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A22D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cale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B87A38" w14:textId="2BF35F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56D57" w14:textId="041E14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088E2" w14:textId="29D405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01D9E" w14:textId="26333D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531B5F4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ABB7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076D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09EE4504" w14:textId="1CEDB7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DA6905" w14:textId="2A7A30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BB1FF" w14:textId="0156DC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83A8F" w14:textId="200B08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425F10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2429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62607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ul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1CAB59" w14:textId="75C181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64C8C" w14:textId="241E8F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3812E" w14:textId="7C8185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FB853" w14:textId="21C846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r>
      <w:tr w:rsidR="003B1FDD" w:rsidRPr="003B1FDD" w14:paraId="56B859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E9D9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F0BB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34B1581" w14:textId="4506DD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0284DE9E" w14:textId="385D8C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D0454" w14:textId="2C02D8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BD573" w14:textId="13857E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0,952.00 </w:t>
            </w:r>
          </w:p>
        </w:tc>
      </w:tr>
      <w:tr w:rsidR="003B1FDD" w:rsidRPr="003B1FDD" w14:paraId="71DAE7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D2F6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1F6D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4DB71DCF" w14:textId="5BD91E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F7528" w14:textId="56A977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573E22AC" w14:textId="12F8CD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50198" w14:textId="6080AA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2,488.00 </w:t>
            </w:r>
          </w:p>
        </w:tc>
      </w:tr>
      <w:tr w:rsidR="003B1FDD" w:rsidRPr="003B1FDD" w14:paraId="289DAA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77E6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EA5B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uk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B36C11" w14:textId="2E1713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45B56B" w14:textId="1BEB83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DC3A2" w14:textId="30416F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6D7B3" w14:textId="6C497E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r>
      <w:tr w:rsidR="003B1FDD" w:rsidRPr="003B1FDD" w14:paraId="2E9600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7148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FB93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tna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5582A3" w14:textId="18366A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81A6D1" w14:textId="61B438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986A8" w14:textId="59E530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F8FA2" w14:textId="16B88D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r>
      <w:tr w:rsidR="003B1FDD" w:rsidRPr="003B1FDD" w14:paraId="60848B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F9F4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7F47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4CDA935D" w14:textId="6A34CB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5446F3" w14:textId="4AD217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2D542" w14:textId="26FBD5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C1DEB" w14:textId="76E2FC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0,000.00 </w:t>
            </w:r>
          </w:p>
        </w:tc>
      </w:tr>
      <w:tr w:rsidR="003B1FDD" w:rsidRPr="003B1FDD" w14:paraId="0218B8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B15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CC5B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D575E6" w14:textId="3F28CA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18D59F" w14:textId="291E93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7D8CD" w14:textId="4F23CD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51879" w14:textId="79DC52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000.00 </w:t>
            </w:r>
          </w:p>
        </w:tc>
      </w:tr>
      <w:tr w:rsidR="003B1FDD" w:rsidRPr="003B1FDD" w14:paraId="3195ADF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2E30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AC25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42701BF" w14:textId="64EA39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AC2B5" w14:textId="246971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C726F" w14:textId="1C40F3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ED1DB" w14:textId="77B7CE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E40C1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02D8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2083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ol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5B89E1" w14:textId="528114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55E86" w14:textId="6E3A22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7EFBB" w14:textId="6402E4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4A37D" w14:textId="4F73E5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3,000.00 </w:t>
            </w:r>
          </w:p>
        </w:tc>
      </w:tr>
      <w:tr w:rsidR="003B1FDD" w:rsidRPr="003B1FDD" w14:paraId="3C3734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EB6A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9180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1EC4D12" w14:textId="167234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558D78" w14:textId="5D3122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11DF1" w14:textId="06F061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68F60" w14:textId="69D598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0,000.00 </w:t>
            </w:r>
          </w:p>
        </w:tc>
      </w:tr>
      <w:tr w:rsidR="003B1FDD" w:rsidRPr="003B1FDD" w14:paraId="145D17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AC9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6CEFF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E3FEE57" w14:textId="2B0F09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A75E3E" w14:textId="4D6D24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733D0" w14:textId="769BD2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B6A62" w14:textId="68D483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7E1B489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715D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BE01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F56B789" w14:textId="192662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CBDBDC" w14:textId="2815FA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E5FA4" w14:textId="1FA80E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7CC73" w14:textId="55099D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064E7B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DC45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2324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D39B1E1" w14:textId="6701DB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69F2BC" w14:textId="7FBF09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1E2A6" w14:textId="7AA7A9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0D7AA" w14:textId="0ABD6C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1,000.00 </w:t>
            </w:r>
          </w:p>
        </w:tc>
      </w:tr>
      <w:tr w:rsidR="003B1FDD" w:rsidRPr="003B1FDD" w14:paraId="0C2A98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2DF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3E001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3B3EE40" w14:textId="41685C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7CFDD" w14:textId="50D882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E171E" w14:textId="6C0191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9BED4" w14:textId="7052C8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1,600.00 </w:t>
            </w:r>
          </w:p>
        </w:tc>
      </w:tr>
      <w:tr w:rsidR="003B1FDD" w:rsidRPr="003B1FDD" w14:paraId="7576205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D6D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EEC4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ria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ED999C" w14:textId="277CE4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682AD521" w14:textId="476F9D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F3C90" w14:textId="2BED99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33787" w14:textId="0F5D0E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7,716.00 </w:t>
            </w:r>
          </w:p>
        </w:tc>
      </w:tr>
      <w:tr w:rsidR="003B1FDD" w:rsidRPr="003B1FDD" w14:paraId="5379D7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486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64BF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085162" w14:textId="560B9B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27037A" w14:textId="63F39D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D4838" w14:textId="4D10F2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87192" w14:textId="7EF725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500.00 </w:t>
            </w:r>
          </w:p>
        </w:tc>
      </w:tr>
      <w:tr w:rsidR="003B1FDD" w:rsidRPr="003B1FDD" w14:paraId="3CB3A1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D5A5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BE51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Tay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3957F0" w14:textId="02430E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12EF6CB4" w14:textId="6E989D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9F90E" w14:textId="52CE84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44264" w14:textId="78C8B5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9,528.00 </w:t>
            </w:r>
          </w:p>
        </w:tc>
      </w:tr>
      <w:tr w:rsidR="003B1FDD" w:rsidRPr="003B1FDD" w14:paraId="70F000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9E3B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B275A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a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580653" w14:textId="30E735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F74771" w14:textId="3830DE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C70C0" w14:textId="708A05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E4027" w14:textId="354AC3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000.00 </w:t>
            </w:r>
          </w:p>
        </w:tc>
      </w:tr>
      <w:tr w:rsidR="003B1FDD" w:rsidRPr="003B1FDD" w14:paraId="1D8CFC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34F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5F37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Un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EE9BD4" w14:textId="7369B1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D1AF7" w14:textId="4BB93C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02E74" w14:textId="2B37D3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2DEDF" w14:textId="75CB2A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9,000.00 </w:t>
            </w:r>
          </w:p>
        </w:tc>
      </w:tr>
      <w:tr w:rsidR="003B1FDD" w:rsidRPr="003B1FDD" w14:paraId="2C1D3C9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C5FD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F8529CB" w14:textId="5D92CD4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A15285" w14:textId="251FE40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61E7A93B" w14:textId="5970D3C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543260" w14:textId="0417C0B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9,385,597.59 </w:t>
            </w:r>
          </w:p>
        </w:tc>
      </w:tr>
      <w:tr w:rsidR="003B1FDD" w:rsidRPr="003B1FDD" w14:paraId="5EF8398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AAD4D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4CB3D701" w14:textId="0A04C3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4C234C" w14:textId="3ED071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45F2DD98" w14:textId="272DBB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2BF8E6" w14:textId="100377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46,654.80 </w:t>
            </w:r>
          </w:p>
        </w:tc>
      </w:tr>
      <w:tr w:rsidR="003B1FDD" w:rsidRPr="003B1FDD" w14:paraId="5D780A9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34C0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478E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ng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210128" w14:textId="24A180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6736281B" w14:textId="4EB6DD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D8614" w14:textId="47C591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D60D1" w14:textId="777F66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7,910.00 </w:t>
            </w:r>
          </w:p>
        </w:tc>
      </w:tr>
      <w:tr w:rsidR="003B1FDD" w:rsidRPr="003B1FDD" w14:paraId="256FD1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A31F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9ADF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07D9330" w14:textId="6782C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0C844FD0" w14:textId="2B1BE7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4AF69AF4" w14:textId="00632C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6BEA" w14:textId="48161E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091,886.00 </w:t>
            </w:r>
          </w:p>
        </w:tc>
      </w:tr>
      <w:tr w:rsidR="003B1FDD" w:rsidRPr="003B1FDD" w14:paraId="6253A02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D2DE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67AB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359A21" w14:textId="061AC9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6266BD9A" w14:textId="708A00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4A014" w14:textId="1C651C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DDEA7" w14:textId="2402AC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34,443.00 </w:t>
            </w:r>
          </w:p>
        </w:tc>
      </w:tr>
      <w:tr w:rsidR="003B1FDD" w:rsidRPr="003B1FDD" w14:paraId="099E68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30EB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C979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E43FB60" w14:textId="662E96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210F754F" w14:textId="6DD0C4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40C99" w14:textId="654FE9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42C90" w14:textId="677B0E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448.00 </w:t>
            </w:r>
          </w:p>
        </w:tc>
      </w:tr>
      <w:tr w:rsidR="003B1FDD" w:rsidRPr="003B1FDD" w14:paraId="6E89AEA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D8F5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4085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424C50E3" w14:textId="48430D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C7F294" w14:textId="678391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05B1D0A4" w14:textId="464491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DD1E3" w14:textId="1B9CFB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920,441.00 </w:t>
            </w:r>
          </w:p>
        </w:tc>
      </w:tr>
      <w:tr w:rsidR="003B1FDD" w:rsidRPr="003B1FDD" w14:paraId="5307E0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F326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3DC0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731D76AA" w14:textId="6EF698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4C5E4C6C" w14:textId="339DFB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58A6B4F5" w14:textId="357DCC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90029" w14:textId="591E5F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72,196.50 </w:t>
            </w:r>
          </w:p>
        </w:tc>
      </w:tr>
      <w:tr w:rsidR="003B1FDD" w:rsidRPr="003B1FDD" w14:paraId="4683B3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0B7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DE126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ala-J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7623D6" w14:textId="63E92D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997CB" w14:textId="387492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851126D" w14:textId="51FF5C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CA49C" w14:textId="4FEC8B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0,490.00 </w:t>
            </w:r>
          </w:p>
        </w:tc>
      </w:tr>
      <w:tr w:rsidR="003B1FDD" w:rsidRPr="003B1FDD" w14:paraId="1CC058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2D83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AD42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D9E28E" w14:textId="3B7CE3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2DD539B4" w14:textId="6A331F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3793E" w14:textId="559327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F2AF8" w14:textId="0A3FD6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39,844.00 </w:t>
            </w:r>
          </w:p>
        </w:tc>
      </w:tr>
      <w:tr w:rsidR="003B1FDD" w:rsidRPr="003B1FDD" w14:paraId="4534C2C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F543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4E02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l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B22257" w14:textId="28B278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56DC2744" w14:textId="55F6A4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DB365E" w14:textId="31D1EB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185BF" w14:textId="089B20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1,961.00 </w:t>
            </w:r>
          </w:p>
        </w:tc>
      </w:tr>
      <w:tr w:rsidR="003B1FDD" w:rsidRPr="003B1FDD" w14:paraId="319CCAC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2518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9F333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driguez (</w:t>
            </w:r>
            <w:proofErr w:type="spellStart"/>
            <w:r w:rsidRPr="003B1FDD">
              <w:rPr>
                <w:rFonts w:ascii="Arial Narrow" w:hAnsi="Arial Narrow"/>
                <w:i/>
                <w:iCs/>
                <w:color w:val="000000"/>
                <w:sz w:val="20"/>
                <w:szCs w:val="20"/>
              </w:rPr>
              <w:t>Montalba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D7D7AAA" w14:textId="492D9B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21D77485" w14:textId="04A48B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619DE4F6" w14:textId="5C488A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5989F" w14:textId="5DEA5C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207,839.00 </w:t>
            </w:r>
          </w:p>
        </w:tc>
      </w:tr>
      <w:tr w:rsidR="003B1FDD" w:rsidRPr="003B1FDD" w14:paraId="425F406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C04E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F57B6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C8D1B34" w14:textId="7FD964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0C59777B" w14:textId="47E4F6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5F495823" w14:textId="1B53CB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7283C" w14:textId="7F93EB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34,761.29 </w:t>
            </w:r>
          </w:p>
        </w:tc>
      </w:tr>
      <w:tr w:rsidR="003B1FDD" w:rsidRPr="003B1FDD" w14:paraId="624085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617D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3C7E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CBCD3B" w14:textId="40A676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718D26E6" w14:textId="798FAC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A36EC" w14:textId="60F624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9CED5" w14:textId="702521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9,722.00 </w:t>
            </w:r>
          </w:p>
        </w:tc>
      </w:tr>
      <w:tr w:rsidR="003B1FDD" w:rsidRPr="003B1FDD" w14:paraId="49DCA4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68A2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FE0D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74E1981" w14:textId="6DA30F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2A351C97" w14:textId="651DB9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96A592" w14:textId="5592B9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AAE46" w14:textId="4738F0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98,301.00 </w:t>
            </w:r>
          </w:p>
        </w:tc>
      </w:tr>
      <w:tr w:rsidR="003B1FDD" w:rsidRPr="003B1FDD" w14:paraId="2215EE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6DA3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3D25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2C9E7FB" w14:textId="184C6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54DB7" w14:textId="7A978D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354E7" w14:textId="5EAF8F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CD938" w14:textId="008E5D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1,700.00 </w:t>
            </w:r>
          </w:p>
        </w:tc>
      </w:tr>
      <w:tr w:rsidR="003B1FDD" w:rsidRPr="003B1FDD" w14:paraId="3197584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75C29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46B748EA" w14:textId="728FCE7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4,772,652.83 </w:t>
            </w:r>
          </w:p>
        </w:tc>
        <w:tc>
          <w:tcPr>
            <w:tcW w:w="958" w:type="pct"/>
            <w:tcBorders>
              <w:top w:val="nil"/>
              <w:left w:val="nil"/>
              <w:bottom w:val="single" w:sz="4" w:space="0" w:color="000000"/>
              <w:right w:val="single" w:sz="4" w:space="0" w:color="000000"/>
            </w:tcBorders>
            <w:shd w:val="clear" w:color="A5A5A5" w:fill="A5A5A5"/>
            <w:noWrap/>
            <w:vAlign w:val="bottom"/>
            <w:hideMark/>
          </w:tcPr>
          <w:p w14:paraId="007510FA" w14:textId="4BE7924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61903BD" w14:textId="01461B9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B136FD" w14:textId="6AABB90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4,772,652.83 </w:t>
            </w:r>
          </w:p>
        </w:tc>
      </w:tr>
      <w:tr w:rsidR="003B1FDD" w:rsidRPr="003B1FDD" w14:paraId="42E36B8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234C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94FB975" w14:textId="547DBF9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8A82B3" w14:textId="5AC130E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C4F03B" w14:textId="6E6C20D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40F427" w14:textId="3395D32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237,153.70 </w:t>
            </w:r>
          </w:p>
        </w:tc>
      </w:tr>
      <w:tr w:rsidR="003B1FDD" w:rsidRPr="003B1FDD" w14:paraId="54408A4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0574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4145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0363D5" w14:textId="0E03BC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9C73C" w14:textId="772180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D0F27" w14:textId="0C11F1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B3A83" w14:textId="204AA8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900.00 </w:t>
            </w:r>
          </w:p>
        </w:tc>
      </w:tr>
      <w:tr w:rsidR="003B1FDD" w:rsidRPr="003B1FDD" w14:paraId="334E691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5CC1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726E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912C63C" w14:textId="69A3B6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004BB202" w14:textId="3B3031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8B1C4" w14:textId="405ABD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8B180" w14:textId="3FD9F3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3,050.00 </w:t>
            </w:r>
          </w:p>
        </w:tc>
      </w:tr>
      <w:tr w:rsidR="003B1FDD" w:rsidRPr="003B1FDD" w14:paraId="3E5D5A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39A2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DCFC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C893D4" w14:textId="3E7DB6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5BDC1523" w14:textId="1189C5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3D9DA" w14:textId="1A79DA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93684" w14:textId="3FD3EA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87.50 </w:t>
            </w:r>
          </w:p>
        </w:tc>
      </w:tr>
      <w:tr w:rsidR="003B1FDD" w:rsidRPr="003B1FDD" w14:paraId="27637FE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BD2C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B185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ogp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61AA25" w14:textId="099476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909B0" w14:textId="79F6E5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559E9" w14:textId="56F5C0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72998" w14:textId="18805D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900.00 </w:t>
            </w:r>
          </w:p>
        </w:tc>
      </w:tr>
      <w:tr w:rsidR="003B1FDD" w:rsidRPr="003B1FDD" w14:paraId="1D39D3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F09B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94F6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FC5E143" w14:textId="124197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5FCDAF" w14:textId="116AE8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2A6A4" w14:textId="463DAE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FA2EB" w14:textId="05D8E1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r>
      <w:tr w:rsidR="003B1FDD" w:rsidRPr="003B1FDD" w14:paraId="652B62D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070A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6E0A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08914465" w14:textId="523EEC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47F994A8" w14:textId="621B9A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8D330" w14:textId="41A4E8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AB054" w14:textId="1F28AA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5,916.20 </w:t>
            </w:r>
          </w:p>
        </w:tc>
      </w:tr>
      <w:tr w:rsidR="003B1FDD" w:rsidRPr="003B1FDD" w14:paraId="3C4D263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B307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CFF09B7" w14:textId="45936F5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248C11" w14:textId="3B936B0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1E592B" w14:textId="05A098D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4F9D2A" w14:textId="1DE6D20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45,298.30 </w:t>
            </w:r>
          </w:p>
        </w:tc>
      </w:tr>
      <w:tr w:rsidR="003B1FDD" w:rsidRPr="003B1FDD" w14:paraId="6190BF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0745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3BC4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bra</w:t>
            </w:r>
            <w:proofErr w:type="spellEnd"/>
            <w:r w:rsidRPr="003B1FDD">
              <w:rPr>
                <w:rFonts w:ascii="Arial Narrow" w:hAnsi="Arial Narrow"/>
                <w:i/>
                <w:iCs/>
                <w:color w:val="000000"/>
                <w:sz w:val="20"/>
                <w:szCs w:val="20"/>
              </w:rPr>
              <w:t xml:space="preserve"> de </w:t>
            </w:r>
            <w:proofErr w:type="spellStart"/>
            <w:r w:rsidRPr="003B1FDD">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00C4CD" w14:textId="5A92A0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AAA5D" w14:textId="1515C0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68CF9" w14:textId="2D0352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B0879" w14:textId="5D80AC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5,500.00 </w:t>
            </w:r>
          </w:p>
        </w:tc>
      </w:tr>
      <w:tr w:rsidR="003B1FDD" w:rsidRPr="003B1FDD" w14:paraId="397BE25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099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D8D0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int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D56C73" w14:textId="16E64B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AAE2DA8" w14:textId="6E359E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A2A25" w14:textId="367C0D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FBC6A" w14:textId="7E1D1C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5,320.00 </w:t>
            </w:r>
          </w:p>
        </w:tc>
      </w:tr>
      <w:tr w:rsidR="003B1FDD" w:rsidRPr="003B1FDD" w14:paraId="1D24DB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7B19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5419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571689" w14:textId="584BEB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65086646" w14:textId="32743A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889D6" w14:textId="614F96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C9AA1" w14:textId="4132DF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8,775.00 </w:t>
            </w:r>
          </w:p>
        </w:tc>
      </w:tr>
      <w:tr w:rsidR="003B1FDD" w:rsidRPr="003B1FDD" w14:paraId="294D87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00E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E84B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D95EC3B" w14:textId="65695C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1B94475D" w14:textId="5130F8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2698B" w14:textId="6B67E2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7BA2A" w14:textId="25E8C5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6,650.00 </w:t>
            </w:r>
          </w:p>
        </w:tc>
      </w:tr>
      <w:tr w:rsidR="003B1FDD" w:rsidRPr="003B1FDD" w14:paraId="790332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EFE2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7855C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mbu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7FEE64" w14:textId="1E0A17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93B28" w14:textId="3A0C0B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F5CA7" w14:textId="3C3B5F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23474" w14:textId="10A120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 </w:t>
            </w:r>
          </w:p>
        </w:tc>
      </w:tr>
      <w:tr w:rsidR="003B1FDD" w:rsidRPr="003B1FDD" w14:paraId="7DE6D6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1D20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D3B9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l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6F0561" w14:textId="56E217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2E5C64" w14:textId="125D63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B2F70" w14:textId="3E2457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79D9F" w14:textId="7859E3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200.00 </w:t>
            </w:r>
          </w:p>
        </w:tc>
      </w:tr>
      <w:tr w:rsidR="003B1FDD" w:rsidRPr="003B1FDD" w14:paraId="45257F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1CB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852E8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255BDF7" w14:textId="60C396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6E6581EC" w14:textId="3BF5C6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628BB" w14:textId="031E37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55A4A" w14:textId="6C52AB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131.30 </w:t>
            </w:r>
          </w:p>
        </w:tc>
      </w:tr>
      <w:tr w:rsidR="003B1FDD" w:rsidRPr="003B1FDD" w14:paraId="494484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7C1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A48D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b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E742ED" w14:textId="25D6CE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39FF6427" w14:textId="01074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1EEC8" w14:textId="1E870F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347D" w14:textId="75DEF0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87,876.50 </w:t>
            </w:r>
          </w:p>
        </w:tc>
      </w:tr>
      <w:tr w:rsidR="003B1FDD" w:rsidRPr="003B1FDD" w14:paraId="4308D8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5CAC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9137F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B1BF7DD" w14:textId="62899B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B008E90" w14:textId="12CD62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9E368" w14:textId="404452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5F65C" w14:textId="22DB53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8,643.70 </w:t>
            </w:r>
          </w:p>
        </w:tc>
      </w:tr>
      <w:tr w:rsidR="003B1FDD" w:rsidRPr="003B1FDD" w14:paraId="662224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0BFA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A429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3CC8B33" w14:textId="4C4CA1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6904F3EC" w14:textId="46A1C4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EA11D" w14:textId="25F6FF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7C375" w14:textId="0A9EED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2,201.80 </w:t>
            </w:r>
          </w:p>
        </w:tc>
      </w:tr>
      <w:tr w:rsidR="003B1FDD" w:rsidRPr="003B1FDD" w14:paraId="1870D7B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0D9D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0E108B6" w14:textId="295EC71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17E32A" w14:textId="2E71251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72B32D" w14:textId="399EBA8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5094FE" w14:textId="21435D7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141,750.00 </w:t>
            </w:r>
          </w:p>
        </w:tc>
      </w:tr>
      <w:tr w:rsidR="003B1FDD" w:rsidRPr="003B1FDD" w14:paraId="058ECD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FB89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28FBB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4CFE7C" w14:textId="34463A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BA992" w14:textId="5C22A5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52DA9" w14:textId="54ACDC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5B49E" w14:textId="753EDB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3081CED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1080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4E7C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n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FA6B7F" w14:textId="5CA29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27FAC061" w14:textId="1A8C13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30987" w14:textId="53C6B1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1540A" w14:textId="259FA8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6,152.75 </w:t>
            </w:r>
          </w:p>
        </w:tc>
      </w:tr>
      <w:tr w:rsidR="003B1FDD" w:rsidRPr="003B1FDD" w14:paraId="424D79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9B5D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F21D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nga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56FF92" w14:textId="1820CF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1978045" w14:textId="603790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0B734" w14:textId="55943A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0FB17" w14:textId="51A72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6.50 </w:t>
            </w:r>
          </w:p>
        </w:tc>
      </w:tr>
      <w:tr w:rsidR="003B1FDD" w:rsidRPr="003B1FDD" w14:paraId="07358D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8412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F8BF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lalacao</w:t>
            </w:r>
            <w:proofErr w:type="spellEnd"/>
            <w:r w:rsidRPr="003B1FDD">
              <w:rPr>
                <w:rFonts w:ascii="Arial Narrow" w:hAnsi="Arial Narrow"/>
                <w:i/>
                <w:iCs/>
                <w:color w:val="000000"/>
                <w:sz w:val="20"/>
                <w:szCs w:val="20"/>
              </w:rPr>
              <w:t xml:space="preserve">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0C80FED" w14:textId="29F57D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617DBE1" w14:textId="35DA99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B05F9" w14:textId="32E1E9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12D59" w14:textId="2F0D32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5,252.75 </w:t>
            </w:r>
          </w:p>
        </w:tc>
      </w:tr>
      <w:tr w:rsidR="003B1FDD" w:rsidRPr="003B1FDD" w14:paraId="5C943D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4266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9135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Cal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BB5670" w14:textId="5D0E88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FD73D" w14:textId="121151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0FCC0" w14:textId="083F5A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D376D" w14:textId="49CBD8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8,000.00 </w:t>
            </w:r>
          </w:p>
        </w:tc>
      </w:tr>
      <w:tr w:rsidR="003B1FDD" w:rsidRPr="003B1FDD" w14:paraId="556F6A7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89C2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8B8D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5C39247" w14:textId="7DD881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CF7F04" w14:textId="21EF42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89266" w14:textId="65A571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513A5" w14:textId="708FB7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439FB6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3788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436F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n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22954D" w14:textId="105D4F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2C69D8B" w14:textId="12D96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6868E" w14:textId="5EC953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4E41A" w14:textId="76349B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6.50 </w:t>
            </w:r>
          </w:p>
        </w:tc>
      </w:tr>
      <w:tr w:rsidR="003B1FDD" w:rsidRPr="003B1FDD" w14:paraId="0D47C0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C0C6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E5A8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uj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7B8750" w14:textId="54FFB7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2802CB93" w14:textId="3A629D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89322" w14:textId="5294F0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132D5" w14:textId="23C3F6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98,925.00 </w:t>
            </w:r>
          </w:p>
        </w:tc>
      </w:tr>
      <w:tr w:rsidR="003B1FDD" w:rsidRPr="003B1FDD" w14:paraId="25EEEB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7F95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E4D9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nam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8219C7" w14:textId="61E6A9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823B359" w14:textId="3A2C45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41ED2" w14:textId="63C535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F2EB0" w14:textId="3C42D9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806.50 </w:t>
            </w:r>
          </w:p>
        </w:tc>
      </w:tr>
      <w:tr w:rsidR="003B1FDD" w:rsidRPr="003B1FDD" w14:paraId="00EBAE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EDD8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E6A2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BFC6826" w14:textId="3FDA49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43957" w14:textId="18A8C8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8C003" w14:textId="384B65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ADAE1" w14:textId="1C3ED9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452EA3F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31AC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7724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0FCBB00E" w14:textId="1CE1A2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DCBED" w14:textId="6960F7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4F779" w14:textId="27E880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6B586" w14:textId="6B4CAC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570098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5A6E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F0DA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ED51FA" w14:textId="5E64AD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6E8E75" w14:textId="141CF0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BDF8B" w14:textId="7D1676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BA472" w14:textId="3F7421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733AF6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A225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64BF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F05D03A" w14:textId="09770D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11F61F" w14:textId="73D829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BCDD0" w14:textId="636914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39A80" w14:textId="2E08C6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07AA12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8B37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AA7B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553CD4E" w14:textId="7D2C1C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822CC" w14:textId="7394C8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BB086" w14:textId="6272A1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FB1F0" w14:textId="198670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379E94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5575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C1513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F9BEBBB" w14:textId="5951AE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F20CD" w14:textId="7677B5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A3755" w14:textId="2E976C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99039" w14:textId="1EE53B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3BA7670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4888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8169024" w14:textId="2319446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34A47A8A" w14:textId="63558F9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FDC239" w14:textId="6A17C7A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10C020" w14:textId="0014B1C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074,851.83 </w:t>
            </w:r>
          </w:p>
        </w:tc>
      </w:tr>
      <w:tr w:rsidR="003B1FDD" w:rsidRPr="003B1FDD" w14:paraId="59C468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8B53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BBC2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bor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0EC32F" w14:textId="42AD2E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B62B099" w14:textId="5CA38C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DC536" w14:textId="0F01FC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641D" w14:textId="7FEBED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8,087.15 </w:t>
            </w:r>
          </w:p>
        </w:tc>
      </w:tr>
      <w:tr w:rsidR="003B1FDD" w:rsidRPr="003B1FDD" w14:paraId="3A27FB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BD6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7E4D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tar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7A2AC6" w14:textId="741607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9C7CE37" w14:textId="7AD7C4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ED71D" w14:textId="595A6E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F6A26" w14:textId="16419B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3,600.00 </w:t>
            </w:r>
          </w:p>
        </w:tc>
      </w:tr>
      <w:tr w:rsidR="003B1FDD" w:rsidRPr="003B1FDD" w14:paraId="087BCD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9E32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8B76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s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4377F9" w14:textId="17916B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5E4A53" w14:textId="7336D1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614D8" w14:textId="2AD410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48E9" w14:textId="67D8A0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9,500.00 </w:t>
            </w:r>
          </w:p>
        </w:tc>
      </w:tr>
      <w:tr w:rsidR="003B1FDD" w:rsidRPr="003B1FDD" w14:paraId="346417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7B8E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FD81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or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5FB137" w14:textId="233585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1D1E4294" w14:textId="795B51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CF910" w14:textId="4EE1E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BB7BA" w14:textId="172004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3,950.00 </w:t>
            </w:r>
          </w:p>
        </w:tc>
      </w:tr>
      <w:tr w:rsidR="003B1FDD" w:rsidRPr="003B1FDD" w14:paraId="2E74EE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4A48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B8132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ul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C47A3E" w14:textId="5A2689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926EA5" w14:textId="73AF66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B8CC7" w14:textId="36AF47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48A28" w14:textId="3CEB6E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r>
      <w:tr w:rsidR="003B1FDD" w:rsidRPr="003B1FDD" w14:paraId="559F4E5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FB49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F0E9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6943D76B" w14:textId="20DEA1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6AAC02F4" w14:textId="62CFB9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A37BC" w14:textId="49A70A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9131F" w14:textId="359FE6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723.73 </w:t>
            </w:r>
          </w:p>
        </w:tc>
      </w:tr>
      <w:tr w:rsidR="003B1FDD" w:rsidRPr="003B1FDD" w14:paraId="551C72E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D8E1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91C9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3FD39D5" w14:textId="5068E7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A06FF4" w14:textId="0653B4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3B9BD" w14:textId="7E2E9E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92FD2" w14:textId="1D7E35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0,000.00 </w:t>
            </w:r>
          </w:p>
        </w:tc>
      </w:tr>
      <w:tr w:rsidR="003B1FDD" w:rsidRPr="003B1FDD" w14:paraId="53845BD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15CD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046C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uerto </w:t>
            </w:r>
            <w:proofErr w:type="spellStart"/>
            <w:r w:rsidRPr="003B1FDD">
              <w:rPr>
                <w:rFonts w:ascii="Arial Narrow" w:hAnsi="Arial Narrow"/>
                <w:i/>
                <w:iCs/>
                <w:color w:val="000000"/>
                <w:sz w:val="20"/>
                <w:szCs w:val="20"/>
              </w:rPr>
              <w:t>Princesa</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C9A28D" w14:textId="7100B6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6DF18A" w14:textId="107701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7E76B" w14:textId="19D097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5B4C2" w14:textId="474438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900.00 </w:t>
            </w:r>
          </w:p>
        </w:tc>
      </w:tr>
      <w:tr w:rsidR="003B1FDD" w:rsidRPr="003B1FDD" w14:paraId="581A69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B1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CE1C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12D5468" w14:textId="1EBF74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C06CD" w14:textId="4C4980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DCB54" w14:textId="596A28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E1BBA" w14:textId="201AAF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3,000.00 </w:t>
            </w:r>
          </w:p>
        </w:tc>
      </w:tr>
      <w:tr w:rsidR="003B1FDD" w:rsidRPr="003B1FDD" w14:paraId="1A3321A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28AF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AA42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BCA29C" w14:textId="5ED36C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EB72332" w14:textId="67EA1B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E1DEB" w14:textId="54D1E0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E7173" w14:textId="06AB3C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2,090.95 </w:t>
            </w:r>
          </w:p>
        </w:tc>
      </w:tr>
      <w:tr w:rsidR="003B1FDD" w:rsidRPr="003B1FDD" w14:paraId="1A2917B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E91C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C4A78A5" w14:textId="29BF1D1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373,5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03427C" w14:textId="4984815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1A624B" w14:textId="5B0A8B3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39A985" w14:textId="75AF420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373,599.00 </w:t>
            </w:r>
          </w:p>
        </w:tc>
      </w:tr>
      <w:tr w:rsidR="003B1FDD" w:rsidRPr="003B1FDD" w14:paraId="430373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00E3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0CAD3C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CF8C363" w14:textId="18A567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1E6CA8D3" w14:textId="12DBF4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63DE" w14:textId="63DBE9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524DA" w14:textId="5633D5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2,579.00 </w:t>
            </w:r>
          </w:p>
        </w:tc>
      </w:tr>
      <w:tr w:rsidR="003B1FDD" w:rsidRPr="003B1FDD" w14:paraId="22FA00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5809B"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14D39F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159F13B1" w14:textId="696B53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C335FC" w14:textId="17D5E9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ABF5D" w14:textId="280DC1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C432D" w14:textId="636560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5,000.00 </w:t>
            </w:r>
          </w:p>
        </w:tc>
      </w:tr>
      <w:tr w:rsidR="003B1FDD" w:rsidRPr="003B1FDD" w14:paraId="5A54DD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0379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5F6167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jidio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D65777" w14:textId="7E3B90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57E64FD6" w14:textId="6E158F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1BC41" w14:textId="490AB2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D897" w14:textId="22CE6E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6,825.00 </w:t>
            </w:r>
          </w:p>
        </w:tc>
      </w:tr>
      <w:tr w:rsidR="003B1FDD" w:rsidRPr="003B1FDD" w14:paraId="258887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4CCC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0CF1DF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616AFE6" w14:textId="733A65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6D1F7" w14:textId="6D6AC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1A82D" w14:textId="1D9E5B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DB012" w14:textId="5F7CB4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300.00 </w:t>
            </w:r>
          </w:p>
        </w:tc>
      </w:tr>
      <w:tr w:rsidR="003B1FDD" w:rsidRPr="003B1FDD" w14:paraId="00C77E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A736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4EB947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4F9C01E" w14:textId="1A2889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C4C009C" w14:textId="3CF5D4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045FA" w14:textId="0C9A13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95179" w14:textId="100A64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9,250.00 </w:t>
            </w:r>
          </w:p>
        </w:tc>
      </w:tr>
      <w:tr w:rsidR="003B1FDD" w:rsidRPr="003B1FDD" w14:paraId="3A0D282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9A75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3ED53F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orcuer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FF3040" w14:textId="1D2EF9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ACF1A" w14:textId="3750E9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82011" w14:textId="18D7CB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2FD52" w14:textId="21DEE6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800.00 </w:t>
            </w:r>
          </w:p>
        </w:tc>
      </w:tr>
      <w:tr w:rsidR="003B1FDD" w:rsidRPr="003B1FDD" w14:paraId="4F0A4CD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3ED9"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347CE1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35F310F1" w14:textId="2197D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48DDC5F7" w14:textId="5E7010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07B74" w14:textId="22D795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D1277" w14:textId="289CD8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7,100.00 </w:t>
            </w:r>
          </w:p>
        </w:tc>
      </w:tr>
      <w:tr w:rsidR="003B1FDD" w:rsidRPr="003B1FDD" w14:paraId="50937D5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3171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1808D9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o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7F1E7C" w14:textId="6B682C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5C13DCE" w14:textId="302F5F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D01F9" w14:textId="72AC56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163EF" w14:textId="7FC246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1,100.00 </w:t>
            </w:r>
          </w:p>
        </w:tc>
      </w:tr>
      <w:tr w:rsidR="003B1FDD" w:rsidRPr="003B1FDD" w14:paraId="5F3D4A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BA72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1C8860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gdiw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E64194" w14:textId="01B784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3A6EAA86" w14:textId="28136F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0B5C4" w14:textId="330DDE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9E6EF" w14:textId="2CED5C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2,050.00 </w:t>
            </w:r>
          </w:p>
        </w:tc>
      </w:tr>
      <w:tr w:rsidR="003B1FDD" w:rsidRPr="003B1FDD" w14:paraId="7C2466E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5846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noWrap/>
            <w:vAlign w:val="center"/>
            <w:hideMark/>
          </w:tcPr>
          <w:p w14:paraId="4A94D2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Odio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4D5796" w14:textId="360B5E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5E00D" w14:textId="19A810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0FBF0" w14:textId="0CF38D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DD5EC" w14:textId="33F8C3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4,600.00 </w:t>
            </w:r>
          </w:p>
        </w:tc>
      </w:tr>
      <w:tr w:rsidR="003B1FDD" w:rsidRPr="003B1FDD" w14:paraId="03D8BC7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C46D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85B8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780ED055" w14:textId="21010F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B5B3A7F" w14:textId="4C8A99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01073" w14:textId="5C9354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3DE6D" w14:textId="2AB5A3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1,750.00 </w:t>
            </w:r>
          </w:p>
        </w:tc>
      </w:tr>
      <w:tr w:rsidR="003B1FDD" w:rsidRPr="003B1FDD" w14:paraId="1C7FA0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3C66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A014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1349345" w14:textId="18D0DA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27956" w14:textId="146B20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5A5B7" w14:textId="27F480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356A4" w14:textId="70356C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0,000.00 </w:t>
            </w:r>
          </w:p>
        </w:tc>
      </w:tr>
      <w:tr w:rsidR="003B1FDD" w:rsidRPr="003B1FDD" w14:paraId="1FDEA3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C4C6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4CBE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E426F17" w14:textId="111888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25AC7A2F" w14:textId="0D4403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812B9" w14:textId="3D66C1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31F25" w14:textId="46D28D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8,905.00 </w:t>
            </w:r>
          </w:p>
        </w:tc>
      </w:tr>
      <w:tr w:rsidR="003B1FDD" w:rsidRPr="003B1FDD" w14:paraId="4A2A2B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FCC3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BAF2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5F667D4" w14:textId="4EC6CD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F9FA7E" w14:textId="6D6DC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BA2BE" w14:textId="0F74FC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F2D50" w14:textId="49F9D8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000.00 </w:t>
            </w:r>
          </w:p>
        </w:tc>
      </w:tr>
      <w:tr w:rsidR="003B1FDD" w:rsidRPr="003B1FDD" w14:paraId="6DD2D6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76AB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56A5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E09E657" w14:textId="22C708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65B0B" w14:textId="471EE4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F7AC1" w14:textId="64A13E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51C12" w14:textId="799B77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9,200.00 </w:t>
            </w:r>
          </w:p>
        </w:tc>
      </w:tr>
      <w:tr w:rsidR="003B1FDD" w:rsidRPr="003B1FDD" w14:paraId="4EFE13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03F7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3E8E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FEE4E32" w14:textId="1244DC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343AB1C0" w14:textId="14DD56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1E792" w14:textId="705470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D9732" w14:textId="685779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6,375.00 </w:t>
            </w:r>
          </w:p>
        </w:tc>
      </w:tr>
      <w:tr w:rsidR="003B1FDD" w:rsidRPr="003B1FDD" w14:paraId="2ECB4E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8D4F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1ED9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F815E11" w14:textId="24FF4C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110288B9" w14:textId="5AA93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3CCD1" w14:textId="5C596D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53CD4" w14:textId="6F7B61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4,765.00 </w:t>
            </w:r>
          </w:p>
        </w:tc>
      </w:tr>
      <w:tr w:rsidR="003B1FDD" w:rsidRPr="003B1FDD" w14:paraId="40E3EDB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9935B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38AF04D3" w14:textId="25B5036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818,754.25 </w:t>
            </w:r>
          </w:p>
        </w:tc>
        <w:tc>
          <w:tcPr>
            <w:tcW w:w="958" w:type="pct"/>
            <w:tcBorders>
              <w:top w:val="nil"/>
              <w:left w:val="nil"/>
              <w:bottom w:val="single" w:sz="4" w:space="0" w:color="000000"/>
              <w:right w:val="single" w:sz="4" w:space="0" w:color="000000"/>
            </w:tcBorders>
            <w:shd w:val="clear" w:color="A5A5A5" w:fill="A5A5A5"/>
            <w:noWrap/>
            <w:vAlign w:val="bottom"/>
            <w:hideMark/>
          </w:tcPr>
          <w:p w14:paraId="2D58EDD7" w14:textId="129A51C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7A92D1E" w14:textId="26295B9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034B3D6" w14:textId="48FF6A2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2,895,704.25 </w:t>
            </w:r>
          </w:p>
        </w:tc>
      </w:tr>
      <w:tr w:rsidR="003B1FDD" w:rsidRPr="003B1FDD" w14:paraId="78C3FB3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3383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93021F7" w14:textId="45135B0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316,89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940355" w14:textId="484B768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0B55D" w14:textId="3BBD1AA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E4A7053" w14:textId="2EA3CD3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762,646.00 </w:t>
            </w:r>
          </w:p>
        </w:tc>
      </w:tr>
      <w:tr w:rsidR="003B1FDD" w:rsidRPr="003B1FDD" w14:paraId="1936CF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854E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2CF9B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674508B" w14:textId="4DFE7A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6742E2C0" w14:textId="285508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1BC24" w14:textId="314351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B6322" w14:textId="5F2BC3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86,728.00 </w:t>
            </w:r>
          </w:p>
        </w:tc>
      </w:tr>
      <w:tr w:rsidR="003B1FDD" w:rsidRPr="003B1FDD" w14:paraId="1E15C3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B7A7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252E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ca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768C9E" w14:textId="12D2B3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56FD5D3E" w14:textId="1B20E7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EF72D" w14:textId="534775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D6983" w14:textId="257FF6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9,865.16 </w:t>
            </w:r>
          </w:p>
        </w:tc>
      </w:tr>
      <w:tr w:rsidR="003B1FDD" w:rsidRPr="003B1FDD" w14:paraId="56F0155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C90F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52B7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683CD9" w14:textId="12B4BF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1CF31A90" w14:textId="496D45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ED5F6" w14:textId="234A34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31B6E" w14:textId="07BF21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8,781.72 </w:t>
            </w:r>
          </w:p>
        </w:tc>
      </w:tr>
      <w:tr w:rsidR="003B1FDD" w:rsidRPr="003B1FDD" w14:paraId="5A27B8F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078C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D695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F2C91D5" w14:textId="5DD978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1BE3870D" w14:textId="1E0368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2C0BC24" w14:textId="7C8CE3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E7052" w14:textId="42CAB6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6,233.16 </w:t>
            </w:r>
          </w:p>
        </w:tc>
      </w:tr>
      <w:tr w:rsidR="003B1FDD" w:rsidRPr="003B1FDD" w14:paraId="5B192F6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F5E3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FDCA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inob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4E99FE" w14:textId="23A833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5A768B06" w14:textId="7D6BD6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0C058A6" w14:textId="542E3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58842" w14:textId="59325C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8,541.24 </w:t>
            </w:r>
          </w:p>
        </w:tc>
      </w:tr>
      <w:tr w:rsidR="003B1FDD" w:rsidRPr="003B1FDD" w14:paraId="05A314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C840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A27C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A15AB6" w14:textId="6B0FFB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41.98 </w:t>
            </w:r>
          </w:p>
        </w:tc>
        <w:tc>
          <w:tcPr>
            <w:tcW w:w="958" w:type="pct"/>
            <w:tcBorders>
              <w:top w:val="nil"/>
              <w:left w:val="nil"/>
              <w:bottom w:val="single" w:sz="4" w:space="0" w:color="000000"/>
              <w:right w:val="single" w:sz="4" w:space="0" w:color="000000"/>
            </w:tcBorders>
            <w:shd w:val="clear" w:color="auto" w:fill="auto"/>
            <w:noWrap/>
            <w:vAlign w:val="bottom"/>
            <w:hideMark/>
          </w:tcPr>
          <w:p w14:paraId="2921D46E" w14:textId="2C0267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F5169" w14:textId="317ADC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2EDA1" w14:textId="2CBACE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41.98 </w:t>
            </w:r>
          </w:p>
        </w:tc>
      </w:tr>
      <w:tr w:rsidR="003B1FDD" w:rsidRPr="003B1FDD" w14:paraId="2FE470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60DE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8FE0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AD5E44" w14:textId="5BAE8B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0E064BF8" w14:textId="29840E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D26D6" w14:textId="2BC583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7ACFF" w14:textId="349971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0,297.28 </w:t>
            </w:r>
          </w:p>
        </w:tc>
      </w:tr>
      <w:tr w:rsidR="003B1FDD" w:rsidRPr="003B1FDD" w14:paraId="0AD4AC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DC63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6AB8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Li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32E6A7" w14:textId="04E115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00C7441A" w14:textId="622DF1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C4C18" w14:textId="08F9BF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02CD4" w14:textId="2A0CEA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0,396.60 </w:t>
            </w:r>
          </w:p>
        </w:tc>
      </w:tr>
      <w:tr w:rsidR="003B1FDD" w:rsidRPr="003B1FDD" w14:paraId="4E7BEDC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D35F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0AEB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ilip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F42AF3" w14:textId="00D484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17206FCA" w14:textId="17E7F6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D651C" w14:textId="1416C2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CBD03" w14:textId="20AAFE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6,033.52 </w:t>
            </w:r>
          </w:p>
        </w:tc>
      </w:tr>
      <w:tr w:rsidR="003B1FDD" w:rsidRPr="003B1FDD" w14:paraId="2A532B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D2B3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5044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66D326" w14:textId="168C4C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45BF24C8" w14:textId="1FE53B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2ED8A" w14:textId="354ED9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F9BA8" w14:textId="3686D6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8,021.36 </w:t>
            </w:r>
          </w:p>
        </w:tc>
      </w:tr>
      <w:tr w:rsidR="003B1FDD" w:rsidRPr="003B1FDD" w14:paraId="25FE5D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1672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CEAA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2E5F2DC9" w14:textId="70478D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146C492B" w14:textId="4364DD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FC599" w14:textId="238F5C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C434B" w14:textId="2CC5E1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2,221.40 </w:t>
            </w:r>
          </w:p>
        </w:tc>
      </w:tr>
      <w:tr w:rsidR="003B1FDD" w:rsidRPr="003B1FDD" w14:paraId="689159C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1108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F2FC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O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CEB4D0" w14:textId="72BC82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AFB6D61" w14:textId="26401C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FD63D" w14:textId="3408C6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ABE40" w14:textId="496937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6,025.44 </w:t>
            </w:r>
          </w:p>
        </w:tc>
      </w:tr>
      <w:tr w:rsidR="003B1FDD" w:rsidRPr="003B1FDD" w14:paraId="6730CE3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919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944D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387507C5" w14:textId="6F0242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7CB7D832" w14:textId="1C72EB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DE8E1" w14:textId="40FD71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BDD2C" w14:textId="7AEE61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7,565.64 </w:t>
            </w:r>
          </w:p>
        </w:tc>
      </w:tr>
      <w:tr w:rsidR="003B1FDD" w:rsidRPr="003B1FDD" w14:paraId="7FF290C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480D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AF25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olang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33DE3D" w14:textId="3E7C19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3AE19E88" w14:textId="60AEDB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B8F1C" w14:textId="58E162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E1EDC" w14:textId="2881D3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808.28 </w:t>
            </w:r>
          </w:p>
        </w:tc>
      </w:tr>
      <w:tr w:rsidR="003B1FDD" w:rsidRPr="003B1FDD" w14:paraId="7503B3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9C8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87B4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Rapu-Rap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3700B6" w14:textId="3C7576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452325CD" w14:textId="1C1460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E0196" w14:textId="3FC367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FC8B5" w14:textId="449B06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743.04 </w:t>
            </w:r>
          </w:p>
        </w:tc>
      </w:tr>
      <w:tr w:rsidR="003B1FDD" w:rsidRPr="003B1FDD" w14:paraId="795A46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1775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4D43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Domingo (</w:t>
            </w:r>
            <w:proofErr w:type="spellStart"/>
            <w:r w:rsidRPr="003B1FDD">
              <w:rPr>
                <w:rFonts w:ascii="Arial Narrow" w:hAnsi="Arial Narrow"/>
                <w:i/>
                <w:iCs/>
                <w:color w:val="000000"/>
                <w:sz w:val="20"/>
                <w:szCs w:val="20"/>
              </w:rPr>
              <w:t>Libog</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025D32A" w14:textId="58C712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5622C2A8" w14:textId="08FBA0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27D0D" w14:textId="04598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42348" w14:textId="7433E6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630.00 </w:t>
            </w:r>
          </w:p>
        </w:tc>
      </w:tr>
      <w:tr w:rsidR="003B1FDD" w:rsidRPr="003B1FDD" w14:paraId="439D30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0FD9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1E56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3BD69319" w14:textId="179C09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31D5F00A" w14:textId="398DA8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66DD2" w14:textId="3FB284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0085A" w14:textId="7CB946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0,896.80 </w:t>
            </w:r>
          </w:p>
        </w:tc>
      </w:tr>
      <w:tr w:rsidR="003B1FDD" w:rsidRPr="003B1FDD" w14:paraId="548E6CD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2B8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6A34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561F5C1" w14:textId="3D6835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1A1DB1D0" w14:textId="186095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B3C0F" w14:textId="4E281B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BB9A8" w14:textId="07883F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6,515.38 </w:t>
            </w:r>
          </w:p>
        </w:tc>
      </w:tr>
      <w:tr w:rsidR="003B1FDD" w:rsidRPr="003B1FDD" w14:paraId="3C4084D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2ED8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08FBB1F" w14:textId="68F947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32,40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A7500" w14:textId="7733981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72137" w14:textId="70DDAD6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023F3B" w14:textId="35435D1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32,409.67 </w:t>
            </w:r>
          </w:p>
        </w:tc>
      </w:tr>
      <w:tr w:rsidR="003B1FDD" w:rsidRPr="003B1FDD" w14:paraId="2B60CA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4EDB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9170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4D904732" w14:textId="6D1394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330837D6" w14:textId="49C0CC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2CB15" w14:textId="7375C0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C45C343" w14:textId="59578D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7,256.42 </w:t>
            </w:r>
          </w:p>
        </w:tc>
      </w:tr>
      <w:tr w:rsidR="003B1FDD" w:rsidRPr="003B1FDD" w14:paraId="158E40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82A1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53C0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1CEE48" w14:textId="14171D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38EE241D" w14:textId="1D6ED6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C2BDA" w14:textId="33A8DF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B1054" w14:textId="51E459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8,583.16 </w:t>
            </w:r>
          </w:p>
        </w:tc>
      </w:tr>
      <w:tr w:rsidR="003B1FDD" w:rsidRPr="003B1FDD" w14:paraId="1D7AB1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EB3B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2092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pal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9F1700" w14:textId="364228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6B4230F1" w14:textId="16AB90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C7480" w14:textId="4E7E34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E4285" w14:textId="030E70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1,553.00 </w:t>
            </w:r>
          </w:p>
        </w:tc>
      </w:tr>
      <w:tr w:rsidR="003B1FDD" w:rsidRPr="003B1FDD" w14:paraId="7DE6C34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507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69CD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F687F3" w14:textId="2CC216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069.64 </w:t>
            </w:r>
          </w:p>
        </w:tc>
        <w:tc>
          <w:tcPr>
            <w:tcW w:w="958" w:type="pct"/>
            <w:tcBorders>
              <w:top w:val="nil"/>
              <w:left w:val="nil"/>
              <w:bottom w:val="single" w:sz="4" w:space="0" w:color="000000"/>
              <w:right w:val="single" w:sz="4" w:space="0" w:color="000000"/>
            </w:tcBorders>
            <w:shd w:val="clear" w:color="auto" w:fill="auto"/>
            <w:noWrap/>
            <w:vAlign w:val="bottom"/>
            <w:hideMark/>
          </w:tcPr>
          <w:p w14:paraId="40CA41DB" w14:textId="1F307C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D3A76" w14:textId="1E1F30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89AC7" w14:textId="4E3E79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069.64 </w:t>
            </w:r>
          </w:p>
        </w:tc>
      </w:tr>
      <w:tr w:rsidR="003B1FDD" w:rsidRPr="003B1FDD" w14:paraId="0D81C81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F0FF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73D94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7639099" w14:textId="4503AB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01AF1793" w14:textId="11CF84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81BA6" w14:textId="225CA4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98074" w14:textId="0E4C78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542.40 </w:t>
            </w:r>
          </w:p>
        </w:tc>
      </w:tr>
      <w:tr w:rsidR="003B1FDD" w:rsidRPr="003B1FDD" w14:paraId="2F027B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708E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4D763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BDC05A" w14:textId="5AE2A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890D65" w14:textId="32F340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3A737" w14:textId="52B5E5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2ECC7" w14:textId="727745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2,500.00 </w:t>
            </w:r>
          </w:p>
        </w:tc>
      </w:tr>
      <w:tr w:rsidR="003B1FDD" w:rsidRPr="003B1FDD" w14:paraId="2D48763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D107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7DD5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661B2E0" w14:textId="2C4811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7D180C98" w14:textId="0819B5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81F87" w14:textId="18F1FB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E3EB5" w14:textId="17853B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5,229.29 </w:t>
            </w:r>
          </w:p>
        </w:tc>
      </w:tr>
      <w:tr w:rsidR="003B1FDD" w:rsidRPr="003B1FDD" w14:paraId="6D9B1D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C6C0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BFA3E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racal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4B503A" w14:textId="0A9975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065178AC" w14:textId="18A97B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F096A" w14:textId="274220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92AC8" w14:textId="647431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633.32 </w:t>
            </w:r>
          </w:p>
        </w:tc>
      </w:tr>
      <w:tr w:rsidR="003B1FDD" w:rsidRPr="003B1FDD" w14:paraId="104278C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70E4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7C0A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6B0323C" w14:textId="5105AC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083CB50" w14:textId="58B843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B99A6" w14:textId="13074D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24A1F" w14:textId="6F18CC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430.00 </w:t>
            </w:r>
          </w:p>
        </w:tc>
      </w:tr>
      <w:tr w:rsidR="003B1FDD" w:rsidRPr="003B1FDD" w14:paraId="04CA3E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04B5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F691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43CDB13" w14:textId="035846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6DAD33BA" w14:textId="6DCFC2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65FE2" w14:textId="605BF2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91794" w14:textId="173F3D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490.94 </w:t>
            </w:r>
          </w:p>
        </w:tc>
      </w:tr>
      <w:tr w:rsidR="003B1FDD" w:rsidRPr="003B1FDD" w14:paraId="1EC57D6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384B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C6CA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55574E49" w14:textId="5E7FE2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11632648" w14:textId="63D063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050E1" w14:textId="0A9998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B8E79" w14:textId="0373A2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1,168.82 </w:t>
            </w:r>
          </w:p>
        </w:tc>
      </w:tr>
      <w:tr w:rsidR="003B1FDD" w:rsidRPr="003B1FDD" w14:paraId="29811B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933F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FB1F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3FF3D70" w14:textId="75DEFD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71E495E0" w14:textId="272712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6A84F" w14:textId="0B81B2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3DB4E" w14:textId="5DF478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7,902.68 </w:t>
            </w:r>
          </w:p>
        </w:tc>
      </w:tr>
      <w:tr w:rsidR="003B1FDD" w:rsidRPr="003B1FDD" w14:paraId="2A3D159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4407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FB04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Vinzon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E3D893" w14:textId="1DAD47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4FF8696D" w14:textId="0FD964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15544" w14:textId="1DF241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0BCF0" w14:textId="4598A7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0,050.00 </w:t>
            </w:r>
          </w:p>
        </w:tc>
      </w:tr>
      <w:tr w:rsidR="003B1FDD" w:rsidRPr="003B1FDD" w14:paraId="02FD3EB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2D40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43C8F32" w14:textId="5DC8C08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074,599.13 </w:t>
            </w:r>
          </w:p>
        </w:tc>
        <w:tc>
          <w:tcPr>
            <w:tcW w:w="958" w:type="pct"/>
            <w:tcBorders>
              <w:top w:val="nil"/>
              <w:left w:val="nil"/>
              <w:bottom w:val="single" w:sz="4" w:space="0" w:color="000000"/>
              <w:right w:val="single" w:sz="4" w:space="0" w:color="000000"/>
            </w:tcBorders>
            <w:shd w:val="clear" w:color="D8D8D8" w:fill="D8D8D8"/>
            <w:noWrap/>
            <w:vAlign w:val="bottom"/>
            <w:hideMark/>
          </w:tcPr>
          <w:p w14:paraId="624E40A9" w14:textId="2C2BD59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1388E1" w14:textId="65340FB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7718BF" w14:textId="7DD771B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124,599.13 </w:t>
            </w:r>
          </w:p>
        </w:tc>
      </w:tr>
      <w:tr w:rsidR="003B1FDD" w:rsidRPr="003B1FDD" w14:paraId="1A3EF6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BB87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C079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500AFD3C" w14:textId="59E0EA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50A1BBC4" w14:textId="421BB2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D3E4B" w14:textId="7B56DC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C3BB941" w14:textId="4B2818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50,692.18 </w:t>
            </w:r>
          </w:p>
        </w:tc>
      </w:tr>
      <w:tr w:rsidR="003B1FDD" w:rsidRPr="003B1FDD" w14:paraId="6E95D2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1A8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4E09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BC8E55" w14:textId="6598A1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5FAD2F57" w14:textId="76B44D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DFBFE" w14:textId="5B6ADA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8FB84" w14:textId="37261B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2,623.68 </w:t>
            </w:r>
          </w:p>
        </w:tc>
      </w:tr>
      <w:tr w:rsidR="003B1FDD" w:rsidRPr="003B1FDD" w14:paraId="7E2EFB5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14A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90A1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85EB5C" w14:textId="06DE35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7A31898" w14:textId="4853D2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32F78" w14:textId="1D7245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10DE6" w14:textId="5A8BA8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5,068.94 </w:t>
            </w:r>
          </w:p>
        </w:tc>
      </w:tr>
      <w:tr w:rsidR="003B1FDD" w:rsidRPr="003B1FDD" w14:paraId="7739876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CD05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8223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38E3EC3" w14:textId="15014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430A9EC0" w14:textId="4E3CB5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8F269" w14:textId="3B94B3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864A2" w14:textId="32E407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730.00 </w:t>
            </w:r>
          </w:p>
        </w:tc>
      </w:tr>
      <w:tr w:rsidR="003B1FDD" w:rsidRPr="003B1FDD" w14:paraId="259418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D1BB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ED21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m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296796" w14:textId="6B8A7A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0577B66B" w14:textId="04E68B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DE0F0" w14:textId="58A43A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B4EA0" w14:textId="025AAF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617.76 </w:t>
            </w:r>
          </w:p>
        </w:tc>
      </w:tr>
      <w:tr w:rsidR="003B1FDD" w:rsidRPr="003B1FDD" w14:paraId="583E7D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E992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F768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h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7D752A" w14:textId="189489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404B888" w14:textId="380176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7FF03" w14:textId="7C0FA4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F0C79" w14:textId="3C0016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1,620.22 </w:t>
            </w:r>
          </w:p>
        </w:tc>
      </w:tr>
      <w:tr w:rsidR="003B1FDD" w:rsidRPr="003B1FDD" w14:paraId="64E339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F3D2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8A18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2AD5E3A2" w14:textId="798B57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6A8A7FB6" w14:textId="46FC65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25C5B" w14:textId="5E0044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DF6D6" w14:textId="47D813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7,459.07 </w:t>
            </w:r>
          </w:p>
        </w:tc>
      </w:tr>
      <w:tr w:rsidR="003B1FDD" w:rsidRPr="003B1FDD" w14:paraId="42A2F2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5271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8ABD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A07741" w14:textId="06B61E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3A0BD646" w14:textId="13D3C1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81737" w14:textId="7CCFC2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F8660" w14:textId="7707A4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7,220.72 </w:t>
            </w:r>
          </w:p>
        </w:tc>
      </w:tr>
      <w:tr w:rsidR="003B1FDD" w:rsidRPr="003B1FDD" w14:paraId="0D979A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2B33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124E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ab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5F1D74" w14:textId="283890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04F9BE64" w14:textId="03210A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9AE3C" w14:textId="2A1B7E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E1E93" w14:textId="02B2AD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8,472.76 </w:t>
            </w:r>
          </w:p>
        </w:tc>
      </w:tr>
      <w:tr w:rsidR="003B1FDD" w:rsidRPr="003B1FDD" w14:paraId="30806B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7F40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F90F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mal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D4775F" w14:textId="762349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FF43122" w14:textId="5C97A0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DB2FB" w14:textId="4967F3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8018E" w14:textId="63D44E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82.96 </w:t>
            </w:r>
          </w:p>
        </w:tc>
      </w:tr>
      <w:tr w:rsidR="003B1FDD" w:rsidRPr="003B1FDD" w14:paraId="4C41A19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C2E8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B0FB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na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AF579F" w14:textId="7FFADE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0C12ADC" w14:textId="511116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5E0F7" w14:textId="16653B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40932" w14:textId="346AAD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4,596.44 </w:t>
            </w:r>
          </w:p>
        </w:tc>
      </w:tr>
      <w:tr w:rsidR="003B1FDD" w:rsidRPr="003B1FDD" w14:paraId="0A13C8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1C91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ED6F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ram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E98E09" w14:textId="3CD5A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9FAC8CF" w14:textId="5AFCB1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6895D" w14:textId="3EA34D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0784D" w14:textId="08229E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2,126.16 </w:t>
            </w:r>
          </w:p>
        </w:tc>
      </w:tr>
      <w:tr w:rsidR="003B1FDD" w:rsidRPr="003B1FDD" w14:paraId="29C193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9651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A7B3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19A9A783" w14:textId="22D0E0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C8C1B3B" w14:textId="7BE743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D6A78" w14:textId="1D5734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A54BD" w14:textId="26232C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2,312.68 </w:t>
            </w:r>
          </w:p>
        </w:tc>
      </w:tr>
      <w:tr w:rsidR="003B1FDD" w:rsidRPr="003B1FDD" w14:paraId="4C8590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A41F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D161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archito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951009" w14:textId="3E8B1E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D951922" w14:textId="65A55A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234E5" w14:textId="339D95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425A8" w14:textId="4CE5B0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569.16 </w:t>
            </w:r>
          </w:p>
        </w:tc>
      </w:tr>
      <w:tr w:rsidR="003B1FDD" w:rsidRPr="003B1FDD" w14:paraId="71D25F9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62D2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FE63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84EDDAB" w14:textId="77B700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249AAD3C" w14:textId="64BD03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48E8B" w14:textId="3D8C30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D49BB" w14:textId="074682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422.48 </w:t>
            </w:r>
          </w:p>
        </w:tc>
      </w:tr>
      <w:tr w:rsidR="003B1FDD" w:rsidRPr="003B1FDD" w14:paraId="437832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A7A8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2B4FF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riga</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A72558" w14:textId="76DA94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64509BC6" w14:textId="66DDBB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4EFF9" w14:textId="012ED7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6CC4B" w14:textId="02DA1A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490.06 </w:t>
            </w:r>
          </w:p>
        </w:tc>
      </w:tr>
      <w:tr w:rsidR="003B1FDD" w:rsidRPr="003B1FDD" w14:paraId="37A5B02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050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82A9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AC7A93" w14:textId="112212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BE7174A" w14:textId="2913DA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5736E" w14:textId="59196F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A456A" w14:textId="1BAD84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430.04 </w:t>
            </w:r>
          </w:p>
        </w:tc>
      </w:tr>
      <w:tr w:rsidR="003B1FDD" w:rsidRPr="003B1FDD" w14:paraId="28870C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2937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BF2B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bm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F09742" w14:textId="770FAF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AE7A973" w14:textId="085D1E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C7EE4" w14:textId="5E245A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CA9B2" w14:textId="6D93F3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8,458.20 </w:t>
            </w:r>
          </w:p>
        </w:tc>
      </w:tr>
      <w:tr w:rsidR="003B1FDD" w:rsidRPr="003B1FDD" w14:paraId="13780B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EEC6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BFAF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BB3ABA" w14:textId="55E072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46C8CAE2" w14:textId="5761D5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C2DB9" w14:textId="17D650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2E214" w14:textId="2CF3F8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4,242.92 </w:t>
            </w:r>
          </w:p>
        </w:tc>
      </w:tr>
      <w:tr w:rsidR="003B1FDD" w:rsidRPr="003B1FDD" w14:paraId="3C18B5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3BAE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366C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g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F65E50" w14:textId="411692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1A8CD9C3" w14:textId="7EE03A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AD83F" w14:textId="1C56BE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6AA85" w14:textId="7223F3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9,508.88 </w:t>
            </w:r>
          </w:p>
        </w:tc>
      </w:tr>
      <w:tr w:rsidR="003B1FDD" w:rsidRPr="003B1FDD" w14:paraId="08B3DAB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5284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4807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ila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58CC41" w14:textId="00798A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BA0B89E" w14:textId="06253B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791E3" w14:textId="6F20C6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4A17B" w14:textId="47A82B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2,807.88 </w:t>
            </w:r>
          </w:p>
        </w:tc>
      </w:tr>
      <w:tr w:rsidR="003B1FDD" w:rsidRPr="003B1FDD" w14:paraId="4165F3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AF2E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A55F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inala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5C4489" w14:textId="0EB1AF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958.20 </w:t>
            </w:r>
          </w:p>
        </w:tc>
        <w:tc>
          <w:tcPr>
            <w:tcW w:w="958" w:type="pct"/>
            <w:tcBorders>
              <w:top w:val="nil"/>
              <w:left w:val="nil"/>
              <w:bottom w:val="single" w:sz="4" w:space="0" w:color="000000"/>
              <w:right w:val="single" w:sz="4" w:space="0" w:color="000000"/>
            </w:tcBorders>
            <w:shd w:val="clear" w:color="auto" w:fill="auto"/>
            <w:noWrap/>
            <w:vAlign w:val="bottom"/>
            <w:hideMark/>
          </w:tcPr>
          <w:p w14:paraId="6DBDF0AB" w14:textId="782652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6B31A" w14:textId="66434F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1C457" w14:textId="42AB11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958.20 </w:t>
            </w:r>
          </w:p>
        </w:tc>
      </w:tr>
      <w:tr w:rsidR="003B1FDD" w:rsidRPr="003B1FDD" w14:paraId="51C5B8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D600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99FD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bu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A8AFDA" w14:textId="03E664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086F16D7" w14:textId="250085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BE503" w14:textId="2E0808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D72B1" w14:textId="5F4E99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9,371.53 </w:t>
            </w:r>
          </w:p>
        </w:tc>
      </w:tr>
      <w:tr w:rsidR="003B1FDD" w:rsidRPr="003B1FDD" w14:paraId="0727216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5172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95A2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94AEA7" w14:textId="5ED6D0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17FD1E61" w14:textId="2A318A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31D51" w14:textId="0C60A7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8A177" w14:textId="22EAEE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2,045.18 </w:t>
            </w:r>
          </w:p>
        </w:tc>
      </w:tr>
      <w:tr w:rsidR="003B1FDD" w:rsidRPr="003B1FDD" w14:paraId="3525562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A529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7EB4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6AE0AB29" w14:textId="28A79F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8132813" w14:textId="58B039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53533" w14:textId="5DA49B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6A644" w14:textId="4E26D6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91,480.00 </w:t>
            </w:r>
          </w:p>
        </w:tc>
      </w:tr>
      <w:tr w:rsidR="003B1FDD" w:rsidRPr="003B1FDD" w14:paraId="697E8F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6A24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6D74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21B87E7" w14:textId="171588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1539793E" w14:textId="420720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D0E92" w14:textId="759285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4E915" w14:textId="2D915A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506.28 </w:t>
            </w:r>
          </w:p>
        </w:tc>
      </w:tr>
      <w:tr w:rsidR="003B1FDD" w:rsidRPr="003B1FDD" w14:paraId="7BEDF4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9453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C149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s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2D1992" w14:textId="67BFEE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D3AFC3D" w14:textId="1ABC49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B6FED" w14:textId="3114AC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1A0AE" w14:textId="38BD40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9,547.69 </w:t>
            </w:r>
          </w:p>
        </w:tc>
      </w:tr>
      <w:tr w:rsidR="003B1FDD" w:rsidRPr="003B1FDD" w14:paraId="0F746C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9E70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8134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73BFC3A3" w14:textId="0F7CA5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1EC12C5E" w14:textId="471167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FD834" w14:textId="623AB1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63CBA" w14:textId="4244CA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780.54 </w:t>
            </w:r>
          </w:p>
        </w:tc>
      </w:tr>
      <w:tr w:rsidR="003B1FDD" w:rsidRPr="003B1FDD" w14:paraId="323B8F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489C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D57D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resentacion</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Parubca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640DB55" w14:textId="2DE49A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412B356A" w14:textId="20FD90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D0A76" w14:textId="13EB84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71A5F" w14:textId="5C146C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7,703.44 </w:t>
            </w:r>
          </w:p>
        </w:tc>
      </w:tr>
      <w:tr w:rsidR="003B1FDD" w:rsidRPr="003B1FDD" w14:paraId="45E5F06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189D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112CF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R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F59907" w14:textId="1B8FA9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41FC70F8" w14:textId="39F5A3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6AFE4" w14:textId="635F05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6707B" w14:textId="173AF4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3,816.76 </w:t>
            </w:r>
          </w:p>
        </w:tc>
      </w:tr>
      <w:tr w:rsidR="003B1FDD" w:rsidRPr="003B1FDD" w14:paraId="1BE1F6B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58C5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24EF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gñ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13F052" w14:textId="133930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4FF7423E" w14:textId="3AD88A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5372A" w14:textId="46886A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21CA6" w14:textId="6475E3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81,126.78 </w:t>
            </w:r>
          </w:p>
        </w:tc>
      </w:tr>
      <w:tr w:rsidR="003B1FDD" w:rsidRPr="003B1FDD" w14:paraId="2585C1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22E8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7FFA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San </w:t>
            </w:r>
            <w:proofErr w:type="spellStart"/>
            <w:r w:rsidRPr="003B1FDD">
              <w:rPr>
                <w:rFonts w:ascii="Arial Narrow" w:hAnsi="Arial Narrow"/>
                <w:i/>
                <w:iCs/>
                <w:color w:val="000000"/>
                <w:sz w:val="20"/>
                <w:szCs w:val="20"/>
              </w:rPr>
              <w:t>ferna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C3DF23" w14:textId="01161F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4F540274" w14:textId="778E36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EF394" w14:textId="1B3342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373FF" w14:textId="3E831E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7,057.28 </w:t>
            </w:r>
          </w:p>
        </w:tc>
      </w:tr>
      <w:tr w:rsidR="003B1FDD" w:rsidRPr="003B1FDD" w14:paraId="4E68E9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B1B0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2831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A0BA55F" w14:textId="1FC3E8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1BD3F8D1" w14:textId="199807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D3275" w14:textId="46A20B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585BF" w14:textId="228358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0,076.34 </w:t>
            </w:r>
          </w:p>
        </w:tc>
      </w:tr>
      <w:tr w:rsidR="003B1FDD" w:rsidRPr="003B1FDD" w14:paraId="64A81D5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04F9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BA27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poc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894211" w14:textId="738302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5B882B5" w14:textId="20159D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B2F65" w14:textId="6DB829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62722" w14:textId="59A325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3,077.76 </w:t>
            </w:r>
          </w:p>
        </w:tc>
      </w:tr>
      <w:tr w:rsidR="003B1FDD" w:rsidRPr="003B1FDD" w14:paraId="045C0B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A723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7C79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rum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3FB5F7" w14:textId="2F8361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55348970" w14:textId="32E4C6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97D2E" w14:textId="44284D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43257" w14:textId="15C3C3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1,152.72 </w:t>
            </w:r>
          </w:p>
        </w:tc>
      </w:tr>
      <w:tr w:rsidR="003B1FDD" w:rsidRPr="003B1FDD" w14:paraId="1B292F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943D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1C46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g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CB78F2" w14:textId="23395A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0FEBC125" w14:textId="273A20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D6B20" w14:textId="200490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39DCA" w14:textId="4789D5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584.32 </w:t>
            </w:r>
          </w:p>
        </w:tc>
      </w:tr>
      <w:tr w:rsidR="003B1FDD" w:rsidRPr="003B1FDD" w14:paraId="49EBE2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385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F2AE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nam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1BAF93" w14:textId="4DFB8F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402B518D" w14:textId="208EB2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45C12" w14:textId="594B57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D142D" w14:textId="61ED1C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87,361.12 </w:t>
            </w:r>
          </w:p>
        </w:tc>
      </w:tr>
      <w:tr w:rsidR="003B1FDD" w:rsidRPr="003B1FDD" w14:paraId="6293B0C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DA378"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7E2518B8" w14:textId="577320D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0323ADC" w14:textId="1F3EDBB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08F90A" w14:textId="22996A1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46DCDC" w14:textId="642FDE0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332,426.38 </w:t>
            </w:r>
          </w:p>
        </w:tc>
      </w:tr>
      <w:tr w:rsidR="003B1FDD" w:rsidRPr="003B1FDD" w14:paraId="6C439B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269E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D4F2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LGU </w:t>
            </w:r>
            <w:proofErr w:type="spellStart"/>
            <w:r w:rsidRPr="003B1FDD">
              <w:rPr>
                <w:rFonts w:ascii="Arial Narrow" w:hAnsi="Arial Narrow"/>
                <w:i/>
                <w:i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771556" w14:textId="25C469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37A250F" w14:textId="5F9DFC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C9FB8" w14:textId="4CC426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8312F" w14:textId="0F870C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77,956.38 </w:t>
            </w:r>
          </w:p>
        </w:tc>
      </w:tr>
      <w:tr w:rsidR="003B1FDD" w:rsidRPr="003B1FDD" w14:paraId="483C77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776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3A26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ndres (</w:t>
            </w:r>
            <w:proofErr w:type="spellStart"/>
            <w:r w:rsidRPr="003B1FDD">
              <w:rPr>
                <w:rFonts w:ascii="Arial Narrow" w:hAnsi="Arial Narrow"/>
                <w:i/>
                <w:iCs/>
                <w:color w:val="000000"/>
                <w:sz w:val="20"/>
                <w:szCs w:val="20"/>
              </w:rPr>
              <w:t>Calolbo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ED658E6" w14:textId="549D86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201D21E9" w14:textId="25D3A1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A9D85" w14:textId="46DD3A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9C1CB" w14:textId="657D7C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490.00 </w:t>
            </w:r>
          </w:p>
        </w:tc>
      </w:tr>
      <w:tr w:rsidR="003B1FDD" w:rsidRPr="003B1FDD" w14:paraId="69950A1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981B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8157D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Vi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12B1B5" w14:textId="74780D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60386337" w14:textId="3F4D8D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3157C" w14:textId="7E02D9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C3474" w14:textId="7A807E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7,980.00 </w:t>
            </w:r>
          </w:p>
        </w:tc>
      </w:tr>
      <w:tr w:rsidR="003B1FDD" w:rsidRPr="003B1FDD" w14:paraId="631AEAA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1579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F7B2FE0" w14:textId="609F0EC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3E8784B" w14:textId="7FA455D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5BBFDE" w14:textId="02DE2EB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DC93B3" w14:textId="1DB1F06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70,241.32 </w:t>
            </w:r>
          </w:p>
        </w:tc>
      </w:tr>
      <w:tr w:rsidR="003B1FDD" w:rsidRPr="003B1FDD" w14:paraId="623F09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9047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1CA3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e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B237B7" w14:textId="1C6751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2A10206D" w14:textId="463888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8D13C" w14:textId="2458DF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FCA42" w14:textId="07C43C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6,151.00 </w:t>
            </w:r>
          </w:p>
        </w:tc>
      </w:tr>
      <w:tr w:rsidR="003B1FDD" w:rsidRPr="003B1FDD" w14:paraId="38F149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04DA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BFE9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808573" w14:textId="6FCC7B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648C4DE3" w14:textId="1047CE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4F7BF" w14:textId="729814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14502" w14:textId="3B05AC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4,226.50 </w:t>
            </w:r>
          </w:p>
        </w:tc>
      </w:tr>
      <w:tr w:rsidR="003B1FDD" w:rsidRPr="003B1FDD" w14:paraId="7D650C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AE7D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8E07E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mas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D274CD" w14:textId="0BB580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D79950" w14:textId="42A2CA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17EC8" w14:textId="1E5697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9AE00" w14:textId="432C06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6,500.00 </w:t>
            </w:r>
          </w:p>
        </w:tc>
      </w:tr>
      <w:tr w:rsidR="003B1FDD" w:rsidRPr="003B1FDD" w14:paraId="5D0B744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4C23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BB58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5365A48" w14:textId="447961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213268BB" w14:textId="630849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888FB" w14:textId="6BBF8C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BBDC1" w14:textId="528C5E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3,192.50 </w:t>
            </w:r>
          </w:p>
        </w:tc>
      </w:tr>
      <w:tr w:rsidR="003B1FDD" w:rsidRPr="003B1FDD" w14:paraId="65C2D9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86F2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4C2C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635B44C3" w14:textId="5A8BB7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3F69CB2D" w14:textId="5D44F1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44B1F" w14:textId="23B08E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D2EF" w14:textId="4B60C4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420.00 </w:t>
            </w:r>
          </w:p>
        </w:tc>
      </w:tr>
      <w:tr w:rsidR="003B1FDD" w:rsidRPr="003B1FDD" w14:paraId="60898D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1FEE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6C5A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o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D7D8A9" w14:textId="281BB6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E9F72E1" w14:textId="7445A8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71760" w14:textId="160030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89E9C" w14:textId="2AB2B5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2,634.00 </w:t>
            </w:r>
          </w:p>
        </w:tc>
      </w:tr>
      <w:tr w:rsidR="003B1FDD" w:rsidRPr="003B1FDD" w14:paraId="1F862B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CD48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70FC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onre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A0320C" w14:textId="2C9912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2ACD8D1" w14:textId="612CEA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69753" w14:textId="79112C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83D58" w14:textId="61DC31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792.50 </w:t>
            </w:r>
          </w:p>
        </w:tc>
      </w:tr>
      <w:tr w:rsidR="003B1FDD" w:rsidRPr="003B1FDD" w14:paraId="786B3C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F8C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7BD836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0AE1F11" w14:textId="25066D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2EA8CB2" w14:textId="50A954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44103" w14:textId="73CBF8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EDA58" w14:textId="455C3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5,535.00 </w:t>
            </w:r>
          </w:p>
        </w:tc>
      </w:tr>
      <w:tr w:rsidR="003B1FDD" w:rsidRPr="003B1FDD" w14:paraId="401A7F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AE57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7293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U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83EF20" w14:textId="5B8676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60795BB1" w14:textId="7E12F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F8790" w14:textId="48DA3C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0661F" w14:textId="5815B1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789.82 </w:t>
            </w:r>
          </w:p>
        </w:tc>
      </w:tr>
      <w:tr w:rsidR="003B1FDD" w:rsidRPr="003B1FDD" w14:paraId="6655FE0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1674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2037DDB" w14:textId="28AD735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038D1" w14:textId="633A599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905FF4" w14:textId="2582128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BDC5B2" w14:textId="5F551DC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273,381.75 </w:t>
            </w:r>
          </w:p>
        </w:tc>
      </w:tr>
      <w:tr w:rsidR="003B1FDD" w:rsidRPr="003B1FDD" w14:paraId="27C9EF5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FF2D82"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7819B55" w14:textId="457C7E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2230F42E" w14:textId="179E7A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45C8E" w14:textId="50A53D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72F973D" w14:textId="09530C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164,288.77 </w:t>
            </w:r>
          </w:p>
        </w:tc>
      </w:tr>
      <w:tr w:rsidR="003B1FDD" w:rsidRPr="003B1FDD" w14:paraId="496E81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F402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7C31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07BD507" w14:textId="605D7B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29A82BA9" w14:textId="717283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FBC20" w14:textId="4D342E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0F2C7" w14:textId="290B61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2,882.44 </w:t>
            </w:r>
          </w:p>
        </w:tc>
      </w:tr>
      <w:tr w:rsidR="003B1FDD" w:rsidRPr="003B1FDD" w14:paraId="39972F6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03B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A366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A07ABE" w14:textId="2E13F3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3991AC0E" w14:textId="5B393A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2778B" w14:textId="6DFC83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0DCE6" w14:textId="5ABD32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1,057.64 </w:t>
            </w:r>
          </w:p>
        </w:tc>
      </w:tr>
      <w:tr w:rsidR="003B1FDD" w:rsidRPr="003B1FDD" w14:paraId="5AEACF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1958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D2F8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lu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98C0CF" w14:textId="1D6B5C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7E297EF7" w14:textId="7DE2C3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8CBA9" w14:textId="7DAFDE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9C4AD" w14:textId="2E36C0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5,213.48 </w:t>
            </w:r>
          </w:p>
        </w:tc>
      </w:tr>
      <w:tr w:rsidR="003B1FDD" w:rsidRPr="003B1FDD" w14:paraId="587D00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0EDB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1C4D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DDE1CDB" w14:textId="228D04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D05B9F4" w14:textId="6A987B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B888E" w14:textId="677BE2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26AED" w14:textId="3FE00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672.72 </w:t>
            </w:r>
          </w:p>
        </w:tc>
      </w:tr>
      <w:tr w:rsidR="003B1FDD" w:rsidRPr="003B1FDD" w14:paraId="0B5272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8930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4D70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0BD15E66" w14:textId="7BF7A9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7A1F2C31" w14:textId="7386BF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F5C66" w14:textId="757DBA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86DA0" w14:textId="2B989B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8,594.62 </w:t>
            </w:r>
          </w:p>
        </w:tc>
      </w:tr>
      <w:tr w:rsidR="003B1FDD" w:rsidRPr="003B1FDD" w14:paraId="132C4C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7283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CED4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on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A992D2" w14:textId="16F18B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2172608D" w14:textId="408665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3BEEC808" w14:textId="24A62A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CA755" w14:textId="739350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8,112.24 </w:t>
            </w:r>
          </w:p>
        </w:tc>
      </w:tr>
      <w:tr w:rsidR="003B1FDD" w:rsidRPr="003B1FDD" w14:paraId="756BEAB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46F6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E2E7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C62094" w14:textId="5FD5B6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08DCC594" w14:textId="3967C6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48341" w14:textId="2A555E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C08D7" w14:textId="579392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0,626.00 </w:t>
            </w:r>
          </w:p>
        </w:tc>
      </w:tr>
      <w:tr w:rsidR="003B1FDD" w:rsidRPr="003B1FDD" w14:paraId="0A56933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904D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DB7E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ro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837409" w14:textId="169886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03075D42" w14:textId="38B21C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16B3E" w14:textId="626CD0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C0132" w14:textId="5B14FB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2,096.88 </w:t>
            </w:r>
          </w:p>
        </w:tc>
      </w:tr>
      <w:tr w:rsidR="003B1FDD" w:rsidRPr="003B1FDD" w14:paraId="68E3D4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A535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3CF1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u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1B5D75" w14:textId="6E19F9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2FDD2B58" w14:textId="4DF911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2D4A0A4" w14:textId="472B1B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38CF8" w14:textId="2FFBC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9,532.92 </w:t>
            </w:r>
          </w:p>
        </w:tc>
      </w:tr>
      <w:tr w:rsidR="003B1FDD" w:rsidRPr="003B1FDD" w14:paraId="12BE99E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5198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C1B5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t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5BC3D7" w14:textId="1E0E65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4B74E3A0" w14:textId="5B826D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E4D46C4" w14:textId="6CE390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0BEA5" w14:textId="18E61C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0,690.00 </w:t>
            </w:r>
          </w:p>
        </w:tc>
      </w:tr>
      <w:tr w:rsidR="003B1FDD" w:rsidRPr="003B1FDD" w14:paraId="3726DCA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41F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C8C6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27B1CE9" w14:textId="162F9C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081101B9" w14:textId="7416BF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BB8FA" w14:textId="1A4520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40D17" w14:textId="5D4B2C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3,952.08 </w:t>
            </w:r>
          </w:p>
        </w:tc>
      </w:tr>
      <w:tr w:rsidR="003B1FDD" w:rsidRPr="003B1FDD" w14:paraId="659D991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C06C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CDC4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0DEFE7E2" w14:textId="2DFC62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479F87E4" w14:textId="5F32D5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D17E9" w14:textId="46A9B3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B1691" w14:textId="16B61E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7,236.32 </w:t>
            </w:r>
          </w:p>
        </w:tc>
      </w:tr>
      <w:tr w:rsidR="003B1FDD" w:rsidRPr="003B1FDD" w14:paraId="06E9D7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7983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6870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1BFCA07" w14:textId="44D28D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35B610F0" w14:textId="375808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488FB" w14:textId="0136D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7BBBB" w14:textId="25291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2,425.64 </w:t>
            </w:r>
          </w:p>
        </w:tc>
      </w:tr>
      <w:tr w:rsidR="003B1FDD" w:rsidRPr="003B1FDD" w14:paraId="37412C1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07441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5CBB737" w14:textId="0EE4E07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273,38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63408DCC" w14:textId="221041E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E8CBCA0" w14:textId="1C5FED0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82D2715" w14:textId="45E0CAE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876,538.63 </w:t>
            </w:r>
          </w:p>
        </w:tc>
      </w:tr>
      <w:tr w:rsidR="003B1FDD" w:rsidRPr="003B1FDD" w14:paraId="47D2315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64C6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5EE96B0" w14:textId="69724B5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07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D17B468" w14:textId="211E02E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70C4C9" w14:textId="5951D41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3A260A" w14:textId="4E7B3EF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353,447.82 </w:t>
            </w:r>
          </w:p>
        </w:tc>
      </w:tr>
      <w:tr w:rsidR="003B1FDD" w:rsidRPr="003B1FDD" w14:paraId="6505AB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C8D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9259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tav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794D9F" w14:textId="3621C2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A39465" w14:textId="1131C7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0B30C" w14:textId="45E1CB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18A5C" w14:textId="732E41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r>
      <w:tr w:rsidR="003B1FDD" w:rsidRPr="003B1FDD" w14:paraId="549951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AD9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D0C7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67B07C1" w14:textId="1DC5B4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E539BA" w14:textId="2BF385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45A67" w14:textId="44ED6C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D0659" w14:textId="5277FA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r>
      <w:tr w:rsidR="003B1FDD" w:rsidRPr="003B1FDD" w14:paraId="333B6A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8C5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1E11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FA18031" w14:textId="626EAC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01BFB743" w14:textId="5C802F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6488D" w14:textId="72CE9A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2071" w14:textId="7B0D6D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1,080.00 </w:t>
            </w:r>
          </w:p>
        </w:tc>
      </w:tr>
      <w:tr w:rsidR="003B1FDD" w:rsidRPr="003B1FDD" w14:paraId="3F1945F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EE2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2670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5AD1B19" w14:textId="5A2C04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CF54B60" w14:textId="5D7CFF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9596BAE" w14:textId="4BE3A4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4C8D4" w14:textId="43B0CE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447.20 </w:t>
            </w:r>
          </w:p>
        </w:tc>
      </w:tr>
      <w:tr w:rsidR="003B1FDD" w:rsidRPr="003B1FDD" w14:paraId="0E1573B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D92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14E7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b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F3F372" w14:textId="1799EF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0CF2C11" w14:textId="563E3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A55E1" w14:textId="400C4F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D5A13" w14:textId="07E014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1,656.70 </w:t>
            </w:r>
          </w:p>
        </w:tc>
      </w:tr>
      <w:tr w:rsidR="003B1FDD" w:rsidRPr="003B1FDD" w14:paraId="081BEB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584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C886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d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CBB5C1" w14:textId="7E50A5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330891D1" w14:textId="25C428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EDD8F" w14:textId="457B37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6A09A" w14:textId="300E9D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7,414.10 </w:t>
            </w:r>
          </w:p>
        </w:tc>
      </w:tr>
      <w:tr w:rsidR="003B1FDD" w:rsidRPr="003B1FDD" w14:paraId="3A5104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664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ACCE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F6BECE0" w14:textId="384B2B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B2C02" w14:textId="026400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43261" w14:textId="4F5EF2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D6B0F" w14:textId="4F2636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r>
      <w:tr w:rsidR="003B1FDD" w:rsidRPr="003B1FDD" w14:paraId="7F4DD5C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C4B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4E60F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r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E99680" w14:textId="49AFCF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3F98FF" w14:textId="4D51A8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D4914" w14:textId="60D408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940F4" w14:textId="6D8186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0,500.00 </w:t>
            </w:r>
          </w:p>
        </w:tc>
      </w:tr>
      <w:tr w:rsidR="003B1FDD" w:rsidRPr="003B1FDD" w14:paraId="704A8F1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F77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6F2B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ba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D906F7" w14:textId="2461F4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ECF77D" w14:textId="35A302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F545E" w14:textId="4FBF0C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491CE" w14:textId="650B67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77,000.00 </w:t>
            </w:r>
          </w:p>
        </w:tc>
      </w:tr>
      <w:tr w:rsidR="003B1FDD" w:rsidRPr="003B1FDD" w14:paraId="04CE8C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108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7CD8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ez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83800E" w14:textId="064AED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470C1" w14:textId="22545E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66385" w14:textId="00914B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4C321" w14:textId="4E8DBC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2,100.00 </w:t>
            </w:r>
          </w:p>
        </w:tc>
      </w:tr>
      <w:tr w:rsidR="003B1FDD" w:rsidRPr="003B1FDD" w14:paraId="5F487E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B17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F0D2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ka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BA0CEA" w14:textId="096660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08E3E15" w14:textId="4E803C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073A3" w14:textId="069F36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0FD0C" w14:textId="7950D6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94,800.00 </w:t>
            </w:r>
          </w:p>
        </w:tc>
      </w:tr>
      <w:tr w:rsidR="003B1FDD" w:rsidRPr="003B1FDD" w14:paraId="00425E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B06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DC53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D897170" w14:textId="0E6825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172,275.40 </w:t>
            </w:r>
          </w:p>
        </w:tc>
        <w:tc>
          <w:tcPr>
            <w:tcW w:w="958" w:type="pct"/>
            <w:tcBorders>
              <w:top w:val="nil"/>
              <w:left w:val="nil"/>
              <w:bottom w:val="single" w:sz="4" w:space="0" w:color="000000"/>
              <w:right w:val="single" w:sz="4" w:space="0" w:color="000000"/>
            </w:tcBorders>
            <w:shd w:val="clear" w:color="auto" w:fill="auto"/>
            <w:noWrap/>
            <w:vAlign w:val="bottom"/>
            <w:hideMark/>
          </w:tcPr>
          <w:p w14:paraId="7CD1CC12" w14:textId="206651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ECE72" w14:textId="06B2A5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2A149" w14:textId="090997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172,275.40 </w:t>
            </w:r>
          </w:p>
        </w:tc>
      </w:tr>
      <w:tr w:rsidR="003B1FDD" w:rsidRPr="003B1FDD" w14:paraId="67C299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ADE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A27C8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90BD06" w14:textId="40C129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B0663F" w14:textId="53E367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F5B47" w14:textId="7580C8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D64D9" w14:textId="7127B0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400.00 </w:t>
            </w:r>
          </w:p>
        </w:tc>
      </w:tr>
      <w:tr w:rsidR="003B1FDD" w:rsidRPr="003B1FDD" w14:paraId="1180A9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BEE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6B2F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FA9404" w14:textId="3CB4FC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2A0D57AA" w14:textId="1D937E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8D21F" w14:textId="17E1B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1E665" w14:textId="5B571E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9,340.00 </w:t>
            </w:r>
          </w:p>
        </w:tc>
      </w:tr>
      <w:tr w:rsidR="003B1FDD" w:rsidRPr="003B1FDD" w14:paraId="3B36BCA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55F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61D8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umanc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B24E17" w14:textId="165167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26ABAB2" w14:textId="0C904E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91FB2" w14:textId="062ADD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1D21E" w14:textId="51126B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5,897.42 </w:t>
            </w:r>
          </w:p>
        </w:tc>
      </w:tr>
      <w:tr w:rsidR="003B1FDD" w:rsidRPr="003B1FDD" w14:paraId="2368517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091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10DA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93E158" w14:textId="24E6A5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5A389BDF" w14:textId="0D0C5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0AEF9" w14:textId="346FBC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5750E" w14:textId="303B22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7,537.00 </w:t>
            </w:r>
          </w:p>
        </w:tc>
      </w:tr>
      <w:tr w:rsidR="003B1FDD" w:rsidRPr="003B1FDD" w14:paraId="6F5AF38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9D842"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8BA4540" w14:textId="6774C46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5CFF8A08" w14:textId="5D3D23D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5F3051" w14:textId="3F2E49D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CD8458" w14:textId="0B54F56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031,173.71 </w:t>
            </w:r>
          </w:p>
        </w:tc>
      </w:tr>
      <w:tr w:rsidR="003B1FDD" w:rsidRPr="003B1FDD" w14:paraId="3C3C98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DF1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69FC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nini</w:t>
            </w:r>
            <w:proofErr w:type="spellEnd"/>
            <w:r w:rsidRPr="003B1FDD">
              <w:rPr>
                <w:rFonts w:ascii="Arial Narrow" w:hAnsi="Arial Narrow"/>
                <w:i/>
                <w:iCs/>
                <w:color w:val="000000"/>
                <w:sz w:val="20"/>
                <w:szCs w:val="20"/>
              </w:rPr>
              <w:t>-y</w:t>
            </w:r>
          </w:p>
        </w:tc>
        <w:tc>
          <w:tcPr>
            <w:tcW w:w="1003" w:type="pct"/>
            <w:tcBorders>
              <w:top w:val="nil"/>
              <w:left w:val="nil"/>
              <w:bottom w:val="single" w:sz="4" w:space="0" w:color="000000"/>
              <w:right w:val="single" w:sz="4" w:space="0" w:color="000000"/>
            </w:tcBorders>
            <w:shd w:val="clear" w:color="auto" w:fill="auto"/>
            <w:noWrap/>
            <w:vAlign w:val="bottom"/>
            <w:hideMark/>
          </w:tcPr>
          <w:p w14:paraId="3B06DCBC" w14:textId="743C1C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114EF609" w14:textId="3D848E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173AA" w14:textId="52CA08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F03AA" w14:textId="77480A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8,984.96 </w:t>
            </w:r>
          </w:p>
        </w:tc>
      </w:tr>
      <w:tr w:rsidR="003B1FDD" w:rsidRPr="003B1FDD" w14:paraId="3353974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FD1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D36A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Hamt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AB25D9" w14:textId="7F73EE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DD7B706" w14:textId="6408B4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515B5" w14:textId="177DED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E80E5" w14:textId="43B5FF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88,099.20 </w:t>
            </w:r>
          </w:p>
        </w:tc>
      </w:tr>
      <w:tr w:rsidR="003B1FDD" w:rsidRPr="003B1FDD" w14:paraId="456A64F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E45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258B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5531D3A" w14:textId="3F8459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00950ED2" w14:textId="5BE76E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62C1C" w14:textId="2082F4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71340" w14:textId="61792B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3,820.45 </w:t>
            </w:r>
          </w:p>
        </w:tc>
      </w:tr>
      <w:tr w:rsidR="003B1FDD" w:rsidRPr="003B1FDD" w14:paraId="00F56F3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0A5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D7B7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 </w:t>
            </w:r>
            <w:proofErr w:type="spellStart"/>
            <w:r w:rsidRPr="003B1FDD">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9438D2" w14:textId="3243BE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43547E25" w14:textId="76517E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83194" w14:textId="39896E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2AFF6" w14:textId="1B59F5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2,395.00 </w:t>
            </w:r>
          </w:p>
        </w:tc>
      </w:tr>
      <w:tr w:rsidR="003B1FDD" w:rsidRPr="003B1FDD" w14:paraId="6F3130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8A5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A3275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balo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295027" w14:textId="3C931C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F4EBAB" w14:textId="28F500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1D091" w14:textId="6589C2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B3587" w14:textId="29297F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r>
      <w:tr w:rsidR="003B1FDD" w:rsidRPr="003B1FDD" w14:paraId="39F2291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B51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1004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Tobias </w:t>
            </w:r>
            <w:proofErr w:type="spellStart"/>
            <w:r w:rsidRPr="003B1FDD">
              <w:rPr>
                <w:rFonts w:ascii="Arial Narrow" w:hAnsi="Arial Narrow"/>
                <w:i/>
                <w:iCs/>
                <w:color w:val="000000"/>
                <w:sz w:val="20"/>
                <w:szCs w:val="20"/>
              </w:rPr>
              <w:t>Fornier</w:t>
            </w:r>
            <w:proofErr w:type="spellEnd"/>
            <w:r w:rsidRPr="003B1FDD">
              <w:rPr>
                <w:rFonts w:ascii="Arial Narrow" w:hAnsi="Arial Narrow"/>
                <w:i/>
                <w:iCs/>
                <w:color w:val="000000"/>
                <w:sz w:val="20"/>
                <w:szCs w:val="20"/>
              </w:rPr>
              <w:t xml:space="preserve"> (Dao)</w:t>
            </w:r>
          </w:p>
        </w:tc>
        <w:tc>
          <w:tcPr>
            <w:tcW w:w="1003" w:type="pct"/>
            <w:tcBorders>
              <w:top w:val="nil"/>
              <w:left w:val="nil"/>
              <w:bottom w:val="single" w:sz="4" w:space="0" w:color="000000"/>
              <w:right w:val="single" w:sz="4" w:space="0" w:color="000000"/>
            </w:tcBorders>
            <w:shd w:val="clear" w:color="auto" w:fill="auto"/>
            <w:noWrap/>
            <w:vAlign w:val="bottom"/>
            <w:hideMark/>
          </w:tcPr>
          <w:p w14:paraId="7D7B935E" w14:textId="3C7253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08D1897E" w14:textId="4491F8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4627D" w14:textId="083319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34CB1" w14:textId="42FFAA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0,045.00 </w:t>
            </w:r>
          </w:p>
        </w:tc>
      </w:tr>
      <w:tr w:rsidR="003B1FDD" w:rsidRPr="003B1FDD" w14:paraId="056B02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F75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E127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FB1ABDB" w14:textId="33511F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E1AB9B0" w14:textId="1A5F81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27990" w14:textId="7AAFB3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E8757" w14:textId="32B540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040.00 </w:t>
            </w:r>
          </w:p>
        </w:tc>
      </w:tr>
      <w:tr w:rsidR="003B1FDD" w:rsidRPr="003B1FDD" w14:paraId="6154C9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CBA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98C9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rb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66EA3E" w14:textId="16A50B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3A352E88" w14:textId="0094A3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6E15D" w14:textId="0BD892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06AFA" w14:textId="4D0E0F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6,429.00 </w:t>
            </w:r>
          </w:p>
        </w:tc>
      </w:tr>
      <w:tr w:rsidR="003B1FDD" w:rsidRPr="003B1FDD" w14:paraId="11359D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3BE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7D41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gas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562829" w14:textId="1F3AE9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4FA6A8" w14:textId="6A319A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934F3" w14:textId="4CAB42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137C8" w14:textId="7C86A6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10,400.00 </w:t>
            </w:r>
          </w:p>
        </w:tc>
      </w:tr>
      <w:tr w:rsidR="003B1FDD" w:rsidRPr="003B1FDD" w14:paraId="4D13EB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9A5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81EE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u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A9F54F" w14:textId="520588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34C03A" w14:textId="4AF390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F3375" w14:textId="7E9596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5E6CB" w14:textId="48B4F9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000.00 </w:t>
            </w:r>
          </w:p>
        </w:tc>
      </w:tr>
      <w:tr w:rsidR="003B1FDD" w:rsidRPr="003B1FDD" w14:paraId="62091F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CAA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9CE3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ula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CD9CFF" w14:textId="0F4941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00CB8A7" w14:textId="001C7A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4CC97" w14:textId="48F739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98250" w14:textId="1779A4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4,250.00 </w:t>
            </w:r>
          </w:p>
        </w:tc>
      </w:tr>
      <w:tr w:rsidR="003B1FDD" w:rsidRPr="003B1FDD" w14:paraId="5056915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AC6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6905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ua</w:t>
            </w:r>
            <w:proofErr w:type="spellEnd"/>
            <w:r w:rsidRPr="003B1FDD">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1B151FA7" w14:textId="2AE297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46C193F" w14:textId="1E998C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1359F" w14:textId="18318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2BCED" w14:textId="03815A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23,808.10 </w:t>
            </w:r>
          </w:p>
        </w:tc>
      </w:tr>
      <w:tr w:rsidR="003B1FDD" w:rsidRPr="003B1FDD" w14:paraId="6B679F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358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2E7E2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3AB4AC8" w14:textId="4D16D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D60AA9B" w14:textId="7393E2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DCEE2" w14:textId="7907CD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66E05" w14:textId="1BE756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4,350.00 </w:t>
            </w:r>
          </w:p>
        </w:tc>
      </w:tr>
      <w:tr w:rsidR="003B1FDD" w:rsidRPr="003B1FDD" w14:paraId="5C5B8A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7B6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07D3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36A421" w14:textId="01F7AC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5B43785D" w14:textId="19869F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D7F5F" w14:textId="1F78B9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C3574" w14:textId="7C66E2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3,487.00 </w:t>
            </w:r>
          </w:p>
        </w:tc>
      </w:tr>
      <w:tr w:rsidR="003B1FDD" w:rsidRPr="003B1FDD" w14:paraId="2622055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D84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5C1F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tno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336BC6" w14:textId="3AAB53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A2EAD" w14:textId="72E2A0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D489D" w14:textId="351112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78E7D" w14:textId="619C29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5,800.00 </w:t>
            </w:r>
          </w:p>
        </w:tc>
      </w:tr>
      <w:tr w:rsidR="003B1FDD" w:rsidRPr="003B1FDD" w14:paraId="7DA1BCA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389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2975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ebas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8B8D40" w14:textId="5154C2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6FB6C43D" w14:textId="355BFE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338E4" w14:textId="017E7E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A6FDA" w14:textId="6D20AE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190.00 </w:t>
            </w:r>
          </w:p>
        </w:tc>
      </w:tr>
      <w:tr w:rsidR="003B1FDD" w:rsidRPr="003B1FDD" w14:paraId="55E0DB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072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B7D6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BD01A4" w14:textId="4E3415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7F4A541" w14:textId="7F4AE9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47CB0" w14:textId="741EEA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0671E" w14:textId="1A2F26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075.00 </w:t>
            </w:r>
          </w:p>
        </w:tc>
      </w:tr>
      <w:tr w:rsidR="003B1FDD" w:rsidRPr="003B1FDD" w14:paraId="689DE68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E5277"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0DBE7AB9" w14:textId="05CBF79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310,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76B65D" w14:textId="1AC0018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3EFF99" w14:textId="7112648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E08D69" w14:textId="2FF0C33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310,323.50 </w:t>
            </w:r>
          </w:p>
        </w:tc>
      </w:tr>
      <w:tr w:rsidR="003B1FDD" w:rsidRPr="003B1FDD" w14:paraId="0CFC05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102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EDFE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rovince of </w:t>
            </w:r>
            <w:proofErr w:type="spellStart"/>
            <w:r w:rsidRPr="003B1FDD">
              <w:rPr>
                <w:rFonts w:ascii="Arial Narrow" w:hAnsi="Arial Narrow"/>
                <w:i/>
                <w:i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458631" w14:textId="2ABEBD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639D84C" w14:textId="045A9F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BB4ED" w14:textId="3C4F4B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8AF5A" w14:textId="5A302B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320.00 </w:t>
            </w:r>
          </w:p>
        </w:tc>
      </w:tr>
      <w:tr w:rsidR="003B1FDD" w:rsidRPr="003B1FDD" w14:paraId="738A1EC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C6D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8492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uarte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FE63E9" w14:textId="73915D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394B8FCD" w14:textId="0C614B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8811E" w14:textId="58BCDA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E26F9" w14:textId="40370B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6,820.00 </w:t>
            </w:r>
          </w:p>
        </w:tc>
      </w:tr>
      <w:tr w:rsidR="003B1FDD" w:rsidRPr="003B1FDD" w14:paraId="6F5A32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CCA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8D385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37B77D4F" w14:textId="3F48C6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F0469" w14:textId="068182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8F947" w14:textId="2DE7FB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D70F" w14:textId="28B08E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r>
      <w:tr w:rsidR="003B1FDD" w:rsidRPr="003B1FDD" w14:paraId="1FB9D0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170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537E3E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um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25DB1D" w14:textId="3B0E74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3A92D" w14:textId="389FA0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DDB52" w14:textId="51DE27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3A691" w14:textId="3558E2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000.00 </w:t>
            </w:r>
          </w:p>
        </w:tc>
      </w:tr>
      <w:tr w:rsidR="003B1FDD" w:rsidRPr="003B1FDD" w14:paraId="1AC26E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311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2210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um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D078BC" w14:textId="5FA0A9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34B47C1F" w14:textId="17AA66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A711B" w14:textId="79D9AC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1C2FF" w14:textId="67F207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0,447.75 </w:t>
            </w:r>
          </w:p>
        </w:tc>
      </w:tr>
      <w:tr w:rsidR="003B1FDD" w:rsidRPr="003B1FDD" w14:paraId="518E675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B8C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2367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v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55238A" w14:textId="6E3E52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7841482F" w14:textId="6B9BAB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B3838" w14:textId="6CA044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8B401" w14:textId="7D93D2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5,944.00 </w:t>
            </w:r>
          </w:p>
        </w:tc>
      </w:tr>
      <w:tr w:rsidR="003B1FDD" w:rsidRPr="003B1FDD" w14:paraId="3A1CD0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FAB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F4FD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ami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9EF922" w14:textId="7F7D6C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6C85EA7" w14:textId="7BCB5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3E338" w14:textId="3FEE0B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097D1" w14:textId="20A678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68,223.75 </w:t>
            </w:r>
          </w:p>
        </w:tc>
      </w:tr>
      <w:tr w:rsidR="003B1FDD" w:rsidRPr="003B1FDD" w14:paraId="494FCE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55C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6FAE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w:t>
            </w:r>
            <w:proofErr w:type="spellStart"/>
            <w:r w:rsidRPr="003B1FDD">
              <w:rPr>
                <w:rFonts w:ascii="Arial Narrow" w:hAnsi="Arial Narrow"/>
                <w:i/>
                <w:iCs/>
                <w:color w:val="000000"/>
                <w:sz w:val="20"/>
                <w:szCs w:val="20"/>
              </w:rPr>
              <w:t>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745A6D" w14:textId="46C8C6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DC245" w14:textId="242F8A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28D29" w14:textId="4B9A74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E2B4B" w14:textId="3FEAFF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0 </w:t>
            </w:r>
          </w:p>
        </w:tc>
      </w:tr>
      <w:tr w:rsidR="003B1FDD" w:rsidRPr="003B1FDD" w14:paraId="52916F3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F71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A730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m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00CBEE" w14:textId="4E0F13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C3B95" w14:textId="195D29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69FF8" w14:textId="013542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A297" w14:textId="3C397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8,000.00 </w:t>
            </w:r>
          </w:p>
        </w:tc>
      </w:tr>
      <w:tr w:rsidR="003B1FDD" w:rsidRPr="003B1FDD" w14:paraId="1AC0EC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494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A6C3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21B244C0" w14:textId="749B71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0432D8" w14:textId="7753F7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F720A" w14:textId="7DF04E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6E737" w14:textId="46F0C5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0,000.00 </w:t>
            </w:r>
          </w:p>
        </w:tc>
      </w:tr>
      <w:tr w:rsidR="003B1FDD" w:rsidRPr="003B1FDD" w14:paraId="0F63D09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EA9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D205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30DE92" w14:textId="5005A8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75245" w14:textId="20A29D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BE2A0" w14:textId="76D3F3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211DC" w14:textId="62C9E2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9,400.00 </w:t>
            </w:r>
          </w:p>
        </w:tc>
      </w:tr>
      <w:tr w:rsidR="003B1FDD" w:rsidRPr="003B1FDD" w14:paraId="489E09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6A0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7BBE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1419081" w14:textId="0C4BFF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7B519C98" w14:textId="75DD53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17D9E" w14:textId="05D1CC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CB665" w14:textId="2B8596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3,298.75 </w:t>
            </w:r>
          </w:p>
        </w:tc>
      </w:tr>
      <w:tr w:rsidR="003B1FDD" w:rsidRPr="003B1FDD" w14:paraId="2C5156D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5E2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22B8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E0382A3" w14:textId="55BAF8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07B765B5" w14:textId="33EF44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596F7" w14:textId="360745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D3CC6" w14:textId="3406F3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1,160.00 </w:t>
            </w:r>
          </w:p>
        </w:tc>
      </w:tr>
      <w:tr w:rsidR="003B1FDD" w:rsidRPr="003B1FDD" w14:paraId="74819C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E3B7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0BB52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resident </w:t>
            </w:r>
            <w:proofErr w:type="spellStart"/>
            <w:r w:rsidRPr="003B1FD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4A0A3D" w14:textId="408D1C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7889F" w14:textId="37FA4A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11A05" w14:textId="6B2101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01EFD" w14:textId="36667E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0,000.00 </w:t>
            </w:r>
          </w:p>
        </w:tc>
      </w:tr>
      <w:tr w:rsidR="003B1FDD" w:rsidRPr="003B1FDD" w14:paraId="5B0F1D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A537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3FF4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Roxas</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83C843" w14:textId="75DA1F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A664C4" w14:textId="59103E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49669" w14:textId="6AC4D2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B0082" w14:textId="3256F6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5,000.00 </w:t>
            </w:r>
          </w:p>
        </w:tc>
      </w:tr>
      <w:tr w:rsidR="003B1FDD" w:rsidRPr="003B1FDD" w14:paraId="1360F65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BE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A421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pi</w:t>
            </w:r>
            <w:proofErr w:type="spellEnd"/>
            <w:r w:rsidRPr="003B1FDD">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05B1BFDE" w14:textId="6B7CAA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A6E02" w14:textId="115C65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B0BB6" w14:textId="0999E3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CF572" w14:textId="66168C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2,500.00 </w:t>
            </w:r>
          </w:p>
        </w:tc>
      </w:tr>
      <w:tr w:rsidR="003B1FDD" w:rsidRPr="003B1FDD" w14:paraId="247DA8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694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17AE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0F7D154C" w14:textId="00F527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A6BFA7" w14:textId="5DA31D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3489A" w14:textId="02FB0A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51B1A" w14:textId="23CD89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00,000.00 </w:t>
            </w:r>
          </w:p>
        </w:tc>
      </w:tr>
      <w:tr w:rsidR="003B1FDD" w:rsidRPr="003B1FDD" w14:paraId="0C13CB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66A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30EE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pa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4AB1FE" w14:textId="354C1D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449B4A72" w14:textId="3C186A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3C3D8" w14:textId="51A9E3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CF370" w14:textId="001E59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32,209.25 </w:t>
            </w:r>
          </w:p>
        </w:tc>
      </w:tr>
      <w:tr w:rsidR="003B1FDD" w:rsidRPr="003B1FDD" w14:paraId="2324887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20592"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Guimara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274CB4B7" w14:textId="445EA84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87,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4BDA1ED" w14:textId="0886C43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9EBF2" w14:textId="0190A2A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DD7D81" w14:textId="48D1E81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87,383.55 </w:t>
            </w:r>
          </w:p>
        </w:tc>
      </w:tr>
      <w:tr w:rsidR="003B1FDD" w:rsidRPr="003B1FDD" w14:paraId="2F55EB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520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0595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84138F3" w14:textId="6E6023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7932CCBE" w14:textId="3A6A4D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588A4" w14:textId="20D2FD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7B98A" w14:textId="59C6AF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5,201.95 </w:t>
            </w:r>
          </w:p>
        </w:tc>
      </w:tr>
      <w:tr w:rsidR="003B1FDD" w:rsidRPr="003B1FDD" w14:paraId="3018D8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E3D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D233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0EFB7692" w14:textId="56EC60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60008445" w14:textId="3B5C22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F44FA" w14:textId="066EA9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5F29A" w14:textId="7E367F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640.00 </w:t>
            </w:r>
          </w:p>
        </w:tc>
      </w:tr>
      <w:tr w:rsidR="003B1FDD" w:rsidRPr="003B1FDD" w14:paraId="550795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C4A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42DA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9B35BBF" w14:textId="5BA2E8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40D36529" w14:textId="56A632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CA745" w14:textId="198EF2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9BF96" w14:textId="124127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6,319.10 </w:t>
            </w:r>
          </w:p>
        </w:tc>
      </w:tr>
      <w:tr w:rsidR="003B1FDD" w:rsidRPr="003B1FDD" w14:paraId="6C4681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C23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B55A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B5D2D9F" w14:textId="6E01DA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20AC2027" w14:textId="17F5A3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A4785" w14:textId="127BAA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67A81" w14:textId="312179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052.50 </w:t>
            </w:r>
          </w:p>
        </w:tc>
      </w:tr>
      <w:tr w:rsidR="003B1FDD" w:rsidRPr="003B1FDD" w14:paraId="4CE45D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C89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5A48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bun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A2C1F5" w14:textId="05D0CC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3,170.00 </w:t>
            </w:r>
          </w:p>
        </w:tc>
        <w:tc>
          <w:tcPr>
            <w:tcW w:w="958" w:type="pct"/>
            <w:tcBorders>
              <w:top w:val="nil"/>
              <w:left w:val="nil"/>
              <w:bottom w:val="single" w:sz="4" w:space="0" w:color="000000"/>
              <w:right w:val="single" w:sz="4" w:space="0" w:color="000000"/>
            </w:tcBorders>
            <w:shd w:val="clear" w:color="auto" w:fill="auto"/>
            <w:noWrap/>
            <w:vAlign w:val="bottom"/>
            <w:hideMark/>
          </w:tcPr>
          <w:p w14:paraId="10F794F8" w14:textId="7EDD4C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AB415" w14:textId="53D255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B2FC4" w14:textId="64041D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3,170.00 </w:t>
            </w:r>
          </w:p>
        </w:tc>
      </w:tr>
      <w:tr w:rsidR="003B1FDD" w:rsidRPr="003B1FDD" w14:paraId="7E19E9B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3D58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1283C10A" w14:textId="27BC7ED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135,6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14F35" w14:textId="6B60EFF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989565" w14:textId="0715B6F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A8282B" w14:textId="5EDD0BD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9,185,621.23 </w:t>
            </w:r>
          </w:p>
        </w:tc>
      </w:tr>
      <w:tr w:rsidR="003B1FDD" w:rsidRPr="003B1FDD" w14:paraId="2F7E718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7E1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F48C1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imo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B07900" w14:textId="6CE05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501EB2AA" w14:textId="457B67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91067" w14:textId="4AF6C4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727CC" w14:textId="7406F9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73,220.00 </w:t>
            </w:r>
          </w:p>
        </w:tc>
      </w:tr>
      <w:tr w:rsidR="003B1FDD" w:rsidRPr="003B1FDD" w14:paraId="0411F9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75A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B711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A1CB12B" w14:textId="602C96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09C582F6" w14:textId="70A56C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DC927" w14:textId="5825FA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AE50D" w14:textId="4C8E6F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223.05 </w:t>
            </w:r>
          </w:p>
        </w:tc>
      </w:tr>
      <w:tr w:rsidR="003B1FDD" w:rsidRPr="003B1FDD" w14:paraId="01BEBD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F55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6418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d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00A5AF" w14:textId="2A4E19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E0DF8C" w14:textId="364772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CE7CF" w14:textId="6E533C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5C40C" w14:textId="2D75E6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1,500.00 </w:t>
            </w:r>
          </w:p>
        </w:tc>
      </w:tr>
      <w:tr w:rsidR="003B1FDD" w:rsidRPr="003B1FDD" w14:paraId="64FBBB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E79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06ED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D51058" w14:textId="74CDB5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0E80C" w14:textId="75E755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2D34C" w14:textId="495BF2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0FAA1" w14:textId="56662F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0,000.00 </w:t>
            </w:r>
          </w:p>
        </w:tc>
      </w:tr>
      <w:tr w:rsidR="003B1FDD" w:rsidRPr="003B1FDD" w14:paraId="4132E7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841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1145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na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B21ACE" w14:textId="5B82E8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BB43DB" w14:textId="7DE6C3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6D524" w14:textId="0B7D9F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BA2D8" w14:textId="1B5F52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0,000.00 </w:t>
            </w:r>
          </w:p>
        </w:tc>
      </w:tr>
      <w:tr w:rsidR="003B1FDD" w:rsidRPr="003B1FDD" w14:paraId="517B41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4BD1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682B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rotac</w:t>
            </w:r>
            <w:proofErr w:type="spellEnd"/>
            <w:r w:rsidRPr="003B1FDD">
              <w:rPr>
                <w:rFonts w:ascii="Arial Narrow" w:hAnsi="Arial Narrow"/>
                <w:i/>
                <w:iCs/>
                <w:color w:val="000000"/>
                <w:sz w:val="20"/>
                <w:szCs w:val="20"/>
              </w:rPr>
              <w:t xml:space="preserve"> Viejo</w:t>
            </w:r>
          </w:p>
        </w:tc>
        <w:tc>
          <w:tcPr>
            <w:tcW w:w="1003" w:type="pct"/>
            <w:tcBorders>
              <w:top w:val="nil"/>
              <w:left w:val="nil"/>
              <w:bottom w:val="single" w:sz="4" w:space="0" w:color="000000"/>
              <w:right w:val="single" w:sz="4" w:space="0" w:color="000000"/>
            </w:tcBorders>
            <w:shd w:val="clear" w:color="auto" w:fill="auto"/>
            <w:noWrap/>
            <w:vAlign w:val="bottom"/>
            <w:hideMark/>
          </w:tcPr>
          <w:p w14:paraId="5B4A39F1" w14:textId="5C4168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9DC710" w14:textId="7A2CF9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A9BF6" w14:textId="023F0C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DFC76" w14:textId="4869C9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10,000.00 </w:t>
            </w:r>
          </w:p>
        </w:tc>
      </w:tr>
      <w:tr w:rsidR="003B1FDD" w:rsidRPr="003B1FDD" w14:paraId="16D894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5C7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1B084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1954FF" w14:textId="69B4DC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23DEB1BD" w14:textId="1726C1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55B74" w14:textId="56DB92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24908" w14:textId="7E627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713.92 </w:t>
            </w:r>
          </w:p>
        </w:tc>
      </w:tr>
      <w:tr w:rsidR="003B1FDD" w:rsidRPr="003B1FDD" w14:paraId="32335D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AF9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0DA5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88A305" w14:textId="077803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43E2E7CF" w14:textId="73F26B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3C6BD" w14:textId="73B5EB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C38FF" w14:textId="7E174E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81,633.55 </w:t>
            </w:r>
          </w:p>
        </w:tc>
      </w:tr>
      <w:tr w:rsidR="003B1FDD" w:rsidRPr="003B1FDD" w14:paraId="16EC5E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DF4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BE16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r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6E78DB" w14:textId="0E06CD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1F6B09" w14:textId="01F95C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A2464" w14:textId="3E50AB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2EE4A" w14:textId="5A998B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0 </w:t>
            </w:r>
          </w:p>
        </w:tc>
      </w:tr>
      <w:tr w:rsidR="003B1FDD" w:rsidRPr="003B1FDD" w14:paraId="7DFDACC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5E7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F3A19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78B0E19" w14:textId="6C18DF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0CA8B2AC" w14:textId="239D5C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DB35F1" w14:textId="1B4052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146FF" w14:textId="265A9C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240.00 </w:t>
            </w:r>
          </w:p>
        </w:tc>
      </w:tr>
      <w:tr w:rsidR="003B1FDD" w:rsidRPr="003B1FDD" w14:paraId="2815A90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A50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416D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200EB0E" w14:textId="5C6891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464A6E" w14:textId="16256E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24FB3" w14:textId="4F45FF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87BE4" w14:textId="1466B7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0,000.00 </w:t>
            </w:r>
          </w:p>
        </w:tc>
      </w:tr>
      <w:tr w:rsidR="003B1FDD" w:rsidRPr="003B1FDD" w14:paraId="6BF7C4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24B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0A20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umang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93D925" w14:textId="7E1725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FE53E8" w14:textId="19E0A3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5C199" w14:textId="7846F1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0EE04" w14:textId="5F3F36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0,000.00 </w:t>
            </w:r>
          </w:p>
        </w:tc>
      </w:tr>
      <w:tr w:rsidR="003B1FDD" w:rsidRPr="003B1FDD" w14:paraId="19FAB5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493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122B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324CDFA" w14:textId="459DDC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E9AE8" w14:textId="5A0BAB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97AC5" w14:textId="2F9E0D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78BCB" w14:textId="59F8CAD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5,800.00 </w:t>
            </w:r>
          </w:p>
        </w:tc>
      </w:tr>
      <w:tr w:rsidR="003B1FDD" w:rsidRPr="003B1FDD" w14:paraId="29BE78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CFA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EFAC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imb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C6A95F" w14:textId="1ED521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5C5F40" w14:textId="18D935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F0DDD" w14:textId="262F29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3BB8B" w14:textId="7A23D6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000.00 </w:t>
            </w:r>
          </w:p>
        </w:tc>
      </w:tr>
      <w:tr w:rsidR="003B1FDD" w:rsidRPr="003B1FDD" w14:paraId="31E0FA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ABD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F03D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g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70BA1C" w14:textId="76B9ED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1A0C3A1" w14:textId="7AD2AD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DA9D8" w14:textId="62BC2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97957" w14:textId="067164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4,860.00 </w:t>
            </w:r>
          </w:p>
        </w:tc>
      </w:tr>
      <w:tr w:rsidR="003B1FDD" w:rsidRPr="003B1FDD" w14:paraId="57554B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8137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E0B3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439642" w14:textId="778611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1E82316" w14:textId="5267B1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6FD46" w14:textId="0A4C9C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F510D" w14:textId="581ED2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29,020.00 </w:t>
            </w:r>
          </w:p>
        </w:tc>
      </w:tr>
      <w:tr w:rsidR="003B1FDD" w:rsidRPr="003B1FDD" w14:paraId="3A4315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B7B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CAFC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aniu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3C4CF6" w14:textId="32522C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0261632C" w14:textId="5278B1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62E60" w14:textId="26B3E9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E1D33" w14:textId="5D9FD8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4,437.20 </w:t>
            </w:r>
          </w:p>
        </w:tc>
      </w:tr>
      <w:tr w:rsidR="003B1FDD" w:rsidRPr="003B1FDD" w14:paraId="6DF7E5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C19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66DA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mbu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D301AA" w14:textId="35D32B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1CF3AA4E" w14:textId="0970F1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93A1E" w14:textId="5E7D59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6B31" w14:textId="019988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75,250.00 </w:t>
            </w:r>
          </w:p>
        </w:tc>
      </w:tr>
      <w:tr w:rsidR="003B1FDD" w:rsidRPr="003B1FDD" w14:paraId="329D02F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E5F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16DA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7CC6A15" w14:textId="0B0D3A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0E8D4F" w14:textId="739A38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FD5D5" w14:textId="6D3C19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B26D1" w14:textId="258A18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0,000.00 </w:t>
            </w:r>
          </w:p>
        </w:tc>
      </w:tr>
      <w:tr w:rsidR="003B1FDD" w:rsidRPr="003B1FDD" w14:paraId="486C3C0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35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8B3C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95C55F" w14:textId="05B3CB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C18E1A" w14:textId="5E9C5D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544F3" w14:textId="41E941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2FF63" w14:textId="7B248C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2,000.00 </w:t>
            </w:r>
          </w:p>
        </w:tc>
      </w:tr>
      <w:tr w:rsidR="003B1FDD" w:rsidRPr="003B1FDD" w14:paraId="016409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7A1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17E7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5E268C0E" w14:textId="244640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D7EA94" w14:textId="329063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EDC0D" w14:textId="618DCD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C9F9C" w14:textId="605305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1,000.00 </w:t>
            </w:r>
          </w:p>
        </w:tc>
      </w:tr>
      <w:tr w:rsidR="003B1FDD" w:rsidRPr="003B1FDD" w14:paraId="4275D2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C13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50CF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261B31" w14:textId="41F312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2EEE2595" w14:textId="5E18B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4857F" w14:textId="413A40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20DBC" w14:textId="1D74E1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3,920.00 </w:t>
            </w:r>
          </w:p>
        </w:tc>
      </w:tr>
      <w:tr w:rsidR="003B1FDD" w:rsidRPr="003B1FDD" w14:paraId="27AFFA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39D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4F61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ia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628175" w14:textId="51ABAE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480D6961" w14:textId="0604E8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07C17" w14:textId="56D2FE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54DA1" w14:textId="535671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61,239.44 </w:t>
            </w:r>
          </w:p>
        </w:tc>
      </w:tr>
      <w:tr w:rsidR="003B1FDD" w:rsidRPr="003B1FDD" w14:paraId="68F8DA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963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0CD7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New </w:t>
            </w:r>
            <w:proofErr w:type="spellStart"/>
            <w:r w:rsidRPr="003B1FDD">
              <w:rPr>
                <w:rFonts w:ascii="Arial Narrow" w:hAnsi="Arial Narrow"/>
                <w:i/>
                <w:iCs/>
                <w:color w:val="000000"/>
                <w:sz w:val="20"/>
                <w:szCs w:val="20"/>
              </w:rPr>
              <w:t>Luc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C6CE7E" w14:textId="064198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1AEC797D" w14:textId="79FDF5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D6F59" w14:textId="4C9E77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5995A" w14:textId="6817A8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7,804.07 </w:t>
            </w:r>
          </w:p>
        </w:tc>
      </w:tr>
      <w:tr w:rsidR="003B1FDD" w:rsidRPr="003B1FDD" w14:paraId="10DB2E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155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AA51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O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006F0B" w14:textId="1A428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0E86B" w14:textId="034FC9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1083E" w14:textId="5C76DF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61548" w14:textId="16C744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r>
      <w:tr w:rsidR="003B1FDD" w:rsidRPr="003B1FDD" w14:paraId="03FAD4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323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0469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ot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51EE88" w14:textId="3CFAA4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3738CCF8" w14:textId="6A1393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C1FB6" w14:textId="78047F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945E2" w14:textId="34F95A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3,200.00 </w:t>
            </w:r>
          </w:p>
        </w:tc>
      </w:tr>
      <w:tr w:rsidR="003B1FDD" w:rsidRPr="003B1FDD" w14:paraId="41C16E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4A2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A103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E18408C" w14:textId="0637D1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11620" w14:textId="571696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A863D" w14:textId="435560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CD057" w14:textId="4BB24C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55,000.00 </w:t>
            </w:r>
          </w:p>
        </w:tc>
      </w:tr>
      <w:tr w:rsidR="003B1FDD" w:rsidRPr="003B1FDD" w14:paraId="430B96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35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8089F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A38C0A8" w14:textId="052B66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6E43F2A0" w14:textId="6F2DEF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FDF3C" w14:textId="22586C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3C50F" w14:textId="06D003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7,075.00 </w:t>
            </w:r>
          </w:p>
        </w:tc>
      </w:tr>
      <w:tr w:rsidR="003B1FDD" w:rsidRPr="003B1FDD" w14:paraId="12FC271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B6D5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EE9E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1E3F1881" w14:textId="265396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9BCCD9" w14:textId="1F4EAF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EA5AD" w14:textId="0EE09F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6DFFF" w14:textId="4A1415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0,000.00 </w:t>
            </w:r>
          </w:p>
        </w:tc>
      </w:tr>
      <w:tr w:rsidR="003B1FDD" w:rsidRPr="003B1FDD" w14:paraId="524F1D8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51F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3749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9F9022F" w14:textId="19EFE0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70D595D8" w14:textId="5BDC6F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27854" w14:textId="2B5B46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F07E8" w14:textId="00F396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22,405.00 </w:t>
            </w:r>
          </w:p>
        </w:tc>
      </w:tr>
      <w:tr w:rsidR="003B1FDD" w:rsidRPr="003B1FDD" w14:paraId="1F6DBB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BCF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D69C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331B1C7" w14:textId="3EA6B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7DF3E3" w14:textId="73BF50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22814" w14:textId="3056CF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84E3A" w14:textId="4806F9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000.00 </w:t>
            </w:r>
          </w:p>
        </w:tc>
      </w:tr>
      <w:tr w:rsidR="003B1FDD" w:rsidRPr="003B1FDD" w14:paraId="768E7B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E7D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1651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1742ADDE" w14:textId="7B21F5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414E102" w14:textId="4FECED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8EEE1" w14:textId="730FE4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10FF8" w14:textId="78E430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85,940.00 </w:t>
            </w:r>
          </w:p>
        </w:tc>
      </w:tr>
      <w:tr w:rsidR="003B1FDD" w:rsidRPr="003B1FDD" w14:paraId="365434C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617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3D18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g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D923BA" w14:textId="3A71F3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C586F" w14:textId="60CFBF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96734" w14:textId="0F0A36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8F74D" w14:textId="333B75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300.00 </w:t>
            </w:r>
          </w:p>
        </w:tc>
      </w:tr>
      <w:tr w:rsidR="003B1FDD" w:rsidRPr="003B1FDD" w14:paraId="6549CE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91D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6780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AC2114" w14:textId="264099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6,840.00 </w:t>
            </w:r>
          </w:p>
        </w:tc>
        <w:tc>
          <w:tcPr>
            <w:tcW w:w="958" w:type="pct"/>
            <w:tcBorders>
              <w:top w:val="nil"/>
              <w:left w:val="nil"/>
              <w:bottom w:val="single" w:sz="4" w:space="0" w:color="000000"/>
              <w:right w:val="single" w:sz="4" w:space="0" w:color="000000"/>
            </w:tcBorders>
            <w:shd w:val="clear" w:color="auto" w:fill="auto"/>
            <w:noWrap/>
            <w:vAlign w:val="bottom"/>
            <w:hideMark/>
          </w:tcPr>
          <w:p w14:paraId="2B7DA5A1" w14:textId="232346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7CF28" w14:textId="39728D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2F7D0" w14:textId="78ECE8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6,840.00 </w:t>
            </w:r>
          </w:p>
        </w:tc>
      </w:tr>
      <w:tr w:rsidR="003B1FDD" w:rsidRPr="003B1FDD" w14:paraId="0243CD3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4A813"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100C767" w14:textId="090D202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5EEA6D7" w14:textId="5D40551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8359A6" w14:textId="1B894BE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132374" w14:textId="554C940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08,588.82 </w:t>
            </w:r>
          </w:p>
        </w:tc>
      </w:tr>
      <w:tr w:rsidR="003B1FDD" w:rsidRPr="003B1FDD" w14:paraId="6176DE6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49A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5D362A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01F84351" w14:textId="159008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B20F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736B7EF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7DF2AA29" w14:textId="2C9FB8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00,000.00 </w:t>
            </w:r>
          </w:p>
        </w:tc>
      </w:tr>
      <w:tr w:rsidR="003B1FDD" w:rsidRPr="003B1FDD" w14:paraId="0F7C3E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F0A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8F59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585976" w14:textId="27F94A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36CC282" w14:textId="676BF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EC960" w14:textId="19BAD5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01AAD" w14:textId="2CF7AD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596,959.72 </w:t>
            </w:r>
          </w:p>
        </w:tc>
      </w:tr>
      <w:tr w:rsidR="003B1FDD" w:rsidRPr="003B1FDD" w14:paraId="5B65D3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7BF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FB42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go</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3446DB" w14:textId="065C22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328F052B" w14:textId="72F082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612A5" w14:textId="66A670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61D7B" w14:textId="670262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7,560.00 </w:t>
            </w:r>
          </w:p>
        </w:tc>
      </w:tr>
      <w:tr w:rsidR="003B1FDD" w:rsidRPr="003B1FDD" w14:paraId="14D8A8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CEF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F6CF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inal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8AB982" w14:textId="35F5BD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6FB5B8A" w14:textId="48DCCC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37028" w14:textId="2B8E44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2A31E" w14:textId="4FDA20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3,960.00 </w:t>
            </w:r>
          </w:p>
        </w:tc>
      </w:tr>
      <w:tr w:rsidR="003B1FDD" w:rsidRPr="003B1FDD" w14:paraId="75AC8F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26D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1CF5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1033FC" w14:textId="723C8E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38A7468E" w14:textId="7FFAF6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A80BE" w14:textId="019A90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9B39E" w14:textId="4A3584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7,097.00 </w:t>
            </w:r>
          </w:p>
        </w:tc>
      </w:tr>
      <w:tr w:rsidR="003B1FDD" w:rsidRPr="003B1FDD" w14:paraId="1E765F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8C8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E35D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2818F54" w14:textId="4BC2B9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4F645B7D" w14:textId="40523D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6994F" w14:textId="04EB9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44FCD" w14:textId="66A360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1,120.00 </w:t>
            </w:r>
          </w:p>
        </w:tc>
      </w:tr>
      <w:tr w:rsidR="003B1FDD" w:rsidRPr="003B1FDD" w14:paraId="292CAA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AB3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2E32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ndo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6545CF" w14:textId="54BC75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5233CC26" w14:textId="06FFBE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B9F41" w14:textId="6D87B3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94519" w14:textId="1714AE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2,036.10 </w:t>
            </w:r>
          </w:p>
        </w:tc>
      </w:tr>
      <w:tr w:rsidR="003B1FDD" w:rsidRPr="003B1FDD" w14:paraId="33A6B2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C53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2D561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4C0F3D" w14:textId="48CB1B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BF1660F" w14:textId="53C846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5318F" w14:textId="7BBDD7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AE1D7" w14:textId="1B414F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1,817.50 </w:t>
            </w:r>
          </w:p>
        </w:tc>
      </w:tr>
      <w:tr w:rsidR="003B1FDD" w:rsidRPr="003B1FDD" w14:paraId="70F131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DBB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8B69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45617AB2" w14:textId="7D13EB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47ACD3B5" w14:textId="3F70F4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2A6D0" w14:textId="7D8D62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64E28" w14:textId="1EA41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4,520.00 </w:t>
            </w:r>
          </w:p>
        </w:tc>
      </w:tr>
      <w:tr w:rsidR="003B1FDD" w:rsidRPr="003B1FDD" w14:paraId="1D1FB4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71F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7C66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D74D2E8" w14:textId="2B1E46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BCDBF" w14:textId="5FBBF3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0EC76" w14:textId="32C02D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C16B3" w14:textId="3D162F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r>
      <w:tr w:rsidR="003B1FDD" w:rsidRPr="003B1FDD" w14:paraId="7F688A6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927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0E9E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Himamay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E8ACE8" w14:textId="5222FD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13E0405" w14:textId="27D1A2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CEF16" w14:textId="49F72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CEC77" w14:textId="0F9E83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7,350.00 </w:t>
            </w:r>
          </w:p>
        </w:tc>
      </w:tr>
      <w:tr w:rsidR="003B1FDD" w:rsidRPr="003B1FDD" w14:paraId="0123DDB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1ED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43CE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Hinig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4E57B5" w14:textId="3F7618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5879EA3" w14:textId="2593E3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D8B90" w14:textId="370DCE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FDD91" w14:textId="6D745B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80.00 </w:t>
            </w:r>
          </w:p>
        </w:tc>
      </w:tr>
      <w:tr w:rsidR="003B1FDD" w:rsidRPr="003B1FDD" w14:paraId="408CD37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E82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D72B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Hinoba</w:t>
            </w:r>
            <w:proofErr w:type="spellEnd"/>
            <w:r w:rsidRPr="003B1FDD">
              <w:rPr>
                <w:rFonts w:ascii="Arial Narrow" w:hAnsi="Arial Narrow"/>
                <w:i/>
                <w:iCs/>
                <w:color w:val="000000"/>
                <w:sz w:val="20"/>
                <w:szCs w:val="20"/>
              </w:rPr>
              <w:t>-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2EA0AB41" w14:textId="37670D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64D695C8" w14:textId="16895A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D0A34" w14:textId="5C3CAD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D19A0" w14:textId="4C12AB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2,495.00 </w:t>
            </w:r>
          </w:p>
        </w:tc>
      </w:tr>
      <w:tr w:rsidR="003B1FDD" w:rsidRPr="003B1FDD" w14:paraId="129254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922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CE1B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F5D662" w14:textId="1704E6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E2E30" w14:textId="4E2BA5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ED74E" w14:textId="590BD2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6AC71" w14:textId="433633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000.00 </w:t>
            </w:r>
          </w:p>
        </w:tc>
      </w:tr>
      <w:tr w:rsidR="003B1FDD" w:rsidRPr="003B1FDD" w14:paraId="75F46FD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F95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DB01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EC7DE3B" w14:textId="2678AC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74A54596" w14:textId="5E3E96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B88A0" w14:textId="1A85D6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522CA" w14:textId="31DF27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8,170.00 </w:t>
            </w:r>
          </w:p>
        </w:tc>
      </w:tr>
      <w:tr w:rsidR="003B1FDD" w:rsidRPr="003B1FDD" w14:paraId="57A589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401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6C1B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1C62D83E" w14:textId="5DDFF9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0E7601" w14:textId="5EA096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1AFAD" w14:textId="5D9211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D32E0" w14:textId="7AA325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0,000.00 </w:t>
            </w:r>
          </w:p>
        </w:tc>
      </w:tr>
      <w:tr w:rsidR="003B1FDD" w:rsidRPr="003B1FDD" w14:paraId="1B93B0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CA4B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6733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1C8E3E" w14:textId="5AC5FA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489DB68" w14:textId="1581C8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2FA6D" w14:textId="07CAA4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DF2AE" w14:textId="04D016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0,760.00 </w:t>
            </w:r>
          </w:p>
        </w:tc>
      </w:tr>
      <w:tr w:rsidR="003B1FDD" w:rsidRPr="003B1FDD" w14:paraId="4EB355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3E1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190A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La </w:t>
            </w:r>
            <w:proofErr w:type="spellStart"/>
            <w:r w:rsidRPr="003B1FDD">
              <w:rPr>
                <w:rFonts w:ascii="Arial Narrow" w:hAnsi="Arial Narrow"/>
                <w:i/>
                <w:iCs/>
                <w:color w:val="000000"/>
                <w:sz w:val="20"/>
                <w:szCs w:val="20"/>
              </w:rPr>
              <w:t>Castell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C1CF72" w14:textId="3A5313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400D20" w14:textId="2A59F9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44DC2" w14:textId="4B5BB7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7C9BE" w14:textId="4BC4C3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3,000.00 </w:t>
            </w:r>
          </w:p>
        </w:tc>
      </w:tr>
      <w:tr w:rsidR="003B1FDD" w:rsidRPr="003B1FDD" w14:paraId="797FDEA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B2E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6BB3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nap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D48509" w14:textId="459335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6B008F6C" w14:textId="4795E0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B0452" w14:textId="377E7B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1686C" w14:textId="5C531A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4,450.00 </w:t>
            </w:r>
          </w:p>
        </w:tc>
      </w:tr>
      <w:tr w:rsidR="003B1FDD" w:rsidRPr="003B1FDD" w14:paraId="3885575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CE0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809A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CA3BD8C" w14:textId="4A677F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50AB540A" w14:textId="6439A5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3D59A" w14:textId="7D33B5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66A36" w14:textId="45E358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40.00 </w:t>
            </w:r>
          </w:p>
        </w:tc>
      </w:tr>
      <w:tr w:rsidR="003B1FDD" w:rsidRPr="003B1FDD" w14:paraId="3C4F21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531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FF77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ulu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A16900" w14:textId="502AC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245E895" w14:textId="5D05FF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89630" w14:textId="316FD6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68529" w14:textId="09218C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1,440.00 </w:t>
            </w:r>
          </w:p>
        </w:tc>
      </w:tr>
      <w:tr w:rsidR="003B1FDD" w:rsidRPr="003B1FDD" w14:paraId="2254A33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800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CD26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gay</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57AD5F" w14:textId="7B421D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48A2CFE1" w14:textId="50CA20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DD7B0" w14:textId="03D9DE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83276" w14:textId="2C5E0E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6,656.00 </w:t>
            </w:r>
          </w:p>
        </w:tc>
      </w:tr>
      <w:tr w:rsidR="003B1FDD" w:rsidRPr="003B1FDD" w14:paraId="73DBDE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596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5FDE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lvador </w:t>
            </w:r>
            <w:proofErr w:type="spellStart"/>
            <w:r w:rsidRPr="003B1FDD">
              <w:rPr>
                <w:rFonts w:ascii="Arial Narrow" w:hAnsi="Arial Narrow"/>
                <w:i/>
                <w:iCs/>
                <w:color w:val="000000"/>
                <w:sz w:val="20"/>
                <w:szCs w:val="20"/>
              </w:rPr>
              <w:t>Benedic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EC472A" w14:textId="3BEFDD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0872E217" w14:textId="680910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838F0" w14:textId="3B437E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D2BF2" w14:textId="43BC3F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68,549.50 </w:t>
            </w:r>
          </w:p>
        </w:tc>
      </w:tr>
      <w:tr w:rsidR="003B1FDD" w:rsidRPr="003B1FDD" w14:paraId="39057C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710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61B8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F56DCE" w14:textId="20A664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3C8245D6" w14:textId="2F0572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DFFF3" w14:textId="588B71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10BFB" w14:textId="46EE3A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0,519.60 </w:t>
            </w:r>
          </w:p>
        </w:tc>
      </w:tr>
      <w:tr w:rsidR="003B1FDD" w:rsidRPr="003B1FDD" w14:paraId="24B4BF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38B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BBBC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E4849F0" w14:textId="4F4619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9611E" w14:textId="775588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F8914" w14:textId="1A4BF1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A7B30" w14:textId="7AA10D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000.00 </w:t>
            </w:r>
          </w:p>
        </w:tc>
      </w:tr>
      <w:tr w:rsidR="003B1FDD" w:rsidRPr="003B1FDD" w14:paraId="0C37AD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CDE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4E6B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lay</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8435CB" w14:textId="17C5A0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05D99" w14:textId="1C9645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3A0E7" w14:textId="26E017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0B475" w14:textId="1B681F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00.00 </w:t>
            </w:r>
          </w:p>
        </w:tc>
      </w:tr>
      <w:tr w:rsidR="003B1FDD" w:rsidRPr="003B1FDD" w14:paraId="14AB993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C5A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F1C0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Sip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617869" w14:textId="2609D0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65504C6" w14:textId="79DC32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4F559" w14:textId="5FED93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54242" w14:textId="30CD20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5,480.00 </w:t>
            </w:r>
          </w:p>
        </w:tc>
      </w:tr>
      <w:tr w:rsidR="003B1FDD" w:rsidRPr="003B1FDD" w14:paraId="388AA8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2D35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1369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0C647F3" w14:textId="6FAF57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1C338C8" w14:textId="20AEF1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5FBBE" w14:textId="1B3A5D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76C83" w14:textId="7183DD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740.00 </w:t>
            </w:r>
          </w:p>
        </w:tc>
      </w:tr>
      <w:tr w:rsidR="003B1FDD" w:rsidRPr="003B1FDD" w14:paraId="73FB7E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B41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9A1F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obo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B9A936" w14:textId="4243F3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19D448D" w14:textId="625884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B9717" w14:textId="1805F6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FF3DF" w14:textId="1697FE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00.00 </w:t>
            </w:r>
          </w:p>
        </w:tc>
      </w:tr>
      <w:tr w:rsidR="003B1FDD" w:rsidRPr="003B1FDD" w14:paraId="24DE08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122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C8F2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31CABD1" w14:textId="28D540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DF84778" w14:textId="126E6C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A9890" w14:textId="06CE20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BC193" w14:textId="3F026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5,148.40 </w:t>
            </w:r>
          </w:p>
        </w:tc>
      </w:tr>
      <w:tr w:rsidR="003B1FDD" w:rsidRPr="003B1FDD" w14:paraId="274063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930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C59C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Victo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148EBE" w14:textId="03A4DE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4DB4D29C" w14:textId="6F2D51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07E5E" w14:textId="765762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CB1DF" w14:textId="7CD90E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240.00 </w:t>
            </w:r>
          </w:p>
        </w:tc>
      </w:tr>
      <w:tr w:rsidR="003B1FDD" w:rsidRPr="003B1FDD" w14:paraId="4F42579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3D798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D6C3665" w14:textId="59E02EF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790,57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0B6F6808" w14:textId="2871B3B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F6BC3E" w14:textId="6C4546B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3A07F59" w14:textId="7F8E930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790,572.61 </w:t>
            </w:r>
          </w:p>
        </w:tc>
      </w:tr>
      <w:tr w:rsidR="003B1FDD" w:rsidRPr="003B1FDD" w14:paraId="708530A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7290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5C5DBDF8" w14:textId="477E870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184,34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DB76D" w14:textId="723D671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828C64" w14:textId="44473A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50B038" w14:textId="12ECCEC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184,346.47 </w:t>
            </w:r>
          </w:p>
        </w:tc>
      </w:tr>
      <w:tr w:rsidR="003B1FDD" w:rsidRPr="003B1FDD" w14:paraId="3513574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A86E7B"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18A3293F" w14:textId="001F25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46721114" w14:textId="6E39BC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61923" w14:textId="5CFCE3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1FF2AA3" w14:textId="13F29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8,939.12 </w:t>
            </w:r>
          </w:p>
        </w:tc>
      </w:tr>
      <w:tr w:rsidR="003B1FDD" w:rsidRPr="003B1FDD" w14:paraId="261BC518"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20905A2"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29EE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burquerq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AE4A89" w14:textId="0065C7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576E349F" w14:textId="6403FC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5A336" w14:textId="14727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3143A" w14:textId="5B3E35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755.86 </w:t>
            </w:r>
          </w:p>
        </w:tc>
      </w:tr>
      <w:tr w:rsidR="003B1FDD" w:rsidRPr="003B1FDD" w14:paraId="6B8C90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503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3AD7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45C4397" w14:textId="02EE21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299C495" w14:textId="34B0B1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761F8" w14:textId="2BF68B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638C4" w14:textId="10A620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780.00 </w:t>
            </w:r>
          </w:p>
        </w:tc>
      </w:tr>
      <w:tr w:rsidR="003B1FDD" w:rsidRPr="003B1FDD" w14:paraId="135C6AC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3E5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D6122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D83C799" w14:textId="5331A9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8D1978" w14:textId="675CDB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6BEC0" w14:textId="4B66E9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0A165" w14:textId="0DE6A2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6,000.00 </w:t>
            </w:r>
          </w:p>
        </w:tc>
      </w:tr>
      <w:tr w:rsidR="003B1FDD" w:rsidRPr="003B1FDD" w14:paraId="1F83DF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8E1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71E4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774C234F" w14:textId="29ED07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3EF3830A" w14:textId="6E3663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6DB7F" w14:textId="06D264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F47D6" w14:textId="03DAE7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59,289.24 </w:t>
            </w:r>
          </w:p>
        </w:tc>
      </w:tr>
      <w:tr w:rsidR="003B1FDD" w:rsidRPr="003B1FDD" w14:paraId="4F19B2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1BD4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66A1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cl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3CAD1C" w14:textId="77DE60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14C9F905" w14:textId="155316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2F33C" w14:textId="51B88C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A040A" w14:textId="78D08B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3,629.92 </w:t>
            </w:r>
          </w:p>
        </w:tc>
      </w:tr>
      <w:tr w:rsidR="003B1FDD" w:rsidRPr="003B1FDD" w14:paraId="777050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D1A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24F4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il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D03EC6" w14:textId="059220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22053E1F" w14:textId="61DDE8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CFF68" w14:textId="40F1C2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F11F2" w14:textId="5972A4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8,290.00 </w:t>
            </w:r>
          </w:p>
        </w:tc>
      </w:tr>
      <w:tr w:rsidR="003B1FDD" w:rsidRPr="003B1FDD" w14:paraId="757E8E3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0D5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A2FE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18E930" w14:textId="56E834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6B69C0C" w14:textId="5A88A4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D4862" w14:textId="771BC6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EB124" w14:textId="06B161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526.05 </w:t>
            </w:r>
          </w:p>
        </w:tc>
      </w:tr>
      <w:tr w:rsidR="003B1FDD" w:rsidRPr="003B1FDD" w14:paraId="024B60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3A4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58BA1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Bien </w:t>
            </w:r>
            <w:proofErr w:type="spellStart"/>
            <w:r w:rsidRPr="003B1FDD">
              <w:rPr>
                <w:rFonts w:ascii="Arial Narrow" w:hAnsi="Arial Narrow"/>
                <w:i/>
                <w:iCs/>
                <w:color w:val="000000"/>
                <w:sz w:val="20"/>
                <w:szCs w:val="20"/>
              </w:rPr>
              <w:t>Uni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E72559" w14:textId="7BAB6F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2D9094E2" w14:textId="519525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C7BDE" w14:textId="12C052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8BE5A" w14:textId="59C69F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5,510.00 </w:t>
            </w:r>
          </w:p>
        </w:tc>
      </w:tr>
      <w:tr w:rsidR="003B1FDD" w:rsidRPr="003B1FDD" w14:paraId="520F6B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69F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029E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il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778338" w14:textId="48EE60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47F1AAEC" w14:textId="7DE764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706B0" w14:textId="538602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85771" w14:textId="71648A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3,787.00 </w:t>
            </w:r>
          </w:p>
        </w:tc>
      </w:tr>
      <w:tr w:rsidR="003B1FDD" w:rsidRPr="003B1FDD" w14:paraId="3BF740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EC6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736E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B5AB2B9" w14:textId="6FF0C3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18732A2" w14:textId="30CB1A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E3902" w14:textId="1A7EC9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DD87E" w14:textId="3A3425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42,864.32 </w:t>
            </w:r>
          </w:p>
        </w:tc>
      </w:tr>
      <w:tr w:rsidR="003B1FDD" w:rsidRPr="003B1FDD" w14:paraId="0CE505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809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05F5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ap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9968F3" w14:textId="02DF95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065BFF3C" w14:textId="097B46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B42D1" w14:textId="74DFB9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113C" w14:textId="48D2A2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0,911.86 </w:t>
            </w:r>
          </w:p>
        </w:tc>
      </w:tr>
      <w:tr w:rsidR="003B1FDD" w:rsidRPr="003B1FDD" w14:paraId="2534F0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991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2840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ndi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4D7C9D" w14:textId="59B184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35B23F18" w14:textId="1E8CE9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B4E11" w14:textId="054AC2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EAD8E" w14:textId="2B26A9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86,743.94 </w:t>
            </w:r>
          </w:p>
        </w:tc>
      </w:tr>
      <w:tr w:rsidR="003B1FDD" w:rsidRPr="003B1FDD" w14:paraId="7C40DB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B4B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AD90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08F0BD3" w14:textId="6FFEE0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C563A2" w14:textId="2A894E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C30B9" w14:textId="2AA60A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5C7D9" w14:textId="1E4F13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5,000.00 </w:t>
            </w:r>
          </w:p>
        </w:tc>
      </w:tr>
      <w:tr w:rsidR="003B1FDD" w:rsidRPr="003B1FDD" w14:paraId="03F5856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613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BBD6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tig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2C9506" w14:textId="03612D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85DC824" w14:textId="7EBE34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3F96C" w14:textId="155E17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49719" w14:textId="2A8CED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89,840.00 </w:t>
            </w:r>
          </w:p>
        </w:tc>
      </w:tr>
      <w:tr w:rsidR="003B1FDD" w:rsidRPr="003B1FDD" w14:paraId="0C5E95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AB84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4C2D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881DE9B" w14:textId="045C21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3945AB16" w14:textId="686EB3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4F79" w14:textId="2402CE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29EB0" w14:textId="39DC39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7,720.00 </w:t>
            </w:r>
          </w:p>
        </w:tc>
      </w:tr>
      <w:tr w:rsidR="003B1FDD" w:rsidRPr="003B1FDD" w14:paraId="732DD4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D78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26A9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55436E9" w14:textId="3068BA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4ACB66FB" w14:textId="64B8B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A78F5" w14:textId="20E916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F3DAC" w14:textId="1B091D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06,736.96 </w:t>
            </w:r>
          </w:p>
        </w:tc>
      </w:tr>
      <w:tr w:rsidR="003B1FDD" w:rsidRPr="003B1FDD" w14:paraId="630459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4F4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822A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930995" w14:textId="7166FF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69E39E6D" w14:textId="3FECD8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19AD5" w14:textId="1A0D97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DB20C" w14:textId="0C2E43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5,213.86 </w:t>
            </w:r>
          </w:p>
        </w:tc>
      </w:tr>
      <w:tr w:rsidR="003B1FDD" w:rsidRPr="003B1FDD" w14:paraId="30804E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B35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3BF1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m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B45EF5" w14:textId="0B5D58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ABAB4D" w14:textId="2CE761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7A20E" w14:textId="76F54C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0E14F" w14:textId="0F2D43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000.00 </w:t>
            </w:r>
          </w:p>
        </w:tc>
      </w:tr>
      <w:tr w:rsidR="003B1FDD" w:rsidRPr="003B1FDD" w14:paraId="080C73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6CE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2D05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0301BC2" w14:textId="3C77E3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0A5A657" w14:textId="4B8BC1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B0850" w14:textId="362EFC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A9B17" w14:textId="486A1A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500.00 </w:t>
            </w:r>
          </w:p>
        </w:tc>
      </w:tr>
      <w:tr w:rsidR="003B1FDD" w:rsidRPr="003B1FDD" w14:paraId="53A5F8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443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8EAD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4296F7E8" w14:textId="4A1745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B167A8" w14:textId="28ADB7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272D9" w14:textId="310B68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CA800" w14:textId="3343B4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4,500.00 </w:t>
            </w:r>
          </w:p>
        </w:tc>
      </w:tr>
      <w:tr w:rsidR="003B1FDD" w:rsidRPr="003B1FDD" w14:paraId="194AB8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CBF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8EEE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indul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628A3D" w14:textId="1B9515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4F5E1908" w14:textId="617CDA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31DB2" w14:textId="4E0ABC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7350A" w14:textId="67038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7,228.92 </w:t>
            </w:r>
          </w:p>
        </w:tc>
      </w:tr>
      <w:tr w:rsidR="003B1FDD" w:rsidRPr="003B1FDD" w14:paraId="000BD56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E31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69DC26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ag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C0C3C6" w14:textId="7CADB4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27234BC3" w14:textId="536B31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E4099" w14:textId="2F86C6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EF5E" w14:textId="2C595C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130.00 </w:t>
            </w:r>
          </w:p>
        </w:tc>
      </w:tr>
      <w:tr w:rsidR="003B1FDD" w:rsidRPr="003B1FDD" w14:paraId="555D97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755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750F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32E03BF3" w14:textId="741E6F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5F68B7C3" w14:textId="79538F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E8F8D" w14:textId="387367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5FAA5" w14:textId="0F2B0D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5,140.00 </w:t>
            </w:r>
          </w:p>
        </w:tc>
      </w:tr>
      <w:tr w:rsidR="003B1FDD" w:rsidRPr="003B1FDD" w14:paraId="1587791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3C5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01C3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o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BE4389" w14:textId="46267F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0E31B983" w14:textId="701F1F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688CB" w14:textId="17103E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AA20C" w14:textId="4733B4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8,759.50 </w:t>
            </w:r>
          </w:p>
        </w:tc>
      </w:tr>
      <w:tr w:rsidR="003B1FDD" w:rsidRPr="003B1FDD" w14:paraId="49DEFC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CE2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C990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ob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B1D155" w14:textId="0D957B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AB8915B" w14:textId="2F9678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D240F" w14:textId="6F3022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CF850" w14:textId="7A65C9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500.00 </w:t>
            </w:r>
          </w:p>
        </w:tc>
      </w:tr>
      <w:tr w:rsidR="003B1FDD" w:rsidRPr="003B1FDD" w14:paraId="46FBCC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C4D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4D6E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A9C443C" w14:textId="7E4513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77F273A8" w14:textId="36937E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BE746" w14:textId="6F8E8D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429FF" w14:textId="6D5410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28,496.60 </w:t>
            </w:r>
          </w:p>
        </w:tc>
      </w:tr>
      <w:tr w:rsidR="003B1FDD" w:rsidRPr="003B1FDD" w14:paraId="67FCD3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681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01ED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6F7987A" w14:textId="1FF0E3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3A14D33" w14:textId="64E183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B5EF0" w14:textId="332FC6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0CFC" w14:textId="253682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500.00 </w:t>
            </w:r>
          </w:p>
        </w:tc>
      </w:tr>
      <w:tr w:rsidR="003B1FDD" w:rsidRPr="003B1FDD" w14:paraId="0C0B0A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3DE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B552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riboj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1D4B88" w14:textId="0CBF49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4CE75E12" w14:textId="6B5230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0C52F" w14:textId="44B548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98474" w14:textId="08C040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4,335.00 </w:t>
            </w:r>
          </w:p>
        </w:tc>
      </w:tr>
      <w:tr w:rsidR="003B1FDD" w:rsidRPr="003B1FDD" w14:paraId="2B9B81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222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0E20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3201EE53" w14:textId="0EC8F9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0F20AA7E" w14:textId="78F186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94A0F" w14:textId="2A376F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B1AAE" w14:textId="5E38B8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9,964.56 </w:t>
            </w:r>
          </w:p>
        </w:tc>
      </w:tr>
      <w:tr w:rsidR="003B1FDD" w:rsidRPr="003B1FDD" w14:paraId="56C375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48B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3AEC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195C604" w14:textId="6B0BA4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49DA7140" w14:textId="2C0962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7905F" w14:textId="7CB93F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A6A78" w14:textId="737BA4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7,915.00 </w:t>
            </w:r>
          </w:p>
        </w:tc>
      </w:tr>
      <w:tr w:rsidR="003B1FDD" w:rsidRPr="003B1FDD" w14:paraId="70D071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61B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0AC6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es. Carlos P. Garcia (</w:t>
            </w:r>
            <w:proofErr w:type="spellStart"/>
            <w:r w:rsidRPr="003B1FDD">
              <w:rPr>
                <w:rFonts w:ascii="Arial Narrow" w:hAnsi="Arial Narrow"/>
                <w:i/>
                <w:iCs/>
                <w:color w:val="000000"/>
                <w:sz w:val="20"/>
                <w:szCs w:val="20"/>
              </w:rPr>
              <w:t>Pitogo</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96E5979" w14:textId="71728A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96B2E2D" w14:textId="49044B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76F87" w14:textId="4B7641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E7F90" w14:textId="1213BE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391.78 </w:t>
            </w:r>
          </w:p>
        </w:tc>
      </w:tr>
      <w:tr w:rsidR="003B1FDD" w:rsidRPr="003B1FDD" w14:paraId="4E34B4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EAC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26D32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37FC4AF" w14:textId="4E9371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8,518.30 </w:t>
            </w:r>
          </w:p>
        </w:tc>
        <w:tc>
          <w:tcPr>
            <w:tcW w:w="958" w:type="pct"/>
            <w:tcBorders>
              <w:top w:val="nil"/>
              <w:left w:val="nil"/>
              <w:bottom w:val="single" w:sz="4" w:space="0" w:color="000000"/>
              <w:right w:val="single" w:sz="4" w:space="0" w:color="000000"/>
            </w:tcBorders>
            <w:shd w:val="clear" w:color="auto" w:fill="auto"/>
            <w:noWrap/>
            <w:vAlign w:val="bottom"/>
            <w:hideMark/>
          </w:tcPr>
          <w:p w14:paraId="27A9198F" w14:textId="129632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64E54" w14:textId="5C994F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7BC04" w14:textId="70A58F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8,518.30 </w:t>
            </w:r>
          </w:p>
        </w:tc>
      </w:tr>
      <w:tr w:rsidR="003B1FDD" w:rsidRPr="003B1FDD" w14:paraId="460A6B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064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18F7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9D7C311" w14:textId="560E6E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15635A2A" w14:textId="3CEACB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6C1D2" w14:textId="394B6B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6507C" w14:textId="3DA47D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3,911.48 </w:t>
            </w:r>
          </w:p>
        </w:tc>
      </w:tr>
      <w:tr w:rsidR="003B1FDD" w:rsidRPr="003B1FDD" w14:paraId="7CA85CD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FD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260C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DB339B8" w14:textId="60284C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FBA2DD2" w14:textId="5D9638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CB34B" w14:textId="758C96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73490" w14:textId="20956B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0,742.86 </w:t>
            </w:r>
          </w:p>
        </w:tc>
      </w:tr>
      <w:tr w:rsidR="003B1FDD" w:rsidRPr="003B1FDD" w14:paraId="0DC0CE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F815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11FEF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ierra </w:t>
            </w:r>
            <w:proofErr w:type="spellStart"/>
            <w:r w:rsidRPr="003B1FDD">
              <w:rPr>
                <w:rFonts w:ascii="Arial Narrow" w:hAnsi="Arial Narrow"/>
                <w:i/>
                <w:iCs/>
                <w:color w:val="000000"/>
                <w:sz w:val="20"/>
                <w:szCs w:val="20"/>
              </w:rPr>
              <w:t>Bullo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6DFB3B" w14:textId="789828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414BC932" w14:textId="2FF54D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256F0" w14:textId="43BB75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DEB83" w14:textId="1F54C9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8,994.00 </w:t>
            </w:r>
          </w:p>
        </w:tc>
      </w:tr>
      <w:tr w:rsidR="003B1FDD" w:rsidRPr="003B1FDD" w14:paraId="346DA3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F74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3D97E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katu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DB9F82" w14:textId="75D851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98320D5" w14:textId="192D9D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F66B8" w14:textId="062DC2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4646D" w14:textId="2E858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9,628.00 </w:t>
            </w:r>
          </w:p>
        </w:tc>
      </w:tr>
      <w:tr w:rsidR="003B1FDD" w:rsidRPr="003B1FDD" w14:paraId="3570D1E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C39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4B04CC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7F040E" w14:textId="0DF858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45CB4DAD" w14:textId="736743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FAF5B" w14:textId="7456C6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6F0CE" w14:textId="33F245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8,583.80 </w:t>
            </w:r>
          </w:p>
        </w:tc>
      </w:tr>
      <w:tr w:rsidR="003B1FDD" w:rsidRPr="003B1FDD" w14:paraId="7CE90D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12D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B836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20B157" w14:textId="55CD69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401EC2" w14:textId="1D2AD0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8F59B" w14:textId="3EE84A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32256" w14:textId="2EB21F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4,600.00 </w:t>
            </w:r>
          </w:p>
        </w:tc>
      </w:tr>
      <w:tr w:rsidR="003B1FDD" w:rsidRPr="003B1FDD" w14:paraId="1073206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002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2B79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6D1CD89" w14:textId="317902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79C6DA9B" w14:textId="6061B1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D6458" w14:textId="4D2D60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F5D82" w14:textId="2ECCC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79.64 </w:t>
            </w:r>
          </w:p>
        </w:tc>
      </w:tr>
      <w:tr w:rsidR="003B1FDD" w:rsidRPr="003B1FDD" w14:paraId="120ED46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E5F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9F87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bi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2AD039" w14:textId="6AD470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0F82C605" w14:textId="32DD37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360D8" w14:textId="25C195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70CB1" w14:textId="50905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8,275.00 </w:t>
            </w:r>
          </w:p>
        </w:tc>
      </w:tr>
      <w:tr w:rsidR="003B1FDD" w:rsidRPr="003B1FDD" w14:paraId="370B937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7D8D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46DD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B48A00" w14:textId="6AEDB0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261EF7A5" w14:textId="13466A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F4006" w14:textId="4A60AB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D9CF" w14:textId="4FF824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1,680.00 </w:t>
            </w:r>
          </w:p>
        </w:tc>
      </w:tr>
      <w:tr w:rsidR="003B1FDD" w:rsidRPr="003B1FDD" w14:paraId="0DD5128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44D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C05C4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FA14797" w14:textId="0B1B1F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9445B58" w14:textId="1DCBFC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149F6" w14:textId="29ED03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F3A1B" w14:textId="47F369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433.90 </w:t>
            </w:r>
          </w:p>
        </w:tc>
      </w:tr>
      <w:tr w:rsidR="003B1FDD" w:rsidRPr="003B1FDD" w14:paraId="2AFA14B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55EB3"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47ECAB4" w14:textId="7CB7B08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5,402,535.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F330E6A" w14:textId="736060C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BCED19" w14:textId="5A1E5E6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E0A3D6" w14:textId="56FA0EB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5,402,535.82 </w:t>
            </w:r>
          </w:p>
        </w:tc>
      </w:tr>
      <w:tr w:rsidR="003B1FDD" w:rsidRPr="003B1FDD" w14:paraId="7A4D07DA"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6F9B7BA"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FFFFFF" w:fill="FFFFFF"/>
            <w:vAlign w:val="center"/>
            <w:hideMark/>
          </w:tcPr>
          <w:p w14:paraId="450A2F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2BD5B00" w14:textId="6792D2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73,503.52 </w:t>
            </w:r>
          </w:p>
        </w:tc>
        <w:tc>
          <w:tcPr>
            <w:tcW w:w="958" w:type="pct"/>
            <w:tcBorders>
              <w:top w:val="nil"/>
              <w:left w:val="nil"/>
              <w:bottom w:val="single" w:sz="4" w:space="0" w:color="000000"/>
              <w:right w:val="single" w:sz="4" w:space="0" w:color="000000"/>
            </w:tcBorders>
            <w:shd w:val="clear" w:color="auto" w:fill="auto"/>
            <w:noWrap/>
            <w:vAlign w:val="bottom"/>
            <w:hideMark/>
          </w:tcPr>
          <w:p w14:paraId="2558DA15" w14:textId="1DB957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30B41" w14:textId="6D876A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C39C38" w14:textId="46B2C3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273,503.52 </w:t>
            </w:r>
          </w:p>
        </w:tc>
      </w:tr>
      <w:tr w:rsidR="003B1FDD" w:rsidRPr="003B1FDD" w14:paraId="70B0BEFD"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8332B8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FFFFFF" w:fill="FFFFFF"/>
            <w:vAlign w:val="center"/>
            <w:hideMark/>
          </w:tcPr>
          <w:p w14:paraId="5E19EB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37156A2" w14:textId="505E3E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4E1541D8" w14:textId="04864F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BCFC4" w14:textId="497D2E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E52F1" w14:textId="6A79D3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2,100.30 </w:t>
            </w:r>
          </w:p>
        </w:tc>
      </w:tr>
      <w:tr w:rsidR="003B1FDD" w:rsidRPr="003B1FDD" w14:paraId="08F4CEE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BEF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31FC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4C9EDBCE" w14:textId="0E0CD0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05635551" w14:textId="306B7A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CB1FB" w14:textId="276C1B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4D4CF" w14:textId="1F8FB8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553.24 </w:t>
            </w:r>
          </w:p>
        </w:tc>
      </w:tr>
      <w:tr w:rsidR="003B1FDD" w:rsidRPr="003B1FDD" w14:paraId="442B02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18B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31ED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6633440" w14:textId="13889F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6D8619A" w14:textId="333C7B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52F94" w14:textId="563D4A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F2A6B" w14:textId="0B9E19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039.22 </w:t>
            </w:r>
          </w:p>
        </w:tc>
      </w:tr>
      <w:tr w:rsidR="003B1FDD" w:rsidRPr="003B1FDD" w14:paraId="2501AF5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326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B8F3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oguin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5EE719" w14:textId="35FBA4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63D48FC2" w14:textId="75127C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BF1F8" w14:textId="6672BF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EB7E5" w14:textId="638D6A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5,613.80 </w:t>
            </w:r>
          </w:p>
        </w:tc>
      </w:tr>
      <w:tr w:rsidR="003B1FDD" w:rsidRPr="003B1FDD" w14:paraId="0CE706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FC28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C71B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r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7A92E7" w14:textId="02A0CB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3B6264FC" w14:textId="21288E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8F2CF" w14:textId="36C6EC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7D22E" w14:textId="5267D6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4,355.76 </w:t>
            </w:r>
          </w:p>
        </w:tc>
      </w:tr>
      <w:tr w:rsidR="003B1FDD" w:rsidRPr="003B1FDD" w14:paraId="256306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23E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5031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648918E1" w14:textId="1D685D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7A8C4DD8" w14:textId="6F1397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35D10" w14:textId="0EAB48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629EB" w14:textId="0CBDE9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0,478.80 </w:t>
            </w:r>
          </w:p>
        </w:tc>
      </w:tr>
      <w:tr w:rsidR="003B1FDD" w:rsidRPr="003B1FDD" w14:paraId="622168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02A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3742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2904D1F8" w14:textId="72CD14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38F7CDB8" w14:textId="4DDF48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BCF48" w14:textId="35056E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BC2EB" w14:textId="31DE52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0,628.62 </w:t>
            </w:r>
          </w:p>
        </w:tc>
      </w:tr>
      <w:tr w:rsidR="003B1FDD" w:rsidRPr="003B1FDD" w14:paraId="02AD70E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4C36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88B03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DDF6FD" w14:textId="7B908C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79593826" w14:textId="2F8C1C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C0DC0" w14:textId="45E8A7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87A02" w14:textId="718CFF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6,176.10 </w:t>
            </w:r>
          </w:p>
        </w:tc>
      </w:tr>
      <w:tr w:rsidR="003B1FDD" w:rsidRPr="003B1FDD" w14:paraId="268610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1F1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2C12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4DD00C1" w14:textId="1D56C1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6D72BCBC" w14:textId="1DC262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F6338" w14:textId="6F4330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E3CF9" w14:textId="618414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05,942.84 </w:t>
            </w:r>
          </w:p>
        </w:tc>
      </w:tr>
      <w:tr w:rsidR="003B1FDD" w:rsidRPr="003B1FDD" w14:paraId="5993E1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C06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0452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ri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D7F53B" w14:textId="7A3704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0BE79295" w14:textId="27C946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F0FCE" w14:textId="065130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E3C15" w14:textId="35BAE3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1,154.40 </w:t>
            </w:r>
          </w:p>
        </w:tc>
      </w:tr>
      <w:tr w:rsidR="003B1FDD" w:rsidRPr="003B1FDD" w14:paraId="4A9BC9F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326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62DA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1D60CFC0" w14:textId="4135AF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260EACAD" w14:textId="610E80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33DF8" w14:textId="23A3EB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D13C2" w14:textId="2FC305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601.62 </w:t>
            </w:r>
          </w:p>
        </w:tc>
      </w:tr>
      <w:tr w:rsidR="003B1FDD" w:rsidRPr="003B1FDD" w14:paraId="09C712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F4C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3D90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ljo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CF7AD6" w14:textId="086896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29A841B4" w14:textId="35A557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D67B0" w14:textId="0F365A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FA7D9" w14:textId="3478EB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563.44 </w:t>
            </w:r>
          </w:p>
        </w:tc>
      </w:tr>
      <w:tr w:rsidR="003B1FDD" w:rsidRPr="003B1FDD" w14:paraId="249EDB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3CD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94C3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r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28644B" w14:textId="632A84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779C5C65" w14:textId="13EE2D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19603" w14:textId="103035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4CCBB" w14:textId="2B5DD1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93,664.96 </w:t>
            </w:r>
          </w:p>
        </w:tc>
      </w:tr>
      <w:tr w:rsidR="003B1FDD" w:rsidRPr="003B1FDD" w14:paraId="537D79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585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10A7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Carc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E7EDDB" w14:textId="3DA2D8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189CE12C" w14:textId="11C14A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71D24" w14:textId="57032F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5C4D8" w14:textId="5B50C5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6,241.10 </w:t>
            </w:r>
          </w:p>
        </w:tc>
      </w:tr>
      <w:tr w:rsidR="003B1FDD" w:rsidRPr="003B1FDD" w14:paraId="3ACDF9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50D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11E2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B39946D" w14:textId="777729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5AFFE666" w14:textId="3E314F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6B7DD" w14:textId="081E99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866D7" w14:textId="51F23C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31,490.36 </w:t>
            </w:r>
          </w:p>
        </w:tc>
      </w:tr>
      <w:tr w:rsidR="003B1FDD" w:rsidRPr="003B1FDD" w14:paraId="194DD4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9BA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B519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t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B2334F" w14:textId="288CB2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70672CF9" w14:textId="5A5F97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52D0A" w14:textId="6A8C94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DB7B8" w14:textId="00352B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95,937.72 </w:t>
            </w:r>
          </w:p>
        </w:tc>
      </w:tr>
      <w:tr w:rsidR="003B1FDD" w:rsidRPr="003B1FDD" w14:paraId="11B5F06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0F7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792E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EC9651" w14:textId="387298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39,678.88 </w:t>
            </w:r>
          </w:p>
        </w:tc>
        <w:tc>
          <w:tcPr>
            <w:tcW w:w="958" w:type="pct"/>
            <w:tcBorders>
              <w:top w:val="nil"/>
              <w:left w:val="nil"/>
              <w:bottom w:val="single" w:sz="4" w:space="0" w:color="000000"/>
              <w:right w:val="single" w:sz="4" w:space="0" w:color="000000"/>
            </w:tcBorders>
            <w:shd w:val="clear" w:color="auto" w:fill="auto"/>
            <w:noWrap/>
            <w:vAlign w:val="bottom"/>
            <w:hideMark/>
          </w:tcPr>
          <w:p w14:paraId="3C4F567A" w14:textId="1715D3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550E0" w14:textId="15FEB1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C70F3" w14:textId="33FE7A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39,678.88 </w:t>
            </w:r>
          </w:p>
        </w:tc>
      </w:tr>
      <w:tr w:rsidR="003B1FDD" w:rsidRPr="003B1FDD" w14:paraId="2822AFB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33B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8CAF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D44C60C" w14:textId="63D212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626E9CBD" w14:textId="4B3F7E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FEB75" w14:textId="7E937A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8B773" w14:textId="3D579A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7,980.94 </w:t>
            </w:r>
          </w:p>
        </w:tc>
      </w:tr>
      <w:tr w:rsidR="003B1FDD" w:rsidRPr="003B1FDD" w14:paraId="10F99FC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BB9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CA27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onsolac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52569D" w14:textId="0D6EBC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44D1B43B" w14:textId="011256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C0431" w14:textId="7D1931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98D96" w14:textId="131F8C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4,179.86 </w:t>
            </w:r>
          </w:p>
        </w:tc>
      </w:tr>
      <w:tr w:rsidR="003B1FDD" w:rsidRPr="003B1FDD" w14:paraId="302ECBD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2E7B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3106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5DB7824" w14:textId="64FB37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0F9CD905" w14:textId="4EB356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E436D" w14:textId="32B19E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D5F53" w14:textId="3D4C86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29,246.90 </w:t>
            </w:r>
          </w:p>
        </w:tc>
      </w:tr>
      <w:tr w:rsidR="003B1FDD" w:rsidRPr="003B1FDD" w14:paraId="0990B6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FDF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4CD1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anban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1EF986" w14:textId="6F2EB4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56573D87" w14:textId="71BDFF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0588E" w14:textId="4B8D9C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241BD" w14:textId="722C0F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26,485.90 </w:t>
            </w:r>
          </w:p>
        </w:tc>
      </w:tr>
      <w:tr w:rsidR="003B1FDD" w:rsidRPr="003B1FDD" w14:paraId="31F6C00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065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02D9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F66D868" w14:textId="3E2D69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2788FDF3" w14:textId="494E00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329F8" w14:textId="1AD385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DEF01" w14:textId="6E760A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3,175.22 </w:t>
            </w:r>
          </w:p>
        </w:tc>
      </w:tr>
      <w:tr w:rsidR="003B1FDD" w:rsidRPr="003B1FDD" w14:paraId="7CB560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164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EFE0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nao</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8BC7B5" w14:textId="75568E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797949AF" w14:textId="746ED5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CC419" w14:textId="232CE9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BC0EF" w14:textId="67083F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05,409.78 </w:t>
            </w:r>
          </w:p>
        </w:tc>
      </w:tr>
      <w:tr w:rsidR="003B1FDD" w:rsidRPr="003B1FDD" w14:paraId="108068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47F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127B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umanj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25D434" w14:textId="24E0F4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504A9459" w14:textId="5D8539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A02C8" w14:textId="179AF9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99470" w14:textId="734BFA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41,392.18 </w:t>
            </w:r>
          </w:p>
        </w:tc>
      </w:tr>
      <w:tr w:rsidR="003B1FDD" w:rsidRPr="003B1FDD" w14:paraId="5EE56ED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678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D667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ina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50487F" w14:textId="760E46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09F9FEAA" w14:textId="3F5C09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B8105" w14:textId="132EA3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17EAD" w14:textId="522672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382,897.76 </w:t>
            </w:r>
          </w:p>
        </w:tc>
      </w:tr>
      <w:tr w:rsidR="003B1FDD" w:rsidRPr="003B1FDD" w14:paraId="4ED030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B01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C5529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pu-Lapu City (</w:t>
            </w:r>
            <w:proofErr w:type="spellStart"/>
            <w:r w:rsidRPr="003B1FDD">
              <w:rPr>
                <w:rFonts w:ascii="Arial Narrow" w:hAnsi="Arial Narrow"/>
                <w:i/>
                <w:iCs/>
                <w:color w:val="000000"/>
                <w:sz w:val="20"/>
                <w:szCs w:val="20"/>
              </w:rPr>
              <w:t>Opo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AFDCA57" w14:textId="13E608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15482587" w14:textId="4CE70E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46F2F" w14:textId="72285F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A07F5" w14:textId="66CB59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0,250.00 </w:t>
            </w:r>
          </w:p>
        </w:tc>
      </w:tr>
      <w:tr w:rsidR="003B1FDD" w:rsidRPr="003B1FDD" w14:paraId="259D402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F7B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9A61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8D825C" w14:textId="2C4C0D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7FCEECEB" w14:textId="045D9B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3E9FC" w14:textId="5B19CA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430B4" w14:textId="7E5693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20,467.04 </w:t>
            </w:r>
          </w:p>
        </w:tc>
      </w:tr>
      <w:tr w:rsidR="003B1FDD" w:rsidRPr="003B1FDD" w14:paraId="0293346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325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AEEF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dridej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2DCB71" w14:textId="230AE5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18E270BD" w14:textId="3CEA75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BCF76" w14:textId="788D0E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2C2AC" w14:textId="39D1A4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50,785.14 </w:t>
            </w:r>
          </w:p>
        </w:tc>
      </w:tr>
      <w:tr w:rsidR="003B1FDD" w:rsidRPr="003B1FDD" w14:paraId="65D24AB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E06D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6870F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abuy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C3B4C9" w14:textId="3E3152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2BFB6E2B" w14:textId="01648C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E37B8" w14:textId="5EAEE1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C6E5B" w14:textId="14E9B9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9,892.54 </w:t>
            </w:r>
          </w:p>
        </w:tc>
      </w:tr>
      <w:tr w:rsidR="003B1FDD" w:rsidRPr="003B1FDD" w14:paraId="45DC45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9F88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10DC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D73D69" w14:textId="407FAE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6C5BB8B0" w14:textId="107AEC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92616" w14:textId="1AA7C4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CE11" w14:textId="5B2151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2,793.56 </w:t>
            </w:r>
          </w:p>
        </w:tc>
      </w:tr>
      <w:tr w:rsidR="003B1FDD" w:rsidRPr="003B1FDD" w14:paraId="1E9B3F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8C7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DF809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7F54109D" w14:textId="66627F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570E6459" w14:textId="0361B0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C9A59" w14:textId="7857F3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A3760" w14:textId="6CD1AD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644,132.62 </w:t>
            </w:r>
          </w:p>
        </w:tc>
      </w:tr>
      <w:tr w:rsidR="003B1FDD" w:rsidRPr="003B1FDD" w14:paraId="24722B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EEC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55CF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inglan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0E67EF" w14:textId="7CE204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17B62E78" w14:textId="33A3C8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1619F" w14:textId="6BF9AE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AFB28" w14:textId="1BD6FF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6,633.60 </w:t>
            </w:r>
          </w:p>
        </w:tc>
      </w:tr>
      <w:tr w:rsidR="003B1FDD" w:rsidRPr="003B1FDD" w14:paraId="7A4B60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9DB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9E3D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oalbo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A222DD" w14:textId="3C6A34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1C20501B" w14:textId="67E1FF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DCACA" w14:textId="2307A8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97CF4" w14:textId="796C94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6,329.68 </w:t>
            </w:r>
          </w:p>
        </w:tc>
      </w:tr>
      <w:tr w:rsidR="003B1FDD" w:rsidRPr="003B1FDD" w14:paraId="1B07973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B83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728E6E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5D24C933" w14:textId="651B5F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67478D41" w14:textId="1B5610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2EDC0" w14:textId="78F461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7B13E" w14:textId="56D83C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2,862.09 </w:t>
            </w:r>
          </w:p>
        </w:tc>
      </w:tr>
      <w:tr w:rsidR="003B1FDD" w:rsidRPr="003B1FDD" w14:paraId="7487054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06D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A81A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Osl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1450CF" w14:textId="16B04C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556D200A" w14:textId="18D279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30FCD" w14:textId="381F44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20218" w14:textId="7B5B52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2,477.78 </w:t>
            </w:r>
          </w:p>
        </w:tc>
      </w:tr>
      <w:tr w:rsidR="003B1FDD" w:rsidRPr="003B1FDD" w14:paraId="44EAAF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2FF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6C5D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54F67F5" w14:textId="236A2B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25416D1" w14:textId="44BDE4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C3095" w14:textId="788A3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0AA1C" w14:textId="19B163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899.04 </w:t>
            </w:r>
          </w:p>
        </w:tc>
      </w:tr>
      <w:tr w:rsidR="003B1FDD" w:rsidRPr="003B1FDD" w14:paraId="5A2C87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7AE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ACD2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namunga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0C5818" w14:textId="226FEB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779C6A41" w14:textId="380B76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54223" w14:textId="26A485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722BD" w14:textId="340B2F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9,167.62 </w:t>
            </w:r>
          </w:p>
        </w:tc>
      </w:tr>
      <w:tr w:rsidR="003B1FDD" w:rsidRPr="003B1FDD" w14:paraId="76C53B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04C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9D342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o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E74E54" w14:textId="6F4A52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01B4DE43" w14:textId="08F0E2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F597B" w14:textId="1269C2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86C72" w14:textId="270986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576,583.84 </w:t>
            </w:r>
          </w:p>
        </w:tc>
      </w:tr>
      <w:tr w:rsidR="003B1FDD" w:rsidRPr="003B1FDD" w14:paraId="204D52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7B3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1AC6E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C4DD687" w14:textId="69416B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712BB283" w14:textId="17CFF2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C31A5" w14:textId="6D9EC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949B4" w14:textId="35766C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58,747.56 </w:t>
            </w:r>
          </w:p>
        </w:tc>
      </w:tr>
      <w:tr w:rsidR="003B1FDD" w:rsidRPr="003B1FDD" w14:paraId="2F0CE8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CB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6FE1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mb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19AC54" w14:textId="2BDE30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31F4EEFA" w14:textId="3CF118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0CC35" w14:textId="621AB3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6C980" w14:textId="53C9A3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27,528.04 </w:t>
            </w:r>
          </w:p>
        </w:tc>
      </w:tr>
      <w:tr w:rsidR="003B1FDD" w:rsidRPr="003B1FDD" w14:paraId="157FC86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F53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82BE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FE5528A" w14:textId="5F45EB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0B9C4A2F" w14:textId="224982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69C95" w14:textId="26BD9E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1B9C0" w14:textId="10029C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21,795.62 </w:t>
            </w:r>
          </w:p>
        </w:tc>
      </w:tr>
      <w:tr w:rsidR="003B1FDD" w:rsidRPr="003B1FDD" w14:paraId="42D86C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6EB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F986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52A0497F" w14:textId="40B45F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6A307DE7" w14:textId="74C2C4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AEEEB" w14:textId="1B8352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C8BB4" w14:textId="1B8801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679,963.32 </w:t>
            </w:r>
          </w:p>
        </w:tc>
      </w:tr>
      <w:tr w:rsidR="003B1FDD" w:rsidRPr="003B1FDD" w14:paraId="0836B99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865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F89B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 </w:t>
            </w:r>
            <w:proofErr w:type="spellStart"/>
            <w:r w:rsidRPr="003B1FDD">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74B9B5" w14:textId="354CCF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460518CA" w14:textId="5FEE76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4D486" w14:textId="1482DA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9FC0A" w14:textId="57CDB2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5,050.18 </w:t>
            </w:r>
          </w:p>
        </w:tc>
      </w:tr>
      <w:tr w:rsidR="003B1FDD" w:rsidRPr="003B1FDD" w14:paraId="497839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9B0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71A9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491A825" w14:textId="4EA354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2EC5768" w14:textId="0A824F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1DA97" w14:textId="07F1CA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BBA55" w14:textId="55E212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5,612.17 </w:t>
            </w:r>
          </w:p>
        </w:tc>
      </w:tr>
      <w:tr w:rsidR="003B1FDD" w:rsidRPr="003B1FDD" w14:paraId="23524F0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E4F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3AAC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44F5356D" w14:textId="04F575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0E0F650D" w14:textId="43C731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45E03" w14:textId="348606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7A56E" w14:textId="4D65CD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1,302.46 </w:t>
            </w:r>
          </w:p>
        </w:tc>
      </w:tr>
      <w:tr w:rsidR="003B1FDD" w:rsidRPr="003B1FDD" w14:paraId="1FC58CC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F29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E7FC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DA3BE9" w14:textId="04700B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623921A6" w14:textId="7584AE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CCC80" w14:textId="00F94B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E1340" w14:textId="5E0715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7,252.14 </w:t>
            </w:r>
          </w:p>
        </w:tc>
      </w:tr>
      <w:tr w:rsidR="003B1FDD" w:rsidRPr="003B1FDD" w14:paraId="3C92DC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601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5B3A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o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EBFE87" w14:textId="40FB13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67904719" w14:textId="48B231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483EB" w14:textId="169408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58F2F" w14:textId="61A54C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13,472.82 </w:t>
            </w:r>
          </w:p>
        </w:tc>
      </w:tr>
      <w:tr w:rsidR="003B1FDD" w:rsidRPr="003B1FDD" w14:paraId="74594DE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155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E510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b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C75F89" w14:textId="0F8112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1FA90C3F" w14:textId="152E6E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7A1EE" w14:textId="35045A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C0784" w14:textId="1B1BEA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31,791.72 </w:t>
            </w:r>
          </w:p>
        </w:tc>
      </w:tr>
      <w:tr w:rsidR="003B1FDD" w:rsidRPr="003B1FDD" w14:paraId="6BA40F1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EC0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F26A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bue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FD2D30" w14:textId="682016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76BB6685" w14:textId="39169C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90597" w14:textId="055D3E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81C58" w14:textId="3E2AC0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2,846.22 </w:t>
            </w:r>
          </w:p>
        </w:tc>
      </w:tr>
      <w:tr w:rsidR="003B1FDD" w:rsidRPr="003B1FDD" w14:paraId="1B41820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FAB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B9C6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EEDE7B0" w14:textId="24EF79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27DDFDD1" w14:textId="65DA2E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EFB38" w14:textId="2AE5EE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840F9" w14:textId="4D82EC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84,821.40 </w:t>
            </w:r>
          </w:p>
        </w:tc>
      </w:tr>
      <w:tr w:rsidR="003B1FDD" w:rsidRPr="003B1FDD" w14:paraId="0A875A2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6EE4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903D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A2FF5D" w14:textId="649BBD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772B5AB7" w14:textId="4A3D14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406B4" w14:textId="47B601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21AB5" w14:textId="633D49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9,659.24 </w:t>
            </w:r>
          </w:p>
        </w:tc>
      </w:tr>
      <w:tr w:rsidR="003B1FDD" w:rsidRPr="003B1FDD" w14:paraId="5747D5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9B6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E8DE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b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B41654" w14:textId="6D36BA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2BC948E4" w14:textId="305B21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E2B64" w14:textId="7FE148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38FFE" w14:textId="00FBD7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63,498.78 </w:t>
            </w:r>
          </w:p>
        </w:tc>
      </w:tr>
      <w:tr w:rsidR="003B1FDD" w:rsidRPr="003B1FDD" w14:paraId="1601C6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95F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0146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E8720F" w14:textId="56A629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406C5210" w14:textId="485C6F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4F486" w14:textId="4995AD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581CF" w14:textId="55D38B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95,426.38 </w:t>
            </w:r>
          </w:p>
        </w:tc>
      </w:tr>
      <w:tr w:rsidR="003B1FDD" w:rsidRPr="003B1FDD" w14:paraId="680ADE7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58AC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A1902D9" w14:textId="4FA9474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8F3EE2" w14:textId="45CC549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6C4E32" w14:textId="52211C9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00DC29" w14:textId="3058133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26,773.30 </w:t>
            </w:r>
          </w:p>
        </w:tc>
      </w:tr>
      <w:tr w:rsidR="003B1FDD" w:rsidRPr="003B1FDD" w14:paraId="253AAB7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495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DBD0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D75005" w14:textId="5A8F83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0C259DAC" w14:textId="0B09B2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E7866" w14:textId="0EE7DD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D9B47" w14:textId="2E31D0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118.48 </w:t>
            </w:r>
          </w:p>
        </w:tc>
      </w:tr>
      <w:tr w:rsidR="003B1FDD" w:rsidRPr="003B1FDD" w14:paraId="6F15080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FCD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1794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CA900F1" w14:textId="644E38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4A95DC91" w14:textId="2715E6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B774C" w14:textId="6E0FA3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C8988" w14:textId="30B534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19,714.82 </w:t>
            </w:r>
          </w:p>
        </w:tc>
      </w:tr>
      <w:tr w:rsidR="003B1FDD" w:rsidRPr="003B1FDD" w14:paraId="6A15E6A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235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1F25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56FE53AE" w14:textId="2F8150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75DD1399" w14:textId="6E86A7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5C92C" w14:textId="4380D3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368BD" w14:textId="622B0D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6,940.00 </w:t>
            </w:r>
          </w:p>
        </w:tc>
      </w:tr>
      <w:tr w:rsidR="003B1FDD" w:rsidRPr="003B1FDD" w14:paraId="73210C2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DDC1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1317F9B" w14:textId="6B92D06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376,91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32F90C97" w14:textId="29A3C16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64C7F0" w14:textId="3C7E659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56F5D1" w14:textId="1424BF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8,376,917.02 </w:t>
            </w:r>
          </w:p>
        </w:tc>
      </w:tr>
      <w:tr w:rsidR="003B1FDD" w:rsidRPr="003B1FDD" w14:paraId="79860CAC"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5DCC52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8378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7BAED318" w14:textId="7C5B58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CE52B16" w14:textId="635CE4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2F66E" w14:textId="2C9E8C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A4DB83" w14:textId="510904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262,622.13 </w:t>
            </w:r>
          </w:p>
        </w:tc>
      </w:tr>
      <w:tr w:rsidR="003B1FDD" w:rsidRPr="003B1FDD" w14:paraId="4FFD3E1F" w14:textId="77777777" w:rsidTr="003B1FD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6A12BC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185B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y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8CC5D6" w14:textId="223604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08E5192" w14:textId="1A45C0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C3C09" w14:textId="73CDD5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7F19E" w14:textId="6AC834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96,940.00 </w:t>
            </w:r>
          </w:p>
        </w:tc>
      </w:tr>
      <w:tr w:rsidR="003B1FDD" w:rsidRPr="003B1FDD" w14:paraId="43D5C1B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511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C472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s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653DEC" w14:textId="6FF7B5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05472D" w14:textId="227698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844EB" w14:textId="52BF5B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8AE5C" w14:textId="64A709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75,000.00 </w:t>
            </w:r>
          </w:p>
        </w:tc>
      </w:tr>
      <w:tr w:rsidR="003B1FDD" w:rsidRPr="003B1FDD" w14:paraId="3A704A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619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C1B7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indoy</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Payabo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5B57250" w14:textId="2392FB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CEF5966" w14:textId="5F2E73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5A54E" w14:textId="6C7459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34F91" w14:textId="5C39EE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19,557.64 </w:t>
            </w:r>
          </w:p>
        </w:tc>
      </w:tr>
      <w:tr w:rsidR="003B1FDD" w:rsidRPr="003B1FDD" w14:paraId="09B054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EBF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7275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nlaon</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1158AE" w14:textId="1F3CA6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0A83F9BC" w14:textId="5C5F08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051B4" w14:textId="111522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B26E8" w14:textId="0F05FD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089,469.32 </w:t>
            </w:r>
          </w:p>
        </w:tc>
      </w:tr>
      <w:tr w:rsidR="003B1FDD" w:rsidRPr="003B1FDD" w14:paraId="4182A6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2BB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C2BB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A85D41" w14:textId="0537BF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662.78 </w:t>
            </w:r>
          </w:p>
        </w:tc>
        <w:tc>
          <w:tcPr>
            <w:tcW w:w="958" w:type="pct"/>
            <w:tcBorders>
              <w:top w:val="nil"/>
              <w:left w:val="nil"/>
              <w:bottom w:val="single" w:sz="4" w:space="0" w:color="000000"/>
              <w:right w:val="single" w:sz="4" w:space="0" w:color="000000"/>
            </w:tcBorders>
            <w:shd w:val="clear" w:color="auto" w:fill="auto"/>
            <w:noWrap/>
            <w:vAlign w:val="bottom"/>
            <w:hideMark/>
          </w:tcPr>
          <w:p w14:paraId="120E7789" w14:textId="11EEF3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C6C0E" w14:textId="128F21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A3227" w14:textId="31D627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662.78 </w:t>
            </w:r>
          </w:p>
        </w:tc>
      </w:tr>
      <w:tr w:rsidR="003B1FDD" w:rsidRPr="003B1FDD" w14:paraId="6899D8C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F27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01C6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Guihul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3A260F" w14:textId="460B1D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5CD2AF64" w14:textId="32AA89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F7409" w14:textId="46536A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3358B" w14:textId="0E142A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849,807.18 </w:t>
            </w:r>
          </w:p>
        </w:tc>
      </w:tr>
      <w:tr w:rsidR="003B1FDD" w:rsidRPr="003B1FDD" w14:paraId="1EFE079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E4E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C374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F51CB40" w14:textId="400BB5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4FEF13D7" w14:textId="6B8E2B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904C9" w14:textId="42D1FA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95928" w14:textId="32B384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9,972.10 </w:t>
            </w:r>
          </w:p>
        </w:tc>
      </w:tr>
      <w:tr w:rsidR="003B1FDD" w:rsidRPr="003B1FDD" w14:paraId="746DC5F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6A85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25D6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bi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A57042" w14:textId="1EB8B7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68D09048" w14:textId="1B8730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C011C" w14:textId="3F1C05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358AE" w14:textId="61168B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59,511.48 </w:t>
            </w:r>
          </w:p>
        </w:tc>
      </w:tr>
      <w:tr w:rsidR="003B1FDD" w:rsidRPr="003B1FDD" w14:paraId="061FEA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00B1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C554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nj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48B895" w14:textId="181E12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4DDD111" w14:textId="6DBE20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A6811" w14:textId="1F4A0F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74DC9" w14:textId="2EDB1A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23,020.85 </w:t>
            </w:r>
          </w:p>
        </w:tc>
      </w:tr>
      <w:tr w:rsidR="003B1FDD" w:rsidRPr="003B1FDD" w14:paraId="0E125C3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EE3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1B81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845809F" w14:textId="36A13A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D642669" w14:textId="66565A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24B08" w14:textId="54435A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55749" w14:textId="256B59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2,500.00 </w:t>
            </w:r>
          </w:p>
        </w:tc>
      </w:tr>
      <w:tr w:rsidR="003B1FDD" w:rsidRPr="003B1FDD" w14:paraId="59E250B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9B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30977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a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2EDDBC" w14:textId="7E4703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4FD4FA9" w14:textId="53903F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5E27C" w14:textId="6A0EDC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E6B97" w14:textId="483D9E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0,262.46 </w:t>
            </w:r>
          </w:p>
        </w:tc>
      </w:tr>
      <w:tr w:rsidR="003B1FDD" w:rsidRPr="003B1FDD" w14:paraId="3ED668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EE2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91C0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Tan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9C73BF" w14:textId="61843C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381132BD" w14:textId="7A0ACB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45A06" w14:textId="687899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E5819" w14:textId="2CDB03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25,987.48 </w:t>
            </w:r>
          </w:p>
        </w:tc>
      </w:tr>
      <w:tr w:rsidR="003B1FDD" w:rsidRPr="003B1FDD" w14:paraId="44031B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9A5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A03F7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y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3C521C" w14:textId="31E7E7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626C201" w14:textId="2190B7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D854A" w14:textId="24B51F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F5B6B" w14:textId="39C223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6,143.60 </w:t>
            </w:r>
          </w:p>
        </w:tc>
      </w:tr>
      <w:tr w:rsidR="003B1FDD" w:rsidRPr="003B1FDD" w14:paraId="052710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95C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6C35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5D49FF98" w14:textId="3EA47A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7ADF4D1F" w14:textId="0FF2F3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E9579" w14:textId="59A6FE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91C7F" w14:textId="090428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792,860.00 </w:t>
            </w:r>
          </w:p>
        </w:tc>
      </w:tr>
      <w:tr w:rsidR="003B1FDD" w:rsidRPr="003B1FDD" w14:paraId="715A69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91D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DCEA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Zamboangu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2787C6" w14:textId="3776C6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0590623E" w14:textId="333469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5978E" w14:textId="699D19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3CA73" w14:textId="00E0C7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0,600.00 </w:t>
            </w:r>
          </w:p>
        </w:tc>
      </w:tr>
      <w:tr w:rsidR="003B1FDD" w:rsidRPr="003B1FDD" w14:paraId="52807C28"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8F5262"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9585AA1" w14:textId="34D3E3D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4D99DB4F" w14:textId="2F40CE2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27F3341" w14:textId="0D3B91C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4DDF805" w14:textId="2334B54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5,269,988.54 </w:t>
            </w:r>
          </w:p>
        </w:tc>
      </w:tr>
      <w:tr w:rsidR="003B1FDD" w:rsidRPr="003B1FDD" w14:paraId="2F24F35F"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7E80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3FDBBD8" w14:textId="53ADFE4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81C431C" w14:textId="371E0EB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474365" w14:textId="461EE36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F13256" w14:textId="72BF3FE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0,827.23 </w:t>
            </w:r>
          </w:p>
        </w:tc>
      </w:tr>
      <w:tr w:rsidR="003B1FDD" w:rsidRPr="003B1FDD" w14:paraId="18D164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94D1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2F536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5A08844" w14:textId="4EA955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1A98625C" w14:textId="711C77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22C1A" w14:textId="1454E9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2C2A0" w14:textId="7C8A8D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195.44 </w:t>
            </w:r>
          </w:p>
        </w:tc>
      </w:tr>
      <w:tr w:rsidR="003B1FDD" w:rsidRPr="003B1FDD" w14:paraId="49656D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A077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CD9F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ibi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7C0676" w14:textId="001F5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710907E" w14:textId="1CD6BD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41161" w14:textId="409DA2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BADC0" w14:textId="7C450F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r>
      <w:tr w:rsidR="003B1FDD" w:rsidRPr="003B1FDD" w14:paraId="2618B8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F3D4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64EBC4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ul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9A2126" w14:textId="7A9323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4F68679" w14:textId="3C3E55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1975E" w14:textId="77C5DB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8A899" w14:textId="0E6C99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r>
      <w:tr w:rsidR="003B1FDD" w:rsidRPr="003B1FDD" w14:paraId="2391DB7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BDAB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3820D79" w14:textId="6781F12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F4BABE2" w14:textId="1FCEF62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0DB72C" w14:textId="19EC6EC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38E40E" w14:textId="7E719C2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35,002.72 </w:t>
            </w:r>
          </w:p>
        </w:tc>
      </w:tr>
      <w:tr w:rsidR="003B1FDD" w:rsidRPr="003B1FDD" w14:paraId="0A2E16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CE05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570BF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4741DCB" w14:textId="7598E5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75A79470" w14:textId="2E0F23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68686" w14:textId="6E5238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9383A4" w14:textId="0A604C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0,351.17 </w:t>
            </w:r>
          </w:p>
        </w:tc>
      </w:tr>
      <w:tr w:rsidR="003B1FDD" w:rsidRPr="003B1FDD" w14:paraId="27B367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24E9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FE2E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3594BC6" w14:textId="5BC277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3BCC333" w14:textId="00C153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92DF5" w14:textId="433D40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4CCD8" w14:textId="7018FF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0.70 </w:t>
            </w:r>
          </w:p>
        </w:tc>
      </w:tr>
      <w:tr w:rsidR="003B1FDD" w:rsidRPr="003B1FDD" w14:paraId="2498B1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A8BC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214E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6C78C3E" w14:textId="7FE9D5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05BED2E" w14:textId="347ADD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6E290" w14:textId="3EC9E3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E9AE3" w14:textId="31F4CC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0.70 </w:t>
            </w:r>
          </w:p>
        </w:tc>
      </w:tr>
      <w:tr w:rsidR="003B1FDD" w:rsidRPr="003B1FDD" w14:paraId="5EECCD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1870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0618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ip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F7C9FC" w14:textId="402053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CD316" w14:textId="620194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AEDA6" w14:textId="4E2C47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4BE068" w14:textId="669805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900.00 </w:t>
            </w:r>
          </w:p>
        </w:tc>
      </w:tr>
      <w:tr w:rsidR="003B1FDD" w:rsidRPr="003B1FDD" w14:paraId="1BF9A8E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9DC9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DFB7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iporl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847B37" w14:textId="3313A8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3E77DCB3" w14:textId="051DD1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A9233" w14:textId="39AAFC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779D5" w14:textId="2667F6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9,868.75 </w:t>
            </w:r>
          </w:p>
        </w:tc>
      </w:tr>
      <w:tr w:rsidR="003B1FDD" w:rsidRPr="003B1FDD" w14:paraId="0EBEB2C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1C5E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A18E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1DD53FDB" w14:textId="632B50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18FF882E" w14:textId="4B210B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81B77" w14:textId="0273BD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2540A" w14:textId="76C185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941.40 </w:t>
            </w:r>
          </w:p>
        </w:tc>
      </w:tr>
      <w:tr w:rsidR="003B1FDD" w:rsidRPr="003B1FDD" w14:paraId="2012210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CC65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4B20033" w14:textId="0F6979A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1BBE8364" w14:textId="37C634D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C34527" w14:textId="26BB96E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40E15A" w14:textId="2E8EC44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672,555.24 </w:t>
            </w:r>
          </w:p>
        </w:tc>
      </w:tr>
      <w:tr w:rsidR="003B1FDD" w:rsidRPr="003B1FDD" w14:paraId="12997C2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9A92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2B7C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D5E09D9" w14:textId="70EE6C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4BACAED6" w14:textId="62CF44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C1BE3" w14:textId="09A192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86ACA1" w14:textId="6AEB04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9,499.00 </w:t>
            </w:r>
          </w:p>
        </w:tc>
      </w:tr>
      <w:tr w:rsidR="003B1FDD" w:rsidRPr="003B1FDD" w14:paraId="38D17E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D7C1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CEBC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1A9B0F" w14:textId="258E72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67BB540E" w14:textId="2F407E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4937A" w14:textId="3068ED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A6280" w14:textId="480137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9,625.34 </w:t>
            </w:r>
          </w:p>
        </w:tc>
      </w:tr>
      <w:tr w:rsidR="003B1FDD" w:rsidRPr="003B1FDD" w14:paraId="46476F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7137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56E348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ol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6BADC4" w14:textId="5706BC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05F6303E" w14:textId="59EFD3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56D8D" w14:textId="70CB32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88872" w14:textId="0F03D4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3,423.98 </w:t>
            </w:r>
          </w:p>
        </w:tc>
      </w:tr>
      <w:tr w:rsidR="003B1FDD" w:rsidRPr="003B1FDD" w14:paraId="299578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E807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E2F0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rau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2BA376" w14:textId="30D8E2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3C2A9586" w14:textId="479F5E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6FD3D" w14:textId="7F8604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DE98C" w14:textId="4B8875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7,840.32 </w:t>
            </w:r>
          </w:p>
        </w:tc>
      </w:tr>
      <w:tr w:rsidR="003B1FDD" w:rsidRPr="003B1FDD" w14:paraId="5963E0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3FC2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5D65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gam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0B803E" w14:textId="631A9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143B2E7" w14:textId="590806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2FC5E" w14:textId="4FE7BA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881AE" w14:textId="2D318F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227.86 </w:t>
            </w:r>
          </w:p>
        </w:tc>
      </w:tr>
      <w:tr w:rsidR="003B1FDD" w:rsidRPr="003B1FDD" w14:paraId="38971C1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4FF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AA88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a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50937F" w14:textId="1ED0C8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0373E7D" w14:textId="79E8DF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5029A" w14:textId="58B6B3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18278" w14:textId="7F5455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1.79 </w:t>
            </w:r>
          </w:p>
        </w:tc>
      </w:tr>
      <w:tr w:rsidR="003B1FDD" w:rsidRPr="003B1FDD" w14:paraId="3CE818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DC83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96DD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u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C4995C" w14:textId="335020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003C3D23" w14:textId="332C86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20B9C" w14:textId="377BBC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41360" w14:textId="77F47B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280.00 </w:t>
            </w:r>
          </w:p>
        </w:tc>
      </w:tr>
      <w:tr w:rsidR="003B1FDD" w:rsidRPr="003B1FDD" w14:paraId="1997AB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FC88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BDA6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7BAE7C2" w14:textId="45A281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859E6C0" w14:textId="164B30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63589" w14:textId="0ED6FF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07DD1" w14:textId="57C925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5,227.86 </w:t>
            </w:r>
          </w:p>
        </w:tc>
      </w:tr>
      <w:tr w:rsidR="003B1FDD" w:rsidRPr="003B1FDD" w14:paraId="4A38A9F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84D1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A354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75FF2BC5" w14:textId="2DBB51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93F0C91" w14:textId="36ADC7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1F502" w14:textId="525CB4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141DE" w14:textId="4FD8BB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r>
      <w:tr w:rsidR="003B1FDD" w:rsidRPr="003B1FDD" w14:paraId="7CCCBC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CDA5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B140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7C083DAA" w14:textId="056F41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2AE46" w14:textId="79998B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495AA" w14:textId="7C0AC1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09FE5342" w14:textId="42FE3F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380.00 </w:t>
            </w:r>
          </w:p>
        </w:tc>
      </w:tr>
      <w:tr w:rsidR="003B1FDD" w:rsidRPr="003B1FDD" w14:paraId="2028BCB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3FCA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B0A0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u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04AF67" w14:textId="622925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AC9F549" w14:textId="7D9C39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3B673" w14:textId="7F716E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B5E2E" w14:textId="63C3BB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r>
      <w:tr w:rsidR="003B1FDD" w:rsidRPr="003B1FDD" w14:paraId="7ABF14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B8BB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8B0A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0B282E7C" w14:textId="4618E8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F8C1082" w14:textId="4846D0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20D50" w14:textId="28F523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BA597D8" w14:textId="50427B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87.86 </w:t>
            </w:r>
          </w:p>
        </w:tc>
      </w:tr>
      <w:tr w:rsidR="003B1FDD" w:rsidRPr="003B1FDD" w14:paraId="21C196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0ECA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D3B8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lom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60C845" w14:textId="63CB38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9EFEFD6" w14:textId="145074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0A660" w14:textId="4C1026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BB594" w14:textId="6ED57A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1.79 </w:t>
            </w:r>
          </w:p>
        </w:tc>
      </w:tr>
      <w:tr w:rsidR="003B1FDD" w:rsidRPr="003B1FDD" w14:paraId="03178A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E0AE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E487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bu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1DB65E" w14:textId="51BA41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29EA1A47" w14:textId="65C443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EDF60" w14:textId="0FFF78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C2797" w14:textId="7E2271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6,901.93 </w:t>
            </w:r>
          </w:p>
        </w:tc>
      </w:tr>
      <w:tr w:rsidR="003B1FDD" w:rsidRPr="003B1FDD" w14:paraId="71E979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47DC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C990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28C8264A" w14:textId="2E5691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171A5D9" w14:textId="690F90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43BD1" w14:textId="75F17C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78D6D" w14:textId="3BA5BE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r>
      <w:tr w:rsidR="003B1FDD" w:rsidRPr="003B1FDD" w14:paraId="7AFAF4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6243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D89D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Hind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1BA4E7" w14:textId="566322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21101" w14:textId="612193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31A19" w14:textId="7E28D0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7F2CF689" w14:textId="6089D4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300.00 </w:t>
            </w:r>
          </w:p>
        </w:tc>
      </w:tr>
      <w:tr w:rsidR="003B1FDD" w:rsidRPr="003B1FDD" w14:paraId="267D5D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5DA1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0B5A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nop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AA0CA7" w14:textId="60DCFE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4553D" w14:textId="736F4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6AE39" w14:textId="125110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47C688DD" w14:textId="24AB92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690.00 </w:t>
            </w:r>
          </w:p>
        </w:tc>
      </w:tr>
      <w:tr w:rsidR="003B1FDD" w:rsidRPr="003B1FDD" w14:paraId="0678A50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7A29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CD5B07B" w14:textId="0FA4098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CE043EA" w14:textId="48AE6F0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9A2AB3" w14:textId="380DE9B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64BB77" w14:textId="544165C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53,999.54 </w:t>
            </w:r>
          </w:p>
        </w:tc>
      </w:tr>
      <w:tr w:rsidR="003B1FDD" w:rsidRPr="003B1FDD" w14:paraId="5F45B4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0554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B3C3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24CEB22" w14:textId="46BBAD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BE55529" w14:textId="1D2B9F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0EF9F" w14:textId="645326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F5658E" w14:textId="70499A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207.68 </w:t>
            </w:r>
          </w:p>
        </w:tc>
      </w:tr>
      <w:tr w:rsidR="003B1FDD" w:rsidRPr="003B1FDD" w14:paraId="037C884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2E54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C1F5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1CF08E38" w14:textId="41B044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38CC259" w14:textId="1F2115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8BF86" w14:textId="557125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866CD" w14:textId="19A0C2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1,210.00 </w:t>
            </w:r>
          </w:p>
        </w:tc>
      </w:tr>
      <w:tr w:rsidR="003B1FDD" w:rsidRPr="003B1FDD" w14:paraId="754C3F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4383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6EB4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1A4C14" w14:textId="77CDBA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7FE552A2" w14:textId="4E7AA2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019F9" w14:textId="364A8F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8112884" w14:textId="22BE21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5,605.00 </w:t>
            </w:r>
          </w:p>
        </w:tc>
      </w:tr>
      <w:tr w:rsidR="003B1FDD" w:rsidRPr="003B1FDD" w14:paraId="7DCD13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09CC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FB9A8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63AF71" w14:textId="2F67EE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264E54B3" w14:textId="4AD105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417EB" w14:textId="0B6B55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65162" w14:textId="245885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60,912.86 </w:t>
            </w:r>
          </w:p>
        </w:tc>
      </w:tr>
      <w:tr w:rsidR="003B1FDD" w:rsidRPr="003B1FDD" w14:paraId="148549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54C6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01602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vezar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D2128D" w14:textId="531985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6B1EA461" w14:textId="1FE106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5126E" w14:textId="7FFEE0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0BCBC" w14:textId="1CC79B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0,854.00 </w:t>
            </w:r>
          </w:p>
        </w:tc>
      </w:tr>
      <w:tr w:rsidR="003B1FDD" w:rsidRPr="003B1FDD" w14:paraId="37CD62F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8090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2E23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71CC75F" w14:textId="4F04D9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36196194" w14:textId="6C26B4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12AFC" w14:textId="05C42B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AAC36" w14:textId="530B54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4,140.00 </w:t>
            </w:r>
          </w:p>
        </w:tc>
      </w:tr>
      <w:tr w:rsidR="003B1FDD" w:rsidRPr="003B1FDD" w14:paraId="3D7EB1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A8548"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B7F60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66EA7F" w14:textId="616033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173EF690" w14:textId="26D60B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59F6B" w14:textId="3ECDFD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1B30C" w14:textId="522DBE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070.00 </w:t>
            </w:r>
          </w:p>
        </w:tc>
      </w:tr>
      <w:tr w:rsidR="003B1FDD" w:rsidRPr="003B1FDD" w14:paraId="0D5C2BA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6A750"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2FD6C40" w14:textId="2F656EE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F2E91F6" w14:textId="12A5B8B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A28BD7" w14:textId="29C3251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DBB283" w14:textId="2F6ACB6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603,082.95 </w:t>
            </w:r>
          </w:p>
        </w:tc>
      </w:tr>
      <w:tr w:rsidR="003B1FDD" w:rsidRPr="003B1FDD" w14:paraId="0D2421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353E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B67B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99FE794" w14:textId="66C78D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7683F320" w14:textId="7AAC97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31513" w14:textId="1BC46F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A1C5CE2" w14:textId="4E8411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256.41 </w:t>
            </w:r>
          </w:p>
        </w:tc>
      </w:tr>
      <w:tr w:rsidR="003B1FDD" w:rsidRPr="003B1FDD" w14:paraId="3BD742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609B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1F87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8CC1D5" w14:textId="068F10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40F4E67D" w14:textId="7EE3D4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28A6" w14:textId="33B2EC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3169D" w14:textId="7D8A31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59,825.00 </w:t>
            </w:r>
          </w:p>
        </w:tc>
      </w:tr>
      <w:tr w:rsidR="003B1FDD" w:rsidRPr="003B1FDD" w14:paraId="0E16AD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57A73"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0768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A416886" w14:textId="65E306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A5384C5" w14:textId="47EC45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933DC" w14:textId="495F00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764E5" w14:textId="3CCFF8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3.93 </w:t>
            </w:r>
          </w:p>
        </w:tc>
      </w:tr>
      <w:tr w:rsidR="003B1FDD" w:rsidRPr="003B1FDD" w14:paraId="574EDA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D374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0E10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439284AD" w14:textId="55AC38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8AC73" w14:textId="22F40B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C9C2E" w14:textId="346D72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0079D6" w14:textId="0C22AE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8,500.00 </w:t>
            </w:r>
          </w:p>
        </w:tc>
      </w:tr>
      <w:tr w:rsidR="003B1FDD" w:rsidRPr="003B1FDD" w14:paraId="0D508A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49027"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BACB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rang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21F64A" w14:textId="38B84D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66F24DD2" w14:textId="7D358D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0626D" w14:textId="402FE4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CFA71" w14:textId="52D069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386,203.80 </w:t>
            </w:r>
          </w:p>
        </w:tc>
      </w:tr>
      <w:tr w:rsidR="003B1FDD" w:rsidRPr="003B1FDD" w14:paraId="083EB09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BCA2C"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B7F9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s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E356AA" w14:textId="7E4838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18075E0" w14:textId="7C55C9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6DC1C" w14:textId="1CF0F0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6C775" w14:textId="655691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3,956.90 </w:t>
            </w:r>
          </w:p>
        </w:tc>
      </w:tr>
      <w:tr w:rsidR="003B1FDD" w:rsidRPr="003B1FDD" w14:paraId="3E3499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875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80684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42CD70B" w14:textId="782756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47426869" w14:textId="628BB2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C4C73" w14:textId="72F463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DBC7B" w14:textId="572D62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8,659.86 </w:t>
            </w:r>
          </w:p>
        </w:tc>
      </w:tr>
      <w:tr w:rsidR="003B1FDD" w:rsidRPr="003B1FDD" w14:paraId="22D16F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AA21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5891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San Jose de </w:t>
            </w:r>
            <w:proofErr w:type="spellStart"/>
            <w:r w:rsidRPr="003B1FDD">
              <w:rPr>
                <w:rFonts w:ascii="Arial Narrow" w:hAnsi="Arial Narrow"/>
                <w:i/>
                <w:iCs/>
                <w:color w:val="000000"/>
                <w:sz w:val="20"/>
                <w:szCs w:val="20"/>
              </w:rPr>
              <w:t>B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C2DF33" w14:textId="5486B2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1CF968CB" w14:textId="59FB1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5EF3E" w14:textId="6BDDCF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7D98A" w14:textId="6C09FB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238.06 </w:t>
            </w:r>
          </w:p>
        </w:tc>
      </w:tr>
      <w:tr w:rsidR="003B1FDD" w:rsidRPr="003B1FDD" w14:paraId="6017DA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FCD6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3807B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48CD7C4" w14:textId="6F93D5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A3E3D6A" w14:textId="1429E7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6E2B9" w14:textId="1A5EDD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4BD87" w14:textId="001C07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87.86 </w:t>
            </w:r>
          </w:p>
        </w:tc>
      </w:tr>
      <w:tr w:rsidR="003B1FDD" w:rsidRPr="003B1FDD" w14:paraId="751B94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9476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A4A9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7FB5275" w14:textId="413F52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6F9718EF" w14:textId="2150C0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47F24" w14:textId="6433E6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E345C" w14:textId="71E7B5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1,811.13 </w:t>
            </w:r>
          </w:p>
        </w:tc>
      </w:tr>
      <w:tr w:rsidR="003B1FDD" w:rsidRPr="003B1FDD" w14:paraId="395BE0C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36FD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08741FB" w14:textId="625596F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0FFB2C14" w14:textId="5F8FA8E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D6B257" w14:textId="2CABE69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847A7E" w14:textId="7BB90A5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784,520.86 </w:t>
            </w:r>
          </w:p>
        </w:tc>
      </w:tr>
      <w:tr w:rsidR="003B1FDD" w:rsidRPr="003B1FDD" w14:paraId="1A2B6E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C1F0C"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CFCB8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FBFCE6A" w14:textId="10F645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3C5E805D" w14:textId="52EF50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F510C" w14:textId="4A4388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84E3FF" w14:textId="1E4DB9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767.56 </w:t>
            </w:r>
          </w:p>
        </w:tc>
      </w:tr>
      <w:tr w:rsidR="003B1FDD" w:rsidRPr="003B1FDD" w14:paraId="280C5A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1AFC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0213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C07DDD" w14:textId="6BD9BB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BA9882A" w14:textId="3FC7DC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976EC" w14:textId="61CDE5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3F00A" w14:textId="736CF4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r>
      <w:tr w:rsidR="003B1FDD" w:rsidRPr="003B1FDD" w14:paraId="65F4A33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6E012"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CF02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F93916E" w14:textId="4ABB5F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EDFF4" w14:textId="0C5105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2A048" w14:textId="5D24E9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96BC1BF" w14:textId="6B5BD3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5F35F0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54A5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A2E18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Tomas </w:t>
            </w:r>
            <w:proofErr w:type="spellStart"/>
            <w:r w:rsidRPr="003B1FDD">
              <w:rPr>
                <w:rFonts w:ascii="Arial Narrow" w:hAnsi="Arial Narrow"/>
                <w:i/>
                <w:iCs/>
                <w:color w:val="000000"/>
                <w:sz w:val="20"/>
                <w:szCs w:val="20"/>
              </w:rPr>
              <w:t>Oppu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B1ADF6" w14:textId="5B2584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46B94A1" w14:textId="45E764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1AB4B" w14:textId="09AB5C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54F09" w14:textId="3F1474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75.72 </w:t>
            </w:r>
          </w:p>
        </w:tc>
      </w:tr>
      <w:tr w:rsidR="003B1FDD" w:rsidRPr="003B1FDD" w14:paraId="61F142E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BFFB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6ECD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ba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D0768A" w14:textId="204856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C603738" w14:textId="61488D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323D4" w14:textId="335ADD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2569A" w14:textId="797CCC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0,901.86 </w:t>
            </w:r>
          </w:p>
        </w:tc>
      </w:tr>
      <w:tr w:rsidR="003B1FDD" w:rsidRPr="003B1FDD" w14:paraId="0F3584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1C7BA"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7822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DFED55" w14:textId="6C4C8E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0A1A1" w14:textId="4069CA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58FD4" w14:textId="3C8F5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4B98E6" w14:textId="2DA3DA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7,500.00 </w:t>
            </w:r>
          </w:p>
        </w:tc>
      </w:tr>
      <w:tr w:rsidR="003B1FDD" w:rsidRPr="003B1FDD" w14:paraId="6267382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18A28C"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3209FF0" w14:textId="419EE5C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8,352,445.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5A4942E" w14:textId="06EA90A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5D561F6" w14:textId="4A3CC0D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61BC527" w14:textId="4972EC4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8,352,445.00 </w:t>
            </w:r>
          </w:p>
        </w:tc>
      </w:tr>
      <w:tr w:rsidR="003B1FDD" w:rsidRPr="003B1FDD" w14:paraId="5FA35D0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1A82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FCA94C" w14:textId="401A966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62F7AD3C" w14:textId="44D323C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BDD4D3" w14:textId="2BEC7FA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9A906C" w14:textId="5F93129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744,138.18 </w:t>
            </w:r>
          </w:p>
        </w:tc>
      </w:tr>
      <w:tr w:rsidR="003B1FDD" w:rsidRPr="003B1FDD" w14:paraId="399225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558B9"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9970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cungan</w:t>
            </w:r>
            <w:proofErr w:type="spellEnd"/>
            <w:r w:rsidRPr="003B1FDD">
              <w:rPr>
                <w:rFonts w:ascii="Arial Narrow" w:hAnsi="Arial Narrow"/>
                <w:i/>
                <w:iCs/>
                <w:color w:val="000000"/>
                <w:sz w:val="20"/>
                <w:szCs w:val="20"/>
              </w:rPr>
              <w:t xml:space="preserve"> (Leon T. </w:t>
            </w:r>
            <w:proofErr w:type="spellStart"/>
            <w:r w:rsidRPr="003B1FDD">
              <w:rPr>
                <w:rFonts w:ascii="Arial Narrow" w:hAnsi="Arial Narrow"/>
                <w:i/>
                <w:iCs/>
                <w:color w:val="000000"/>
                <w:sz w:val="20"/>
                <w:szCs w:val="20"/>
              </w:rPr>
              <w:t>Postigo</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F6A6BB8" w14:textId="4F9499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40B342C4" w14:textId="0803E5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539A3" w14:textId="678DEB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0F34A" w14:textId="186FF2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4,440.00 </w:t>
            </w:r>
          </w:p>
        </w:tc>
      </w:tr>
      <w:tr w:rsidR="003B1FDD" w:rsidRPr="003B1FDD" w14:paraId="670E12E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464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5670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igu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1949F5" w14:textId="1A855B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773701E9" w14:textId="4B5C99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1338B" w14:textId="44E336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3248E" w14:textId="1E2F48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6,240.00 </w:t>
            </w:r>
          </w:p>
        </w:tc>
      </w:tr>
      <w:tr w:rsidR="003B1FDD" w:rsidRPr="003B1FDD" w14:paraId="30DCCC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743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F448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9C0141" w14:textId="2EC387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26E8F295" w14:textId="42208C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EFB0B" w14:textId="42FCE2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1C8B0" w14:textId="6A62BD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33,080.00 </w:t>
            </w:r>
          </w:p>
        </w:tc>
      </w:tr>
      <w:tr w:rsidR="003B1FDD" w:rsidRPr="003B1FDD" w14:paraId="2F15F9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985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66EBB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polog</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6E63B7" w14:textId="15BDCC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7F423D7" w14:textId="378FB9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FF06F" w14:textId="61EE92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7996F" w14:textId="702857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63,960.00 </w:t>
            </w:r>
          </w:p>
        </w:tc>
      </w:tr>
      <w:tr w:rsidR="003B1FDD" w:rsidRPr="003B1FDD" w14:paraId="5B7C8C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853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6C15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od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8A70E4" w14:textId="5DBF29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5A199904" w14:textId="77B2D6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02584" w14:textId="7EAA25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C0FF2" w14:textId="4864C3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2,960.00 </w:t>
            </w:r>
          </w:p>
        </w:tc>
      </w:tr>
      <w:tr w:rsidR="003B1FDD" w:rsidRPr="003B1FDD" w14:paraId="4C0311F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075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4549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tal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2F5B69" w14:textId="5A6B55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78D28091" w14:textId="4B5AC5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B2812" w14:textId="6937D0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D1BDF" w14:textId="13B423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3,560.00 </w:t>
            </w:r>
          </w:p>
        </w:tc>
      </w:tr>
      <w:tr w:rsidR="003B1FDD" w:rsidRPr="003B1FDD" w14:paraId="685604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587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6ACBD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se Dalman (</w:t>
            </w:r>
            <w:proofErr w:type="spellStart"/>
            <w:r w:rsidRPr="003B1FDD">
              <w:rPr>
                <w:rFonts w:ascii="Arial Narrow" w:hAnsi="Arial Narrow"/>
                <w:i/>
                <w:iCs/>
                <w:color w:val="000000"/>
                <w:sz w:val="20"/>
                <w:szCs w:val="20"/>
              </w:rPr>
              <w:t>Ponot</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BF919C9" w14:textId="1C3B8B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F3174" w14:textId="3F961C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8E550" w14:textId="348B84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2146B" w14:textId="0EA94E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1,200.00 </w:t>
            </w:r>
          </w:p>
        </w:tc>
      </w:tr>
      <w:tr w:rsidR="003B1FDD" w:rsidRPr="003B1FDD" w14:paraId="14FE2D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A5F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112C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l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F731E9" w14:textId="4999D4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3428F63" w14:textId="1069BA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39756" w14:textId="6200E7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1BE4C" w14:textId="42C4D4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480.00 </w:t>
            </w:r>
          </w:p>
        </w:tc>
      </w:tr>
      <w:tr w:rsidR="003B1FDD" w:rsidRPr="003B1FDD" w14:paraId="5D4BD6A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14A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32E45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96DC1AF" w14:textId="7AAA7C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22AC0A5A" w14:textId="6808AA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5E5E1" w14:textId="43486D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0B1A6" w14:textId="6880D8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4,132.00 </w:t>
            </w:r>
          </w:p>
        </w:tc>
      </w:tr>
      <w:tr w:rsidR="003B1FDD" w:rsidRPr="003B1FDD" w14:paraId="424325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71B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71DA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7DE9422" w14:textId="44E6DD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5B72B" w14:textId="13CA5B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0A5CA" w14:textId="280761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526ED" w14:textId="170F21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400.00 </w:t>
            </w:r>
          </w:p>
        </w:tc>
      </w:tr>
      <w:tr w:rsidR="003B1FDD" w:rsidRPr="003B1FDD" w14:paraId="087F0D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6B38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275102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ba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CC6509" w14:textId="3E270D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614D066D" w14:textId="4E46AA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C5C9C" w14:textId="772410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9C4C9" w14:textId="0FAEBC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3,360.00 </w:t>
            </w:r>
          </w:p>
        </w:tc>
      </w:tr>
      <w:tr w:rsidR="003B1FDD" w:rsidRPr="003B1FDD" w14:paraId="5830AB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31C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0B661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57D5B9" w14:textId="75BC72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63AEE67B" w14:textId="67DFE2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CF970" w14:textId="38E45F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A2817" w14:textId="08B6B6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6,114.18 </w:t>
            </w:r>
          </w:p>
        </w:tc>
      </w:tr>
      <w:tr w:rsidR="003B1FDD" w:rsidRPr="003B1FDD" w14:paraId="14DED9A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21AB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D6766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n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C2C175" w14:textId="46D43D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484A34E" w14:textId="797F2E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9E690" w14:textId="597DCC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F0C7D" w14:textId="64E6D6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8,040.00 </w:t>
            </w:r>
          </w:p>
        </w:tc>
      </w:tr>
      <w:tr w:rsidR="003B1FDD" w:rsidRPr="003B1FDD" w14:paraId="6065D0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07E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17EC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ut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DB41FB" w14:textId="71726C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7F02B6" w14:textId="35432A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7F9BB" w14:textId="44D1FC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426EB" w14:textId="30C549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1,800.00 </w:t>
            </w:r>
          </w:p>
        </w:tc>
      </w:tr>
      <w:tr w:rsidR="003B1FDD" w:rsidRPr="003B1FDD" w14:paraId="5C5BC8A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625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CFD7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3865085" w14:textId="4C5AE1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2CBE591" w14:textId="357EDE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2D10E" w14:textId="5F5CFF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AD6B6" w14:textId="376DBD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600.00 </w:t>
            </w:r>
          </w:p>
        </w:tc>
      </w:tr>
      <w:tr w:rsidR="003B1FDD" w:rsidRPr="003B1FDD" w14:paraId="391427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E76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813A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2DA5FFCD" w14:textId="3795AC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45329EC" w14:textId="7F0910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C2365" w14:textId="1B7971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6994E" w14:textId="412227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280.00 </w:t>
            </w:r>
          </w:p>
        </w:tc>
      </w:tr>
      <w:tr w:rsidR="003B1FDD" w:rsidRPr="003B1FDD" w14:paraId="7F623FD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624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3356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res. Manuel A. </w:t>
            </w:r>
            <w:proofErr w:type="spellStart"/>
            <w:r w:rsidRPr="003B1FD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822594" w14:textId="6E475B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8E890A8" w14:textId="284AA4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25A77" w14:textId="33F1BE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5747B" w14:textId="38E5FE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280.00 </w:t>
            </w:r>
          </w:p>
        </w:tc>
      </w:tr>
      <w:tr w:rsidR="003B1FDD" w:rsidRPr="003B1FDD" w14:paraId="3C6F35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8EF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4629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4AF112F" w14:textId="6EE6CF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B331DD5" w14:textId="4F79FB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C1B1E" w14:textId="1AB5B5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92437" w14:textId="079FA1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6,120.00 </w:t>
            </w:r>
          </w:p>
        </w:tc>
      </w:tr>
      <w:tr w:rsidR="003B1FDD" w:rsidRPr="003B1FDD" w14:paraId="1EB173A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0D8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5AF0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D340A7" w14:textId="55AE54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5644261" w14:textId="474CCA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33285" w14:textId="2EB52E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5E366" w14:textId="49800C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9,800.00 </w:t>
            </w:r>
          </w:p>
        </w:tc>
      </w:tr>
      <w:tr w:rsidR="003B1FDD" w:rsidRPr="003B1FDD" w14:paraId="4344F9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FB9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787E7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31975DAA" w14:textId="7AB401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10778" w14:textId="0B7FE2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84FB9" w14:textId="78930A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750D6" w14:textId="35282D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4,600.00 </w:t>
            </w:r>
          </w:p>
        </w:tc>
      </w:tr>
      <w:tr w:rsidR="003B1FDD" w:rsidRPr="003B1FDD" w14:paraId="5267AD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0F8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EC17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3C77A2" w14:textId="2967DC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1C640A4" w14:textId="5D45B3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AB5A9" w14:textId="0B0DA2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7FC52" w14:textId="492348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1,840.00 </w:t>
            </w:r>
          </w:p>
        </w:tc>
      </w:tr>
      <w:tr w:rsidR="003B1FDD" w:rsidRPr="003B1FDD" w14:paraId="5D1BCE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D89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3912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bu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926B54" w14:textId="441AC2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272C6C47" w14:textId="52687E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2B5CF" w14:textId="6A96F2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5B41F" w14:textId="172521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7,680.00 </w:t>
            </w:r>
          </w:p>
        </w:tc>
      </w:tr>
      <w:tr w:rsidR="003B1FDD" w:rsidRPr="003B1FDD" w14:paraId="0EA7197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651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F98C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but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7DC3F4" w14:textId="0AE460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1D3588F" w14:textId="741E14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93587" w14:textId="400CD3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72BC5" w14:textId="1E3124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3,452.00 </w:t>
            </w:r>
          </w:p>
        </w:tc>
      </w:tr>
      <w:tr w:rsidR="003B1FDD" w:rsidRPr="003B1FDD" w14:paraId="4E8C4D7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85E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A86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n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868CD4" w14:textId="09685B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0D58DE2" w14:textId="21D2B9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11461" w14:textId="26F55B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7C20D" w14:textId="6F1D94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05,360.00 </w:t>
            </w:r>
          </w:p>
        </w:tc>
      </w:tr>
      <w:tr w:rsidR="003B1FDD" w:rsidRPr="003B1FDD" w14:paraId="6D7B63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448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CE51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o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27EF25" w14:textId="07268B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0E2014" w14:textId="6DBE4F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17D9A" w14:textId="77C454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C4AB8" w14:textId="531E9C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0,000.00 </w:t>
            </w:r>
          </w:p>
        </w:tc>
      </w:tr>
      <w:tr w:rsidR="003B1FDD" w:rsidRPr="003B1FDD" w14:paraId="07566E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57D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C764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raw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73DF26" w14:textId="1C0E55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58448F3E" w14:textId="41E7FE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82094" w14:textId="734592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6AC8C" w14:textId="301CCB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7,360.00 </w:t>
            </w:r>
          </w:p>
        </w:tc>
      </w:tr>
      <w:tr w:rsidR="003B1FDD" w:rsidRPr="003B1FDD" w14:paraId="02BB339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7E1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ED47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mpil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CA0798" w14:textId="4CD27D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23353" w14:textId="61FBAC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7E094" w14:textId="3BFBBD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F570B" w14:textId="11D1A2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000.00 </w:t>
            </w:r>
          </w:p>
        </w:tc>
      </w:tr>
      <w:tr w:rsidR="003B1FDD" w:rsidRPr="003B1FDD" w14:paraId="314B7F0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5EAC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7FDFCB0" w14:textId="6AB0833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940,89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D3D596" w14:textId="6A11A92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B5B9D5" w14:textId="288C4FA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A6C7CA" w14:textId="2D139A0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940,899.18 </w:t>
            </w:r>
          </w:p>
        </w:tc>
      </w:tr>
      <w:tr w:rsidR="003B1FDD" w:rsidRPr="003B1FDD" w14:paraId="430ED7A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5FA8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77E6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3C358F8" w14:textId="55C8C0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92705" w14:textId="015ABF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AA749" w14:textId="4A8FD7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06566" w14:textId="32D066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7,000.00 </w:t>
            </w:r>
          </w:p>
        </w:tc>
      </w:tr>
      <w:tr w:rsidR="003B1FDD" w:rsidRPr="003B1FDD" w14:paraId="361B005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383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84AB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A8F136" w14:textId="14295D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093A801C" w14:textId="774935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15D55" w14:textId="53106E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65154" w14:textId="5CAD21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2,200.00 </w:t>
            </w:r>
          </w:p>
        </w:tc>
      </w:tr>
      <w:tr w:rsidR="003B1FDD" w:rsidRPr="003B1FDD" w14:paraId="428BDDF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921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B0B3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mata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D9F512" w14:textId="377CCB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139B8451" w14:textId="33C3F7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FC38F" w14:textId="48E8DD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E1E43" w14:textId="0BFDC5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8,080.00 </w:t>
            </w:r>
          </w:p>
        </w:tc>
      </w:tr>
      <w:tr w:rsidR="003B1FDD" w:rsidRPr="003B1FDD" w14:paraId="4FF648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EF6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C9742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i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78D408" w14:textId="3662A9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356AF9AB" w14:textId="2EBA42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8E8E4" w14:textId="713B6A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B4F83" w14:textId="12EEE1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520.00 </w:t>
            </w:r>
          </w:p>
        </w:tc>
      </w:tr>
      <w:tr w:rsidR="003B1FDD" w:rsidRPr="003B1FDD" w14:paraId="371640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6B5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903A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u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26AB54" w14:textId="768032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8771C1" w14:textId="4F0357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3FAD2" w14:textId="3EBA99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9E795" w14:textId="7CE9E6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9,800.00 </w:t>
            </w:r>
          </w:p>
        </w:tc>
      </w:tr>
      <w:tr w:rsidR="003B1FDD" w:rsidRPr="003B1FDD" w14:paraId="0D0B263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81E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BA77B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uming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3CBD7F" w14:textId="511D44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5C3E9E15" w14:textId="2A32FE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36983" w14:textId="7C3950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3B748" w14:textId="70730C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74,240.00 </w:t>
            </w:r>
          </w:p>
        </w:tc>
      </w:tr>
      <w:tr w:rsidR="003B1FDD" w:rsidRPr="003B1FDD" w14:paraId="5D6C19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4E1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1ADB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ip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672220" w14:textId="6FCC62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394D92E" w14:textId="32BAB6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C6BFE" w14:textId="3CC031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79E2D" w14:textId="53F403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960.00 </w:t>
            </w:r>
          </w:p>
        </w:tc>
      </w:tr>
      <w:tr w:rsidR="003B1FDD" w:rsidRPr="003B1FDD" w14:paraId="11588B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3E8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D5140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166DF0D7" w14:textId="5EDE17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2BD26AC" w14:textId="72F0E2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161A8" w14:textId="074106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C6DAE" w14:textId="4482F3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8,040.00 </w:t>
            </w:r>
          </w:p>
        </w:tc>
      </w:tr>
      <w:tr w:rsidR="003B1FDD" w:rsidRPr="003B1FDD" w14:paraId="6C31CC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028D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5B01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umalar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6830DB" w14:textId="79A05E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52273BC4" w14:textId="1E3611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CB1DC" w14:textId="69806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00EBA" w14:textId="294CFB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6,920.00 </w:t>
            </w:r>
          </w:p>
        </w:tc>
      </w:tr>
      <w:tr w:rsidR="003B1FDD" w:rsidRPr="003B1FDD" w14:paraId="4B4BCF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326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9422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ECB7CE" w14:textId="4DBA3F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A541F72" w14:textId="6F9C4A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72871" w14:textId="459439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72A39" w14:textId="1E6F6A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7,560.00 </w:t>
            </w:r>
          </w:p>
        </w:tc>
      </w:tr>
      <w:tr w:rsidR="003B1FDD" w:rsidRPr="003B1FDD" w14:paraId="3DF354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9F4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0407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1993CE38" w14:textId="740AF7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65B0CC4" w14:textId="7387E4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58D8C" w14:textId="173BEA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4259A" w14:textId="13644C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0,760.00 </w:t>
            </w:r>
          </w:p>
        </w:tc>
      </w:tr>
      <w:tr w:rsidR="003B1FDD" w:rsidRPr="003B1FDD" w14:paraId="2C9987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128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731C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pu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1B81F2" w14:textId="0B5423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F55259D" w14:textId="5F83E3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0C5E2" w14:textId="059369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464BC" w14:textId="788130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640.00 </w:t>
            </w:r>
          </w:p>
        </w:tc>
      </w:tr>
      <w:tr w:rsidR="003B1FDD" w:rsidRPr="003B1FDD" w14:paraId="15E6287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BF45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09DF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hay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C3FAA6" w14:textId="2E055C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1736D5A" w14:textId="193D25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6CE44" w14:textId="408DFA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3E5DE" w14:textId="546ADF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4,880.00 </w:t>
            </w:r>
          </w:p>
        </w:tc>
      </w:tr>
      <w:tr w:rsidR="003B1FDD" w:rsidRPr="003B1FDD" w14:paraId="38F558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AA3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4DBD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rgos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7E3766" w14:textId="0C94FB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14202F81" w14:textId="598920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B2D79" w14:textId="091E05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C4AFB" w14:textId="23575F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2,080.00 </w:t>
            </w:r>
          </w:p>
        </w:tc>
      </w:tr>
      <w:tr w:rsidR="003B1FDD" w:rsidRPr="003B1FDD" w14:paraId="7162CA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98D5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19139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idsali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4567E8" w14:textId="2719A2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0B0091E" w14:textId="687561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AC766" w14:textId="0136DE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06581" w14:textId="124B61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0,320.00 </w:t>
            </w:r>
          </w:p>
        </w:tc>
      </w:tr>
      <w:tr w:rsidR="003B1FDD" w:rsidRPr="003B1FDD" w14:paraId="436010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992E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8632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olav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49D045" w14:textId="699540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37C7E240" w14:textId="72068B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F937C" w14:textId="4B5C6F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9B48B" w14:textId="596624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19,480.00 </w:t>
            </w:r>
          </w:p>
        </w:tc>
      </w:tr>
      <w:tr w:rsidR="003B1FDD" w:rsidRPr="003B1FDD" w14:paraId="04215C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D01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E956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B3E2D2" w14:textId="05B854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115ECB" w14:textId="1F0954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E56AE" w14:textId="53FD43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02F3F" w14:textId="2F90CB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0,000.00 </w:t>
            </w:r>
          </w:p>
        </w:tc>
      </w:tr>
      <w:tr w:rsidR="003B1FDD" w:rsidRPr="003B1FDD" w14:paraId="7B5014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91CF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A38C6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18CBFA" w14:textId="0EF351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555FECC" w14:textId="11F49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CD52B" w14:textId="6BE0E5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A8C2C" w14:textId="625942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7,200.00 </w:t>
            </w:r>
          </w:p>
        </w:tc>
      </w:tr>
      <w:tr w:rsidR="003B1FDD" w:rsidRPr="003B1FDD" w14:paraId="11B615D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6CC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D85D0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amon Magsaysay (</w:t>
            </w:r>
            <w:proofErr w:type="spellStart"/>
            <w:r w:rsidRPr="003B1FDD">
              <w:rPr>
                <w:rFonts w:ascii="Arial Narrow" w:hAnsi="Arial Narrow"/>
                <w:i/>
                <w:iCs/>
                <w:color w:val="000000"/>
                <w:sz w:val="20"/>
                <w:szCs w:val="20"/>
              </w:rPr>
              <w:t>Liargo</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1ABE42B" w14:textId="21B2E6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A5D0C94" w14:textId="74CF33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86421" w14:textId="3B992C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62213" w14:textId="023FA6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5,720.00 </w:t>
            </w:r>
          </w:p>
        </w:tc>
      </w:tr>
      <w:tr w:rsidR="003B1FDD" w:rsidRPr="003B1FDD" w14:paraId="4682E6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F77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36E0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05BD3D8" w14:textId="04887B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DDAF38A" w14:textId="7A40A2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DC875" w14:textId="66D251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FE361" w14:textId="5C033A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2,840.00 </w:t>
            </w:r>
          </w:p>
        </w:tc>
      </w:tr>
      <w:tr w:rsidR="003B1FDD" w:rsidRPr="003B1FDD" w14:paraId="5B9D1F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08C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8D05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01D8472" w14:textId="737450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776EE187" w14:textId="61FFDA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EE942" w14:textId="6ACE09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7747F" w14:textId="647A6A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1,040.00 </w:t>
            </w:r>
          </w:p>
        </w:tc>
      </w:tr>
      <w:tr w:rsidR="003B1FDD" w:rsidRPr="003B1FDD" w14:paraId="5E4286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0EE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578CB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ominot</w:t>
            </w:r>
            <w:proofErr w:type="spellEnd"/>
            <w:r w:rsidRPr="003B1FDD">
              <w:rPr>
                <w:rFonts w:ascii="Arial Narrow" w:hAnsi="Arial Narrow"/>
                <w:i/>
                <w:iCs/>
                <w:color w:val="000000"/>
                <w:sz w:val="20"/>
                <w:szCs w:val="20"/>
              </w:rPr>
              <w:t xml:space="preserve">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620ED9D" w14:textId="4159E5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84871C7" w14:textId="5077C2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1E604" w14:textId="043316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1F1B6" w14:textId="6E1486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5,120.00 </w:t>
            </w:r>
          </w:p>
        </w:tc>
      </w:tr>
      <w:tr w:rsidR="003B1FDD" w:rsidRPr="003B1FDD" w14:paraId="221D26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AE6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3A9AF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CD8D2D" w14:textId="5B82E3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4BADDEE6" w14:textId="1B3EBC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CF871" w14:textId="2FE6CC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3ED8D" w14:textId="4C98C5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73,520.00 </w:t>
            </w:r>
          </w:p>
        </w:tc>
      </w:tr>
      <w:tr w:rsidR="003B1FDD" w:rsidRPr="003B1FDD" w14:paraId="69C807C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05B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A292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mbu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CF3C17" w14:textId="4E9784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641137A" w14:textId="7B3295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4EFFC" w14:textId="69AA26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76705" w14:textId="438589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1,400.00 </w:t>
            </w:r>
          </w:p>
        </w:tc>
      </w:tr>
      <w:tr w:rsidR="003B1FDD" w:rsidRPr="003B1FDD" w14:paraId="3BA12F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02D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359C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g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B5BB65" w14:textId="3B1771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5E3095A" w14:textId="49C9B2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A9EAE" w14:textId="375181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66304" w14:textId="15BAF3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45,080.00 </w:t>
            </w:r>
          </w:p>
        </w:tc>
      </w:tr>
      <w:tr w:rsidR="003B1FDD" w:rsidRPr="003B1FDD" w14:paraId="47D9071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575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74C98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k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63551F" w14:textId="73AAB8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55861" w14:textId="236A6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C8470" w14:textId="67A16F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198A1" w14:textId="7A1A02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000.00 </w:t>
            </w:r>
          </w:p>
        </w:tc>
      </w:tr>
      <w:tr w:rsidR="003B1FDD" w:rsidRPr="003B1FDD" w14:paraId="34F479A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1FC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7C69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68F8123E" w14:textId="7C2FEC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FE0C55E" w14:textId="63D86C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06FC1" w14:textId="0017310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C1953" w14:textId="43C52A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4,160.00 </w:t>
            </w:r>
          </w:p>
        </w:tc>
      </w:tr>
      <w:tr w:rsidR="003B1FDD" w:rsidRPr="003B1FDD" w14:paraId="6889CF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C59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41E9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A30EC0" w14:textId="11FF2B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14798D6F" w14:textId="383160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38FDA" w14:textId="24A107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25E55" w14:textId="1EEE7F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42,339.18 </w:t>
            </w:r>
          </w:p>
        </w:tc>
      </w:tr>
      <w:tr w:rsidR="003B1FDD" w:rsidRPr="003B1FDD" w14:paraId="324E1C8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29072"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3CC263A" w14:textId="6A1F818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819,9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E35D7B" w14:textId="475BA70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860C6E" w14:textId="41647CC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979C25" w14:textId="26F49B3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7,819,976.00 </w:t>
            </w:r>
          </w:p>
        </w:tc>
      </w:tr>
      <w:tr w:rsidR="003B1FDD" w:rsidRPr="003B1FDD" w14:paraId="600320C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90C6E"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54ECA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AB3CD02" w14:textId="06F9EC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ECC81D1" w14:textId="6877FB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D22B2" w14:textId="32027C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8AC34" w14:textId="215539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0,680.00 </w:t>
            </w:r>
          </w:p>
        </w:tc>
      </w:tr>
      <w:tr w:rsidR="003B1FDD" w:rsidRPr="003B1FDD" w14:paraId="5A1CED6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E5779"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83EB8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3C479A" w14:textId="2E728D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4893DB7A" w14:textId="0F1383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7ACD0" w14:textId="2E7905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D8B12" w14:textId="70B313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280.00 </w:t>
            </w:r>
          </w:p>
        </w:tc>
      </w:tr>
      <w:tr w:rsidR="003B1FDD" w:rsidRPr="003B1FDD" w14:paraId="25D6DA2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C8DA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62A4C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F57EB64" w14:textId="6F6A2B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EE1C4B" w14:textId="1AB5F2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02F3A" w14:textId="4117A1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0B6EF" w14:textId="34D7F1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000.00 </w:t>
            </w:r>
          </w:p>
        </w:tc>
      </w:tr>
      <w:tr w:rsidR="003B1FDD" w:rsidRPr="003B1FDD" w14:paraId="1CBF7C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AB5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89FC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3CB6F62A" w14:textId="53F678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0E8C76" w14:textId="17DCE7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F7797" w14:textId="5BE146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BA4D7" w14:textId="7DAB95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5,000.00 </w:t>
            </w:r>
          </w:p>
        </w:tc>
      </w:tr>
      <w:tr w:rsidR="003B1FDD" w:rsidRPr="003B1FDD" w14:paraId="2B93183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58E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AFE5A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ba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E0F912" w14:textId="0165AE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43BFF4B7" w14:textId="57325B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BEDC4" w14:textId="6E2D86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D5783" w14:textId="4FB027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2,074.00 </w:t>
            </w:r>
          </w:p>
        </w:tc>
      </w:tr>
      <w:tr w:rsidR="003B1FDD" w:rsidRPr="003B1FDD" w14:paraId="2F652C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548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8C4C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0D64209E" w14:textId="2108C3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5544115C" w14:textId="21A52A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AC699" w14:textId="59223A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19CB2" w14:textId="11BB05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8,742.00 </w:t>
            </w:r>
          </w:p>
        </w:tc>
      </w:tr>
      <w:tr w:rsidR="003B1FDD" w:rsidRPr="003B1FDD" w14:paraId="290F7E2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C3A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16C3C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7A624019" w14:textId="1AAA9C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2641FAF1" w14:textId="099829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4ACC4" w14:textId="68937D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4C468" w14:textId="086ACB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0,480.00 </w:t>
            </w:r>
          </w:p>
        </w:tc>
      </w:tr>
      <w:tr w:rsidR="003B1FDD" w:rsidRPr="003B1FDD" w14:paraId="243A76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79D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02A1E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3C093C82" w14:textId="507253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632629" w14:textId="35F9FB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BD20D" w14:textId="2065B6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30C9" w14:textId="296F4B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800.00 </w:t>
            </w:r>
          </w:p>
        </w:tc>
      </w:tr>
      <w:tr w:rsidR="003B1FDD" w:rsidRPr="003B1FDD" w14:paraId="078F0F4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C39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0E6B1D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Olut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49D781" w14:textId="555343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31DD3925" w14:textId="17CA74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60CA6" w14:textId="3614B7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FE55E" w14:textId="309D99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5,920.00 </w:t>
            </w:r>
          </w:p>
        </w:tc>
      </w:tr>
      <w:tr w:rsidR="003B1FDD" w:rsidRPr="003B1FDD" w14:paraId="74E88B4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AFA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699E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4FEB98B0" w14:textId="50DE59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1C4D7D2B" w14:textId="53C10B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79D4E" w14:textId="140903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AAC7F" w14:textId="1881EF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040.00 </w:t>
            </w:r>
          </w:p>
        </w:tc>
      </w:tr>
      <w:tr w:rsidR="003B1FDD" w:rsidRPr="003B1FDD" w14:paraId="5971F6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523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9628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Roseller</w:t>
            </w:r>
            <w:proofErr w:type="spellEnd"/>
            <w:r w:rsidRPr="003B1FDD">
              <w:rPr>
                <w:rFonts w:ascii="Arial Narrow" w:hAnsi="Arial Narrow"/>
                <w:i/>
                <w:iCs/>
                <w:color w:val="000000"/>
                <w:sz w:val="20"/>
                <w:szCs w:val="20"/>
              </w:rPr>
              <w:t xml:space="preserve"> Lim</w:t>
            </w:r>
          </w:p>
        </w:tc>
        <w:tc>
          <w:tcPr>
            <w:tcW w:w="1003" w:type="pct"/>
            <w:tcBorders>
              <w:top w:val="nil"/>
              <w:left w:val="nil"/>
              <w:bottom w:val="single" w:sz="4" w:space="0" w:color="000000"/>
              <w:right w:val="single" w:sz="4" w:space="0" w:color="000000"/>
            </w:tcBorders>
            <w:shd w:val="clear" w:color="auto" w:fill="auto"/>
            <w:noWrap/>
            <w:vAlign w:val="bottom"/>
            <w:hideMark/>
          </w:tcPr>
          <w:p w14:paraId="208CCC08" w14:textId="1CAC2E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547C01EE" w14:textId="657C76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FC0D" w14:textId="363F74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C4A79" w14:textId="238C05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120.00 </w:t>
            </w:r>
          </w:p>
        </w:tc>
      </w:tr>
      <w:tr w:rsidR="003B1FDD" w:rsidRPr="003B1FDD" w14:paraId="4A0B853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2A27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2090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204C62E4" w14:textId="61E55A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D7A8FFC" w14:textId="64B63C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27124" w14:textId="38DAF4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B4D90" w14:textId="74BAB8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3,600.00 </w:t>
            </w:r>
          </w:p>
        </w:tc>
      </w:tr>
      <w:tr w:rsidR="003B1FDD" w:rsidRPr="003B1FDD" w14:paraId="57C28A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1C0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5533A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t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AB58AC" w14:textId="5763AB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2C759182" w14:textId="4A52B4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BE598" w14:textId="697EC7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C8FE" w14:textId="27E700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3,840.00 </w:t>
            </w:r>
          </w:p>
        </w:tc>
      </w:tr>
      <w:tr w:rsidR="003B1FDD" w:rsidRPr="003B1FDD" w14:paraId="0F7CEA6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280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127255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ng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D10A4C" w14:textId="362E6D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F84D137" w14:textId="146BBC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AE905" w14:textId="1E9DB6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A4DF1" w14:textId="264F2D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6,400.00 </w:t>
            </w:r>
          </w:p>
        </w:tc>
      </w:tr>
      <w:tr w:rsidR="003B1FDD" w:rsidRPr="003B1FDD" w14:paraId="4FCFB5A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90859"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5020824" w14:textId="5BF9596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EFD56" w14:textId="7DA0AA9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497ED2" w14:textId="29248B7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930912" w14:textId="14E7984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847,431.64 </w:t>
            </w:r>
          </w:p>
        </w:tc>
      </w:tr>
      <w:tr w:rsidR="003B1FDD" w:rsidRPr="003B1FDD" w14:paraId="4B1233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8B7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2E83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B772F8C" w14:textId="0FABF3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667DF3B" w14:textId="56A2BA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BBE51" w14:textId="65F454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0E1C7" w14:textId="0CD493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7,431.64 </w:t>
            </w:r>
          </w:p>
        </w:tc>
      </w:tr>
      <w:tr w:rsidR="003B1FDD" w:rsidRPr="003B1FDD" w14:paraId="02587D5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426C2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33B614A" w14:textId="606F409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9,005,682.71 </w:t>
            </w:r>
          </w:p>
        </w:tc>
        <w:tc>
          <w:tcPr>
            <w:tcW w:w="958" w:type="pct"/>
            <w:tcBorders>
              <w:top w:val="nil"/>
              <w:left w:val="nil"/>
              <w:bottom w:val="single" w:sz="4" w:space="0" w:color="000000"/>
              <w:right w:val="single" w:sz="4" w:space="0" w:color="000000"/>
            </w:tcBorders>
            <w:shd w:val="clear" w:color="A5A5A5" w:fill="A5A5A5"/>
            <w:noWrap/>
            <w:vAlign w:val="bottom"/>
            <w:hideMark/>
          </w:tcPr>
          <w:p w14:paraId="28104746" w14:textId="0675B10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38B17C8" w14:textId="1CCBA96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A1C14D8" w14:textId="404B6DA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9,005,682.71 </w:t>
            </w:r>
          </w:p>
        </w:tc>
      </w:tr>
      <w:tr w:rsidR="003B1FDD" w:rsidRPr="003B1FDD" w14:paraId="04290C6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DF290"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2DF445F" w14:textId="2C16B4D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095,6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A4EDAFC" w14:textId="7BC0F46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33D3A9" w14:textId="48FED2C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4BB344" w14:textId="03D5DA1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095,621.42 </w:t>
            </w:r>
          </w:p>
        </w:tc>
      </w:tr>
      <w:tr w:rsidR="003B1FDD" w:rsidRPr="003B1FDD" w14:paraId="4A38D54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C7C1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C167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AE8D54" w14:textId="4FC921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7081B8" w14:textId="49CEF9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D49A6" w14:textId="2F9A88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F205A" w14:textId="138D32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860E20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A70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A89B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bo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74FA40" w14:textId="13457A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2B13736" w14:textId="763107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FD185" w14:textId="731E92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5B4AC" w14:textId="493322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6E6ABE5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CA0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48FC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Manolo </w:t>
            </w:r>
            <w:proofErr w:type="spellStart"/>
            <w:r w:rsidRPr="003B1FDD">
              <w:rPr>
                <w:rFonts w:ascii="Arial Narrow" w:hAnsi="Arial Narrow"/>
                <w:i/>
                <w:iCs/>
                <w:color w:val="000000"/>
                <w:sz w:val="20"/>
                <w:szCs w:val="20"/>
              </w:rPr>
              <w:t>Fortic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FC4464" w14:textId="1597F8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AD88D18" w14:textId="2DEA1A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98041" w14:textId="664F1A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9E960" w14:textId="22F7F2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10DDB68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543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D2C9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lak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861232" w14:textId="570993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74D976" w14:textId="097FA7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760C7" w14:textId="310367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8951F" w14:textId="5ABB4D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7C4B1E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F50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B3E0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mpasug-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B22C84" w14:textId="4670A5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5562A5BC" w14:textId="1FC2AB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CF8B6" w14:textId="4F181D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E28AD" w14:textId="7182AF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602.00 </w:t>
            </w:r>
          </w:p>
        </w:tc>
      </w:tr>
      <w:tr w:rsidR="003B1FDD" w:rsidRPr="003B1FDD" w14:paraId="4F0ED1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CFB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DAD2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nt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BAD150" w14:textId="649E42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4FCC7CC" w14:textId="671538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9BFDD" w14:textId="03B464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6A90" w14:textId="3F91A7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6ED9FDE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DEE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028D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12E7E1D7" w14:textId="064EDE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64CFA85B" w14:textId="313DA7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A8E31" w14:textId="3F4DDD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DAD31" w14:textId="49C1A7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950,175.00 </w:t>
            </w:r>
          </w:p>
        </w:tc>
      </w:tr>
      <w:tr w:rsidR="003B1FDD" w:rsidRPr="003B1FDD" w14:paraId="78B2D3E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E5D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27BAA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3E4E56" w14:textId="4A0AF2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A4FF5DB" w14:textId="4E6A6C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7D0BC" w14:textId="2BD5D4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FB801" w14:textId="54D17A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77DD8F7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93B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FD1E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ngc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751901" w14:textId="3A7C66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44D12E2" w14:textId="6C065D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A2192" w14:textId="43E125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6C418" w14:textId="019902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0C8E120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635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9CD7F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5BB375AE" w14:textId="6CDCB8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0EB688BA" w14:textId="395851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80C5C" w14:textId="134C4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ECF28" w14:textId="5D3E37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6,794.42 </w:t>
            </w:r>
          </w:p>
        </w:tc>
      </w:tr>
      <w:tr w:rsidR="003B1FDD" w:rsidRPr="003B1FDD" w14:paraId="360C8B5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E1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1C6DB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ding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AA8E81" w14:textId="0B632A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29B019" w14:textId="503798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582A0" w14:textId="1294A6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12245" w14:textId="07D66E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063337F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AF7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8F960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1F3135A" w14:textId="647451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53A1A52" w14:textId="7BECD6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07F3A" w14:textId="39DD52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D99D5" w14:textId="518056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4,645.00 </w:t>
            </w:r>
          </w:p>
        </w:tc>
      </w:tr>
      <w:tr w:rsidR="003B1FDD" w:rsidRPr="003B1FDD" w14:paraId="4A022A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743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D6B2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itao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969208" w14:textId="4EAD58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76D06CA" w14:textId="596457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A2A9C" w14:textId="45EFC5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15121" w14:textId="10A36F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9,300.00 </w:t>
            </w:r>
          </w:p>
        </w:tc>
      </w:tr>
      <w:tr w:rsidR="003B1FDD" w:rsidRPr="003B1FDD" w14:paraId="01A7DD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788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CA9C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lil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EC9000" w14:textId="33BCED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5D1B74" w14:textId="4A7C6D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3079D" w14:textId="46318F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7B6AC" w14:textId="0FC8C5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6DC2C55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77161"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Camiguin</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72C56702" w14:textId="7A122AE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A0DBC17" w14:textId="6BC0C08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F58012" w14:textId="078B480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3EF17B" w14:textId="70C5CD5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15,819.37 </w:t>
            </w:r>
          </w:p>
        </w:tc>
      </w:tr>
      <w:tr w:rsidR="003B1FDD" w:rsidRPr="003B1FDD" w14:paraId="6F62A9D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96349"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02C8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h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E02B2A" w14:textId="147280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E4A72C" w14:textId="7B391C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E36AD" w14:textId="044806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44FB6" w14:textId="3E8912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05254E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9B9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F4FA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mbaj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34A2F1" w14:textId="19C30C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5B5BA807" w14:textId="7D9E7D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A0263" w14:textId="4DD86B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A8035" w14:textId="387EDD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1,503.62 </w:t>
            </w:r>
          </w:p>
        </w:tc>
      </w:tr>
      <w:tr w:rsidR="003B1FDD" w:rsidRPr="003B1FDD" w14:paraId="4D0C02F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E62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35E9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421D36" w14:textId="500B3C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4F676CD2" w14:textId="193095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683B6" w14:textId="0FBFC6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7CBA3" w14:textId="46A85A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1,130.75 </w:t>
            </w:r>
          </w:p>
        </w:tc>
      </w:tr>
      <w:tr w:rsidR="003B1FDD" w:rsidRPr="003B1FDD" w14:paraId="21484C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B3E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E8AE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uinsili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75718F" w14:textId="3022CA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69263FF" w14:textId="3A3EDF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320CE" w14:textId="27F19D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E3949" w14:textId="343B33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2F6C3B4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395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7BDA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67CF67" w14:textId="674687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08C773D" w14:textId="2161D1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72A51" w14:textId="417F45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F2005" w14:textId="161738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24508CE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BF0D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EC3F360" w14:textId="6E69D44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7E5C8057" w14:textId="347E5CA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B47AF9" w14:textId="6194D41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DE758D" w14:textId="73FF8BF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709,532.97 </w:t>
            </w:r>
          </w:p>
        </w:tc>
      </w:tr>
      <w:tr w:rsidR="003B1FDD" w:rsidRPr="003B1FDD" w14:paraId="3B9A466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B066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70D6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EEA589" w14:textId="68CF96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055151CA" w14:textId="1CEB0B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B5DC5" w14:textId="40B15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9088F" w14:textId="0C3295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980,082.53 </w:t>
            </w:r>
          </w:p>
        </w:tc>
      </w:tr>
      <w:tr w:rsidR="003B1FDD" w:rsidRPr="003B1FDD" w14:paraId="18EB0DD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C43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F5FF5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235101AC" w14:textId="4EF047A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5B9FA40" w14:textId="0C30F1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25020" w14:textId="57FA3E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8C49A" w14:textId="4C98B1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0BDD4C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F50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3071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o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899697" w14:textId="16BC47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562FAA5" w14:textId="412EF5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652F9" w14:textId="39C98B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9FBC9" w14:textId="0020D0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7D5FAC4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6D5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0375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r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B0496D" w14:textId="193776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76FDB269" w14:textId="43C8B1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261D9" w14:textId="7E4AED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0BDD7" w14:textId="7D062C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7,865.00 </w:t>
            </w:r>
          </w:p>
        </w:tc>
      </w:tr>
      <w:tr w:rsidR="003B1FDD" w:rsidRPr="003B1FDD" w14:paraId="6F8DBC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040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A7EC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usw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274A53" w14:textId="536F2EB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505B3BBA" w14:textId="57A0A0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F25DC" w14:textId="543929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C5A36" w14:textId="73B823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5,197.44 </w:t>
            </w:r>
          </w:p>
        </w:tc>
      </w:tr>
      <w:tr w:rsidR="003B1FDD" w:rsidRPr="003B1FDD" w14:paraId="1D1042D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366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3CD0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olamb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23E128" w14:textId="129FA9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817F57" w14:textId="749D02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F1535" w14:textId="7D16A8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D5B9C" w14:textId="08A6F9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70283F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123C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262B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na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5E211D" w14:textId="5185EF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2927CE" w14:textId="0D165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8F49C" w14:textId="2D0426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CD84C" w14:textId="0A5389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33DBB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A3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2EEB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i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06D905" w14:textId="509E58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9C0770C" w14:textId="69D99C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3E639" w14:textId="3B1E5B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3CA8A" w14:textId="24A305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780.00 </w:t>
            </w:r>
          </w:p>
        </w:tc>
      </w:tr>
      <w:tr w:rsidR="003B1FDD" w:rsidRPr="003B1FDD" w14:paraId="57D3F6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277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B30C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t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E267F4" w14:textId="0BDA41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BAC092" w14:textId="5EBE40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AA570" w14:textId="716DF5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99207" w14:textId="2AF373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0257806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CC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8D51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703D88" w14:textId="3A941E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2F572DC" w14:textId="64A4BC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41D56" w14:textId="25BCB9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66E04" w14:textId="7CA029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4B651BF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48C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DEFE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C67784" w14:textId="1DA12D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08E407E1" w14:textId="47B794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EFF35" w14:textId="2A07E3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15E21" w14:textId="35DC1D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64,965.00 </w:t>
            </w:r>
          </w:p>
        </w:tc>
      </w:tr>
      <w:tr w:rsidR="003B1FDD" w:rsidRPr="003B1FDD" w14:paraId="49F2BD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D9B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6346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p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9E1097" w14:textId="288550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EF31D1" w14:textId="40BBC0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70B45" w14:textId="6ECE02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848EF" w14:textId="51AE18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286C1F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9796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96278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01BF108F" w14:textId="745B26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19EADF4C" w14:textId="3ECDFD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51391" w14:textId="5D3439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C91EC" w14:textId="0E6015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354,293.00 </w:t>
            </w:r>
          </w:p>
        </w:tc>
      </w:tr>
      <w:tr w:rsidR="003B1FDD" w:rsidRPr="003B1FDD" w14:paraId="5C06A1E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BA8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1871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un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D2CCCA" w14:textId="0C772F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07633D" w14:textId="5D3A72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6C665" w14:textId="59E470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5E31D" w14:textId="33558A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32A125F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D26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3A0C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u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F23633" w14:textId="0ABA10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516152D" w14:textId="786D52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7203D" w14:textId="1A32D4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C832C" w14:textId="4A2CEB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037275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A86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3429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tao</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R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161EBF" w14:textId="4F182E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EA66A3E" w14:textId="26A128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692BB" w14:textId="36EE6B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7F157" w14:textId="10C0AA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5E3083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40E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7520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357DCB9E" w14:textId="4F2259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35F92EDC" w14:textId="2D67CE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78C2F" w14:textId="437D19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9ADE1" w14:textId="27BD0E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6,930.00 </w:t>
            </w:r>
          </w:p>
        </w:tc>
      </w:tr>
      <w:tr w:rsidR="003B1FDD" w:rsidRPr="003B1FDD" w14:paraId="263086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2B6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8B3CA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A34404" w14:textId="30A4A7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C750367" w14:textId="61FEB0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057DD" w14:textId="7375D9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7A423" w14:textId="2A9D7C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1,465.00 </w:t>
            </w:r>
          </w:p>
        </w:tc>
      </w:tr>
      <w:tr w:rsidR="003B1FDD" w:rsidRPr="003B1FDD" w14:paraId="55710F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96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4F39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ng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544497" w14:textId="52F0BF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D7FD65" w14:textId="63279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0C96E" w14:textId="31318E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C7493" w14:textId="609DD9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D9940C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27B3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BEDEF5B" w14:textId="68401A2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0451FF" w14:textId="78BA89D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CA789C" w14:textId="4581172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81AB67" w14:textId="18B04A6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194,550.00 </w:t>
            </w:r>
          </w:p>
        </w:tc>
      </w:tr>
      <w:tr w:rsidR="003B1FDD" w:rsidRPr="003B1FDD" w14:paraId="3C6D1E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6A1C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8A26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o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ECBA07" w14:textId="7CD099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7A99F1E" w14:textId="0279F6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A3669" w14:textId="238630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6454B" w14:textId="6E477E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076CCB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7B6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15652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ia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9A1A14" w14:textId="33740F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E7336E" w14:textId="17372D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CC55A" w14:textId="4A475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BBEA0" w14:textId="189944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BB38AB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6A4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C3BA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FD91D3A" w14:textId="4A09EE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42F7AA" w14:textId="794C8D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3F413" w14:textId="65E97A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74309" w14:textId="769386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59C68D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D24C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BD9F7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40B4FC5" w14:textId="11F559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000E82" w14:textId="5702D9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9782F" w14:textId="6FBC08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44637" w14:textId="0BB73E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76757B5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F6E6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DBC8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139A4C60" w14:textId="41E01E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170A7F0" w14:textId="161473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76A57" w14:textId="37F254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788BC" w14:textId="054C92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6A26B8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8EFA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DDAA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Lopez </w:t>
            </w:r>
            <w:proofErr w:type="spellStart"/>
            <w:r w:rsidRPr="003B1FDD">
              <w:rPr>
                <w:rFonts w:ascii="Arial Narrow" w:hAnsi="Arial Narrow"/>
                <w:i/>
                <w:iCs/>
                <w:color w:val="000000"/>
                <w:sz w:val="20"/>
                <w:szCs w:val="20"/>
              </w:rPr>
              <w:t>Ja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D99DB7" w14:textId="53F852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E843300" w14:textId="4193EA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53F58" w14:textId="6E50FD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C0395" w14:textId="5C364D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433ABD7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0D5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1CDC91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Oroquieta</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B480A6" w14:textId="64AEFC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BB8489B" w14:textId="228072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63627" w14:textId="411755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859D2" w14:textId="0BAF6F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67,440.00 </w:t>
            </w:r>
          </w:p>
        </w:tc>
      </w:tr>
      <w:tr w:rsidR="003B1FDD" w:rsidRPr="003B1FDD" w14:paraId="31125D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081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DB663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ECA3AC" w14:textId="783A1F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4FBB99" w14:textId="23B5E1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CCCAC" w14:textId="2651E6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4D87F" w14:textId="499900D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77E76D8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117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4AF75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4001668" w14:textId="019BC2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685E09" w14:textId="2D98ED7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C5955" w14:textId="75B4CD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BF874" w14:textId="620F95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079C1F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1C9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85D8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pang</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Dal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D8AC84" w14:textId="49C6D9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5F2655" w14:textId="6E0C67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E77AE" w14:textId="4A36F3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1F7CB" w14:textId="6668E1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324B06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84D9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144C1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5BDD900" w14:textId="767DE6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3AC3BF" w14:textId="12D1D2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43BB2" w14:textId="26FBF0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2F62E" w14:textId="164E0C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2DCD44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045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AAA0F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lar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ED3656" w14:textId="3A8EFF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4A6A97" w14:textId="63668B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80B88" w14:textId="56CA43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F30BB" w14:textId="596084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57948D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C43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0BCD1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Don </w:t>
            </w:r>
            <w:proofErr w:type="spellStart"/>
            <w:r w:rsidRPr="003B1FDD">
              <w:rPr>
                <w:rFonts w:ascii="Arial Narrow" w:hAnsi="Arial Narrow"/>
                <w:i/>
                <w:iCs/>
                <w:color w:val="000000"/>
                <w:sz w:val="20"/>
                <w:szCs w:val="20"/>
              </w:rPr>
              <w:t>Victoriano</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Chiongbian</w:t>
            </w:r>
            <w:proofErr w:type="spellEnd"/>
            <w:r w:rsidRPr="003B1FDD">
              <w:rPr>
                <w:rFonts w:ascii="Arial Narrow" w:hAnsi="Arial Narrow"/>
                <w:i/>
                <w:iCs/>
                <w:color w:val="000000"/>
                <w:sz w:val="20"/>
                <w:szCs w:val="20"/>
              </w:rPr>
              <w:t xml:space="preserve">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EC75D45" w14:textId="56FE93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51F436" w14:textId="3A7859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294C8" w14:textId="0D7BFF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29C56" w14:textId="008BD2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2B3D454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DBD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1AD3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3FE450" w14:textId="6E1BB4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6AF06" w14:textId="1E3964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54A7A" w14:textId="6F8619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7073B" w14:textId="7E24C5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805,000.00 </w:t>
            </w:r>
          </w:p>
        </w:tc>
      </w:tr>
      <w:tr w:rsidR="003B1FDD" w:rsidRPr="003B1FDD" w14:paraId="53E8C7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70B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A430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naca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EDB14E" w14:textId="06F8C0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B7A220" w14:textId="6B8AFA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38696" w14:textId="76BB83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EDD9D" w14:textId="4D4522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C001A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A74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582B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ngub</w:t>
            </w:r>
            <w:proofErr w:type="spellEnd"/>
            <w:r w:rsidRPr="003B1FDD">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992E48" w14:textId="1AABCD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91798A" w14:textId="23D29A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086DD" w14:textId="514ABC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9D0E" w14:textId="5461F5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35490DF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68F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B8471A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084CEF" w14:textId="70A979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07C5B0C" w14:textId="5E13C5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D9654" w14:textId="05B5D7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CEC7B" w14:textId="2BC1B9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975ECC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98A0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922264F" w14:textId="1E012E4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890,158.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E247BC5" w14:textId="0507609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ACEA97" w14:textId="1A792C7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B07B46" w14:textId="1769181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890,158.95 </w:t>
            </w:r>
          </w:p>
        </w:tc>
      </w:tr>
      <w:tr w:rsidR="003B1FDD" w:rsidRPr="003B1FDD" w14:paraId="71DD29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A02B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716C7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E5BE16" w14:textId="6A3498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384,949.95 </w:t>
            </w:r>
          </w:p>
        </w:tc>
        <w:tc>
          <w:tcPr>
            <w:tcW w:w="958" w:type="pct"/>
            <w:tcBorders>
              <w:top w:val="nil"/>
              <w:left w:val="nil"/>
              <w:bottom w:val="single" w:sz="4" w:space="0" w:color="000000"/>
              <w:right w:val="single" w:sz="4" w:space="0" w:color="000000"/>
            </w:tcBorders>
            <w:shd w:val="clear" w:color="auto" w:fill="auto"/>
            <w:noWrap/>
            <w:vAlign w:val="bottom"/>
            <w:hideMark/>
          </w:tcPr>
          <w:p w14:paraId="4BBA0671" w14:textId="6E1681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5FC96" w14:textId="577013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7D0AC" w14:textId="537992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384,949.95 </w:t>
            </w:r>
          </w:p>
        </w:tc>
      </w:tr>
      <w:tr w:rsidR="003B1FDD" w:rsidRPr="003B1FDD" w14:paraId="78DB006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FD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1588A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ing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D4D2F8" w14:textId="4CF813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BAE7066" w14:textId="2F78B2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AE015" w14:textId="1F5D2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3561A" w14:textId="023940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4,395.00 </w:t>
            </w:r>
          </w:p>
        </w:tc>
      </w:tr>
      <w:tr w:rsidR="003B1FDD" w:rsidRPr="003B1FDD" w14:paraId="0195527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C65C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C8AF9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ing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055E8C" w14:textId="5BC742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08CBCC" w14:textId="5D93B8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F07A9" w14:textId="319507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5B1DD" w14:textId="7254AC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628AAC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9574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7E613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inu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8864C8" w14:textId="443601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B8F29B8" w14:textId="7155C1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0423F" w14:textId="145664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A52E4" w14:textId="67F7FC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7C904C6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402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A719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inogu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8C415D" w14:textId="105663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B47263" w14:textId="0BA07F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5257F" w14:textId="159AE0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C3168" w14:textId="4406D4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014C01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0F62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7FCF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gong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509D5D" w14:textId="1EF79E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B1B242" w14:textId="59E303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04DAA" w14:textId="725726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05BBC" w14:textId="5F9DAE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3DDA1D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433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D88B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saysay (</w:t>
            </w:r>
            <w:proofErr w:type="spellStart"/>
            <w:r w:rsidRPr="003B1FDD">
              <w:rPr>
                <w:rFonts w:ascii="Arial Narrow" w:hAnsi="Arial Narrow"/>
                <w:i/>
                <w:iCs/>
                <w:color w:val="000000"/>
                <w:sz w:val="20"/>
                <w:szCs w:val="20"/>
              </w:rPr>
              <w:t>Linugos</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C6E629B" w14:textId="72DF63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61C9D21D" w14:textId="189160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E7B7A" w14:textId="55629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3C219" w14:textId="0108BB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0,789.00 </w:t>
            </w:r>
          </w:p>
        </w:tc>
      </w:tr>
      <w:tr w:rsidR="003B1FDD" w:rsidRPr="003B1FDD" w14:paraId="187145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CE7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2B40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5556E0E4" w14:textId="0E8F5C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FE7BF9" w14:textId="07B3AF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6BD93" w14:textId="1B2162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37A22" w14:textId="357770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8,570.00 </w:t>
            </w:r>
          </w:p>
        </w:tc>
      </w:tr>
      <w:tr w:rsidR="003B1FDD" w:rsidRPr="003B1FDD" w14:paraId="3CD060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2BB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574C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1E2C02" w14:textId="370AD3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E8AFEF9" w14:textId="7A3A72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483C7" w14:textId="34127A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043A8" w14:textId="28E4CC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1655F5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441C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5D4C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ugbong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53AF0B" w14:textId="5553C2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6EE7D3" w14:textId="4F96AD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077A6" w14:textId="242A1D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AE7A8" w14:textId="1CE99C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301951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3E3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2F88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ubiji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A0E67C" w14:textId="399B18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BB7091A" w14:textId="2097EB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4ED0E" w14:textId="568878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71E49" w14:textId="4109A9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6E3628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13A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E160E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laver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4F8397" w14:textId="34FE21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78137E" w14:textId="726C51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0A83B" w14:textId="79D8DBB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2C901" w14:textId="58FB4C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2951DE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D8FE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1554A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05C4636" w14:textId="307DCE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3EFE2F0E" w14:textId="3FCB2B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FF0B9" w14:textId="70180B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2AB5E" w14:textId="2C2D6D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5,700.00 </w:t>
            </w:r>
          </w:p>
        </w:tc>
      </w:tr>
      <w:tr w:rsidR="003B1FDD" w:rsidRPr="003B1FDD" w14:paraId="0C79E6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8D7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6D6A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itag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A586E4" w14:textId="02D61E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234C0AF" w14:textId="12532E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0A39D" w14:textId="208035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16DB1" w14:textId="30731B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4EE2E8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A4B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47D0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ni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22C7D4" w14:textId="7BDC2B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2858EB0E" w14:textId="252BB5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E4629" w14:textId="75885E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67713" w14:textId="7F4100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684,045.00 </w:t>
            </w:r>
          </w:p>
        </w:tc>
      </w:tr>
      <w:tr w:rsidR="003B1FDD" w:rsidRPr="003B1FDD" w14:paraId="7B042B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2AD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EDE1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as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E32162" w14:textId="53B4B8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1847761" w14:textId="02EF4C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4A8B7" w14:textId="785307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96493" w14:textId="48F741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7B2F55C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46E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4ADF9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guind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6FD9FB" w14:textId="78655C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0A21EA" w14:textId="18E79E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3DC88" w14:textId="2F302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03508" w14:textId="4E570A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C48C8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9FC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4DDD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C2C5DE6" w14:textId="4DDAA6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D1B0F01" w14:textId="2D8121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B7A05" w14:textId="46716C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4F7F2" w14:textId="4A47F1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1,980.00 </w:t>
            </w:r>
          </w:p>
        </w:tc>
      </w:tr>
      <w:tr w:rsidR="003B1FDD" w:rsidRPr="003B1FDD" w14:paraId="2003EFE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071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5C77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g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534360" w14:textId="7E513B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94C5C32" w14:textId="53E422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9A4FB" w14:textId="17C8FB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B2194" w14:textId="352F54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5,780.00 </w:t>
            </w:r>
          </w:p>
        </w:tc>
      </w:tr>
      <w:tr w:rsidR="003B1FDD" w:rsidRPr="003B1FDD" w14:paraId="29BAF0C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823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1D6F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1B54F2AB" w14:textId="13219D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EE3C67" w14:textId="30648C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00153" w14:textId="1C0721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FB90C" w14:textId="24F0CA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60B6F7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3DF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A36F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Op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F695FE" w14:textId="6B755A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1CE5129C" w14:textId="50053B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79C47" w14:textId="54973D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30CB7" w14:textId="78F343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180.00 </w:t>
            </w:r>
          </w:p>
        </w:tc>
      </w:tr>
      <w:tr w:rsidR="003B1FDD" w:rsidRPr="003B1FDD" w14:paraId="446B053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F2D4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38AD8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64BD87" w14:textId="6705E4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CC79618" w14:textId="1B2A66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5FD72" w14:textId="1786DE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8D975" w14:textId="0EE38C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5,350.00 </w:t>
            </w:r>
          </w:p>
        </w:tc>
      </w:tr>
      <w:tr w:rsidR="003B1FDD" w:rsidRPr="003B1FDD" w14:paraId="28D8FA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3F3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8440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0E9C78AC" w14:textId="183FDD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E13AF" w14:textId="65F9AC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5F911" w14:textId="75CFBE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0C882" w14:textId="4F64FE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1,000.00 </w:t>
            </w:r>
          </w:p>
        </w:tc>
      </w:tr>
      <w:tr w:rsidR="003B1FDD" w:rsidRPr="003B1FDD" w14:paraId="413888B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FE4C06"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04B74099" w14:textId="6E04393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0535ECD3" w14:textId="0310F96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0CB19D2" w14:textId="5FCCF65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AAA457D" w14:textId="6F1A997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1,396,915.79 </w:t>
            </w:r>
          </w:p>
        </w:tc>
      </w:tr>
      <w:tr w:rsidR="003B1FDD" w:rsidRPr="003B1FDD" w14:paraId="570983DB"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23561"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1269850" w14:textId="7234229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0AE193D" w14:textId="5B91EED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0B33D1" w14:textId="6FE23AB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CFC01A" w14:textId="183918F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476,474.66 </w:t>
            </w:r>
          </w:p>
        </w:tc>
      </w:tr>
      <w:tr w:rsidR="003B1FDD" w:rsidRPr="003B1FDD" w14:paraId="243E39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43D4E"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809D8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1327DC66" w14:textId="6456DD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7B3EE9CD" w14:textId="4FAEA8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C58E1" w14:textId="77E5C4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A8FE0" w14:textId="704E8D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9,630.00 </w:t>
            </w:r>
          </w:p>
        </w:tc>
      </w:tr>
      <w:tr w:rsidR="003B1FDD" w:rsidRPr="003B1FDD" w14:paraId="1033BFD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394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E3DC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ak</w:t>
            </w:r>
            <w:proofErr w:type="spellEnd"/>
            <w:r w:rsidRPr="003B1FDD">
              <w:rPr>
                <w:rFonts w:ascii="Arial Narrow" w:hAnsi="Arial Narrow"/>
                <w:i/>
                <w:iCs/>
                <w:color w:val="000000"/>
                <w:sz w:val="20"/>
                <w:szCs w:val="20"/>
              </w:rPr>
              <w:t xml:space="preserve">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38FD786" w14:textId="5C9C47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304C0E2A" w14:textId="3F70F7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83CF8" w14:textId="48F6E9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7DC85" w14:textId="546A61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56,096.53 </w:t>
            </w:r>
          </w:p>
        </w:tc>
      </w:tr>
      <w:tr w:rsidR="003B1FDD" w:rsidRPr="003B1FDD" w14:paraId="4A9A16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3A00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2F0F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B67E003" w14:textId="034252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B09B8EC" w14:textId="28510D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7E385" w14:textId="6CD92A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0181E" w14:textId="580BF1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4,206.65 </w:t>
            </w:r>
          </w:p>
        </w:tc>
      </w:tr>
      <w:tr w:rsidR="003B1FDD" w:rsidRPr="003B1FDD" w14:paraId="0C9D30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12A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9E7DB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4AA71B" w14:textId="7225BE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37F9A2EE" w14:textId="29E5D1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C626B" w14:textId="78C4A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89A88" w14:textId="5B6C79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3,966.82 </w:t>
            </w:r>
          </w:p>
        </w:tc>
      </w:tr>
      <w:tr w:rsidR="003B1FDD" w:rsidRPr="003B1FDD" w14:paraId="6ADDB35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656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32F5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ragusan</w:t>
            </w:r>
            <w:proofErr w:type="spellEnd"/>
            <w:r w:rsidRPr="003B1FDD">
              <w:rPr>
                <w:rFonts w:ascii="Arial Narrow" w:hAnsi="Arial Narrow"/>
                <w:i/>
                <w:iCs/>
                <w:color w:val="000000"/>
                <w:sz w:val="20"/>
                <w:szCs w:val="20"/>
              </w:rPr>
              <w:t xml:space="preserve">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A0A7E59" w14:textId="367E5E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6F9DEDA0" w14:textId="01BA36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21667" w14:textId="5D442A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229E4" w14:textId="14B180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6,364.71 </w:t>
            </w:r>
          </w:p>
        </w:tc>
      </w:tr>
      <w:tr w:rsidR="003B1FDD" w:rsidRPr="003B1FDD" w14:paraId="179640F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614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BF77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w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54B93C" w14:textId="3016B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3452EE5E" w14:textId="7F97CA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F4F22" w14:textId="1DADD02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BB407" w14:textId="1A4884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6,370.00 </w:t>
            </w:r>
          </w:p>
        </w:tc>
      </w:tr>
      <w:tr w:rsidR="003B1FDD" w:rsidRPr="003B1FDD" w14:paraId="13B4FA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6339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352F9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onka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6FC60A" w14:textId="1D3965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40D5628" w14:textId="02A33A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F255B" w14:textId="122D69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8F252" w14:textId="544DD1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8,283.89 </w:t>
            </w:r>
          </w:p>
        </w:tc>
      </w:tr>
      <w:tr w:rsidR="003B1FDD" w:rsidRPr="003B1FDD" w14:paraId="76F168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E8C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4E0D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ontev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57B43E" w14:textId="52C31D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18AA866B" w14:textId="73566D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36CD1" w14:textId="75A160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285BC" w14:textId="358FF0C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3,458.80 </w:t>
            </w:r>
          </w:p>
        </w:tc>
      </w:tr>
      <w:tr w:rsidR="003B1FDD" w:rsidRPr="003B1FDD" w14:paraId="7DDCA2E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52E2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3973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bunt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0B18F6" w14:textId="1DC2D7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68C98A54" w14:textId="6AC063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CA730" w14:textId="77F4D9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69AC7" w14:textId="4F9F84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3,379.32 </w:t>
            </w:r>
          </w:p>
        </w:tc>
      </w:tr>
      <w:tr w:rsidR="003B1FDD" w:rsidRPr="003B1FDD" w14:paraId="198D65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347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C448B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826AEFB" w14:textId="297706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2F13C1DB" w14:textId="51CF1D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0ACE7" w14:textId="3C4CD0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5D230" w14:textId="1B6F9A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9,492.94 </w:t>
            </w:r>
          </w:p>
        </w:tc>
      </w:tr>
      <w:tr w:rsidR="003B1FDD" w:rsidRPr="003B1FDD" w14:paraId="70449C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BDB2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C433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t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FA78C6" w14:textId="09032E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44F80185" w14:textId="00F53F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F30FE" w14:textId="3E2DF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76CC5" w14:textId="0EDC7E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5,225.00 </w:t>
            </w:r>
          </w:p>
        </w:tc>
      </w:tr>
      <w:tr w:rsidR="003B1FDD" w:rsidRPr="003B1FDD" w14:paraId="63BA656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1B56C"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F39A8CF" w14:textId="3C02BD8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DC5FF" w14:textId="1EFE54B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719556" w14:textId="235FA9F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7AEBF2" w14:textId="306377E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860,151.85 </w:t>
            </w:r>
          </w:p>
        </w:tc>
      </w:tr>
      <w:tr w:rsidR="003B1FDD" w:rsidRPr="003B1FDD" w14:paraId="20DB23F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FF22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88FA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suncion (</w:t>
            </w:r>
            <w:proofErr w:type="spellStart"/>
            <w:r w:rsidRPr="003B1FDD">
              <w:rPr>
                <w:rFonts w:ascii="Arial Narrow" w:hAnsi="Arial Narrow"/>
                <w:i/>
                <w:iCs/>
                <w:color w:val="000000"/>
                <w:sz w:val="20"/>
                <w:szCs w:val="20"/>
              </w:rPr>
              <w:t>Saug</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6118052" w14:textId="57B734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7874A8DF" w14:textId="73D4C3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F601C" w14:textId="46F18E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6D7A1" w14:textId="6103C9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46,090.42 </w:t>
            </w:r>
          </w:p>
        </w:tc>
      </w:tr>
      <w:tr w:rsidR="003B1FDD" w:rsidRPr="003B1FDD" w14:paraId="75BAE1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E8F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DE5F8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Braulio E. </w:t>
            </w:r>
            <w:proofErr w:type="spellStart"/>
            <w:r w:rsidRPr="003B1FDD">
              <w:rPr>
                <w:rFonts w:ascii="Arial Narrow" w:hAnsi="Arial Narrow"/>
                <w:i/>
                <w:iCs/>
                <w:color w:val="000000"/>
                <w:sz w:val="20"/>
                <w:szCs w:val="20"/>
              </w:rPr>
              <w:t>Duja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7B5DC8" w14:textId="114DB1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59C9914E" w14:textId="4BE62E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83A66" w14:textId="7ECCD1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52576" w14:textId="2D8F7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25,523.95 </w:t>
            </w:r>
          </w:p>
        </w:tc>
      </w:tr>
      <w:tr w:rsidR="003B1FDD" w:rsidRPr="003B1FDD" w14:paraId="2074990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9F0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30A26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8D23283" w14:textId="522B26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12E8AC2D" w14:textId="68EDEE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1F2FF" w14:textId="618B5A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3E067" w14:textId="1222DB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0,830.18 </w:t>
            </w:r>
          </w:p>
        </w:tc>
      </w:tr>
      <w:tr w:rsidR="003B1FDD" w:rsidRPr="003B1FDD" w14:paraId="3056490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E6D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63E1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Island Garden City of </w:t>
            </w:r>
            <w:proofErr w:type="spellStart"/>
            <w:r w:rsidRPr="003B1FDD">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D71A53" w14:textId="032F9F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F19AAC2" w14:textId="647F0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8AEB0" w14:textId="5F756D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28A74" w14:textId="2457AF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86,846.54 </w:t>
            </w:r>
          </w:p>
        </w:tc>
      </w:tr>
      <w:tr w:rsidR="003B1FDD" w:rsidRPr="003B1FDD" w14:paraId="194E5D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B5C1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7547D4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pa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B270CD" w14:textId="699708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5B9E563E" w14:textId="5574A6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F6655" w14:textId="5E29E6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5B49A" w14:textId="77ACB4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77,159.32 </w:t>
            </w:r>
          </w:p>
        </w:tc>
      </w:tr>
      <w:tr w:rsidR="003B1FDD" w:rsidRPr="003B1FDD" w14:paraId="7458E94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66A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339E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B482B25" w14:textId="1FB50F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2AABFB84" w14:textId="55D8C6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CBEF6" w14:textId="565830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6AC33" w14:textId="6571F5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9,368.82 </w:t>
            </w:r>
          </w:p>
        </w:tc>
      </w:tr>
      <w:tr w:rsidR="003B1FDD" w:rsidRPr="003B1FDD" w14:paraId="3C9CA65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A57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F437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P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0BE0F2" w14:textId="59DA78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9C18B18" w14:textId="5D935C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1CFD8" w14:textId="6FE2CF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F46D1" w14:textId="61676A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918,705.15 </w:t>
            </w:r>
          </w:p>
        </w:tc>
      </w:tr>
      <w:tr w:rsidR="003B1FDD" w:rsidRPr="003B1FDD" w14:paraId="4138E96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6BB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7845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C1347C3" w14:textId="1A07D9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AB4F8CD" w14:textId="58DB01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9BF11" w14:textId="478076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3CCE9" w14:textId="332754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4,206.65 </w:t>
            </w:r>
          </w:p>
        </w:tc>
      </w:tr>
      <w:tr w:rsidR="003B1FDD" w:rsidRPr="003B1FDD" w14:paraId="3F2A3D6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ED75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7793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A57C626" w14:textId="58474B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445994D8" w14:textId="1DFF14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FF1AB" w14:textId="4E80AF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706BC" w14:textId="53E322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7,487.08 </w:t>
            </w:r>
          </w:p>
        </w:tc>
      </w:tr>
      <w:tr w:rsidR="003B1FDD" w:rsidRPr="003B1FDD" w14:paraId="169503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364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AD9DC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408B716D" w14:textId="781D58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408B4607" w14:textId="5AC64A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A55CE" w14:textId="541F95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AA2D1" w14:textId="188F76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41,502.54 </w:t>
            </w:r>
          </w:p>
        </w:tc>
      </w:tr>
      <w:tr w:rsidR="003B1FDD" w:rsidRPr="003B1FDD" w14:paraId="198B94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D65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E69CB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lain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17031A" w14:textId="676958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4CDEE87E" w14:textId="310091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A00C4" w14:textId="14B32E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C349F" w14:textId="1F1EF6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12,431.20 </w:t>
            </w:r>
          </w:p>
        </w:tc>
      </w:tr>
      <w:tr w:rsidR="003B1FDD" w:rsidRPr="003B1FDD" w14:paraId="3CAE65D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50DF7"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4B574DB" w14:textId="66B3C33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1050AAE9" w14:textId="79F62BC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B96CB6" w14:textId="10A8177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8C4135" w14:textId="3B2C365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3,669,625.49 </w:t>
            </w:r>
          </w:p>
        </w:tc>
      </w:tr>
      <w:tr w:rsidR="003B1FDD" w:rsidRPr="003B1FDD" w14:paraId="5BB69B6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60D4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B80F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n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2F9A6C" w14:textId="51EEC6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5343E38C" w14:textId="1BB9C9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D422E" w14:textId="130C4F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0D41F" w14:textId="54D30E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5,619.99 </w:t>
            </w:r>
          </w:p>
        </w:tc>
      </w:tr>
      <w:tr w:rsidR="003B1FDD" w:rsidRPr="003B1FDD" w14:paraId="6934CF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3A4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A6FB2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2D9CCE" w14:textId="65B1A2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32E5607B" w14:textId="4E55DF6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319C4" w14:textId="72B746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027D5" w14:textId="612BA3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507,198.99 </w:t>
            </w:r>
          </w:p>
        </w:tc>
      </w:tr>
      <w:tr w:rsidR="003B1FDD" w:rsidRPr="003B1FDD" w14:paraId="5D12A4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FE4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E0926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Dig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5D647E" w14:textId="1AA81F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70E4FEFA" w14:textId="6979D4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6A86B" w14:textId="2BE75B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7E46B" w14:textId="351109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85,545.86 </w:t>
            </w:r>
          </w:p>
        </w:tc>
      </w:tr>
      <w:tr w:rsidR="003B1FDD" w:rsidRPr="003B1FDD" w14:paraId="1A1989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374F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EAB01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737C4A" w14:textId="50ED75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2873F35C" w14:textId="3807C3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BC70C" w14:textId="266C60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FDACC" w14:textId="5C98B6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74,842.95 </w:t>
            </w:r>
          </w:p>
        </w:tc>
      </w:tr>
      <w:tr w:rsidR="003B1FDD" w:rsidRPr="003B1FDD" w14:paraId="2CBC236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AFE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96394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ibl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20BE3A" w14:textId="6618BC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F2E7196" w14:textId="16EB70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88260" w14:textId="16A3CE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E7285" w14:textId="2B6D26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6,420.00 </w:t>
            </w:r>
          </w:p>
        </w:tc>
      </w:tr>
      <w:tr w:rsidR="003B1FDD" w:rsidRPr="003B1FDD" w14:paraId="51CA90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6B3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47F9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A47BE6F" w14:textId="1D7900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5D619DA9" w14:textId="3751C5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A4779" w14:textId="503462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48FBA" w14:textId="1747E3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81,816.30 </w:t>
            </w:r>
          </w:p>
        </w:tc>
      </w:tr>
      <w:tr w:rsidR="003B1FDD" w:rsidRPr="003B1FDD" w14:paraId="39BC255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339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5E38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AC5709" w14:textId="3E33D6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0493B7A2" w14:textId="5B6F66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880A5" w14:textId="2860A2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BF5A9" w14:textId="44DBA2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0,104.18 </w:t>
            </w:r>
          </w:p>
        </w:tc>
      </w:tr>
      <w:tr w:rsidR="003B1FDD" w:rsidRPr="003B1FDD" w14:paraId="0DE8069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074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0BFED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F3BAA5" w14:textId="531ED1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A4C2BC4" w14:textId="6861A2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7F784" w14:textId="468C34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F395B" w14:textId="105667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17,826.07 </w:t>
            </w:r>
          </w:p>
        </w:tc>
      </w:tr>
      <w:tr w:rsidR="003B1FDD" w:rsidRPr="003B1FDD" w14:paraId="69DCDC0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1A0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9973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d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F6CFE4" w14:textId="344B10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2F925258" w14:textId="7B96C5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DBED5" w14:textId="7A365E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A215" w14:textId="560628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251.15 </w:t>
            </w:r>
          </w:p>
        </w:tc>
      </w:tr>
      <w:tr w:rsidR="003B1FDD" w:rsidRPr="003B1FDD" w14:paraId="672F4A37"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15DD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EAAF460" w14:textId="064DCE4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F6DE1D7" w14:textId="4D2EC47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7DBC36" w14:textId="7358D93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AA4BEA" w14:textId="778BF2A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1,620,642.25 </w:t>
            </w:r>
          </w:p>
        </w:tc>
      </w:tr>
      <w:tr w:rsidR="003B1FDD" w:rsidRPr="003B1FDD" w14:paraId="3695F41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F03B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87E2DE4" w14:textId="753819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5BB35653" w14:textId="5FC2E3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38778" w14:textId="00F779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470CDDA" w14:textId="76778A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6,442,703.84 </w:t>
            </w:r>
          </w:p>
        </w:tc>
      </w:tr>
      <w:tr w:rsidR="003B1FDD" w:rsidRPr="003B1FDD" w14:paraId="13FDF46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12225"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47A3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g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578ECF" w14:textId="75E568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360E6EF8" w14:textId="0D31A9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3FCC7" w14:textId="3A7084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55296" w14:textId="32D427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46,698.41 </w:t>
            </w:r>
          </w:p>
        </w:tc>
      </w:tr>
      <w:tr w:rsidR="003B1FDD" w:rsidRPr="003B1FDD" w14:paraId="7E5AA0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4BCF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5227B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F5C9B7" w14:textId="3587FB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E482675" w14:textId="5722E2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81A17" w14:textId="613039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DB80D" w14:textId="59D42B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30.00 </w:t>
            </w:r>
          </w:p>
        </w:tc>
      </w:tr>
      <w:tr w:rsidR="003B1FDD" w:rsidRPr="003B1FDD" w14:paraId="36D110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9E11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CD52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BD09735" w14:textId="7B0134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C459CBB" w14:textId="52DBC9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A688F" w14:textId="77D28D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9F962" w14:textId="4BEC3F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030.00 </w:t>
            </w:r>
          </w:p>
        </w:tc>
      </w:tr>
      <w:tr w:rsidR="003B1FDD" w:rsidRPr="003B1FDD" w14:paraId="2F1F7D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B67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348DC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4530572C" w14:textId="24A11E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A8D1630" w14:textId="709FA2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91C29" w14:textId="61196F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A19E0" w14:textId="2E9DB9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883,180.00 </w:t>
            </w:r>
          </w:p>
        </w:tc>
      </w:tr>
      <w:tr w:rsidR="003B1FDD" w:rsidRPr="003B1FDD" w14:paraId="1D3EB72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DD51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BB473A6" w14:textId="03F7A73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4C58C29" w14:textId="188C7AD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9EC719" w14:textId="4A9CD86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4911DA" w14:textId="6158478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770,021.54 </w:t>
            </w:r>
          </w:p>
        </w:tc>
      </w:tr>
      <w:tr w:rsidR="003B1FDD" w:rsidRPr="003B1FDD" w14:paraId="6CF5E7C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44C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EA1B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2E0B90" w14:textId="1967931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1A7E7C24" w14:textId="25C0C6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D290E" w14:textId="63629A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CA57F" w14:textId="4EAF83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491,606.38 </w:t>
            </w:r>
          </w:p>
        </w:tc>
      </w:tr>
      <w:tr w:rsidR="003B1FDD" w:rsidRPr="003B1FDD" w14:paraId="080885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ABA0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4E8F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CD2EBFF" w14:textId="22AC30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62B45C4B" w14:textId="38CEDA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58E1A" w14:textId="7E5B3E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941A7" w14:textId="5E79E12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7,515.16 </w:t>
            </w:r>
          </w:p>
        </w:tc>
      </w:tr>
      <w:tr w:rsidR="003B1FDD" w:rsidRPr="003B1FDD" w14:paraId="518CD04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608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EDD8E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7A6E39E" w14:textId="47E7DE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70C19" w14:textId="6213FF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803E8" w14:textId="124F23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AB98B" w14:textId="4CB264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0,900.00 </w:t>
            </w:r>
          </w:p>
        </w:tc>
      </w:tr>
      <w:tr w:rsidR="003B1FDD" w:rsidRPr="003B1FDD" w14:paraId="2062746A"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200CC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96792B" w14:textId="6AA245C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1B348C8" w14:textId="7299654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5FBD22E" w14:textId="208BCB9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8BB3162" w14:textId="426753F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9,683,663.00 </w:t>
            </w:r>
          </w:p>
        </w:tc>
      </w:tr>
      <w:tr w:rsidR="003B1FDD" w:rsidRPr="003B1FDD" w14:paraId="0416D745"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8CAF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E304CDC" w14:textId="486A935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0184FC" w14:textId="507EB2D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57BB6C" w14:textId="6FF5C32A"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BDEC17" w14:textId="55F5122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0,382,900.00 </w:t>
            </w:r>
          </w:p>
        </w:tc>
      </w:tr>
      <w:tr w:rsidR="003B1FDD" w:rsidRPr="003B1FDD" w14:paraId="6F5F30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D2C4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A8CB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am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94E02C" w14:textId="0C9EE8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68C191" w14:textId="160C9F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69964" w14:textId="011FDB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75044" w14:textId="489779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r>
      <w:tr w:rsidR="003B1FDD" w:rsidRPr="003B1FDD" w14:paraId="5A4F9D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CF1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3B529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eo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DC5E18" w14:textId="63919D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12A67F" w14:textId="40E4D9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A1FA4" w14:textId="167D66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CB7AF" w14:textId="37195B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763AD26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D2F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6BE89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6A367BD" w14:textId="0CAB9C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CF8631" w14:textId="0F4CF1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BD90B" w14:textId="5D2EC7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273A1" w14:textId="5FE7E6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372D7D9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6E7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313AB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r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95D037" w14:textId="1CE912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2619430" w14:textId="28F981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ED6D8" w14:textId="37D785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FB68" w14:textId="557A5F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r>
      <w:tr w:rsidR="003B1FDD" w:rsidRPr="003B1FDD" w14:paraId="323E5B0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7647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161C6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nis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4C2F80" w14:textId="7DF472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C70F0E" w14:textId="04F6FA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93F7C" w14:textId="01159C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5691D" w14:textId="6C985A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275061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7A9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634B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b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634A6A" w14:textId="3E6F4C1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A7D3B" w14:textId="6A1524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3072A" w14:textId="16B548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6C215" w14:textId="174108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6A9D0BA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18B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0864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20E0AAB" w14:textId="795E0F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C11B3" w14:textId="354262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FAFC2" w14:textId="32841A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67401" w14:textId="7F9405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58EAA2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3DA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84B19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C9CCE1C" w14:textId="1C6BF2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BD81E" w14:textId="2ECD11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EEFD6" w14:textId="43D933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39EA9" w14:textId="0BFEF2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0,500.00 </w:t>
            </w:r>
          </w:p>
        </w:tc>
      </w:tr>
      <w:tr w:rsidR="003B1FDD" w:rsidRPr="003B1FDD" w14:paraId="0A69F2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7FB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F5E6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8A7627" w14:textId="35A220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37ACE" w14:textId="5972E8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AF2FF" w14:textId="773926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90963" w14:textId="4D0599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5417DC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F98E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19C8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gp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274CBB" w14:textId="151575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77255" w14:textId="33E7D0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9FCE5" w14:textId="7101F87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7CB1C" w14:textId="54E28D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r>
      <w:tr w:rsidR="003B1FDD" w:rsidRPr="003B1FDD" w14:paraId="27AC32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304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5E051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kil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F66B1F" w14:textId="5D483C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5257" w14:textId="385053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B916D" w14:textId="040831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6B073" w14:textId="1A0940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45,600.00 </w:t>
            </w:r>
          </w:p>
        </w:tc>
      </w:tr>
      <w:tr w:rsidR="003B1FDD" w:rsidRPr="003B1FDD" w14:paraId="0CA80BF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831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DE02A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tal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17EA6D" w14:textId="23FB74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892EE3" w14:textId="2D05D2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8ABC1" w14:textId="05DD6C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1FD87" w14:textId="3DDE76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7D93BC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0007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7E80C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idsaya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1EA723" w14:textId="47288E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FEAB94" w14:textId="2E943E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919A5" w14:textId="4E374D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9905B" w14:textId="187FC0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1E484B0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2E1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83A57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702F8F" w14:textId="2CCCCE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D4C8C" w14:textId="10080A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EA1A0" w14:textId="3F149C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B603F" w14:textId="3DA6D7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00,000.00 </w:t>
            </w:r>
          </w:p>
        </w:tc>
      </w:tr>
      <w:tr w:rsidR="003B1FDD" w:rsidRPr="003B1FDD" w14:paraId="1798B6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2DB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6171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4D3C69" w14:textId="5798F5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133EFE" w14:textId="5EA5E1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46E9E" w14:textId="1A2AF5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45CCA" w14:textId="62A6F8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3AA2117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AD0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018DD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k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AC3B9D" w14:textId="4001E7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7D831" w14:textId="516FC3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DA7B0" w14:textId="65890C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70D9D" w14:textId="6094EA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35BF452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5868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86E9F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resident </w:t>
            </w:r>
            <w:proofErr w:type="spellStart"/>
            <w:r w:rsidRPr="003B1FDD">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CBA658" w14:textId="31360D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B93530" w14:textId="082DF8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A6D9F" w14:textId="7319BC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C4EFF" w14:textId="2BAAC2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2355B4A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C018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64035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l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E021C0" w14:textId="4B65D0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7BAF2B" w14:textId="4FDE3A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BFE74" w14:textId="351D1A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D8F77" w14:textId="4197C7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0,000.00 </w:t>
            </w:r>
          </w:p>
        </w:tc>
      </w:tr>
      <w:tr w:rsidR="003B1FDD" w:rsidRPr="003B1FDD" w14:paraId="7A52A24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03E2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665CABE4" w14:textId="4587C80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3B283E" w14:textId="35C69E0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8380E7" w14:textId="4D250E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F50877" w14:textId="2C1A828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557,100.00 </w:t>
            </w:r>
          </w:p>
        </w:tc>
      </w:tr>
      <w:tr w:rsidR="003B1FDD" w:rsidRPr="003B1FDD" w14:paraId="458472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98B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7E57F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A5D3D5F" w14:textId="3D6F62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0813BE" w14:textId="52F4B2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A3CA2" w14:textId="27DCDE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25002C" w14:textId="7D59DC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5,000.00 </w:t>
            </w:r>
          </w:p>
        </w:tc>
      </w:tr>
      <w:tr w:rsidR="003B1FDD" w:rsidRPr="003B1FDD" w14:paraId="683171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67C4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7B01A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ia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FBCE57" w14:textId="33E498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27DBE9" w14:textId="4691EC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C60AC" w14:textId="203FE0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576F5" w14:textId="52E046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7BC54BE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EE0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2F6BE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asi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4A4E57" w14:textId="242058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AC0A8A" w14:textId="5AFEA9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D2D0C" w14:textId="37BFF2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5E1D3" w14:textId="57ED90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3D5A6D6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D6D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69403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it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D0438F" w14:textId="3671AA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BCA1C8" w14:textId="39FFBD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777E2" w14:textId="1FEE92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EE740" w14:textId="7CD9C6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30935DD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3B2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7C226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lab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4132AB" w14:textId="4FFF689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41B51E" w14:textId="0901726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E286C" w14:textId="75E5AE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19FFC" w14:textId="0229EC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6BC94B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3CC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3741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11D1CEA5" w14:textId="691B06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13A20" w14:textId="56FC5E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FC195" w14:textId="31955B1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23072" w14:textId="687FA2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65,300.00 </w:t>
            </w:r>
          </w:p>
        </w:tc>
      </w:tr>
      <w:tr w:rsidR="003B1FDD" w:rsidRPr="003B1FDD" w14:paraId="78EC12C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414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E6B8A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ap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B65A69" w14:textId="264AAC1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7619B" w14:textId="766151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87410" w14:textId="1520A1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97436" w14:textId="6EFD56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1A053F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87F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C6CE2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468753" w14:textId="4802324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270B8" w14:textId="445326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AF618" w14:textId="031F40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FD9D9" w14:textId="28A60C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02,800.00 </w:t>
            </w:r>
          </w:p>
        </w:tc>
      </w:tr>
      <w:tr w:rsidR="003B1FDD" w:rsidRPr="003B1FDD" w14:paraId="5ED20A9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52AB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2259F48" w14:textId="6023924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5C41FA" w14:textId="0F9D6AD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5C1634" w14:textId="0CF0F83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CC6F2F" w14:textId="206F5DE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2,802,113.00 </w:t>
            </w:r>
          </w:p>
        </w:tc>
      </w:tr>
      <w:tr w:rsidR="003B1FDD" w:rsidRPr="003B1FDD" w14:paraId="0B644F2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CCBEC"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2957F5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2E7B9880" w14:textId="4A0033E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96207E" w14:textId="5D4DD6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9723D" w14:textId="381E77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05080A6" w14:textId="4DA7CCD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00,000.00 </w:t>
            </w:r>
          </w:p>
        </w:tc>
      </w:tr>
      <w:tr w:rsidR="003B1FDD" w:rsidRPr="003B1FDD" w14:paraId="4FBF7FE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C4AE7"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E1256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085FF1A" w14:textId="1155D1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F983939" w14:textId="11B3CF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82310" w14:textId="7E36DA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5F11C" w14:textId="105CAF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r>
      <w:tr w:rsidR="003B1FDD" w:rsidRPr="003B1FDD" w14:paraId="40784D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AE5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5355D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Santos City (</w:t>
            </w:r>
            <w:proofErr w:type="spellStart"/>
            <w:r w:rsidRPr="003B1FDD">
              <w:rPr>
                <w:rFonts w:ascii="Arial Narrow" w:hAnsi="Arial Narrow"/>
                <w:i/>
                <w:iCs/>
                <w:color w:val="000000"/>
                <w:sz w:val="20"/>
                <w:szCs w:val="20"/>
              </w:rPr>
              <w:t>Dadiangas</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5119CBD" w14:textId="27AD26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6A600" w14:textId="3D4F65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B0F56" w14:textId="3A1EC0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83F11" w14:textId="79419B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31,800.00 </w:t>
            </w:r>
          </w:p>
        </w:tc>
      </w:tr>
      <w:tr w:rsidR="003B1FDD" w:rsidRPr="003B1FDD" w14:paraId="0002EE3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268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AAA6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35C094D8" w14:textId="158B4F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1B011B" w14:textId="378D8F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62C17" w14:textId="2C631F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672E8" w14:textId="1C6858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64,350.00 </w:t>
            </w:r>
          </w:p>
        </w:tc>
      </w:tr>
      <w:tr w:rsidR="003B1FDD" w:rsidRPr="003B1FDD" w14:paraId="34577A0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8CB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2AB2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Lake </w:t>
            </w:r>
            <w:proofErr w:type="spellStart"/>
            <w:r w:rsidRPr="003B1FDD">
              <w:rPr>
                <w:rFonts w:ascii="Arial Narrow" w:hAnsi="Arial Narrow"/>
                <w:i/>
                <w:iCs/>
                <w:color w:val="000000"/>
                <w:sz w:val="20"/>
                <w:szCs w:val="20"/>
              </w:rPr>
              <w:t>Se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FD43E1" w14:textId="17D896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220772" w14:textId="528BEC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49228" w14:textId="5A2164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7D808" w14:textId="239664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r>
      <w:tr w:rsidR="003B1FDD" w:rsidRPr="003B1FDD" w14:paraId="2FD36A1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157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B8A37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or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643E56" w14:textId="000D723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DB839DE" w14:textId="014D0E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0BE35" w14:textId="32F574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DD8CF" w14:textId="7E7B7A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r>
      <w:tr w:rsidR="003B1FDD" w:rsidRPr="003B1FDD" w14:paraId="1D489A1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90B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5955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olomol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43524C" w14:textId="2015F8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DB913BD" w14:textId="7ADB34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7033D" w14:textId="6AE6CE3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4233C" w14:textId="23D161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r>
      <w:tr w:rsidR="003B1FDD" w:rsidRPr="003B1FDD" w14:paraId="6DC687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CA11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7CD2B2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4FC4BCF" w14:textId="643A3C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DF50E3B" w14:textId="7E8C6F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FB297" w14:textId="0D6D2C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33DCD" w14:textId="144CB8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4,650.00 </w:t>
            </w:r>
          </w:p>
        </w:tc>
      </w:tr>
      <w:tr w:rsidR="003B1FDD" w:rsidRPr="003B1FDD" w14:paraId="04EE960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658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3DAF70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uralla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42B6B4" w14:textId="596BFB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81353" w14:textId="79CDE61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A1B44" w14:textId="2CF0D1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4B773" w14:textId="6E6D0B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74,900.00 </w:t>
            </w:r>
          </w:p>
        </w:tc>
      </w:tr>
      <w:tr w:rsidR="003B1FDD" w:rsidRPr="003B1FDD" w14:paraId="198B6E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DC5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988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mp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820D49" w14:textId="2E041F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3448442" w14:textId="551692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2B08A" w14:textId="39D913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B92CC" w14:textId="53DD27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r>
      <w:tr w:rsidR="003B1FDD" w:rsidRPr="003B1FDD" w14:paraId="0575ABC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7A93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9444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nt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039E16" w14:textId="1E3952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1D47308" w14:textId="39D08D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DC6DB" w14:textId="64049C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2AE4E" w14:textId="36C8BE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58,563.00 </w:t>
            </w:r>
          </w:p>
        </w:tc>
      </w:tr>
      <w:tr w:rsidR="003B1FDD" w:rsidRPr="003B1FDD" w14:paraId="1C0582E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C733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EC26F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bo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9EED53" w14:textId="1F81B5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F037A12" w14:textId="0714C0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ED431" w14:textId="1D5E0E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F127F" w14:textId="72C754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350.00 </w:t>
            </w:r>
          </w:p>
        </w:tc>
      </w:tr>
      <w:tr w:rsidR="003B1FDD" w:rsidRPr="003B1FDD" w14:paraId="1270E16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BBF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7E78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E98588" w14:textId="5C7B0A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7B47AB7" w14:textId="09F6C1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47CD2" w14:textId="64B8B0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562ED" w14:textId="481D5E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39,950.00 </w:t>
            </w:r>
          </w:p>
        </w:tc>
      </w:tr>
      <w:tr w:rsidR="003B1FDD" w:rsidRPr="003B1FDD" w14:paraId="1A98503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34ACA"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8E739" w14:textId="3AAE952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2B4642" w14:textId="5F0BACB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330F91" w14:textId="38D7786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E9135B" w14:textId="508F66D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16,050.00 </w:t>
            </w:r>
          </w:p>
        </w:tc>
      </w:tr>
      <w:tr w:rsidR="003B1FDD" w:rsidRPr="003B1FDD" w14:paraId="3E7602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9423D"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7F013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olum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5E79C4" w14:textId="41EC35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22580" w14:textId="5C57DE5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57C69" w14:textId="66710D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2AAFA" w14:textId="795C44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5AD6FBA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26A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4D0DDD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s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DBE5B6" w14:textId="56B034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85814" w14:textId="04730A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7AC64" w14:textId="1C2556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D49DA" w14:textId="210336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5370D5A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0E5C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FBA7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mbayong</w:t>
            </w:r>
            <w:proofErr w:type="spellEnd"/>
            <w:r w:rsidRPr="003B1FDD">
              <w:rPr>
                <w:rFonts w:ascii="Arial Narrow" w:hAnsi="Arial Narrow"/>
                <w:i/>
                <w:iCs/>
                <w:color w:val="000000"/>
                <w:sz w:val="20"/>
                <w:szCs w:val="20"/>
              </w:rPr>
              <w:t xml:space="preserve">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4664ED8" w14:textId="28C8D2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3EB9832" w14:textId="01D9B5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AAD4D" w14:textId="289B07C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7359E" w14:textId="58B6DE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5F7156A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126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F5D8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73E116" w14:textId="508CFD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8EEA8D" w14:textId="1F8C41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8E9BB" w14:textId="1B12B5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B81DA" w14:textId="529E5D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0FAF52E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5D8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3234B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President </w:t>
            </w:r>
            <w:proofErr w:type="spellStart"/>
            <w:r w:rsidRPr="003B1FDD">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168EF5" w14:textId="4AE461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716F5" w14:textId="135FB6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8998E" w14:textId="7379E8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7D3A6" w14:textId="5D8DB9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12C3D97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72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988CB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Tacu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5A82CD" w14:textId="6DFED46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258A8F2" w14:textId="2029D8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627C6" w14:textId="45F1C5F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0CB4C" w14:textId="594FF5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85,500.00 </w:t>
            </w:r>
          </w:p>
        </w:tc>
      </w:tr>
      <w:tr w:rsidR="003B1FDD" w:rsidRPr="003B1FDD" w14:paraId="23149B7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A35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1707F3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43CDB34E" w14:textId="3B6965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48C01" w14:textId="0F1659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BE5F2" w14:textId="21CBA3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137C1" w14:textId="30732D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81,550.00 </w:t>
            </w:r>
          </w:p>
        </w:tc>
      </w:tr>
      <w:tr w:rsidR="003B1FDD" w:rsidRPr="003B1FDD" w14:paraId="15918F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DE2F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C195F2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462FAFC" w14:textId="1444B0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35D68" w14:textId="71DFDA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319AD" w14:textId="09C49C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CD2D8" w14:textId="4E9D47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69F7D2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92AF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020E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lamans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E433D8" w14:textId="0045E8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0A5C00E" w14:textId="53E218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5CA15" w14:textId="378D51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637CF" w14:textId="1C53D6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14,900.00 </w:t>
            </w:r>
          </w:p>
        </w:tc>
      </w:tr>
      <w:tr w:rsidR="003B1FDD" w:rsidRPr="003B1FDD" w14:paraId="7702A8C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6C7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6F2A8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eba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BE64F1" w14:textId="72F097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332F5E" w14:textId="60FF61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CFD5D" w14:textId="0829BC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0DF47" w14:textId="3F9044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1223CA8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253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11BB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li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4F8536" w14:textId="4137A3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628D5" w14:textId="3B6FFC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94069" w14:textId="517F69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8A521" w14:textId="4CC656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58DCE1F9" w14:textId="77777777" w:rsidTr="003B1FDD">
        <w:trPr>
          <w:trHeight w:val="20"/>
        </w:trPr>
        <w:tc>
          <w:tcPr>
            <w:tcW w:w="79" w:type="pct"/>
            <w:tcBorders>
              <w:top w:val="nil"/>
              <w:left w:val="single" w:sz="4" w:space="0" w:color="000000"/>
              <w:bottom w:val="nil"/>
              <w:right w:val="nil"/>
            </w:tcBorders>
            <w:shd w:val="clear" w:color="auto" w:fill="auto"/>
            <w:vAlign w:val="center"/>
            <w:hideMark/>
          </w:tcPr>
          <w:p w14:paraId="021DEB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nil"/>
              <w:right w:val="single" w:sz="4" w:space="0" w:color="000000"/>
            </w:tcBorders>
            <w:shd w:val="clear" w:color="auto" w:fill="auto"/>
            <w:vAlign w:val="center"/>
            <w:hideMark/>
          </w:tcPr>
          <w:p w14:paraId="50CE05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0AAEE0DA" w14:textId="14287A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4CF4D" w14:textId="0D00B1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1C172" w14:textId="239013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711A6" w14:textId="0FAD41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4,900.00 </w:t>
            </w:r>
          </w:p>
        </w:tc>
      </w:tr>
      <w:tr w:rsidR="003B1FDD" w:rsidRPr="003B1FDD" w14:paraId="171C6B0C" w14:textId="77777777" w:rsidTr="003B1FDD">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CD5F10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single" w:sz="4" w:space="0" w:color="000000"/>
              <w:left w:val="nil"/>
              <w:bottom w:val="single" w:sz="4" w:space="0" w:color="000000"/>
              <w:right w:val="single" w:sz="4" w:space="0" w:color="000000"/>
            </w:tcBorders>
            <w:shd w:val="clear" w:color="595959" w:fill="595959"/>
            <w:vAlign w:val="center"/>
            <w:hideMark/>
          </w:tcPr>
          <w:p w14:paraId="268CCF7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3000956" w14:textId="22B8CA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3372DA72" w14:textId="14EB8F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583315B7" w14:textId="71823C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3AD4F734" w14:textId="2D2FF5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500.00 </w:t>
            </w:r>
          </w:p>
        </w:tc>
      </w:tr>
      <w:tr w:rsidR="003B1FDD" w:rsidRPr="003B1FDD" w14:paraId="54C4A8D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43671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0CD63B31" w14:textId="4A8E3C0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7,649,06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11A980E0" w14:textId="0315066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EC1BC16" w14:textId="420F37A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9595FFF" w14:textId="1F7F650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60,614,669.75 </w:t>
            </w:r>
          </w:p>
        </w:tc>
      </w:tr>
      <w:tr w:rsidR="003B1FDD" w:rsidRPr="003B1FDD" w14:paraId="07549230"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DBC23"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Agusan</w:t>
            </w:r>
            <w:proofErr w:type="spellEnd"/>
            <w:r w:rsidRPr="003B1FDD">
              <w:rPr>
                <w:rFonts w:ascii="Arial Narrow" w:hAnsi="Arial Narrow"/>
                <w:b/>
                <w:bCs/>
                <w:color w:val="000000"/>
                <w:sz w:val="20"/>
                <w:szCs w:val="20"/>
              </w:rPr>
              <w:t xml:space="preserve">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3774C81" w14:textId="769AC37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2BEB6C7" w14:textId="592B49B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768F76" w14:textId="6AEE901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6A914B" w14:textId="1043E94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544,679.38 </w:t>
            </w:r>
          </w:p>
        </w:tc>
      </w:tr>
      <w:tr w:rsidR="003B1FDD" w:rsidRPr="003B1FDD" w14:paraId="669F2E6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8E7CB"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6144F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59F98FD" w14:textId="6A3A08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16BCF2E9" w14:textId="15EB5B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F95AE" w14:textId="5A05AB9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E2786" w14:textId="6DB81F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82,476.25 </w:t>
            </w:r>
          </w:p>
        </w:tc>
      </w:tr>
      <w:tr w:rsidR="003B1FDD" w:rsidRPr="003B1FDD" w14:paraId="319C46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4D1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94EE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8FDF8D" w14:textId="5E2FFA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167FFFA3" w14:textId="3D5B90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EDAC5" w14:textId="5039E0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B8723" w14:textId="567EE9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287,352.00 </w:t>
            </w:r>
          </w:p>
        </w:tc>
      </w:tr>
      <w:tr w:rsidR="003B1FDD" w:rsidRPr="003B1FDD" w14:paraId="1601FC8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CD4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B166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3C39B0D" w14:textId="74D81C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220241A" w14:textId="505CF1B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5E63D" w14:textId="58B276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EA879" w14:textId="3A7B3C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1,423.63 </w:t>
            </w:r>
          </w:p>
        </w:tc>
      </w:tr>
      <w:tr w:rsidR="003B1FDD" w:rsidRPr="003B1FDD" w14:paraId="6855EB9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1A7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2BD04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8684AEA" w14:textId="2263FC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40EE173" w14:textId="46EAE3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BEEF1" w14:textId="4AD87D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A582F" w14:textId="116819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9,766.25 </w:t>
            </w:r>
          </w:p>
        </w:tc>
      </w:tr>
      <w:tr w:rsidR="003B1FDD" w:rsidRPr="003B1FDD" w14:paraId="4F2DA7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C355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D6D5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a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BCC3EB" w14:textId="4DE614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6FB4B40F" w14:textId="4F4E26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8B4E" w14:textId="2383B1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8D986" w14:textId="092057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98,800.75 </w:t>
            </w:r>
          </w:p>
        </w:tc>
      </w:tr>
      <w:tr w:rsidR="003B1FDD" w:rsidRPr="003B1FDD" w14:paraId="175409B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6FEC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17C8D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itch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7FD530" w14:textId="7A800E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B22756C" w14:textId="26F48B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F61B0" w14:textId="471E5A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37248" w14:textId="670AE0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125,472.50 </w:t>
            </w:r>
          </w:p>
        </w:tc>
      </w:tr>
      <w:tr w:rsidR="003B1FDD" w:rsidRPr="003B1FDD" w14:paraId="542983B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5E8A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3BC39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36EFDE06" w14:textId="067C14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2B2560DA" w14:textId="1F083F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14869" w14:textId="56488C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3CD58" w14:textId="47F118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23,850.00 </w:t>
            </w:r>
          </w:p>
        </w:tc>
      </w:tr>
      <w:tr w:rsidR="003B1FDD" w:rsidRPr="003B1FDD" w14:paraId="23F1FB7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E8F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BD0B1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si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5F4414" w14:textId="63220A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02C37B20" w14:textId="7BEA2C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73585" w14:textId="392787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D0051" w14:textId="5BA07E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968,565.56 </w:t>
            </w:r>
          </w:p>
        </w:tc>
      </w:tr>
      <w:tr w:rsidR="003B1FDD" w:rsidRPr="003B1FDD" w14:paraId="7679B9E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8EE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F1ADE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37A8C910" w14:textId="707C13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61363E5B" w14:textId="652CE0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31733" w14:textId="2FA29C3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E002F" w14:textId="727590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8,072.44 </w:t>
            </w:r>
          </w:p>
        </w:tc>
      </w:tr>
      <w:tr w:rsidR="003B1FDD" w:rsidRPr="003B1FDD" w14:paraId="5807112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DC0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3E9D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27AFC9" w14:textId="73B2FE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F7216" w14:textId="5DC9D94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87515" w14:textId="227D1A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7E39" w14:textId="24F4A2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r>
      <w:tr w:rsidR="003B1FDD" w:rsidRPr="003B1FDD" w14:paraId="45597B8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99A60"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Agusan</w:t>
            </w:r>
            <w:proofErr w:type="spellEnd"/>
            <w:r w:rsidRPr="003B1FDD">
              <w:rPr>
                <w:rFonts w:ascii="Arial Narrow" w:hAnsi="Arial Narrow"/>
                <w:b/>
                <w:bCs/>
                <w:color w:val="000000"/>
                <w:sz w:val="20"/>
                <w:szCs w:val="20"/>
              </w:rPr>
              <w:t xml:space="preserve">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11417DD" w14:textId="0FF4E60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AE43B98" w14:textId="7A4AF1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F2CE8" w14:textId="3254BAA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FA8F55" w14:textId="0E8AC61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748,685.25 </w:t>
            </w:r>
          </w:p>
        </w:tc>
      </w:tr>
      <w:tr w:rsidR="003B1FDD" w:rsidRPr="003B1FDD" w14:paraId="1535970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5E1F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1A590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Ba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D575DF" w14:textId="165823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3317C52D" w14:textId="249978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42F08" w14:textId="11171D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D1E05" w14:textId="5C0D82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9,532.50 </w:t>
            </w:r>
          </w:p>
        </w:tc>
      </w:tr>
      <w:tr w:rsidR="003B1FDD" w:rsidRPr="003B1FDD" w14:paraId="4BE7FE8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FF96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40BD8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6B4230A" w14:textId="7CC9E87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7B0EA30" w14:textId="3FCA02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4E5B6" w14:textId="4EDC1C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D72C0" w14:textId="2B0091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97,195.00 </w:t>
            </w:r>
          </w:p>
        </w:tc>
      </w:tr>
      <w:tr w:rsidR="003B1FDD" w:rsidRPr="003B1FDD" w14:paraId="445E97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B4A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80C579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C8A058B" w14:textId="191FC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4603615D" w14:textId="0D63B3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B0BA6" w14:textId="20DD77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A9122" w14:textId="2F7B60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22,520.25 </w:t>
            </w:r>
          </w:p>
        </w:tc>
      </w:tr>
      <w:tr w:rsidR="003B1FDD" w:rsidRPr="003B1FDD" w14:paraId="0678BF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A5A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2C7750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38E21A03" w14:textId="26B758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550CB7F6" w14:textId="7678E3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A4529" w14:textId="6B9392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C2C36" w14:textId="330BDA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2,943.75 </w:t>
            </w:r>
          </w:p>
        </w:tc>
      </w:tr>
      <w:tr w:rsidR="003B1FDD" w:rsidRPr="003B1FDD" w14:paraId="1A5864D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E1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FDF775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AF17B66" w14:textId="77A3D7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D17E680" w14:textId="053CB4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28C4D" w14:textId="34BC15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D2A9B" w14:textId="0A0CDC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r>
      <w:tr w:rsidR="003B1FDD" w:rsidRPr="003B1FDD" w14:paraId="66C55D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128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F0D514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b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F40216" w14:textId="28E58B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800D20C" w14:textId="27A0B5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6D7D9" w14:textId="4D8B97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3703B" w14:textId="7A07CC6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r>
      <w:tr w:rsidR="003B1FDD" w:rsidRPr="003B1FDD" w14:paraId="16092F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EF2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8D1826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la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84D7A0" w14:textId="180AE2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B50FB06" w14:textId="1519A2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B1694" w14:textId="1D31CC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E2047" w14:textId="0F9018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8,831.25 </w:t>
            </w:r>
          </w:p>
        </w:tc>
      </w:tr>
      <w:tr w:rsidR="003B1FDD" w:rsidRPr="003B1FDD" w14:paraId="460F012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D8384"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38B61B5" w14:textId="578D73A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300EE1" w14:textId="28DCD68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B7BB6E" w14:textId="372B1536"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9E682B" w14:textId="27D7492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8,361,942.88 </w:t>
            </w:r>
          </w:p>
        </w:tc>
      </w:tr>
      <w:tr w:rsidR="003B1FDD" w:rsidRPr="003B1FDD" w14:paraId="563D5EE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D071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0F6053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9325B6D" w14:textId="777CE6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4BEA6600" w14:textId="253008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7DC12" w14:textId="7863A9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2A916" w14:textId="7942BC2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3,854.63 </w:t>
            </w:r>
          </w:p>
        </w:tc>
      </w:tr>
      <w:tr w:rsidR="003B1FDD" w:rsidRPr="003B1FDD" w14:paraId="0EB8E0D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F6A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626B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c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B6C2F0" w14:textId="03E419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C615B5C" w14:textId="06075D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AC119" w14:textId="2BFAE6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EAC68" w14:textId="2426A4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24,143.75 </w:t>
            </w:r>
          </w:p>
        </w:tc>
      </w:tr>
      <w:tr w:rsidR="003B1FDD" w:rsidRPr="003B1FDD" w14:paraId="2D860D4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61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FF5F7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4FDF081" w14:textId="7698C0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D007F5E" w14:textId="614A4DD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338AE" w14:textId="5A4DE5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224AE" w14:textId="08CB7B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435.00 </w:t>
            </w:r>
          </w:p>
        </w:tc>
      </w:tr>
      <w:tr w:rsidR="003B1FDD" w:rsidRPr="003B1FDD" w14:paraId="334934B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7AC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5A65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lave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EB79E7" w14:textId="0BD070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4DB08675" w14:textId="3DE5C07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313F1" w14:textId="04A480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0CB6F" w14:textId="18184E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581,299.38 </w:t>
            </w:r>
          </w:p>
        </w:tc>
      </w:tr>
      <w:tr w:rsidR="003B1FDD" w:rsidRPr="003B1FDD" w14:paraId="3FEFE67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857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5B070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p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CF41FC" w14:textId="405E74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6232841" w14:textId="6003CF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C18EF" w14:textId="197CCC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56211" w14:textId="4C632CA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r>
      <w:tr w:rsidR="003B1FDD" w:rsidRPr="003B1FDD" w14:paraId="561222E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9373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78774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4858688" w14:textId="6C346D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870D35" w14:textId="739BF3F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2A97B" w14:textId="4C81B1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CBE02" w14:textId="1C5800B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r>
      <w:tr w:rsidR="003B1FDD" w:rsidRPr="003B1FDD" w14:paraId="33C871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1B9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8B43BD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567F847" w14:textId="2FE3D1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0AC817A" w14:textId="48C11D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FFC51" w14:textId="5B4B7E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F5E7C" w14:textId="0AA8F7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r>
      <w:tr w:rsidR="003B1FDD" w:rsidRPr="003B1FDD" w14:paraId="3AB0E9A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C57B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0DAD262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Gigaqu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9D5B84" w14:textId="301EE6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1DCCBD62" w14:textId="6D76B6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A17B1" w14:textId="7F961C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BB8E5" w14:textId="0853A4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2,545.63 </w:t>
            </w:r>
          </w:p>
        </w:tc>
      </w:tr>
      <w:tr w:rsidR="003B1FDD" w:rsidRPr="003B1FDD" w14:paraId="33EF38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FA7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C69D3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in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8A5605" w14:textId="1C195A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2112CE37" w14:textId="000805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DE9FF" w14:textId="38A1C06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6C98F" w14:textId="5AF79A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40,265.00 </w:t>
            </w:r>
          </w:p>
        </w:tc>
      </w:tr>
      <w:tr w:rsidR="003B1FDD" w:rsidRPr="003B1FDD" w14:paraId="2BD8B84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0F6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C080D5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im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F40432" w14:textId="3012C0C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2B5199F4" w14:textId="40822E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BEA6C" w14:textId="7D75A3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D27B2" w14:textId="548158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06,377.70 </w:t>
            </w:r>
          </w:p>
        </w:tc>
      </w:tr>
      <w:tr w:rsidR="003B1FDD" w:rsidRPr="003B1FDD" w14:paraId="1362415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127E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70462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E3CAD5D" w14:textId="57A076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78D3D75F" w14:textId="2896A73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A4AD3" w14:textId="3D95E8E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56F79" w14:textId="1E8204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1,025.00 </w:t>
            </w:r>
          </w:p>
        </w:tc>
      </w:tr>
      <w:tr w:rsidR="003B1FDD" w:rsidRPr="003B1FDD" w14:paraId="124C020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051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E292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3523C116" w14:textId="4D4D0A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37B348D4" w14:textId="57CB70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DACB4" w14:textId="4F3694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75E5D" w14:textId="721667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41,025.00 </w:t>
            </w:r>
          </w:p>
        </w:tc>
      </w:tr>
      <w:tr w:rsidR="003B1FDD" w:rsidRPr="003B1FDD" w14:paraId="5A2D609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7BEF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36692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Francisco (</w:t>
            </w:r>
            <w:proofErr w:type="spellStart"/>
            <w:r w:rsidRPr="003B1FDD">
              <w:rPr>
                <w:rFonts w:ascii="Arial Narrow" w:hAnsi="Arial Narrow"/>
                <w:i/>
                <w:iCs/>
                <w:color w:val="000000"/>
                <w:sz w:val="20"/>
                <w:szCs w:val="20"/>
              </w:rPr>
              <w:t>Anao-ao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112FB9B" w14:textId="4176B3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404B4519" w14:textId="187861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6971E" w14:textId="06F8E7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014DD" w14:textId="2B45D4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15,653.75 </w:t>
            </w:r>
          </w:p>
        </w:tc>
      </w:tr>
      <w:tr w:rsidR="003B1FDD" w:rsidRPr="003B1FDD" w14:paraId="262F71E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04A7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95927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121CEC2" w14:textId="206CC6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90599EE" w14:textId="4905F01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F14CE" w14:textId="65EDE59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DF868" w14:textId="131674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r>
      <w:tr w:rsidR="003B1FDD" w:rsidRPr="003B1FDD" w14:paraId="656E7AB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115F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2377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onica (</w:t>
            </w:r>
            <w:proofErr w:type="spellStart"/>
            <w:r w:rsidRPr="003B1FDD">
              <w:rPr>
                <w:rFonts w:ascii="Arial Narrow" w:hAnsi="Arial Narrow"/>
                <w:i/>
                <w:iCs/>
                <w:color w:val="000000"/>
                <w:sz w:val="20"/>
                <w:szCs w:val="20"/>
              </w:rPr>
              <w:t>Sapao</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6A93EE7" w14:textId="24EE54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15DF0780" w14:textId="267B6D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F7C56" w14:textId="5B404F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1C9FB" w14:textId="76A3F3A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06,226.30 </w:t>
            </w:r>
          </w:p>
        </w:tc>
      </w:tr>
      <w:tr w:rsidR="003B1FDD" w:rsidRPr="003B1FDD" w14:paraId="1DC88C2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7E60C"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EF153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1B0445" w14:textId="2387D0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067FAC54" w14:textId="0DDEE8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2BD4C" w14:textId="5ACCFE0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501F2" w14:textId="1AF7C7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30,198.75 </w:t>
            </w:r>
          </w:p>
        </w:tc>
      </w:tr>
      <w:tr w:rsidR="003B1FDD" w:rsidRPr="003B1FDD" w14:paraId="78FE442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4F1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AC62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13A1869" w14:textId="533B09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CC75ADE" w14:textId="7EC4B8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5F7FA" w14:textId="0ED07A3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6F914" w14:textId="7F81D3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5,940.00 </w:t>
            </w:r>
          </w:p>
        </w:tc>
      </w:tr>
      <w:tr w:rsidR="003B1FDD" w:rsidRPr="003B1FDD" w14:paraId="6AA856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8E4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7B9CB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C80F08" w14:textId="15AB7E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EF5758F" w14:textId="7E5731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BA5A5" w14:textId="38CA14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E9BB5" w14:textId="1D9C257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93,655.49 </w:t>
            </w:r>
          </w:p>
        </w:tc>
      </w:tr>
      <w:tr w:rsidR="003B1FDD" w:rsidRPr="003B1FDD" w14:paraId="61C7614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7E8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385B7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gana</w:t>
            </w:r>
            <w:proofErr w:type="spellEnd"/>
            <w:r w:rsidRPr="003B1FDD">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4C18ED18" w14:textId="338D54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C92E6" w14:textId="0A0F5D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BAC71F2" w14:textId="4D6D20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C3C71" w14:textId="4ED6A5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15,600.00 </w:t>
            </w:r>
          </w:p>
        </w:tc>
      </w:tr>
      <w:tr w:rsidR="003B1FDD" w:rsidRPr="003B1FDD" w14:paraId="2C2F54C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B399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30DD4B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A53490" w14:textId="7E0F51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40DE3CDF" w14:textId="5D3A5A0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21892" w14:textId="3C7ACA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55F8D" w14:textId="1FE472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4,977.50 </w:t>
            </w:r>
          </w:p>
        </w:tc>
      </w:tr>
      <w:tr w:rsidR="003B1FDD" w:rsidRPr="003B1FDD" w14:paraId="6789C2B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424B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B926DAF" w14:textId="74FD089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909,36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5B869230" w14:textId="5AC536A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A31D71" w14:textId="5033645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AD685F" w14:textId="52FF699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1,959,362.24 </w:t>
            </w:r>
          </w:p>
        </w:tc>
      </w:tr>
      <w:tr w:rsidR="003B1FDD" w:rsidRPr="003B1FDD" w14:paraId="4947D00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F441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E3F1E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Bis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C34889" w14:textId="37BE01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7AC29D03" w14:textId="19A4DA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E75DA" w14:textId="6B6EE2C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BE61E" w14:textId="6A7BA6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5,012.91 </w:t>
            </w:r>
          </w:p>
        </w:tc>
      </w:tr>
      <w:tr w:rsidR="003B1FDD" w:rsidRPr="003B1FDD" w14:paraId="58FFA21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4B9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74DEB6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gw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4C77DB" w14:textId="3E8B7D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79ED131" w14:textId="4B98A2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C2D54" w14:textId="55E2F5C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3B1FB" w14:textId="34B5F3A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98,900.00 </w:t>
            </w:r>
          </w:p>
        </w:tc>
      </w:tr>
      <w:tr w:rsidR="003B1FDD" w:rsidRPr="003B1FDD" w14:paraId="3AAC1DB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9C66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3E83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n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38D3DD" w14:textId="355ABE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0A24A772" w14:textId="4A229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871F1" w14:textId="3600F1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806DC" w14:textId="26D2C4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672,643.80 </w:t>
            </w:r>
          </w:p>
        </w:tc>
      </w:tr>
      <w:tr w:rsidR="003B1FDD" w:rsidRPr="003B1FDD" w14:paraId="2B4DF58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D79D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38A81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2964D8E" w14:textId="406FA50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3B2A2571" w14:textId="63D92C4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B2642" w14:textId="6B3E342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79363" w14:textId="328FB7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53,673.19 </w:t>
            </w:r>
          </w:p>
        </w:tc>
      </w:tr>
      <w:tr w:rsidR="003B1FDD" w:rsidRPr="003B1FDD" w14:paraId="247AFE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167E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8CE32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rras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F38398" w14:textId="1B9B4D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80C470A" w14:textId="341C19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E4F56" w14:textId="566BF9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63DBA" w14:textId="57F93F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355.00 </w:t>
            </w:r>
          </w:p>
        </w:tc>
      </w:tr>
      <w:tr w:rsidR="003B1FDD" w:rsidRPr="003B1FDD" w14:paraId="146711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717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CDA4BB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D98EAE0" w14:textId="18514B0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4E778364" w14:textId="5053D2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8825F" w14:textId="32767B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E57B2" w14:textId="030EE1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8,917.08 </w:t>
            </w:r>
          </w:p>
        </w:tc>
      </w:tr>
      <w:tr w:rsidR="003B1FDD" w:rsidRPr="003B1FDD" w14:paraId="655135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E9ED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BFD1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nu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CA9056" w14:textId="174819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9100D28" w14:textId="7AB8FA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5902C" w14:textId="7F9D46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8BD41" w14:textId="4E9879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57,593.13 </w:t>
            </w:r>
          </w:p>
        </w:tc>
      </w:tr>
      <w:tr w:rsidR="003B1FDD" w:rsidRPr="003B1FDD" w14:paraId="727C9B9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3473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7FC05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031F86" w14:textId="454125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4EDD47EC" w14:textId="595BEA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D0679" w14:textId="422EFF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E0C59" w14:textId="3BAD9C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03,785.50 </w:t>
            </w:r>
          </w:p>
        </w:tc>
      </w:tr>
      <w:tr w:rsidR="003B1FDD" w:rsidRPr="003B1FDD" w14:paraId="3606672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A6B04"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A984C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ng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CAE23B" w14:textId="485DF3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555C0A2" w14:textId="23F457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BE078" w14:textId="57CE5C7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F185B" w14:textId="34AF87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2,710.00 </w:t>
            </w:r>
          </w:p>
        </w:tc>
      </w:tr>
      <w:tr w:rsidR="003B1FDD" w:rsidRPr="003B1FDD" w14:paraId="30053D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0F69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5F12F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20C4FFEF" w14:textId="6441E4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409B2979" w14:textId="72175F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2E2E6" w14:textId="786E2D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74028" w14:textId="0D1DD1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29,988.13 </w:t>
            </w:r>
          </w:p>
        </w:tc>
      </w:tr>
      <w:tr w:rsidR="003B1FDD" w:rsidRPr="003B1FDD" w14:paraId="6F3255C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7C55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CA577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riha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899D23" w14:textId="615969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075E10B3" w14:textId="2DFFA33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3535B" w14:textId="7F5A601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1A9F9" w14:textId="110796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94,150.33 </w:t>
            </w:r>
          </w:p>
        </w:tc>
      </w:tr>
      <w:tr w:rsidR="003B1FDD" w:rsidRPr="003B1FDD" w14:paraId="4A6CB4A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08B9A"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AC88B0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A8B7885" w14:textId="57711F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639B5763" w14:textId="2DEBE2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45F55" w14:textId="41BC3F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A2F12" w14:textId="203030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08,576.31 </w:t>
            </w:r>
          </w:p>
        </w:tc>
      </w:tr>
      <w:tr w:rsidR="003B1FDD" w:rsidRPr="003B1FDD" w14:paraId="78EC058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B792E"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B44C5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86C1A15" w14:textId="3BE193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63160B0" w14:textId="296F13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56F73C" w14:textId="145BC1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79495" w14:textId="4D227C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924,585.00 </w:t>
            </w:r>
          </w:p>
        </w:tc>
      </w:tr>
      <w:tr w:rsidR="003B1FDD" w:rsidRPr="003B1FDD" w14:paraId="06A1685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CC70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8B962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g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0B5A3C" w14:textId="3EC6B2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2919F5D" w14:textId="6AE041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B9E75" w14:textId="2A3315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AC919" w14:textId="5FEE73B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355.00 </w:t>
            </w:r>
          </w:p>
        </w:tc>
      </w:tr>
      <w:tr w:rsidR="003B1FDD" w:rsidRPr="003B1FDD" w14:paraId="6F67AC7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CF4D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BB075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15B062" w14:textId="5415EF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11C6B47" w14:textId="37AE13B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C6E2B" w14:textId="3D9836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B2644" w14:textId="3A0F3ED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82,395.00 </w:t>
            </w:r>
          </w:p>
        </w:tc>
      </w:tr>
      <w:tr w:rsidR="003B1FDD" w:rsidRPr="003B1FDD" w14:paraId="41380E3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0EA36"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63604D6"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Tand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648340" w14:textId="57A1AC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80BEB51" w14:textId="4E7A99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F5DB0" w14:textId="0DFECA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A0BEA" w14:textId="67EE64C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13,721.86 </w:t>
            </w:r>
          </w:p>
        </w:tc>
      </w:tr>
      <w:tr w:rsidR="003B1FDD" w:rsidRPr="003B1FDD" w14:paraId="7E9F832E"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851CC8"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3ADFA39" w14:textId="094D277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555,240.56 </w:t>
            </w:r>
          </w:p>
        </w:tc>
        <w:tc>
          <w:tcPr>
            <w:tcW w:w="958" w:type="pct"/>
            <w:tcBorders>
              <w:top w:val="nil"/>
              <w:left w:val="nil"/>
              <w:bottom w:val="single" w:sz="4" w:space="0" w:color="000000"/>
              <w:right w:val="single" w:sz="4" w:space="0" w:color="000000"/>
            </w:tcBorders>
            <w:shd w:val="clear" w:color="A5A5A5" w:fill="A5A5A5"/>
            <w:noWrap/>
            <w:vAlign w:val="bottom"/>
            <w:hideMark/>
          </w:tcPr>
          <w:p w14:paraId="7465472D" w14:textId="531EB17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C688DE5" w14:textId="7C1E257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187079" w14:textId="715E147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8,918,104.96 </w:t>
            </w:r>
          </w:p>
        </w:tc>
      </w:tr>
      <w:tr w:rsidR="003B1FDD" w:rsidRPr="003B1FDD" w14:paraId="7990D91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888E1"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Abra</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5327F262" w14:textId="437264B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546,231.56 </w:t>
            </w:r>
          </w:p>
        </w:tc>
        <w:tc>
          <w:tcPr>
            <w:tcW w:w="958" w:type="pct"/>
            <w:tcBorders>
              <w:top w:val="nil"/>
              <w:left w:val="nil"/>
              <w:bottom w:val="single" w:sz="4" w:space="0" w:color="000000"/>
              <w:right w:val="single" w:sz="4" w:space="0" w:color="000000"/>
            </w:tcBorders>
            <w:shd w:val="clear" w:color="D8D8D8" w:fill="D8D8D8"/>
            <w:noWrap/>
            <w:vAlign w:val="bottom"/>
            <w:hideMark/>
          </w:tcPr>
          <w:p w14:paraId="3E8A80DA" w14:textId="3454004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7E1092" w14:textId="2A405750"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4EA807" w14:textId="20AB30B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22,617,186.56 </w:t>
            </w:r>
          </w:p>
        </w:tc>
      </w:tr>
      <w:tr w:rsidR="003B1FDD" w:rsidRPr="003B1FDD" w14:paraId="3ACCA92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59C0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9E990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ngue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6139AB" w14:textId="546F5F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5EEE41B1" w14:textId="6D1474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B04B4" w14:textId="291C49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072B0" w14:textId="55000D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82,689.06 </w:t>
            </w:r>
          </w:p>
        </w:tc>
      </w:tr>
      <w:tr w:rsidR="003B1FDD" w:rsidRPr="003B1FDD" w14:paraId="322CA83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2D1A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DB1D74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lin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9B7517" w14:textId="236DBB0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58E7A7BB" w14:textId="17C9C0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A8980" w14:textId="06C997B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9C1CC" w14:textId="26C5CA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68,748.24 </w:t>
            </w:r>
          </w:p>
        </w:tc>
      </w:tr>
      <w:tr w:rsidR="003B1FDD" w:rsidRPr="003B1FDD" w14:paraId="6C24C2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D4E0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8E6F71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A1650D" w14:textId="47E9B9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2DAE72B3" w14:textId="77B091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301BD" w14:textId="3F0EE18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678CB" w14:textId="55D97A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3,117.44 </w:t>
            </w:r>
          </w:p>
        </w:tc>
      </w:tr>
      <w:tr w:rsidR="003B1FDD" w:rsidRPr="003B1FDD" w14:paraId="149B96D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3C4C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2100E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cl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F734A8" w14:textId="79C894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2ABCC27" w14:textId="5EAF5C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3B3B5" w14:textId="1609DBC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201CA" w14:textId="0D1FC6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5,651.60 </w:t>
            </w:r>
          </w:p>
        </w:tc>
      </w:tr>
      <w:tr w:rsidR="003B1FDD" w:rsidRPr="003B1FDD" w14:paraId="506D413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5DA9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D0C18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guio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9E3C7A" w14:textId="51805D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3582F0A2" w14:textId="545FA7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6484C" w14:textId="7C59DC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07675" w14:textId="56F33B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872.98 </w:t>
            </w:r>
          </w:p>
        </w:tc>
      </w:tr>
      <w:tr w:rsidR="003B1FDD" w:rsidRPr="003B1FDD" w14:paraId="727DB7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CC01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91200A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Dangl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AFFFC1" w14:textId="0B45B5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4F356F9" w14:textId="32A0E1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C495B" w14:textId="53867C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6D2B2" w14:textId="02FE49C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7,793.72 </w:t>
            </w:r>
          </w:p>
        </w:tc>
      </w:tr>
      <w:tr w:rsidR="003B1FDD" w:rsidRPr="003B1FDD" w14:paraId="3863AB8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D415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C0956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03142E1" w14:textId="1A779C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7CDF61C4" w14:textId="2C7248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6869B" w14:textId="50C99F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6A77A" w14:textId="3E3ADD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089.27 </w:t>
            </w:r>
          </w:p>
        </w:tc>
      </w:tr>
      <w:tr w:rsidR="003B1FDD" w:rsidRPr="003B1FDD" w14:paraId="45715E4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7C9A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BF2E2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45A9A5C" w14:textId="051219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42E08F7E" w14:textId="5491B3E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DA6F8" w14:textId="113677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B5BE6" w14:textId="54D9C4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002,785.90 </w:t>
            </w:r>
          </w:p>
        </w:tc>
      </w:tr>
      <w:tr w:rsidR="003B1FDD" w:rsidRPr="003B1FDD" w14:paraId="32CB16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B57F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4AB383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cu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993FE6" w14:textId="295187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D3515D2" w14:textId="3CCD2E5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30D21" w14:textId="5061667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B7DEF" w14:textId="225888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49,086.88 </w:t>
            </w:r>
          </w:p>
        </w:tc>
      </w:tr>
      <w:tr w:rsidR="003B1FDD" w:rsidRPr="003B1FDD" w14:paraId="3159E88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E4D6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F5BA1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gangi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3FA5D4" w14:textId="5C7792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09C991F5" w14:textId="5C12BF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1129D" w14:textId="4C0159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3C3C2" w14:textId="01574F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42,680.18 </w:t>
            </w:r>
          </w:p>
        </w:tc>
      </w:tr>
      <w:tr w:rsidR="003B1FDD" w:rsidRPr="003B1FDD" w14:paraId="7481E8D4"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B6BD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A4482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g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7008F6" w14:textId="1AF3F1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11147939" w14:textId="5FF6E0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B277E" w14:textId="7D2892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4A6F7EB" w14:textId="418165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28,956.98 </w:t>
            </w:r>
          </w:p>
        </w:tc>
      </w:tr>
      <w:tr w:rsidR="003B1FDD" w:rsidRPr="003B1FDD" w14:paraId="38FEA07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E13E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ADDC38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ngid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A2161D" w14:textId="4F40405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0D371FBE" w14:textId="33A3CC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98143" w14:textId="5130D7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09485" w14:textId="319E5A8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13,662.32 </w:t>
            </w:r>
          </w:p>
        </w:tc>
      </w:tr>
      <w:tr w:rsidR="003B1FDD" w:rsidRPr="003B1FDD" w14:paraId="05ACF2B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EA92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8C38A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icuan-Baay</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Licua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3661F55" w14:textId="0BABAC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FCCD059" w14:textId="15F579A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1E9AF" w14:textId="59CB068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EA217" w14:textId="5AA76C5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5,346.88 </w:t>
            </w:r>
          </w:p>
        </w:tc>
      </w:tr>
      <w:tr w:rsidR="003B1FDD" w:rsidRPr="003B1FDD" w14:paraId="6BDCAF5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856A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A52493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31D0CF47" w14:textId="2AF20A2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32ACA505" w14:textId="6D7B24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37C92" w14:textId="753941C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EB904" w14:textId="47836B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26,812.84 </w:t>
            </w:r>
          </w:p>
        </w:tc>
      </w:tr>
      <w:tr w:rsidR="003B1FDD" w:rsidRPr="003B1FDD" w14:paraId="09D33FB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F4AC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23F07B"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ibc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CD9020" w14:textId="5A6F14B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1D1EF5C4" w14:textId="0986569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72763" w14:textId="0302F9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EC9DF" w14:textId="25EE90B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5,266.20 </w:t>
            </w:r>
          </w:p>
        </w:tc>
      </w:tr>
      <w:tr w:rsidR="003B1FDD" w:rsidRPr="003B1FDD" w14:paraId="1DCB51D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0F35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EC3A3C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6FB17B" w14:textId="738FE8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41F8BCDC" w14:textId="13580B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22374" w14:textId="05A30F4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709AE" w14:textId="75B28D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88,961.28 </w:t>
            </w:r>
          </w:p>
        </w:tc>
      </w:tr>
      <w:tr w:rsidR="003B1FDD" w:rsidRPr="003B1FDD" w14:paraId="5A2B2D1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EB7A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BA7B39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enarrub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A19DB7" w14:textId="426D28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322C6B0B" w14:textId="04F2654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35EAF" w14:textId="6EE2A4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449AD" w14:textId="5A8B8B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7,696.38 </w:t>
            </w:r>
          </w:p>
        </w:tc>
      </w:tr>
      <w:tr w:rsidR="003B1FDD" w:rsidRPr="003B1FDD" w14:paraId="02DD1A3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EA56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0CB26A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d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97634F" w14:textId="2E04D51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66C9AAD5" w14:textId="0911C0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BA51D" w14:textId="30FB25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A2D6B" w14:textId="5B61FAF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74,330.58 </w:t>
            </w:r>
          </w:p>
        </w:tc>
      </w:tr>
      <w:tr w:rsidR="003B1FDD" w:rsidRPr="003B1FDD" w14:paraId="48F3BA9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3A09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74E7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7E7A299" w14:textId="3B8B28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4C559296" w14:textId="0187E7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55784" w14:textId="2BE53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B2052" w14:textId="4F27A9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5,349.16 </w:t>
            </w:r>
          </w:p>
        </w:tc>
      </w:tr>
      <w:tr w:rsidR="003B1FDD" w:rsidRPr="003B1FDD" w14:paraId="0AF4E09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8F8C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F7DF68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llapa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66ED35" w14:textId="2CA688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7DA7007D" w14:textId="0E9C4E1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AAD88" w14:textId="14D3CD9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FE019" w14:textId="26DD35C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81,136.40 </w:t>
            </w:r>
          </w:p>
        </w:tc>
      </w:tr>
      <w:tr w:rsidR="003B1FDD" w:rsidRPr="003B1FDD" w14:paraId="2C82986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8116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A1CB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10A64F" w14:textId="7BC0E5E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6BC91072" w14:textId="7195A7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8C70C" w14:textId="32CC58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8E4E8" w14:textId="44E090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388.00 </w:t>
            </w:r>
          </w:p>
        </w:tc>
      </w:tr>
      <w:tr w:rsidR="003B1FDD" w:rsidRPr="003B1FDD" w14:paraId="1FF196D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DBED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52F685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6C2C5D2" w14:textId="65CB1E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38,639.32 </w:t>
            </w:r>
          </w:p>
        </w:tc>
        <w:tc>
          <w:tcPr>
            <w:tcW w:w="958" w:type="pct"/>
            <w:tcBorders>
              <w:top w:val="nil"/>
              <w:left w:val="nil"/>
              <w:bottom w:val="single" w:sz="4" w:space="0" w:color="000000"/>
              <w:right w:val="single" w:sz="4" w:space="0" w:color="000000"/>
            </w:tcBorders>
            <w:shd w:val="clear" w:color="auto" w:fill="auto"/>
            <w:noWrap/>
            <w:vAlign w:val="bottom"/>
            <w:hideMark/>
          </w:tcPr>
          <w:p w14:paraId="692BD8A3" w14:textId="1D5E8A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5222CCC4" w14:textId="077C8A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65618" w14:textId="007CE4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0,594.32 </w:t>
            </w:r>
          </w:p>
        </w:tc>
      </w:tr>
      <w:tr w:rsidR="003B1FDD" w:rsidRPr="003B1FDD" w14:paraId="2ABF198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53BF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4ADFA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672F0D9" w14:textId="1AC7A8E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528E6CE1" w14:textId="7BD50C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F3C87C" w14:textId="5A6A977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F013B" w14:textId="0C3177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78,946.11 </w:t>
            </w:r>
          </w:p>
        </w:tc>
      </w:tr>
      <w:tr w:rsidR="003B1FDD" w:rsidRPr="003B1FDD" w14:paraId="1442B32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291C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DF5B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y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BE9B46" w14:textId="5E0774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4657AFC4" w14:textId="358D63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ECE5E" w14:textId="6C6148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FAFA9" w14:textId="06ED1CF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3,990.76 </w:t>
            </w:r>
          </w:p>
        </w:tc>
      </w:tr>
      <w:tr w:rsidR="003B1FDD" w:rsidRPr="003B1FDD" w14:paraId="070540C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E8619"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lastRenderedPageBreak/>
              <w:t> </w:t>
            </w:r>
          </w:p>
        </w:tc>
        <w:tc>
          <w:tcPr>
            <w:tcW w:w="998" w:type="pct"/>
            <w:tcBorders>
              <w:top w:val="nil"/>
              <w:left w:val="nil"/>
              <w:bottom w:val="single" w:sz="4" w:space="0" w:color="000000"/>
              <w:right w:val="single" w:sz="4" w:space="0" w:color="000000"/>
            </w:tcBorders>
            <w:shd w:val="clear" w:color="auto" w:fill="auto"/>
            <w:vAlign w:val="center"/>
            <w:hideMark/>
          </w:tcPr>
          <w:p w14:paraId="3CCB651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ne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F30949" w14:textId="1AA5FE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43B82A1C" w14:textId="3CDBDE7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43FEE" w14:textId="4EF1E8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53313" w14:textId="05FCFDA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61,289.62 </w:t>
            </w:r>
          </w:p>
        </w:tc>
      </w:tr>
      <w:tr w:rsidR="003B1FDD" w:rsidRPr="003B1FDD" w14:paraId="65521B1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3339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D2FEAA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49A943" w14:textId="35650F8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4EEF49C7" w14:textId="5999559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E3A59" w14:textId="401CA2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1471D" w14:textId="606E5A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37,458.46 </w:t>
            </w:r>
          </w:p>
        </w:tc>
      </w:tr>
      <w:tr w:rsidR="003B1FDD" w:rsidRPr="003B1FDD" w14:paraId="6E2CA09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74A3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91693D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Villavici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328EF9" w14:textId="02E8FB0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78A3C790" w14:textId="1BC782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BC8BD" w14:textId="251CC8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0C404" w14:textId="751583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73,485.00 </w:t>
            </w:r>
          </w:p>
        </w:tc>
      </w:tr>
      <w:tr w:rsidR="003B1FDD" w:rsidRPr="003B1FDD" w14:paraId="207D583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AE56E"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Apaya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3FE07591" w14:textId="06161C7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10B15E4" w14:textId="06AA97C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5399FB" w14:textId="3774FC3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46F6F8" w14:textId="5639658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177,049.92 </w:t>
            </w:r>
          </w:p>
        </w:tc>
      </w:tr>
      <w:tr w:rsidR="003B1FDD" w:rsidRPr="003B1FDD" w14:paraId="55FC270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D305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6231E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Calanasan</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Bayag</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C5F22E9" w14:textId="5E8747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58CB0DD9" w14:textId="5BC2C8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F296F" w14:textId="2F8754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53482" w14:textId="2669F4B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30,669.26 </w:t>
            </w:r>
          </w:p>
        </w:tc>
      </w:tr>
      <w:tr w:rsidR="003B1FDD" w:rsidRPr="003B1FDD" w14:paraId="461FA97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15D84"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1D74C2"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6A150E37" w14:textId="149944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4CF48B8" w14:textId="73A1425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59488" w14:textId="509D69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00F81" w14:textId="7B1DDE8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51,336.16 </w:t>
            </w:r>
          </w:p>
        </w:tc>
      </w:tr>
      <w:tr w:rsidR="003B1FDD" w:rsidRPr="003B1FDD" w14:paraId="7813A71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63A9D"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4F36B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797C9933" w14:textId="12CBC2F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3C0E3D07" w14:textId="0C9241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806FE" w14:textId="5252B3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102C2" w14:textId="47DE76E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42,376.00 </w:t>
            </w:r>
          </w:p>
        </w:tc>
      </w:tr>
      <w:tr w:rsidR="003B1FDD" w:rsidRPr="003B1FDD" w14:paraId="53FC924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D01CE"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93B126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3CE537" w14:textId="1BE16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5D321784" w14:textId="7566C0F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D070E" w14:textId="3240A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497B4" w14:textId="1EB447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67,556.68 </w:t>
            </w:r>
          </w:p>
        </w:tc>
      </w:tr>
      <w:tr w:rsidR="003B1FDD" w:rsidRPr="003B1FDD" w14:paraId="46A48CB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4AF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C479EF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2AADF1E" w14:textId="1769D2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203E7D3C" w14:textId="41E2C2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719AD" w14:textId="5722E3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0C222" w14:textId="6E6B1C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19,854.07 </w:t>
            </w:r>
          </w:p>
        </w:tc>
      </w:tr>
      <w:tr w:rsidR="003B1FDD" w:rsidRPr="003B1FDD" w14:paraId="14E3550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6ED59"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1BC30E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ud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AC988F" w14:textId="4D3237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676577D8" w14:textId="7C07D5B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387C4" w14:textId="54A2A6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C2C11" w14:textId="30FE6F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05,233.75 </w:t>
            </w:r>
          </w:p>
        </w:tc>
      </w:tr>
      <w:tr w:rsidR="003B1FDD" w:rsidRPr="003B1FDD" w14:paraId="283E980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2BB7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B1FE6E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21EB129A" w14:textId="730B9B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52356520" w14:textId="6FBDDC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56BE4" w14:textId="2E60AE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8FFEA" w14:textId="388C58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60,024.00 </w:t>
            </w:r>
          </w:p>
        </w:tc>
      </w:tr>
      <w:tr w:rsidR="003B1FDD" w:rsidRPr="003B1FDD" w14:paraId="6DF2477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B7DE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4FA6262" w14:textId="533DA3C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32,780,957.96 </w:t>
            </w:r>
          </w:p>
        </w:tc>
        <w:tc>
          <w:tcPr>
            <w:tcW w:w="958" w:type="pct"/>
            <w:tcBorders>
              <w:top w:val="nil"/>
              <w:left w:val="nil"/>
              <w:bottom w:val="single" w:sz="4" w:space="0" w:color="000000"/>
              <w:right w:val="single" w:sz="4" w:space="0" w:color="000000"/>
            </w:tcBorders>
            <w:shd w:val="clear" w:color="D8D8D8" w:fill="D8D8D8"/>
            <w:noWrap/>
            <w:vAlign w:val="bottom"/>
            <w:hideMark/>
          </w:tcPr>
          <w:p w14:paraId="549D246A" w14:textId="57B587F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B8AD60B" w14:textId="75D63A9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422E2E" w14:textId="4E7C8D05"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42,072,867.36 </w:t>
            </w:r>
          </w:p>
        </w:tc>
      </w:tr>
      <w:tr w:rsidR="003B1FDD" w:rsidRPr="003B1FDD" w14:paraId="7DF2CAA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BA4C1"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DDC2668"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t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BA104A" w14:textId="7F63A4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6A0FD3AD" w14:textId="359BC5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88A28" w14:textId="5769E47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91978" w14:textId="6624234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6,987.54 </w:t>
            </w:r>
          </w:p>
        </w:tc>
      </w:tr>
      <w:tr w:rsidR="003B1FDD" w:rsidRPr="003B1FDD" w14:paraId="692A282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5ACD4"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FD42F8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30718A" w14:textId="39A1D11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02,444.41 </w:t>
            </w:r>
          </w:p>
        </w:tc>
        <w:tc>
          <w:tcPr>
            <w:tcW w:w="958" w:type="pct"/>
            <w:tcBorders>
              <w:top w:val="nil"/>
              <w:left w:val="nil"/>
              <w:bottom w:val="single" w:sz="4" w:space="0" w:color="000000"/>
              <w:right w:val="single" w:sz="4" w:space="0" w:color="000000"/>
            </w:tcBorders>
            <w:shd w:val="clear" w:color="auto" w:fill="auto"/>
            <w:noWrap/>
            <w:vAlign w:val="bottom"/>
            <w:hideMark/>
          </w:tcPr>
          <w:p w14:paraId="7F807BCB" w14:textId="23C757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A1194" w14:textId="302E902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26215E44" w14:textId="50E3FA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8,949,244.81 </w:t>
            </w:r>
          </w:p>
        </w:tc>
      </w:tr>
      <w:tr w:rsidR="003B1FDD" w:rsidRPr="003B1FDD" w14:paraId="1F4EB0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324A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B1F54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k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1AAF9A" w14:textId="4FAB3F8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6DCFA3D9" w14:textId="3A62988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DB43E" w14:textId="49A7BA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88477" w14:textId="75E2763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744,108.90 </w:t>
            </w:r>
          </w:p>
        </w:tc>
      </w:tr>
      <w:tr w:rsidR="003B1FDD" w:rsidRPr="003B1FDD" w14:paraId="6A7031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9C49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8742D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k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1D4E6F" w14:textId="3D001F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656E7F7" w14:textId="5D343C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DE14B" w14:textId="0FE1DF2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8F01C" w14:textId="5273E3C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19,056.00 </w:t>
            </w:r>
          </w:p>
        </w:tc>
      </w:tr>
      <w:tr w:rsidR="003B1FDD" w:rsidRPr="003B1FDD" w14:paraId="1B65432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2E32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7025C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ugu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6542F0" w14:textId="567FA4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4AC5EBB2" w14:textId="1C4284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FE4D5" w14:textId="5AA862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F2A78B2" w14:textId="146761E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69,167.38 </w:t>
            </w:r>
          </w:p>
        </w:tc>
      </w:tr>
      <w:tr w:rsidR="003B1FDD" w:rsidRPr="003B1FDD" w14:paraId="1B631C9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DAD4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7E01B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5C13CF45" w14:textId="715A12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7F038086" w14:textId="5E5D2A3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44669B8D" w14:textId="6C4420D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F6A4844" w14:textId="23B8CC9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012,588.35 </w:t>
            </w:r>
          </w:p>
        </w:tc>
      </w:tr>
      <w:tr w:rsidR="003B1FDD" w:rsidRPr="003B1FDD" w14:paraId="553E2D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C960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25A90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b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D304E8" w14:textId="6FAB42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6E70000F" w14:textId="691ED4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59BF401A" w14:textId="375533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AFAA4" w14:textId="0C77321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66,028.24 </w:t>
            </w:r>
          </w:p>
        </w:tc>
      </w:tr>
      <w:tr w:rsidR="003B1FDD" w:rsidRPr="003B1FDD" w14:paraId="2988921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93CF8"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384D37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ap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B0EF6B" w14:textId="7EB2212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23DDB377" w14:textId="45B8FF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A9CAC" w14:textId="20EF13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92E0D" w14:textId="656104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73,132.58 </w:t>
            </w:r>
          </w:p>
        </w:tc>
      </w:tr>
      <w:tr w:rsidR="003B1FDD" w:rsidRPr="003B1FDD" w14:paraId="6C1D06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8A536"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EC6FF4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3D2262" w14:textId="4AC2B9D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6B5CFBA4" w14:textId="3597ADA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EADF3" w14:textId="5978E03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4285B" w14:textId="24B2646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98,656.00 </w:t>
            </w:r>
          </w:p>
        </w:tc>
      </w:tr>
      <w:tr w:rsidR="003B1FDD" w:rsidRPr="003B1FDD" w14:paraId="3A454CD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29B0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823BA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8383769" w14:textId="13D6D5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070,397.20 </w:t>
            </w:r>
          </w:p>
        </w:tc>
        <w:tc>
          <w:tcPr>
            <w:tcW w:w="958" w:type="pct"/>
            <w:tcBorders>
              <w:top w:val="nil"/>
              <w:left w:val="nil"/>
              <w:bottom w:val="single" w:sz="4" w:space="0" w:color="000000"/>
              <w:right w:val="single" w:sz="4" w:space="0" w:color="000000"/>
            </w:tcBorders>
            <w:shd w:val="clear" w:color="auto" w:fill="auto"/>
            <w:noWrap/>
            <w:vAlign w:val="bottom"/>
            <w:hideMark/>
          </w:tcPr>
          <w:p w14:paraId="0FB28FA3" w14:textId="27A26B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D278C" w14:textId="5A0D80A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2FCB3" w14:textId="244F8A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070,397.20 </w:t>
            </w:r>
          </w:p>
        </w:tc>
      </w:tr>
      <w:tr w:rsidR="003B1FDD" w:rsidRPr="003B1FDD" w14:paraId="47D0044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2EBCB"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83C89F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nk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866E13" w14:textId="49D5864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5139AD89" w14:textId="5CE839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34A6B" w14:textId="79C1726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AC90E" w14:textId="55664B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3,442,977.18 </w:t>
            </w:r>
          </w:p>
        </w:tc>
      </w:tr>
      <w:tr w:rsidR="003B1FDD" w:rsidRPr="003B1FDD" w14:paraId="3B686B7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15B6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05D6EE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4B74ECAF" w14:textId="57065DA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5FA8E225" w14:textId="0152389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886D9" w14:textId="2CA8BF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A11C5" w14:textId="4A5577B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61,696.50 </w:t>
            </w:r>
          </w:p>
        </w:tc>
      </w:tr>
      <w:tr w:rsidR="003B1FDD" w:rsidRPr="003B1FDD" w14:paraId="55E693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E7C5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2592A3"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B77606B" w14:textId="08FCA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4DBA9D3F" w14:textId="24CFED4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F5275" w14:textId="1FA1714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AFA71" w14:textId="75405D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119,686.28 </w:t>
            </w:r>
          </w:p>
        </w:tc>
      </w:tr>
      <w:tr w:rsidR="003B1FDD" w:rsidRPr="003B1FDD" w14:paraId="2AD6126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FDAC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039324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ub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4A9ECA" w14:textId="080DD06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42BA92C9" w14:textId="0DDAAF8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DF5F9" w14:textId="2A7EFC0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219D6" w14:textId="74BA1C5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9,140.40 </w:t>
            </w:r>
          </w:p>
        </w:tc>
      </w:tr>
      <w:tr w:rsidR="003B1FDD" w:rsidRPr="003B1FDD" w14:paraId="35321BC3"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D4705"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3EA74D7" w14:textId="0F8BDCD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649136D7" w14:textId="2E5D7FC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F1D509" w14:textId="19B8865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868892" w14:textId="5BD75CA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9,237,569.63 </w:t>
            </w:r>
          </w:p>
        </w:tc>
      </w:tr>
      <w:tr w:rsidR="003B1FDD" w:rsidRPr="003B1FDD" w14:paraId="4E7F4D2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FCFB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CAFC0E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D88EEBC" w14:textId="071C29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293B6356" w14:textId="54E433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EA731" w14:textId="5FBE31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0F18B" w14:textId="244FA6C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4,162.16 </w:t>
            </w:r>
          </w:p>
        </w:tc>
      </w:tr>
      <w:tr w:rsidR="003B1FDD" w:rsidRPr="003B1FDD" w14:paraId="4742593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04523"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291360"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Alfonso Lista (</w:t>
            </w:r>
            <w:proofErr w:type="spellStart"/>
            <w:r w:rsidRPr="003B1FDD">
              <w:rPr>
                <w:rFonts w:ascii="Arial Narrow" w:hAnsi="Arial Narrow"/>
                <w:i/>
                <w:iCs/>
                <w:color w:val="000000"/>
                <w:sz w:val="20"/>
                <w:szCs w:val="20"/>
              </w:rPr>
              <w:t>Potia</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5D9248A" w14:textId="2770199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365B93BB" w14:textId="0E7010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F3F5A" w14:textId="10C16F7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E5867" w14:textId="2E9E86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2,371.21 </w:t>
            </w:r>
          </w:p>
        </w:tc>
      </w:tr>
      <w:tr w:rsidR="003B1FDD" w:rsidRPr="003B1FDD" w14:paraId="262FCD5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6295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54CC09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Asipu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84BCAA" w14:textId="59C718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3B46A9DD" w14:textId="4B273F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F508A" w14:textId="3BB490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17C07" w14:textId="013CCDD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36,264.25 </w:t>
            </w:r>
          </w:p>
        </w:tc>
      </w:tr>
      <w:tr w:rsidR="003B1FDD" w:rsidRPr="003B1FDD" w14:paraId="526B9D6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66B2A"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CA9DFD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BFCC35A" w14:textId="0F44B7E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7ADF066B" w14:textId="76C04D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635F3" w14:textId="3133D31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08783" w14:textId="38ED44A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90,654.84 </w:t>
            </w:r>
          </w:p>
        </w:tc>
      </w:tr>
      <w:tr w:rsidR="003B1FDD" w:rsidRPr="003B1FDD" w14:paraId="240D65B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373EF"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F034BA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Hing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7AF9FF" w14:textId="64B5EB8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74D596C8" w14:textId="51607D6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66D1E" w14:textId="48B8B23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4F87B" w14:textId="627478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553,187.18 </w:t>
            </w:r>
          </w:p>
        </w:tc>
      </w:tr>
      <w:tr w:rsidR="003B1FDD" w:rsidRPr="003B1FDD" w14:paraId="640C0E1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31D6E"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8CCE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Hungd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DC6C36" w14:textId="32BCC0A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1E30128F" w14:textId="1E5FA6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4C19B" w14:textId="0164B64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41FFE" w14:textId="075904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48,144.00 </w:t>
            </w:r>
          </w:p>
        </w:tc>
      </w:tr>
      <w:tr w:rsidR="003B1FDD" w:rsidRPr="003B1FDD" w14:paraId="2474A5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578C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47622E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K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26113A" w14:textId="200F9AB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66F839B" w14:textId="605F2C2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8D196" w14:textId="46FE29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D5722" w14:textId="1475B30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201,968.63 </w:t>
            </w:r>
          </w:p>
        </w:tc>
      </w:tr>
      <w:tr w:rsidR="003B1FDD" w:rsidRPr="003B1FDD" w14:paraId="095F6A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F7C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4E815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gaw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84A879" w14:textId="6D930B5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2A3FEA9F" w14:textId="49786F9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8A63B" w14:textId="390400E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E28C8" w14:textId="036F68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20,494.68 </w:t>
            </w:r>
          </w:p>
        </w:tc>
      </w:tr>
      <w:tr w:rsidR="003B1FDD" w:rsidRPr="003B1FDD" w14:paraId="614A58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6B02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61FE2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mu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354379" w14:textId="46118EF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266A5259" w14:textId="08BEA0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5EE8E" w14:textId="53E5B5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DAFB4" w14:textId="7A7F63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11,695.00 </w:t>
            </w:r>
          </w:p>
        </w:tc>
      </w:tr>
      <w:tr w:rsidR="003B1FDD" w:rsidRPr="003B1FDD" w14:paraId="1E7C0A9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CEF0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2DADA6C"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0FA5D3F" w14:textId="21CA4271"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FD7DE9B" w14:textId="7393905F"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78393F0" w14:textId="1519EE02"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CF22EF" w14:textId="481E37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87,427.68 </w:t>
            </w:r>
          </w:p>
        </w:tc>
      </w:tr>
      <w:tr w:rsidR="003B1FDD" w:rsidRPr="003B1FDD" w14:paraId="5863624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ED53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93665B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n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E8E2F1" w14:textId="3BAB4FD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F56F9A3" w14:textId="680B49E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3C3FF" w14:textId="3493A6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2E90D" w14:textId="55AE624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751,200.00 </w:t>
            </w:r>
          </w:p>
        </w:tc>
      </w:tr>
      <w:tr w:rsidR="003B1FDD" w:rsidRPr="003B1FDD" w14:paraId="48615014"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E0D5D"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113A53E" w14:textId="50EAEA7D"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4,236,909.23 </w:t>
            </w:r>
          </w:p>
        </w:tc>
        <w:tc>
          <w:tcPr>
            <w:tcW w:w="958" w:type="pct"/>
            <w:tcBorders>
              <w:top w:val="nil"/>
              <w:left w:val="nil"/>
              <w:bottom w:val="single" w:sz="4" w:space="0" w:color="000000"/>
              <w:right w:val="single" w:sz="4" w:space="0" w:color="000000"/>
            </w:tcBorders>
            <w:shd w:val="clear" w:color="D8D8D8" w:fill="D8D8D8"/>
            <w:noWrap/>
            <w:vAlign w:val="bottom"/>
            <w:hideMark/>
          </w:tcPr>
          <w:p w14:paraId="79B70A1F" w14:textId="5AB7EB5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0C35DA" w14:textId="1424805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7AF04B" w14:textId="47590F8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4,236,909.23 </w:t>
            </w:r>
          </w:p>
        </w:tc>
      </w:tr>
      <w:tr w:rsidR="003B1FDD" w:rsidRPr="003B1FDD" w14:paraId="0F399AB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9D925"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41C3E07"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lb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84675C" w14:textId="0E5F95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747E25EF" w14:textId="2D656F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24926" w14:textId="00F829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CEC13" w14:textId="5AA89B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03,477.44 </w:t>
            </w:r>
          </w:p>
        </w:tc>
      </w:tr>
      <w:tr w:rsidR="003B1FDD" w:rsidRPr="003B1FDD" w14:paraId="32EDE72A"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194E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1EB539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ubu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F3901E" w14:textId="2E6229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3,273.36 </w:t>
            </w:r>
          </w:p>
        </w:tc>
        <w:tc>
          <w:tcPr>
            <w:tcW w:w="958" w:type="pct"/>
            <w:tcBorders>
              <w:top w:val="nil"/>
              <w:left w:val="nil"/>
              <w:bottom w:val="single" w:sz="4" w:space="0" w:color="000000"/>
              <w:right w:val="single" w:sz="4" w:space="0" w:color="000000"/>
            </w:tcBorders>
            <w:shd w:val="clear" w:color="auto" w:fill="auto"/>
            <w:noWrap/>
            <w:vAlign w:val="bottom"/>
            <w:hideMark/>
          </w:tcPr>
          <w:p w14:paraId="69EC9FD2" w14:textId="4919438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C1BB9" w14:textId="234B49F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05948" w14:textId="3576FB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443,273.36 </w:t>
            </w:r>
          </w:p>
        </w:tc>
      </w:tr>
      <w:tr w:rsidR="003B1FDD" w:rsidRPr="003B1FDD" w14:paraId="0BDA5EF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9FF16"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F4BDE1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s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94C065" w14:textId="1F90B6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209.84 </w:t>
            </w:r>
          </w:p>
        </w:tc>
        <w:tc>
          <w:tcPr>
            <w:tcW w:w="958" w:type="pct"/>
            <w:tcBorders>
              <w:top w:val="nil"/>
              <w:left w:val="nil"/>
              <w:bottom w:val="single" w:sz="4" w:space="0" w:color="000000"/>
              <w:right w:val="single" w:sz="4" w:space="0" w:color="000000"/>
            </w:tcBorders>
            <w:shd w:val="clear" w:color="auto" w:fill="auto"/>
            <w:noWrap/>
            <w:vAlign w:val="bottom"/>
            <w:hideMark/>
          </w:tcPr>
          <w:p w14:paraId="51A5D5EE" w14:textId="4EF118D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CF33C" w14:textId="39DF13E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C3498" w14:textId="077D353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70,209.84 </w:t>
            </w:r>
          </w:p>
        </w:tc>
      </w:tr>
      <w:tr w:rsidR="003B1FDD" w:rsidRPr="003B1FDD" w14:paraId="3D5193B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B23D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619F832"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inukpu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5365E4" w14:textId="207D4C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2378997F" w14:textId="6D211AF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5636B" w14:textId="6B7D5F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3E83F" w14:textId="7D705D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2,195,522.86 </w:t>
            </w:r>
          </w:p>
        </w:tc>
      </w:tr>
      <w:tr w:rsidR="003B1FDD" w:rsidRPr="003B1FDD" w14:paraId="11F8F34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C198F"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88D737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nu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947C06" w14:textId="54DEA4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7C669E16" w14:textId="1667954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B9CC5" w14:textId="1F405B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9DEE6" w14:textId="355878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8,269.08 </w:t>
            </w:r>
          </w:p>
        </w:tc>
      </w:tr>
      <w:tr w:rsidR="003B1FDD" w:rsidRPr="003B1FDD" w14:paraId="66D67CE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9967B"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D2E9C3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ing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2ABD6C" w14:textId="486DC18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22B1A5DD" w14:textId="270A27B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4C9A8" w14:textId="07E625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8F89D" w14:textId="6EB000B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027,897.34 </w:t>
            </w:r>
          </w:p>
        </w:tc>
      </w:tr>
      <w:tr w:rsidR="003B1FDD" w:rsidRPr="003B1FDD" w14:paraId="1E23B1A1"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33410"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D712AD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Rizal (</w:t>
            </w:r>
            <w:proofErr w:type="spellStart"/>
            <w:r w:rsidRPr="003B1FDD">
              <w:rPr>
                <w:rFonts w:ascii="Arial Narrow" w:hAnsi="Arial Narrow"/>
                <w:i/>
                <w:iCs/>
                <w:color w:val="000000"/>
                <w:sz w:val="20"/>
                <w:szCs w:val="20"/>
              </w:rPr>
              <w:t>Liwan</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98582ED" w14:textId="137D233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51FC8B7F" w14:textId="43D9AE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07953" w14:textId="7E2BD4E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B5E76" w14:textId="44E2F7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693,329.16 </w:t>
            </w:r>
          </w:p>
        </w:tc>
      </w:tr>
      <w:tr w:rsidR="003B1FDD" w:rsidRPr="003B1FDD" w14:paraId="1CAAB542"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24261" w14:textId="77777777" w:rsidR="003B1FDD" w:rsidRPr="003B1FDD" w:rsidRDefault="003B1FDD" w:rsidP="003B1FDD">
            <w:pPr>
              <w:spacing w:after="0" w:line="240" w:lineRule="auto"/>
              <w:ind w:right="57"/>
              <w:contextualSpacing/>
              <w:jc w:val="right"/>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6997BB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492C450B" w14:textId="3F388F2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426192DC" w14:textId="0A9B219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BCFEC" w14:textId="4D53008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46DF2" w14:textId="3039E28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4,754,930.15 </w:t>
            </w:r>
          </w:p>
        </w:tc>
      </w:tr>
      <w:tr w:rsidR="003B1FDD" w:rsidRPr="003B1FDD" w14:paraId="4DA1AE02"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85E5F"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494198" w14:textId="74C55DE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F665151" w14:textId="0FC490B8"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4A55E3" w14:textId="1079DC4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CDA78D" w14:textId="1CDDCA81"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5,576,522.26 </w:t>
            </w:r>
          </w:p>
        </w:tc>
      </w:tr>
      <w:tr w:rsidR="003B1FDD" w:rsidRPr="003B1FDD" w14:paraId="60D1C5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D4EC7"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3E41026"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r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4C2BD6" w14:textId="26A494C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083AAD20" w14:textId="449D83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06C2E" w14:textId="43A482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30C75" w14:textId="3DE4596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99,833.60 </w:t>
            </w:r>
          </w:p>
        </w:tc>
      </w:tr>
      <w:tr w:rsidR="003B1FDD" w:rsidRPr="003B1FDD" w14:paraId="3120D8C8"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53A72"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FC028D0"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EAA800" w14:textId="1B35E88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6A3BEC2D" w14:textId="0A46DA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074EF" w14:textId="37C52DD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2AE99" w14:textId="7A0E345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377,152.40 </w:t>
            </w:r>
          </w:p>
        </w:tc>
      </w:tr>
      <w:tr w:rsidR="003B1FDD" w:rsidRPr="003B1FDD" w14:paraId="30E7FBD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9492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E7FE2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Naton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0D5B8F" w14:textId="0A5930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5C7E446E" w14:textId="1806A47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414BD" w14:textId="56DB3C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C7C43" w14:textId="47067E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5,592.00 </w:t>
            </w:r>
          </w:p>
        </w:tc>
      </w:tr>
      <w:tr w:rsidR="003B1FDD" w:rsidRPr="003B1FDD" w14:paraId="22A2732F"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65235"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37C9DE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racel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C3BC22" w14:textId="5428649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561523D1" w14:textId="6271856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BDD00" w14:textId="1F7DB0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9F4D5" w14:textId="79427D0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75,826.24 </w:t>
            </w:r>
          </w:p>
        </w:tc>
      </w:tr>
      <w:tr w:rsidR="003B1FDD" w:rsidRPr="003B1FDD" w14:paraId="62DFEDC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9A9D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64854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auk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5AB4A9" w14:textId="7E87BC0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33D1A17E" w14:textId="2E5205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D4069" w14:textId="2004430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CA342" w14:textId="79106F4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980.00 </w:t>
            </w:r>
          </w:p>
        </w:tc>
      </w:tr>
      <w:tr w:rsidR="003B1FDD" w:rsidRPr="003B1FDD" w14:paraId="649A42C7"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193C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E7E30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e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0DD8A0" w14:textId="73A0425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203C2FA5" w14:textId="7924CD3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C854A" w14:textId="65ADFC6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23223" w14:textId="19BBD33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1,243,197.26 </w:t>
            </w:r>
          </w:p>
        </w:tc>
      </w:tr>
      <w:tr w:rsidR="003B1FDD" w:rsidRPr="003B1FDD" w14:paraId="1E9CCC1B"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0B2E0"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EDAE209"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1E68FB" w14:textId="6D49526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4FAE4CCF" w14:textId="3021D90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5830E" w14:textId="289F112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19277" w14:textId="550544C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66,949.20 </w:t>
            </w:r>
          </w:p>
        </w:tc>
      </w:tr>
      <w:tr w:rsidR="003B1FDD" w:rsidRPr="003B1FDD" w14:paraId="04591D8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ED871"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BD2161A"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Sag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A6E658" w14:textId="637C495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1EDFB2C9" w14:textId="1C7AC21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A8364" w14:textId="2C43BD2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F59EA" w14:textId="2BDA0D1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840,606.00 </w:t>
            </w:r>
          </w:p>
        </w:tc>
      </w:tr>
      <w:tr w:rsidR="003B1FDD" w:rsidRPr="003B1FDD" w14:paraId="236B026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EB4BC" w14:textId="7777777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F87154"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2085FA" w14:textId="4F207EF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79C06EDB" w14:textId="615E9DF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9B9BF" w14:textId="691E875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7CDB3" w14:textId="56BDD44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43,385.56 </w:t>
            </w:r>
          </w:p>
        </w:tc>
      </w:tr>
      <w:tr w:rsidR="003B1FDD" w:rsidRPr="003B1FDD" w14:paraId="12D80CE9"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48E47E"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lastRenderedPageBreak/>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16729366" w14:textId="2AE8B4A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448D7523" w14:textId="6B71297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1D3ABB1" w14:textId="381C6947"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6E4EF6" w14:textId="1A5ABDF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913,738.94 </w:t>
            </w:r>
          </w:p>
        </w:tc>
      </w:tr>
      <w:tr w:rsidR="003B1FDD" w:rsidRPr="003B1FDD" w14:paraId="0C7F9E16"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41373"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1ADD38" w14:textId="1B4D183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EA5A143" w14:textId="2D72651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283ABF" w14:textId="5FE8B62C"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6255BA" w14:textId="67A9A95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1,679,180.94 </w:t>
            </w:r>
          </w:p>
        </w:tc>
      </w:tr>
      <w:tr w:rsidR="003B1FDD" w:rsidRPr="003B1FDD" w14:paraId="3E70C7A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0707C"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B480B41"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xml:space="preserve">City of </w:t>
            </w:r>
            <w:proofErr w:type="spellStart"/>
            <w:r w:rsidRPr="003B1FDD">
              <w:rPr>
                <w:rFonts w:ascii="Arial Narrow" w:hAnsi="Arial Narrow"/>
                <w:i/>
                <w:iCs/>
                <w:color w:val="000000"/>
                <w:sz w:val="20"/>
                <w:szCs w:val="20"/>
              </w:rPr>
              <w:t>Lam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E49E05" w14:textId="08D7DF2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E8F04C0" w14:textId="329C823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618EA" w14:textId="4821006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67058" w14:textId="404DD22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28,750.84 </w:t>
            </w:r>
          </w:p>
        </w:tc>
      </w:tr>
      <w:tr w:rsidR="003B1FDD" w:rsidRPr="003B1FDD" w14:paraId="12A693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8D3F3"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72D7C92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Lant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4D8A27" w14:textId="58D1C4D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8B9ED08" w14:textId="4D769D0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73735" w14:textId="2E6A5DF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DA3ED" w14:textId="582CED2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12,012.22 </w:t>
            </w:r>
          </w:p>
        </w:tc>
      </w:tr>
      <w:tr w:rsidR="003B1FDD" w:rsidRPr="003B1FDD" w14:paraId="094A259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02F94"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9DDFD9C"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lu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571008" w14:textId="4ED71AD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6B0ECBE2" w14:textId="787E341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09A28" w14:textId="6118DF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6D083" w14:textId="2DE5059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9,122.92 </w:t>
            </w:r>
          </w:p>
        </w:tc>
      </w:tr>
      <w:tr w:rsidR="003B1FDD" w:rsidRPr="003B1FDD" w14:paraId="09BA2FFC"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07F7F"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E781815"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7040BBA9" w14:textId="2484E3A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7E6C4105" w14:textId="539B9E3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75C1F" w14:textId="40C87E9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5DC1E" w14:textId="4ABAC4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4,897.50 </w:t>
            </w:r>
          </w:p>
        </w:tc>
      </w:tr>
      <w:tr w:rsidR="003B1FDD" w:rsidRPr="003B1FDD" w14:paraId="6984DBFD"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F9C2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A67A8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Ungkaya</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P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B8731F" w14:textId="2291B97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05256ECA" w14:textId="1984F29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7FF0C" w14:textId="7971339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023A9" w14:textId="34E4A8D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44,397.46 </w:t>
            </w:r>
          </w:p>
        </w:tc>
      </w:tr>
      <w:tr w:rsidR="003B1FDD" w:rsidRPr="003B1FDD" w14:paraId="737F811D"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871B2"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E2E8C02" w14:textId="7DDB01C4"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BE1A78" w14:textId="05F2670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A3D18" w14:textId="3FE7895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D690D7" w14:textId="4B89D6C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222,000.00 </w:t>
            </w:r>
          </w:p>
        </w:tc>
      </w:tr>
      <w:tr w:rsidR="003B1FDD" w:rsidRPr="003B1FDD" w14:paraId="6E834173"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91CC8" w14:textId="77777777" w:rsidR="003B1FDD" w:rsidRPr="003B1FDD" w:rsidRDefault="003B1FDD" w:rsidP="003B1FDD">
            <w:pPr>
              <w:spacing w:after="0" w:line="240" w:lineRule="auto"/>
              <w:ind w:right="57"/>
              <w:contextualSpacing/>
              <w:rPr>
                <w:rFonts w:ascii="Arial Narrow" w:hAnsi="Arial Narrow"/>
                <w:color w:val="000000"/>
                <w:sz w:val="20"/>
                <w:szCs w:val="20"/>
              </w:rPr>
            </w:pPr>
            <w:r w:rsidRPr="003B1FDD">
              <w:rPr>
                <w:rFonts w:ascii="Arial Narrow" w:hAnsi="Arial Narrow"/>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022308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AD497F" w14:textId="3EAF05A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9506C" w14:textId="674B9B0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F1D6B" w14:textId="19240D6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87813" w14:textId="32DA81B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222,000.00 </w:t>
            </w:r>
          </w:p>
        </w:tc>
      </w:tr>
      <w:tr w:rsidR="003B1FDD" w:rsidRPr="003B1FDD" w14:paraId="4F4D3041"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2BCBB" w14:textId="77777777" w:rsidR="003B1FDD" w:rsidRPr="003B1FDD" w:rsidRDefault="003B1FDD" w:rsidP="003B1FDD">
            <w:pPr>
              <w:spacing w:after="0" w:line="240" w:lineRule="auto"/>
              <w:ind w:right="57"/>
              <w:contextualSpacing/>
              <w:rPr>
                <w:rFonts w:ascii="Arial Narrow" w:hAnsi="Arial Narrow"/>
                <w:b/>
                <w:bCs/>
                <w:color w:val="000000"/>
                <w:sz w:val="20"/>
                <w:szCs w:val="20"/>
              </w:rPr>
            </w:pPr>
            <w:r w:rsidRPr="003B1FDD">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18BF37C4" w14:textId="6AAEC933"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ACB07E8" w14:textId="4B43E52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FB47D7" w14:textId="5607C5EB"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FFE6FD" w14:textId="4DF21D6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0,920.00 </w:t>
            </w:r>
          </w:p>
        </w:tc>
      </w:tr>
      <w:tr w:rsidR="003B1FDD" w:rsidRPr="003B1FDD" w14:paraId="47261179"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11E3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6031977F"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In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8DC9B6" w14:textId="74D26C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F803E81" w14:textId="3D8E00F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AD093" w14:textId="12A8E28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07F07" w14:textId="0C5213A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r>
      <w:tr w:rsidR="003B1FDD" w:rsidRPr="003B1FDD" w14:paraId="7A912436"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9384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3771F10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Jo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37D06A" w14:textId="074AEB41"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5D43418E" w14:textId="593AC8A4"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6D6A0" w14:textId="3FE3457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4A37F" w14:textId="39B2CB0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4,368.00 </w:t>
            </w:r>
          </w:p>
        </w:tc>
      </w:tr>
      <w:tr w:rsidR="003B1FDD" w:rsidRPr="003B1FDD" w14:paraId="743C752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2D2B"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52FCA6B5"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Maimb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9450A9" w14:textId="335B85F6"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1E7343D" w14:textId="7543825A"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C07FD" w14:textId="6F4DD7D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B4A41" w14:textId="46A8F1F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r>
      <w:tr w:rsidR="003B1FDD" w:rsidRPr="003B1FDD" w14:paraId="6C49B23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8502F"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2D8F943"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Panglima</w:t>
            </w:r>
            <w:proofErr w:type="spellEnd"/>
            <w:r w:rsidRPr="003B1FDD">
              <w:rPr>
                <w:rFonts w:ascii="Arial Narrow" w:hAnsi="Arial Narrow"/>
                <w:i/>
                <w:iCs/>
                <w:color w:val="000000"/>
                <w:sz w:val="20"/>
                <w:szCs w:val="20"/>
              </w:rPr>
              <w:t xml:space="preserve"> </w:t>
            </w:r>
            <w:proofErr w:type="spellStart"/>
            <w:r w:rsidRPr="003B1FDD">
              <w:rPr>
                <w:rFonts w:ascii="Arial Narrow" w:hAnsi="Arial Narrow"/>
                <w:i/>
                <w:iCs/>
                <w:color w:val="000000"/>
                <w:sz w:val="20"/>
                <w:szCs w:val="20"/>
              </w:rPr>
              <w:t>Estino</w:t>
            </w:r>
            <w:proofErr w:type="spellEnd"/>
            <w:r w:rsidRPr="003B1FDD">
              <w:rPr>
                <w:rFonts w:ascii="Arial Narrow" w:hAnsi="Arial Narrow"/>
                <w:i/>
                <w:iCs/>
                <w:color w:val="000000"/>
                <w:sz w:val="20"/>
                <w:szCs w:val="20"/>
              </w:rPr>
              <w:t xml:space="preserve"> (New </w:t>
            </w:r>
            <w:proofErr w:type="spellStart"/>
            <w:r w:rsidRPr="003B1FDD">
              <w:rPr>
                <w:rFonts w:ascii="Arial Narrow" w:hAnsi="Arial Narrow"/>
                <w:i/>
                <w:iCs/>
                <w:color w:val="000000"/>
                <w:sz w:val="20"/>
                <w:szCs w:val="20"/>
              </w:rPr>
              <w:t>Panamao</w:t>
            </w:r>
            <w:proofErr w:type="spellEnd"/>
            <w:r w:rsidRPr="003B1FDD">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8DF3F2E" w14:textId="6BE38A1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7879843" w14:textId="5031624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8FFEE" w14:textId="3A448FFD"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F3323" w14:textId="4BE134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r>
      <w:tr w:rsidR="003B1FDD" w:rsidRPr="003B1FDD" w14:paraId="43DC8AD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69C0E"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49DDA837"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78B2BBB" w14:textId="4FFC24C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1199867" w14:textId="66A1125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85760" w14:textId="1AE068E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CBAF1" w14:textId="20B2DCC0"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546.00 </w:t>
            </w:r>
          </w:p>
        </w:tc>
      </w:tr>
      <w:tr w:rsidR="003B1FDD" w:rsidRPr="003B1FDD" w14:paraId="419A0405"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6308A"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14411C51"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alip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E7FE68" w14:textId="5F2D7FE7"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F17B159" w14:textId="4F124A5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B8DCE" w14:textId="31E9C855"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BF606" w14:textId="6A2B3D29"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092.00 </w:t>
            </w:r>
          </w:p>
        </w:tc>
      </w:tr>
      <w:tr w:rsidR="003B1FDD" w:rsidRPr="003B1FDD" w14:paraId="5C1BAA5E"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9045D"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254947BE"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Tong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520357" w14:textId="451BB163"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7056E6BC" w14:textId="4C6A28EF"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EBB19" w14:textId="10B24FA2"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C9137" w14:textId="170B5DE8"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3,276.00 </w:t>
            </w:r>
          </w:p>
        </w:tc>
      </w:tr>
      <w:tr w:rsidR="003B1FDD" w:rsidRPr="003B1FDD" w14:paraId="1BF0EA3C" w14:textId="77777777" w:rsidTr="003B1FDD">
        <w:trPr>
          <w:trHeight w:val="20"/>
        </w:trPr>
        <w:tc>
          <w:tcPr>
            <w:tcW w:w="10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3CB9D" w14:textId="77777777" w:rsidR="003B1FDD" w:rsidRPr="003B1FDD" w:rsidRDefault="003B1FDD" w:rsidP="003B1FDD">
            <w:pPr>
              <w:spacing w:after="0" w:line="240" w:lineRule="auto"/>
              <w:ind w:right="57"/>
              <w:contextualSpacing/>
              <w:rPr>
                <w:rFonts w:ascii="Arial Narrow" w:hAnsi="Arial Narrow"/>
                <w:b/>
                <w:bCs/>
                <w:color w:val="000000"/>
                <w:sz w:val="20"/>
                <w:szCs w:val="20"/>
              </w:rPr>
            </w:pPr>
            <w:proofErr w:type="spellStart"/>
            <w:r w:rsidRPr="003B1FDD">
              <w:rPr>
                <w:rFonts w:ascii="Arial Narrow" w:hAnsi="Arial Narrow"/>
                <w:b/>
                <w:bCs/>
                <w:color w:val="000000"/>
                <w:sz w:val="20"/>
                <w:szCs w:val="20"/>
              </w:rPr>
              <w:t>Tawi-tawi</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0B871C5B" w14:textId="493FBC69"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578C20" w14:textId="1A028BD2"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A782E4" w14:textId="12471D5E"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552172" w14:textId="1917152F" w:rsidR="003B1FDD" w:rsidRPr="003B1FDD" w:rsidRDefault="003B1FDD" w:rsidP="003B1FDD">
            <w:pPr>
              <w:spacing w:after="0" w:line="240" w:lineRule="auto"/>
              <w:ind w:right="57"/>
              <w:contextualSpacing/>
              <w:jc w:val="right"/>
              <w:rPr>
                <w:rFonts w:ascii="Arial Narrow" w:hAnsi="Arial Narrow"/>
                <w:b/>
                <w:bCs/>
                <w:color w:val="000000"/>
                <w:sz w:val="20"/>
                <w:szCs w:val="20"/>
              </w:rPr>
            </w:pPr>
            <w:r w:rsidRPr="003B1FDD">
              <w:rPr>
                <w:rFonts w:ascii="Arial Narrow" w:hAnsi="Arial Narrow"/>
                <w:b/>
                <w:bCs/>
                <w:color w:val="000000"/>
                <w:sz w:val="20"/>
                <w:szCs w:val="20"/>
              </w:rPr>
              <w:t xml:space="preserve">1,638.00 </w:t>
            </w:r>
          </w:p>
        </w:tc>
      </w:tr>
      <w:tr w:rsidR="003B1FDD" w:rsidRPr="003B1FDD" w14:paraId="1C7740B0" w14:textId="77777777" w:rsidTr="003B1FD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6AEC8" w14:textId="77777777" w:rsidR="003B1FDD" w:rsidRPr="003B1FDD" w:rsidRDefault="003B1FDD" w:rsidP="003B1FDD">
            <w:pPr>
              <w:spacing w:after="0" w:line="240" w:lineRule="auto"/>
              <w:ind w:right="57"/>
              <w:contextualSpacing/>
              <w:rPr>
                <w:rFonts w:ascii="Arial Narrow" w:hAnsi="Arial Narrow"/>
                <w:i/>
                <w:iCs/>
                <w:color w:val="000000"/>
                <w:sz w:val="20"/>
                <w:szCs w:val="20"/>
              </w:rPr>
            </w:pPr>
            <w:r w:rsidRPr="003B1FDD">
              <w:rPr>
                <w:rFonts w:ascii="Arial Narrow" w:hAnsi="Arial Narrow"/>
                <w:i/>
                <w:iCs/>
                <w:color w:val="000000"/>
                <w:sz w:val="20"/>
                <w:szCs w:val="20"/>
              </w:rPr>
              <w:t> </w:t>
            </w:r>
          </w:p>
        </w:tc>
        <w:tc>
          <w:tcPr>
            <w:tcW w:w="998" w:type="pct"/>
            <w:tcBorders>
              <w:top w:val="nil"/>
              <w:left w:val="nil"/>
              <w:bottom w:val="single" w:sz="4" w:space="0" w:color="000000"/>
              <w:right w:val="single" w:sz="4" w:space="0" w:color="000000"/>
            </w:tcBorders>
            <w:shd w:val="clear" w:color="auto" w:fill="auto"/>
            <w:vAlign w:val="center"/>
            <w:hideMark/>
          </w:tcPr>
          <w:p w14:paraId="0C7BDDDD" w14:textId="77777777" w:rsidR="003B1FDD" w:rsidRPr="003B1FDD" w:rsidRDefault="003B1FDD" w:rsidP="003B1FDD">
            <w:pPr>
              <w:spacing w:after="0" w:line="240" w:lineRule="auto"/>
              <w:ind w:right="57"/>
              <w:contextualSpacing/>
              <w:rPr>
                <w:rFonts w:ascii="Arial Narrow" w:hAnsi="Arial Narrow"/>
                <w:i/>
                <w:iCs/>
                <w:color w:val="000000"/>
                <w:sz w:val="20"/>
                <w:szCs w:val="20"/>
              </w:rPr>
            </w:pPr>
            <w:proofErr w:type="spellStart"/>
            <w:r w:rsidRPr="003B1FDD">
              <w:rPr>
                <w:rFonts w:ascii="Arial Narrow" w:hAnsi="Arial Narrow"/>
                <w:i/>
                <w:iCs/>
                <w:color w:val="000000"/>
                <w:sz w:val="20"/>
                <w:szCs w:val="20"/>
              </w:rPr>
              <w:t>Bo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FB2B66" w14:textId="1079C08B"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6CBC9FCD" w14:textId="3C6B9B7C"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B5AB6" w14:textId="58BF3BD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3A680" w14:textId="6844C95E" w:rsidR="003B1FDD" w:rsidRPr="003B1FDD" w:rsidRDefault="003B1FDD" w:rsidP="003B1FDD">
            <w:pPr>
              <w:spacing w:after="0" w:line="240" w:lineRule="auto"/>
              <w:ind w:right="57"/>
              <w:contextualSpacing/>
              <w:jc w:val="right"/>
              <w:rPr>
                <w:rFonts w:ascii="Arial Narrow" w:hAnsi="Arial Narrow"/>
                <w:i/>
                <w:iCs/>
                <w:color w:val="000000"/>
                <w:sz w:val="20"/>
                <w:szCs w:val="20"/>
              </w:rPr>
            </w:pPr>
            <w:r w:rsidRPr="003B1FDD">
              <w:rPr>
                <w:rFonts w:ascii="Arial Narrow" w:hAnsi="Arial Narrow"/>
                <w:i/>
                <w:iCs/>
                <w:color w:val="000000"/>
                <w:sz w:val="20"/>
                <w:szCs w:val="20"/>
              </w:rPr>
              <w:t xml:space="preserve"> 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0E2DCA0B"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4B4C69">
        <w:rPr>
          <w:rFonts w:ascii="Arial" w:eastAsia="Times New Roman" w:hAnsi="Arial" w:cs="Arial"/>
          <w:b/>
          <w:sz w:val="24"/>
          <w:szCs w:val="24"/>
          <w:lang w:val="en-US" w:eastAsia="en-US"/>
        </w:rPr>
        <w:t>₱</w:t>
      </w:r>
      <w:r w:rsidR="00AB536C" w:rsidRPr="004B4C69">
        <w:rPr>
          <w:rFonts w:ascii="Arial" w:eastAsia="Times New Roman" w:hAnsi="Arial" w:cs="Arial"/>
          <w:b/>
          <w:bCs/>
          <w:sz w:val="24"/>
          <w:szCs w:val="24"/>
          <w:lang w:eastAsia="en-US"/>
        </w:rPr>
        <w:t xml:space="preserve">1,125,926,560.34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556F20F1"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3259A0" w:rsidRPr="004B4C69">
        <w:rPr>
          <w:rFonts w:ascii="Arial" w:eastAsia="Times New Roman" w:hAnsi="Arial" w:cs="Arial"/>
          <w:b/>
          <w:bCs/>
          <w:sz w:val="24"/>
          <w:szCs w:val="24"/>
          <w:lang w:eastAsia="en-US"/>
        </w:rPr>
        <w:t xml:space="preserve">146,839 </w:t>
      </w:r>
      <w:r w:rsidRPr="004B4C69">
        <w:rPr>
          <w:rFonts w:ascii="Arial" w:eastAsia="Times New Roman" w:hAnsi="Arial" w:cs="Arial"/>
          <w:b/>
          <w:sz w:val="24"/>
          <w:szCs w:val="24"/>
          <w:lang w:val="en-US" w:eastAsia="en-US"/>
        </w:rPr>
        <w:t>family food packs (FFPs)</w:t>
      </w:r>
      <w:r w:rsidRPr="004B4C69">
        <w:rPr>
          <w:rFonts w:ascii="Arial" w:eastAsia="Times New Roman" w:hAnsi="Arial" w:cs="Arial"/>
          <w:sz w:val="24"/>
          <w:szCs w:val="24"/>
          <w:lang w:val="en-US" w:eastAsia="en-US"/>
        </w:rPr>
        <w:t xml:space="preserve"> amounting to </w:t>
      </w:r>
      <w:r w:rsidRPr="004B4C69">
        <w:rPr>
          <w:rFonts w:ascii="Arial" w:eastAsia="Times New Roman" w:hAnsi="Arial" w:cs="Arial"/>
          <w:b/>
          <w:sz w:val="24"/>
          <w:szCs w:val="24"/>
          <w:lang w:val="en-US" w:eastAsia="en-US"/>
        </w:rPr>
        <w:t>₱</w:t>
      </w:r>
      <w:r w:rsidR="003259A0" w:rsidRPr="004B4C69">
        <w:rPr>
          <w:rFonts w:ascii="Arial" w:eastAsia="Times New Roman" w:hAnsi="Arial" w:cs="Arial"/>
          <w:b/>
          <w:bCs/>
          <w:sz w:val="24"/>
          <w:szCs w:val="24"/>
          <w:lang w:eastAsia="en-US"/>
        </w:rPr>
        <w:t>70,996,012.21</w:t>
      </w:r>
      <w:r w:rsidRPr="004B4C69">
        <w:rPr>
          <w:rFonts w:ascii="Arial" w:eastAsia="Times New Roman" w:hAnsi="Arial" w:cs="Arial"/>
          <w:sz w:val="24"/>
          <w:szCs w:val="24"/>
          <w:lang w:val="en-US" w:eastAsia="en-US"/>
        </w:rPr>
        <w:t xml:space="preserve">, </w:t>
      </w:r>
      <w:r w:rsidRPr="004B4C69">
        <w:rPr>
          <w:rFonts w:ascii="Arial" w:eastAsia="Times New Roman" w:hAnsi="Arial" w:cs="Arial"/>
          <w:b/>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4B4C69">
        <w:rPr>
          <w:rFonts w:ascii="Arial" w:eastAsia="Times New Roman" w:hAnsi="Arial" w:cs="Arial"/>
          <w:b/>
          <w:sz w:val="24"/>
          <w:szCs w:val="24"/>
          <w:lang w:val="en-US" w:eastAsia="en-US"/>
        </w:rPr>
        <w:t>₱</w:t>
      </w:r>
      <w:r w:rsidR="003259A0" w:rsidRPr="004B4C69">
        <w:rPr>
          <w:rFonts w:ascii="Arial" w:eastAsia="Times New Roman" w:hAnsi="Arial" w:cs="Arial"/>
          <w:b/>
          <w:sz w:val="24"/>
          <w:szCs w:val="24"/>
          <w:lang w:val="en-US" w:eastAsia="en-US"/>
        </w:rPr>
        <w:t xml:space="preserve">207,185,273.37 </w:t>
      </w:r>
      <w:r w:rsidRPr="004B4C69">
        <w:rPr>
          <w:rFonts w:ascii="Arial" w:eastAsia="Times New Roman" w:hAnsi="Arial" w:cs="Arial"/>
          <w:sz w:val="24"/>
          <w:szCs w:val="24"/>
          <w:lang w:val="en-US" w:eastAsia="en-US"/>
        </w:rPr>
        <w:t xml:space="preserve">and </w:t>
      </w:r>
      <w:r w:rsidRPr="004B4C69">
        <w:rPr>
          <w:rFonts w:ascii="Arial" w:eastAsia="Times New Roman" w:hAnsi="Arial" w:cs="Arial"/>
          <w:b/>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4B4C69">
        <w:rPr>
          <w:rFonts w:ascii="Arial" w:eastAsia="Times New Roman" w:hAnsi="Arial" w:cs="Arial"/>
          <w:b/>
          <w:sz w:val="24"/>
          <w:szCs w:val="24"/>
          <w:lang w:val="en-US" w:eastAsia="en-US"/>
        </w:rPr>
        <w:t>₱</w:t>
      </w:r>
      <w:r w:rsidR="003259A0" w:rsidRPr="004B4C69">
        <w:rPr>
          <w:rFonts w:ascii="Arial" w:eastAsia="Times New Roman" w:hAnsi="Arial" w:cs="Arial"/>
          <w:b/>
          <w:bCs/>
          <w:sz w:val="24"/>
          <w:szCs w:val="24"/>
          <w:lang w:eastAsia="en-US"/>
        </w:rPr>
        <w:t xml:space="preserve">312,221,870.55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7" w:type="pct"/>
        <w:tblInd w:w="274" w:type="dxa"/>
        <w:tblLook w:val="04A0" w:firstRow="1" w:lastRow="0" w:firstColumn="1" w:lastColumn="0" w:noHBand="0" w:noVBand="1"/>
      </w:tblPr>
      <w:tblGrid>
        <w:gridCol w:w="1387"/>
        <w:gridCol w:w="1418"/>
        <w:gridCol w:w="1104"/>
        <w:gridCol w:w="1324"/>
        <w:gridCol w:w="1419"/>
        <w:gridCol w:w="1300"/>
        <w:gridCol w:w="1561"/>
      </w:tblGrid>
      <w:tr w:rsidR="00AB536C" w:rsidRPr="00AB536C" w14:paraId="43CFE053" w14:textId="77777777" w:rsidTr="00B11C2A">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052AE01"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REGIONAL / FIELD OFFICE</w:t>
            </w:r>
          </w:p>
        </w:tc>
        <w:tc>
          <w:tcPr>
            <w:tcW w:w="75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EEA396C"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STANDBY FUNDS</w:t>
            </w:r>
          </w:p>
        </w:tc>
        <w:tc>
          <w:tcPr>
            <w:tcW w:w="129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AA9D501"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FAMILY FOOD PACKS</w:t>
            </w:r>
          </w:p>
        </w:tc>
        <w:tc>
          <w:tcPr>
            <w:tcW w:w="75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05D4913"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OTHER FOOD ITEMS</w:t>
            </w:r>
          </w:p>
        </w:tc>
        <w:tc>
          <w:tcPr>
            <w:tcW w:w="63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5C94335"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NON-FOOD RELIEF ITEMS</w:t>
            </w:r>
          </w:p>
        </w:tc>
        <w:tc>
          <w:tcPr>
            <w:tcW w:w="82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52411E9"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 STANDBY FUNDS &amp; STOCKPILE</w:t>
            </w:r>
          </w:p>
        </w:tc>
      </w:tr>
      <w:tr w:rsidR="00AB536C" w:rsidRPr="00AB536C" w14:paraId="3494B3C8" w14:textId="77777777" w:rsidTr="00B11C2A">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18DDB156" w14:textId="77777777" w:rsidR="00AB536C" w:rsidRPr="00AB536C" w:rsidRDefault="00AB536C" w:rsidP="00AB536C">
            <w:pPr>
              <w:widowControl/>
              <w:spacing w:after="0" w:line="240" w:lineRule="auto"/>
              <w:ind w:right="57"/>
              <w:contextualSpacing/>
              <w:rPr>
                <w:rFonts w:ascii="Arial Narrow" w:eastAsia="Times New Roman" w:hAnsi="Arial Narrow"/>
                <w:b/>
                <w:bCs/>
                <w:color w:val="000000"/>
                <w:sz w:val="18"/>
                <w:szCs w:val="18"/>
              </w:rPr>
            </w:pPr>
          </w:p>
        </w:tc>
        <w:tc>
          <w:tcPr>
            <w:tcW w:w="753" w:type="pct"/>
            <w:vMerge/>
            <w:tcBorders>
              <w:top w:val="single" w:sz="8" w:space="0" w:color="000000"/>
              <w:left w:val="single" w:sz="8" w:space="0" w:color="000000"/>
              <w:bottom w:val="single" w:sz="8" w:space="0" w:color="000000"/>
              <w:right w:val="single" w:sz="8" w:space="0" w:color="000000"/>
            </w:tcBorders>
            <w:vAlign w:val="center"/>
            <w:hideMark/>
          </w:tcPr>
          <w:p w14:paraId="0BE8FA46" w14:textId="77777777" w:rsidR="00AB536C" w:rsidRPr="00AB536C" w:rsidRDefault="00AB536C" w:rsidP="00AB536C">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D61498"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QUANTITY</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6E0B16F"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 COST</w:t>
            </w:r>
          </w:p>
        </w:tc>
        <w:tc>
          <w:tcPr>
            <w:tcW w:w="75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503BB3A"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 COST</w:t>
            </w:r>
          </w:p>
        </w:tc>
        <w:tc>
          <w:tcPr>
            <w:tcW w:w="63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B3279FB"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 COST</w:t>
            </w:r>
          </w:p>
        </w:tc>
        <w:tc>
          <w:tcPr>
            <w:tcW w:w="828" w:type="pct"/>
            <w:vMerge/>
            <w:tcBorders>
              <w:top w:val="single" w:sz="8" w:space="0" w:color="000000"/>
              <w:left w:val="single" w:sz="8" w:space="0" w:color="000000"/>
              <w:bottom w:val="single" w:sz="8" w:space="0" w:color="000000"/>
              <w:right w:val="single" w:sz="8" w:space="0" w:color="000000"/>
            </w:tcBorders>
            <w:vAlign w:val="center"/>
            <w:hideMark/>
          </w:tcPr>
          <w:p w14:paraId="0A7E9131" w14:textId="77777777" w:rsidR="00AB536C" w:rsidRPr="00AB536C" w:rsidRDefault="00AB536C" w:rsidP="00AB536C">
            <w:pPr>
              <w:widowControl/>
              <w:spacing w:after="0" w:line="240" w:lineRule="auto"/>
              <w:ind w:right="57"/>
              <w:contextualSpacing/>
              <w:rPr>
                <w:rFonts w:ascii="Arial Narrow" w:eastAsia="Times New Roman" w:hAnsi="Arial Narrow"/>
                <w:b/>
                <w:bCs/>
                <w:color w:val="000000"/>
                <w:sz w:val="18"/>
                <w:szCs w:val="18"/>
              </w:rPr>
            </w:pPr>
          </w:p>
        </w:tc>
      </w:tr>
      <w:tr w:rsidR="00AB536C" w:rsidRPr="00AB536C" w14:paraId="72440568"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7C1D539" w14:textId="77777777" w:rsidR="00AB536C" w:rsidRPr="00AB536C" w:rsidRDefault="00AB536C" w:rsidP="00AB536C">
            <w:pPr>
              <w:widowControl/>
              <w:spacing w:after="0" w:line="240" w:lineRule="auto"/>
              <w:ind w:right="57"/>
              <w:contextualSpacing/>
              <w:jc w:val="center"/>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TOTAL</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1DD62D"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535,523,404.21</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DAE80D1"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146,839</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A90D786"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70,996,012.21</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1A9046D"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207,185,273.37</w:t>
            </w:r>
          </w:p>
        </w:tc>
        <w:tc>
          <w:tcPr>
            <w:tcW w:w="63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1B8DC9"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312,221,870.55</w:t>
            </w:r>
          </w:p>
        </w:tc>
        <w:tc>
          <w:tcPr>
            <w:tcW w:w="82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81B16BB" w14:textId="77777777" w:rsidR="00AB536C" w:rsidRPr="00AB536C" w:rsidRDefault="00AB536C" w:rsidP="00AB536C">
            <w:pPr>
              <w:widowControl/>
              <w:spacing w:after="0" w:line="240" w:lineRule="auto"/>
              <w:ind w:right="57"/>
              <w:contextualSpacing/>
              <w:jc w:val="right"/>
              <w:rPr>
                <w:rFonts w:ascii="Arial Narrow" w:eastAsia="Times New Roman" w:hAnsi="Arial Narrow"/>
                <w:b/>
                <w:bCs/>
                <w:color w:val="000000"/>
                <w:sz w:val="18"/>
                <w:szCs w:val="18"/>
              </w:rPr>
            </w:pPr>
            <w:r w:rsidRPr="00AB536C">
              <w:rPr>
                <w:rFonts w:ascii="Arial Narrow" w:eastAsia="Times New Roman" w:hAnsi="Arial Narrow"/>
                <w:b/>
                <w:bCs/>
                <w:color w:val="000000"/>
                <w:sz w:val="18"/>
                <w:szCs w:val="18"/>
              </w:rPr>
              <w:t>1,125,926,560.34</w:t>
            </w:r>
          </w:p>
        </w:tc>
      </w:tr>
      <w:tr w:rsidR="00AB536C" w:rsidRPr="00AB536C" w14:paraId="7806395A"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906230"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Central Office</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13AB92" w14:textId="2B4C1DA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 xml:space="preserve">491,412,544.94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9DB9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5A7B71"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E3F1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7598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279C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91,412,544.94</w:t>
            </w:r>
          </w:p>
        </w:tc>
      </w:tr>
      <w:tr w:rsidR="00AB536C" w:rsidRPr="00AB536C" w14:paraId="54C69D2C"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D33A24"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NRLMB - NROC</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A4813"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BE84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70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BC54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904,622.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FC705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5,783,950.1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E85E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17,247,484.32</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3057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64,936,056.49</w:t>
            </w:r>
          </w:p>
        </w:tc>
      </w:tr>
      <w:tr w:rsidR="00AB536C" w:rsidRPr="00AB536C" w14:paraId="33550C7C"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887820"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NRLMB - VDRC</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546FB"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30DF7B"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5,45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A326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503,255.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6D30A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6,724,069.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F135B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114,737.4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A6714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2,342,061.45</w:t>
            </w:r>
          </w:p>
        </w:tc>
      </w:tr>
      <w:tr w:rsidR="00AB536C" w:rsidRPr="00AB536C" w14:paraId="486603AF"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CCBA66"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7D49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3702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75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329D6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940,394.98</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E31D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867,146.3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5AFDB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7,782,191.54</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5269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8,589,732.82</w:t>
            </w:r>
          </w:p>
        </w:tc>
      </w:tr>
      <w:tr w:rsidR="00AB536C" w:rsidRPr="00AB536C" w14:paraId="715FF091"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A83D73"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A155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212C5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4,76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AE732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2,103,006.58</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8544F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547,354.8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B37360"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623,584.4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5DF3D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7,273,945.90</w:t>
            </w:r>
          </w:p>
        </w:tc>
      </w:tr>
      <w:tr w:rsidR="00AB536C" w:rsidRPr="00AB536C" w14:paraId="2A673866"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CE1BE"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I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8CDB4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305,028.74</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C47DB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73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8CB2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67,582.4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36449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726,133.8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1981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6,017,656.4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784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2,916,401.42</w:t>
            </w:r>
          </w:p>
        </w:tc>
      </w:tr>
      <w:tr w:rsidR="00AB536C" w:rsidRPr="00AB536C" w14:paraId="1828A851"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EB7D97"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CALABARZON</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DF03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34FFB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7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3D15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723,90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40FF0"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454,202.4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A44FB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980,373.36</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92FE0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8,158,475.77</w:t>
            </w:r>
          </w:p>
        </w:tc>
      </w:tr>
      <w:tr w:rsidR="00AB536C" w:rsidRPr="00AB536C" w14:paraId="0AB897F6"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CDE771"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MIMAROPA</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4C6D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967,396.5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BD42C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1,83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7C54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824,40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19023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061,634.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772A1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029,105.4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965E9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1,882,535.98</w:t>
            </w:r>
          </w:p>
        </w:tc>
      </w:tr>
      <w:tr w:rsidR="00AB536C" w:rsidRPr="00AB536C" w14:paraId="14814135"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AA738F"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V</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2021D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E4C3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19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E5BB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544,856.36</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0E90C"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387,563.95</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9575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1,662,679.9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8603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4,595,100.21</w:t>
            </w:r>
          </w:p>
        </w:tc>
      </w:tr>
      <w:tr w:rsidR="00AB536C" w:rsidRPr="00AB536C" w14:paraId="40272EF4"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AF4C72"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V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14821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7</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05E0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9,05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56940"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302,569.54</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3833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50,374,156.4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D629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562,701.6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D237C"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71,239,427.76</w:t>
            </w:r>
          </w:p>
        </w:tc>
      </w:tr>
      <w:tr w:rsidR="00AB536C" w:rsidRPr="00AB536C" w14:paraId="0215953F"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41177D"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V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2EEFD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5399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29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E5DB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870,065.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0F3BB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7,735,125.21</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267F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7,934,548.23</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0C61EC"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0,539,738.44</w:t>
            </w:r>
          </w:p>
        </w:tc>
      </w:tr>
      <w:tr w:rsidR="00AB536C" w:rsidRPr="00AB536C" w14:paraId="47E965ED"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0B44C4"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VI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9D37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194,543.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1373C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9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D351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476,368.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A9C1B"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955,680.1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38F1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9,239,402.9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5A360"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6,865,994.05</w:t>
            </w:r>
          </w:p>
        </w:tc>
      </w:tr>
      <w:tr w:rsidR="00AB536C" w:rsidRPr="00AB536C" w14:paraId="5EE87B5D"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F81CF2"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IX</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7B66AD"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57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ED0D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57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3F9C3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502,377.71</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5862A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1,788,539.44</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CCE8D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0,277,040.1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D9A63"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5,137,957.26</w:t>
            </w:r>
          </w:p>
        </w:tc>
      </w:tr>
      <w:tr w:rsidR="00AB536C" w:rsidRPr="00AB536C" w14:paraId="61364842"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D18FDB"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lastRenderedPageBreak/>
              <w:t>X</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8892B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724.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114E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85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BB20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5,049,1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923F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165,399.57</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56C6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1,927,078.3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CBC0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8,142,352.30</w:t>
            </w:r>
          </w:p>
        </w:tc>
      </w:tr>
      <w:tr w:rsidR="00AB536C" w:rsidRPr="00AB536C" w14:paraId="49FEAB80"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7F0582"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X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33DE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A42CB"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13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16667"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9,319.5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22C3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66,250.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385AE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794,873.47</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035C7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5,870,442.97</w:t>
            </w:r>
          </w:p>
        </w:tc>
      </w:tr>
      <w:tr w:rsidR="00AB536C" w:rsidRPr="00AB536C" w14:paraId="1FE03926"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0633C7"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X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D30C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513.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6550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381</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8FA0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861,7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CF4D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0,509,518.39</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A10E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433,691.4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7799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9,805,473.73</w:t>
            </w:r>
          </w:p>
        </w:tc>
      </w:tr>
      <w:tr w:rsidR="00AB536C" w:rsidRPr="00AB536C" w14:paraId="4EFFE949"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FD2F8F"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CARAGA</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166919"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740.5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CAD081"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307</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DB85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288,417.3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57C0E"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454,172.3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5037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4,037,922.34</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3F3E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22,781,252.55</w:t>
            </w:r>
          </w:p>
        </w:tc>
      </w:tr>
      <w:tr w:rsidR="00AB536C" w:rsidRPr="00AB536C" w14:paraId="6C0F067E"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A57A99"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NCR</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D1AB2"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3,000,559.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5F3B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81</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346D1"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4,493.3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F06E28"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892,370.8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BED12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4,461,045.28</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6A3F66"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7,398,468.38</w:t>
            </w:r>
          </w:p>
        </w:tc>
      </w:tr>
      <w:tr w:rsidR="00AB536C" w:rsidRPr="00AB536C" w14:paraId="11246023" w14:textId="77777777" w:rsidTr="00AB536C">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78F2D5" w14:textId="77777777" w:rsidR="00AB536C" w:rsidRPr="00AB536C" w:rsidRDefault="00AB536C" w:rsidP="00AB536C">
            <w:pPr>
              <w:widowControl/>
              <w:spacing w:after="0" w:line="240" w:lineRule="auto"/>
              <w:ind w:right="57"/>
              <w:contextualSpacing/>
              <w:rPr>
                <w:rFonts w:ascii="Arial Narrow" w:eastAsia="Times New Roman" w:hAnsi="Arial Narrow"/>
                <w:color w:val="000000"/>
                <w:sz w:val="18"/>
                <w:szCs w:val="18"/>
              </w:rPr>
            </w:pPr>
            <w:r w:rsidRPr="00AB536C">
              <w:rPr>
                <w:rFonts w:ascii="Arial Narrow" w:eastAsia="Times New Roman" w:hAnsi="Arial Narrow"/>
                <w:color w:val="000000"/>
                <w:sz w:val="18"/>
                <w:szCs w:val="18"/>
              </w:rPr>
              <w:t>CAR</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88DF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71,353.06</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3A826F"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1,11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AD064"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179,484.5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094DAA"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692,006.51</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55B95"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9,095,753.83</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74163" w14:textId="77777777" w:rsidR="00AB536C" w:rsidRPr="00AB536C" w:rsidRDefault="00AB536C" w:rsidP="00AB536C">
            <w:pPr>
              <w:widowControl/>
              <w:spacing w:after="0" w:line="240" w:lineRule="auto"/>
              <w:ind w:right="57"/>
              <w:contextualSpacing/>
              <w:jc w:val="right"/>
              <w:rPr>
                <w:rFonts w:ascii="Arial Narrow" w:eastAsia="Times New Roman" w:hAnsi="Arial Narrow"/>
                <w:color w:val="000000"/>
                <w:sz w:val="18"/>
                <w:szCs w:val="18"/>
              </w:rPr>
            </w:pPr>
            <w:r w:rsidRPr="00AB536C">
              <w:rPr>
                <w:rFonts w:ascii="Arial Narrow" w:eastAsia="Times New Roman" w:hAnsi="Arial Narrow"/>
                <w:color w:val="000000"/>
                <w:sz w:val="18"/>
                <w:szCs w:val="18"/>
              </w:rPr>
              <w:t>16,038,597.92</w:t>
            </w:r>
          </w:p>
        </w:tc>
      </w:tr>
    </w:tbl>
    <w:p w14:paraId="3A58A2DA" w14:textId="11853BB1"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AB536C">
        <w:rPr>
          <w:rFonts w:ascii="Arial" w:eastAsia="Arial" w:hAnsi="Arial" w:cs="Arial"/>
          <w:i/>
          <w:sz w:val="16"/>
          <w:szCs w:val="16"/>
        </w:rPr>
        <w:t>6</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4B4C69">
        <w:rPr>
          <w:rFonts w:ascii="Arial" w:eastAsia="Arial" w:hAnsi="Arial" w:cs="Arial"/>
          <w:i/>
          <w:sz w:val="16"/>
          <w:szCs w:val="16"/>
        </w:rPr>
        <w:t>4PM</w:t>
      </w:r>
      <w:r w:rsidR="00D72392">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77777777" w:rsidR="002966CD" w:rsidRPr="002966CD" w:rsidRDefault="002966CD"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4B5C4DC9"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603BE">
              <w:rPr>
                <w:rFonts w:ascii="Arial" w:eastAsia="Arial" w:hAnsi="Arial" w:cs="Arial"/>
                <w:sz w:val="20"/>
                <w:szCs w:val="20"/>
              </w:rPr>
              <w:t>6</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2EE5F051" w14:textId="77777777" w:rsidR="00B11C2A" w:rsidRDefault="00B11C2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22DDB7EE"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0FA91C2D" w:rsidR="000C011D" w:rsidRPr="00D42B1F" w:rsidRDefault="00A603BE"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6</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F13FC70" w:rsidR="000C011D" w:rsidRPr="006C31AD"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C31AD">
              <w:rPr>
                <w:rFonts w:ascii="Arial" w:eastAsia="Arial" w:hAnsi="Arial" w:cs="Arial"/>
                <w:sz w:val="20"/>
                <w:szCs w:val="20"/>
              </w:rPr>
              <w:t>1</w:t>
            </w:r>
            <w:r w:rsidR="00C10700">
              <w:rPr>
                <w:rFonts w:ascii="Arial" w:eastAsia="Arial" w:hAnsi="Arial" w:cs="Arial"/>
                <w:sz w:val="20"/>
                <w:szCs w:val="20"/>
              </w:rPr>
              <w:t>5</w:t>
            </w:r>
            <w:r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 xml:space="preserve">Las </w:t>
                  </w:r>
                  <w:proofErr w:type="spellStart"/>
                  <w:r w:rsidRPr="006C31AD">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proofErr w:type="spellStart"/>
                  <w:r w:rsidRPr="006C31AD">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lastRenderedPageBreak/>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 xml:space="preserve">Continuous preparation for the </w:t>
            </w:r>
            <w:proofErr w:type="spellStart"/>
            <w:r w:rsidRPr="004B4C69">
              <w:rPr>
                <w:rFonts w:ascii="Arial" w:eastAsia="Arial" w:hAnsi="Arial" w:cs="Arial"/>
                <w:sz w:val="20"/>
                <w:szCs w:val="19"/>
              </w:rPr>
              <w:t>Bayanihan</w:t>
            </w:r>
            <w:proofErr w:type="spellEnd"/>
            <w:r w:rsidRPr="004B4C69">
              <w:rPr>
                <w:rFonts w:ascii="Arial" w:eastAsia="Arial" w:hAnsi="Arial" w:cs="Arial"/>
                <w:sz w:val="20"/>
                <w:szCs w:val="19"/>
              </w:rPr>
              <w:t xml:space="preserve">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w:t>
                  </w:r>
                  <w:proofErr w:type="spellStart"/>
                  <w:r w:rsidRPr="004B4C69">
                    <w:rPr>
                      <w:rFonts w:ascii="Arial" w:eastAsia="Arial" w:hAnsi="Arial" w:cs="Arial"/>
                      <w:b/>
                      <w:sz w:val="16"/>
                      <w:szCs w:val="16"/>
                    </w:rPr>
                    <w:t>PhP</w:t>
                  </w:r>
                  <w:proofErr w:type="spellEnd"/>
                  <w:r w:rsidRPr="004B4C69">
                    <w:rPr>
                      <w:rFonts w:ascii="Arial" w:eastAsia="Arial" w:hAnsi="Arial" w:cs="Arial"/>
                      <w:b/>
                      <w:sz w:val="16"/>
                      <w:szCs w:val="16"/>
                    </w:rPr>
                    <w:t>)</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31D3104D" w14:textId="77777777" w:rsidR="002966CD" w:rsidRDefault="002966CD" w:rsidP="000C011D">
      <w:pPr>
        <w:widowControl/>
        <w:spacing w:after="0" w:line="240" w:lineRule="auto"/>
        <w:contextualSpacing/>
        <w:rPr>
          <w:rFonts w:ascii="Arial" w:eastAsia="Arial" w:hAnsi="Arial" w:cs="Arial"/>
          <w:b/>
          <w:sz w:val="24"/>
          <w:szCs w:val="24"/>
        </w:rPr>
      </w:pPr>
    </w:p>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4594E3E0" w:rsidR="00F67DF8" w:rsidRPr="004B4C69" w:rsidRDefault="004B4C69"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4B4C69">
              <w:rPr>
                <w:rFonts w:ascii="Arial" w:eastAsia="Arial" w:hAnsi="Arial" w:cs="Arial"/>
                <w:color w:val="0070C0"/>
                <w:sz w:val="20"/>
                <w:szCs w:val="19"/>
              </w:rPr>
              <w:t>16</w:t>
            </w:r>
            <w:r w:rsidR="00F67DF8" w:rsidRPr="004B4C69">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4B4C69"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B4C69">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3FBF7877" w:rsidR="00F67DF8" w:rsidRPr="004B4C69"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4B4C69">
              <w:rPr>
                <w:rFonts w:ascii="Arial" w:eastAsia="Arial" w:hAnsi="Arial" w:cs="Arial"/>
                <w:color w:val="0070C0"/>
                <w:sz w:val="20"/>
                <w:szCs w:val="19"/>
              </w:rPr>
              <w:t>A total of 1</w:t>
            </w:r>
            <w:r w:rsidR="00B648F9">
              <w:rPr>
                <w:rFonts w:ascii="Arial" w:eastAsia="Arial" w:hAnsi="Arial" w:cs="Arial"/>
                <w:color w:val="0070C0"/>
                <w:sz w:val="20"/>
                <w:szCs w:val="19"/>
              </w:rPr>
              <w:t>3</w:t>
            </w:r>
            <w:r w:rsidR="00F67DF8" w:rsidRPr="004B4C69">
              <w:rPr>
                <w:rFonts w:ascii="Arial" w:eastAsia="Arial" w:hAnsi="Arial" w:cs="Arial"/>
                <w:color w:val="0070C0"/>
                <w:sz w:val="20"/>
                <w:szCs w:val="19"/>
              </w:rPr>
              <w:t xml:space="preserve"> personnel </w:t>
            </w:r>
            <w:proofErr w:type="gramStart"/>
            <w:r w:rsidR="00F67DF8" w:rsidRPr="004B4C69">
              <w:rPr>
                <w:rFonts w:ascii="Arial" w:eastAsia="Arial" w:hAnsi="Arial" w:cs="Arial"/>
                <w:color w:val="0070C0"/>
                <w:sz w:val="20"/>
                <w:szCs w:val="19"/>
              </w:rPr>
              <w:t>are</w:t>
            </w:r>
            <w:proofErr w:type="gramEnd"/>
            <w:r w:rsidR="00F67DF8" w:rsidRPr="004B4C69">
              <w:rPr>
                <w:rFonts w:ascii="Arial" w:eastAsia="Arial" w:hAnsi="Arial" w:cs="Arial"/>
                <w:color w:val="0070C0"/>
                <w:sz w:val="20"/>
                <w:szCs w:val="19"/>
              </w:rPr>
              <w:t xml:space="preserve"> on-duty/deployed region-wide to conduct response operation and to monitor and execute SAP implementation in the Region</w:t>
            </w:r>
          </w:p>
          <w:p w14:paraId="2F20371C" w14:textId="77777777" w:rsidR="00F67DF8" w:rsidRPr="004B4C69" w:rsidRDefault="00F67DF8" w:rsidP="00F67DF8">
            <w:pPr>
              <w:spacing w:after="0" w:line="240" w:lineRule="auto"/>
              <w:jc w:val="both"/>
              <w:rPr>
                <w:rFonts w:ascii="Arial" w:eastAsia="Arial" w:hAnsi="Arial" w:cs="Arial"/>
                <w:color w:val="0070C0"/>
                <w:sz w:val="20"/>
                <w:szCs w:val="19"/>
              </w:rPr>
            </w:pPr>
          </w:p>
          <w:p w14:paraId="01EEFFE6" w14:textId="77777777" w:rsidR="00F67DF8" w:rsidRPr="004B4C69" w:rsidRDefault="00F67DF8" w:rsidP="00F67DF8">
            <w:pPr>
              <w:spacing w:after="0" w:line="240" w:lineRule="auto"/>
              <w:contextualSpacing/>
              <w:jc w:val="both"/>
              <w:rPr>
                <w:rFonts w:ascii="Arial" w:eastAsia="Arial" w:hAnsi="Arial" w:cs="Arial"/>
                <w:b/>
                <w:color w:val="0070C0"/>
                <w:sz w:val="20"/>
                <w:szCs w:val="19"/>
              </w:rPr>
            </w:pPr>
            <w:r w:rsidRPr="004B4C69">
              <w:rPr>
                <w:rFonts w:ascii="Arial" w:eastAsia="Arial" w:hAnsi="Arial" w:cs="Arial"/>
                <w:b/>
                <w:color w:val="0070C0"/>
                <w:sz w:val="20"/>
                <w:szCs w:val="19"/>
              </w:rPr>
              <w:t>Social Amelioration Program (SAP)</w:t>
            </w:r>
          </w:p>
          <w:p w14:paraId="30C9F99F" w14:textId="36634C02" w:rsidR="00F67DF8" w:rsidRPr="004B4C69"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B4C69">
              <w:rPr>
                <w:rFonts w:ascii="Arial" w:eastAsia="Arial" w:hAnsi="Arial" w:cs="Arial"/>
                <w:color w:val="0070C0"/>
                <w:sz w:val="20"/>
                <w:szCs w:val="19"/>
              </w:rPr>
              <w:t xml:space="preserve">A total of </w:t>
            </w:r>
            <w:r w:rsidRPr="004B4C69">
              <w:rPr>
                <w:rFonts w:ascii="Arial" w:eastAsia="Arial" w:hAnsi="Arial" w:cs="Arial"/>
                <w:b/>
                <w:color w:val="0070C0"/>
                <w:sz w:val="20"/>
                <w:szCs w:val="19"/>
              </w:rPr>
              <w:t>₱</w:t>
            </w:r>
            <w:r w:rsidRPr="004B4C69">
              <w:rPr>
                <w:rFonts w:ascii="Arial" w:eastAsia="Arial" w:hAnsi="Arial" w:cs="Arial"/>
                <w:b/>
                <w:color w:val="0070C0"/>
                <w:sz w:val="20"/>
                <w:szCs w:val="19"/>
                <w:lang w:val="en-US"/>
              </w:rPr>
              <w:t>4,270,8</w:t>
            </w:r>
            <w:r w:rsidR="00B648F9">
              <w:rPr>
                <w:rFonts w:ascii="Arial" w:eastAsia="Arial" w:hAnsi="Arial" w:cs="Arial"/>
                <w:b/>
                <w:color w:val="0070C0"/>
                <w:sz w:val="20"/>
                <w:szCs w:val="19"/>
                <w:lang w:val="en-US"/>
              </w:rPr>
              <w:t>27</w:t>
            </w:r>
            <w:r w:rsidRPr="004B4C69">
              <w:rPr>
                <w:rFonts w:ascii="Arial" w:eastAsia="Arial" w:hAnsi="Arial" w:cs="Arial"/>
                <w:b/>
                <w:color w:val="0070C0"/>
                <w:sz w:val="20"/>
                <w:szCs w:val="19"/>
                <w:lang w:val="en-US"/>
              </w:rPr>
              <w:t xml:space="preserve">,000.00 </w:t>
            </w:r>
            <w:r w:rsidRPr="004B4C69">
              <w:rPr>
                <w:rFonts w:ascii="Arial" w:eastAsia="Arial" w:hAnsi="Arial" w:cs="Arial"/>
                <w:color w:val="0070C0"/>
                <w:sz w:val="20"/>
                <w:szCs w:val="19"/>
              </w:rPr>
              <w:t xml:space="preserve">was paid to </w:t>
            </w:r>
            <w:r w:rsidRPr="004B4C69">
              <w:rPr>
                <w:rFonts w:ascii="Arial" w:eastAsia="Arial" w:hAnsi="Arial" w:cs="Arial"/>
                <w:b/>
                <w:bCs/>
                <w:color w:val="0070C0"/>
                <w:sz w:val="20"/>
                <w:szCs w:val="19"/>
                <w:lang w:val="en-US"/>
              </w:rPr>
              <w:t>776,5</w:t>
            </w:r>
            <w:r w:rsidR="00B648F9">
              <w:rPr>
                <w:rFonts w:ascii="Arial" w:eastAsia="Arial" w:hAnsi="Arial" w:cs="Arial"/>
                <w:b/>
                <w:bCs/>
                <w:color w:val="0070C0"/>
                <w:sz w:val="20"/>
                <w:szCs w:val="19"/>
                <w:lang w:val="en-US"/>
              </w:rPr>
              <w:t>14</w:t>
            </w:r>
            <w:r w:rsidRPr="004B4C69">
              <w:rPr>
                <w:rFonts w:ascii="Arial" w:eastAsia="Arial" w:hAnsi="Arial" w:cs="Arial"/>
                <w:b/>
                <w:bCs/>
                <w:color w:val="0070C0"/>
                <w:sz w:val="20"/>
                <w:szCs w:val="19"/>
                <w:lang w:val="en-US"/>
              </w:rPr>
              <w:t xml:space="preserve"> beneficiaries</w:t>
            </w:r>
            <w:r w:rsidRPr="004B4C69">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4B4C69"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B4C69">
              <w:rPr>
                <w:rFonts w:ascii="Arial" w:eastAsia="Arial" w:hAnsi="Arial" w:cs="Arial"/>
                <w:color w:val="0070C0"/>
                <w:sz w:val="20"/>
                <w:szCs w:val="19"/>
              </w:rPr>
              <w:t xml:space="preserve">A total amount of </w:t>
            </w:r>
            <w:r w:rsidRPr="004B4C69">
              <w:rPr>
                <w:rFonts w:ascii="Arial" w:eastAsia="Arial" w:hAnsi="Arial" w:cs="Arial"/>
                <w:b/>
                <w:bCs/>
                <w:color w:val="0070C0"/>
                <w:sz w:val="20"/>
                <w:szCs w:val="19"/>
              </w:rPr>
              <w:t>₱513,724,350.00</w:t>
            </w:r>
            <w:r w:rsidRPr="004B4C69">
              <w:rPr>
                <w:rFonts w:ascii="Arial" w:eastAsia="Arial" w:hAnsi="Arial" w:cs="Arial"/>
                <w:color w:val="0070C0"/>
                <w:sz w:val="20"/>
                <w:szCs w:val="19"/>
              </w:rPr>
              <w:t xml:space="preserve"> were paid through direct payout and cash cards to </w:t>
            </w:r>
            <w:r w:rsidRPr="004B4C69">
              <w:rPr>
                <w:rFonts w:ascii="Arial" w:eastAsia="Arial" w:hAnsi="Arial" w:cs="Arial"/>
                <w:b/>
                <w:bCs/>
                <w:color w:val="0070C0"/>
                <w:sz w:val="20"/>
                <w:szCs w:val="19"/>
              </w:rPr>
              <w:t>123,789</w:t>
            </w:r>
            <w:r w:rsidRPr="004B4C69">
              <w:rPr>
                <w:rFonts w:ascii="Arial" w:eastAsia="Arial" w:hAnsi="Arial" w:cs="Arial"/>
                <w:color w:val="0070C0"/>
                <w:sz w:val="20"/>
                <w:szCs w:val="19"/>
              </w:rPr>
              <w:t xml:space="preserve"> </w:t>
            </w:r>
            <w:r w:rsidRPr="004B4C69">
              <w:rPr>
                <w:rFonts w:ascii="Arial" w:eastAsia="Arial" w:hAnsi="Arial" w:cs="Arial"/>
                <w:b/>
                <w:color w:val="0070C0"/>
                <w:sz w:val="20"/>
                <w:szCs w:val="19"/>
              </w:rPr>
              <w:t>4Ps beneficiaries</w:t>
            </w:r>
            <w:r w:rsidRPr="004B4C69">
              <w:rPr>
                <w:rFonts w:ascii="Arial" w:eastAsia="Arial" w:hAnsi="Arial" w:cs="Arial"/>
                <w:color w:val="0070C0"/>
                <w:sz w:val="20"/>
                <w:szCs w:val="19"/>
              </w:rPr>
              <w:t xml:space="preserve"> while a total amount of </w:t>
            </w:r>
            <w:r w:rsidRPr="004B4C69">
              <w:rPr>
                <w:rFonts w:ascii="Arial" w:eastAsia="Arial" w:hAnsi="Arial" w:cs="Arial"/>
                <w:b/>
                <w:color w:val="0070C0"/>
                <w:sz w:val="20"/>
                <w:szCs w:val="19"/>
              </w:rPr>
              <w:t>₱</w:t>
            </w:r>
            <w:r w:rsidRPr="004B4C69">
              <w:rPr>
                <w:rFonts w:ascii="Arial" w:eastAsia="Arial" w:hAnsi="Arial" w:cs="Arial"/>
                <w:b/>
                <w:color w:val="0070C0"/>
                <w:sz w:val="20"/>
                <w:szCs w:val="19"/>
                <w:lang w:val="en-US"/>
              </w:rPr>
              <w:t xml:space="preserve">2,259,829,000.00 </w:t>
            </w:r>
            <w:r w:rsidRPr="004B4C69">
              <w:rPr>
                <w:rFonts w:ascii="Arial" w:eastAsia="Arial" w:hAnsi="Arial" w:cs="Arial"/>
                <w:color w:val="0070C0"/>
                <w:sz w:val="20"/>
                <w:szCs w:val="19"/>
              </w:rPr>
              <w:t xml:space="preserve">were paid through financial service providers (FSPs) to </w:t>
            </w:r>
            <w:r w:rsidRPr="004B4C69">
              <w:rPr>
                <w:rFonts w:ascii="Arial" w:eastAsia="Arial" w:hAnsi="Arial" w:cs="Arial"/>
                <w:b/>
                <w:color w:val="0070C0"/>
                <w:sz w:val="20"/>
                <w:szCs w:val="19"/>
                <w:lang w:val="en-US"/>
              </w:rPr>
              <w:t xml:space="preserve">410,878 </w:t>
            </w:r>
            <w:r w:rsidRPr="004B4C69">
              <w:rPr>
                <w:rFonts w:ascii="Arial" w:eastAsia="Arial" w:hAnsi="Arial" w:cs="Arial"/>
                <w:b/>
                <w:color w:val="0070C0"/>
                <w:sz w:val="20"/>
                <w:szCs w:val="19"/>
              </w:rPr>
              <w:t>non-4Ps beneficiaries</w:t>
            </w:r>
            <w:r w:rsidRPr="004B4C69">
              <w:rPr>
                <w:rFonts w:ascii="Arial" w:eastAsia="Arial" w:hAnsi="Arial" w:cs="Arial"/>
                <w:color w:val="0070C0"/>
                <w:sz w:val="20"/>
                <w:szCs w:val="19"/>
              </w:rPr>
              <w:t xml:space="preserve"> in Pangasinan for the second tranche implementation.</w:t>
            </w:r>
          </w:p>
          <w:p w14:paraId="17EDC964" w14:textId="77777777" w:rsidR="00F67DF8" w:rsidRPr="004B4C69"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B4C69">
              <w:rPr>
                <w:rFonts w:ascii="Arial" w:eastAsia="Arial" w:hAnsi="Arial" w:cs="Arial"/>
                <w:color w:val="0070C0"/>
                <w:sz w:val="20"/>
                <w:szCs w:val="19"/>
              </w:rPr>
              <w:t>A total amount of</w:t>
            </w:r>
            <w:r w:rsidRPr="004B4C69">
              <w:rPr>
                <w:rFonts w:ascii="Arial" w:eastAsia="Arial" w:hAnsi="Arial" w:cs="Arial"/>
                <w:b/>
                <w:color w:val="0070C0"/>
                <w:sz w:val="20"/>
                <w:szCs w:val="19"/>
              </w:rPr>
              <w:t xml:space="preserve"> ₱265,446,500.00 </w:t>
            </w:r>
            <w:r w:rsidRPr="004B4C69">
              <w:rPr>
                <w:rFonts w:ascii="Arial" w:eastAsia="Arial" w:hAnsi="Arial" w:cs="Arial"/>
                <w:color w:val="0070C0"/>
                <w:sz w:val="20"/>
                <w:szCs w:val="19"/>
              </w:rPr>
              <w:t xml:space="preserve">was paid to </w:t>
            </w:r>
            <w:r w:rsidRPr="004B4C69">
              <w:rPr>
                <w:rFonts w:ascii="Arial" w:eastAsia="Arial" w:hAnsi="Arial" w:cs="Arial"/>
                <w:b/>
                <w:color w:val="0070C0"/>
                <w:sz w:val="20"/>
                <w:szCs w:val="19"/>
              </w:rPr>
              <w:t>48,263 waitlisted beneficiaries</w:t>
            </w:r>
            <w:r w:rsidRPr="004B4C69">
              <w:rPr>
                <w:rFonts w:ascii="Arial" w:eastAsia="Arial" w:hAnsi="Arial" w:cs="Arial"/>
                <w:color w:val="0070C0"/>
                <w:sz w:val="20"/>
                <w:szCs w:val="19"/>
              </w:rPr>
              <w:t xml:space="preserve"> in the Region.</w:t>
            </w:r>
          </w:p>
          <w:p w14:paraId="1853CF1B" w14:textId="77777777" w:rsidR="00F67DF8" w:rsidRPr="004B4C69"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B4C69">
              <w:rPr>
                <w:rFonts w:ascii="Arial" w:eastAsia="Arial" w:hAnsi="Arial" w:cs="Arial"/>
                <w:color w:val="0070C0"/>
                <w:sz w:val="20"/>
                <w:szCs w:val="19"/>
              </w:rPr>
              <w:t xml:space="preserve">A total amount of </w:t>
            </w:r>
            <w:r w:rsidRPr="004B4C69">
              <w:rPr>
                <w:rFonts w:ascii="Arial" w:eastAsia="Arial" w:hAnsi="Arial" w:cs="Arial"/>
                <w:b/>
                <w:color w:val="0070C0"/>
                <w:sz w:val="20"/>
                <w:szCs w:val="19"/>
              </w:rPr>
              <w:t>₱</w:t>
            </w:r>
            <w:r w:rsidRPr="004B4C69">
              <w:rPr>
                <w:rFonts w:ascii="Arial" w:eastAsia="Arial" w:hAnsi="Arial" w:cs="Arial"/>
                <w:b/>
                <w:color w:val="0070C0"/>
                <w:sz w:val="20"/>
                <w:szCs w:val="19"/>
                <w:lang w:val="en-US"/>
              </w:rPr>
              <w:t xml:space="preserve">15,130,500.00 </w:t>
            </w:r>
            <w:r w:rsidRPr="004B4C69">
              <w:rPr>
                <w:rFonts w:ascii="Arial" w:eastAsia="Arial" w:hAnsi="Arial" w:cs="Arial"/>
                <w:color w:val="0070C0"/>
                <w:sz w:val="20"/>
                <w:szCs w:val="19"/>
              </w:rPr>
              <w:t xml:space="preserve">was paid to </w:t>
            </w:r>
            <w:r w:rsidRPr="004B4C69">
              <w:rPr>
                <w:rFonts w:ascii="Arial" w:eastAsia="Arial" w:hAnsi="Arial" w:cs="Arial"/>
                <w:b/>
                <w:color w:val="0070C0"/>
                <w:sz w:val="20"/>
                <w:szCs w:val="19"/>
              </w:rPr>
              <w:t xml:space="preserve">1,887 </w:t>
            </w:r>
            <w:r w:rsidRPr="004B4C69">
              <w:rPr>
                <w:rFonts w:ascii="Arial" w:eastAsia="Arial" w:hAnsi="Arial" w:cs="Arial"/>
                <w:b/>
                <w:bCs/>
                <w:color w:val="0070C0"/>
                <w:sz w:val="20"/>
                <w:szCs w:val="19"/>
              </w:rPr>
              <w:t>TNVS/PUV drivers</w:t>
            </w:r>
            <w:r w:rsidRPr="004B4C69">
              <w:rPr>
                <w:rFonts w:ascii="Arial" w:eastAsia="Arial" w:hAnsi="Arial" w:cs="Arial"/>
                <w:color w:val="0070C0"/>
                <w:sz w:val="20"/>
                <w:szCs w:val="19"/>
              </w:rPr>
              <w:t xml:space="preserve"> in the Region.</w:t>
            </w:r>
          </w:p>
          <w:p w14:paraId="623D071D" w14:textId="77777777" w:rsidR="00F67DF8" w:rsidRPr="004B4C69"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B4C69">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4B4C69"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B4C69">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4B4C69"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4B4C69">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E91F61"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91F61">
              <w:rPr>
                <w:rFonts w:ascii="Arial" w:eastAsia="Arial" w:hAnsi="Arial" w:cs="Arial"/>
                <w:sz w:val="20"/>
                <w:szCs w:val="20"/>
              </w:rPr>
              <w:t>11</w:t>
            </w:r>
            <w:r w:rsidR="000E0F23" w:rsidRPr="00E91F61">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E91F61"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E91F61">
              <w:rPr>
                <w:rFonts w:ascii="Arial" w:eastAsia="Arial" w:hAnsi="Arial" w:cs="Arial"/>
                <w:b/>
                <w:sz w:val="20"/>
                <w:szCs w:val="19"/>
                <w:lang w:bidi="en-US"/>
              </w:rPr>
              <w:t>6</w:t>
            </w:r>
            <w:r w:rsidR="00B405B9" w:rsidRPr="00E91F61">
              <w:rPr>
                <w:rFonts w:ascii="Arial" w:eastAsia="Arial" w:hAnsi="Arial" w:cs="Arial"/>
                <w:b/>
                <w:sz w:val="20"/>
                <w:szCs w:val="19"/>
                <w:lang w:bidi="en-US"/>
              </w:rPr>
              <w:t>1</w:t>
            </w:r>
            <w:r w:rsidR="00312CBA" w:rsidRPr="00E91F61">
              <w:rPr>
                <w:rFonts w:ascii="Arial" w:eastAsia="Arial" w:hAnsi="Arial" w:cs="Arial"/>
                <w:b/>
                <w:sz w:val="20"/>
                <w:szCs w:val="19"/>
                <w:lang w:bidi="en-US"/>
              </w:rPr>
              <w:t>,</w:t>
            </w:r>
            <w:r w:rsidR="00B405B9" w:rsidRPr="00E91F61">
              <w:rPr>
                <w:rFonts w:ascii="Arial" w:eastAsia="Arial" w:hAnsi="Arial" w:cs="Arial"/>
                <w:b/>
                <w:sz w:val="20"/>
                <w:szCs w:val="19"/>
                <w:lang w:bidi="en-US"/>
              </w:rPr>
              <w:t>045</w:t>
            </w:r>
            <w:r w:rsidR="00312CBA" w:rsidRPr="00E91F61">
              <w:rPr>
                <w:rFonts w:ascii="Arial" w:eastAsia="Arial" w:hAnsi="Arial" w:cs="Arial"/>
                <w:b/>
                <w:sz w:val="20"/>
                <w:szCs w:val="19"/>
                <w:lang w:bidi="en-US"/>
              </w:rPr>
              <w:t xml:space="preserve"> </w:t>
            </w:r>
            <w:r w:rsidRPr="00E91F61">
              <w:rPr>
                <w:rFonts w:ascii="Arial" w:eastAsia="Arial" w:hAnsi="Arial" w:cs="Arial"/>
                <w:b/>
                <w:sz w:val="20"/>
                <w:szCs w:val="19"/>
                <w:lang w:bidi="en-US"/>
              </w:rPr>
              <w:t>clients</w:t>
            </w:r>
            <w:r w:rsidRPr="00E91F61">
              <w:rPr>
                <w:rFonts w:ascii="Arial" w:eastAsia="Arial" w:hAnsi="Arial" w:cs="Arial"/>
                <w:sz w:val="20"/>
                <w:szCs w:val="19"/>
                <w:lang w:bidi="en-US"/>
              </w:rPr>
              <w:t xml:space="preserve"> were served and provided with assistance amounting to </w:t>
            </w:r>
            <w:r w:rsidR="00B405B9" w:rsidRPr="00E91F61">
              <w:rPr>
                <w:rFonts w:ascii="Arial" w:eastAsia="Arial" w:hAnsi="Arial" w:cs="Arial"/>
                <w:b/>
                <w:sz w:val="20"/>
                <w:szCs w:val="19"/>
                <w:lang w:bidi="en-US"/>
              </w:rPr>
              <w:t xml:space="preserve">₱180,640,275.56 </w:t>
            </w:r>
            <w:r w:rsidRPr="00E91F61">
              <w:rPr>
                <w:rFonts w:ascii="Arial" w:eastAsia="Arial" w:hAnsi="Arial" w:cs="Arial"/>
                <w:sz w:val="20"/>
                <w:szCs w:val="19"/>
                <w:lang w:bidi="en-US"/>
              </w:rPr>
              <w:t xml:space="preserve">through medical, burial, food and other assistance of the individuals in crisis. </w:t>
            </w:r>
          </w:p>
          <w:p w14:paraId="45CD53AA"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E91F61">
              <w:rPr>
                <w:rFonts w:ascii="Arial" w:eastAsia="Arial" w:hAnsi="Arial" w:cs="Arial"/>
                <w:b/>
                <w:sz w:val="20"/>
                <w:szCs w:val="19"/>
                <w:lang w:bidi="en-US"/>
              </w:rPr>
              <w:t>₱50,031,597.20</w:t>
            </w:r>
            <w:r w:rsidRPr="00E91F61">
              <w:rPr>
                <w:rFonts w:ascii="Arial" w:eastAsia="Arial" w:hAnsi="Arial" w:cs="Arial"/>
                <w:sz w:val="20"/>
                <w:szCs w:val="19"/>
                <w:lang w:bidi="en-US"/>
              </w:rPr>
              <w:t xml:space="preserve"> to </w:t>
            </w:r>
            <w:r w:rsidRPr="00E91F61">
              <w:rPr>
                <w:rFonts w:ascii="Arial" w:eastAsia="Arial" w:hAnsi="Arial" w:cs="Arial"/>
                <w:b/>
                <w:sz w:val="20"/>
                <w:szCs w:val="19"/>
                <w:lang w:bidi="en-US"/>
              </w:rPr>
              <w:t xml:space="preserve">5,991 </w:t>
            </w:r>
            <w:r w:rsidRPr="00E91F61">
              <w:rPr>
                <w:rFonts w:ascii="Arial" w:eastAsia="Arial" w:hAnsi="Arial" w:cs="Arial"/>
                <w:sz w:val="20"/>
                <w:szCs w:val="19"/>
                <w:lang w:bidi="en-US"/>
              </w:rPr>
              <w:t>beneficiaries.</w:t>
            </w:r>
          </w:p>
          <w:p w14:paraId="710F8097"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ensures provision of augmentation support to LGUs, stakeholders and partners.</w:t>
            </w:r>
          </w:p>
          <w:p w14:paraId="73A6DB67" w14:textId="77777777" w:rsidR="000C011D" w:rsidRPr="00E91F6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E91F6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0EBDF5DC" w14:textId="42CF1C49" w:rsidR="000C011D" w:rsidRPr="00E91F6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has ongoing Social Amelioration Program (SAP) payout under the implementation of </w:t>
            </w:r>
            <w:proofErr w:type="spellStart"/>
            <w:r w:rsidRPr="00E91F61">
              <w:rPr>
                <w:rFonts w:ascii="Arial" w:eastAsia="Arial" w:hAnsi="Arial" w:cs="Arial"/>
                <w:sz w:val="20"/>
                <w:szCs w:val="19"/>
                <w:lang w:bidi="en-US"/>
              </w:rPr>
              <w:t>Bayanihan</w:t>
            </w:r>
            <w:proofErr w:type="spellEnd"/>
            <w:r w:rsidRPr="00E91F61">
              <w:rPr>
                <w:rFonts w:ascii="Arial" w:eastAsia="Arial" w:hAnsi="Arial" w:cs="Arial"/>
                <w:sz w:val="20"/>
                <w:szCs w:val="19"/>
                <w:lang w:bidi="en-US"/>
              </w:rPr>
              <w:t xml:space="preserve"> 2.</w:t>
            </w:r>
          </w:p>
          <w:p w14:paraId="442A2A31" w14:textId="707A83B6" w:rsidR="000C011D" w:rsidRPr="00E91F61"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conducted pay</w:t>
            </w:r>
            <w:r w:rsidR="000C011D" w:rsidRPr="00E91F61">
              <w:rPr>
                <w:rFonts w:ascii="Arial" w:eastAsia="Arial" w:hAnsi="Arial" w:cs="Arial"/>
                <w:sz w:val="20"/>
                <w:szCs w:val="19"/>
                <w:lang w:bidi="en-US"/>
              </w:rPr>
              <w:t xml:space="preserve">out to </w:t>
            </w:r>
            <w:r w:rsidR="00350BA2" w:rsidRPr="00E91F61">
              <w:rPr>
                <w:rFonts w:ascii="Arial" w:eastAsia="Arial" w:hAnsi="Arial" w:cs="Arial"/>
                <w:b/>
                <w:sz w:val="20"/>
                <w:szCs w:val="19"/>
                <w:lang w:bidi="en-US"/>
              </w:rPr>
              <w:t>19,</w:t>
            </w:r>
            <w:r w:rsidR="00B405B9" w:rsidRPr="00E91F61">
              <w:rPr>
                <w:rFonts w:ascii="Arial" w:eastAsia="Arial" w:hAnsi="Arial" w:cs="Arial"/>
                <w:b/>
                <w:sz w:val="20"/>
                <w:szCs w:val="19"/>
                <w:lang w:bidi="en-US"/>
              </w:rPr>
              <w:t>039</w:t>
            </w:r>
            <w:r w:rsidR="00350BA2" w:rsidRPr="00E91F61">
              <w:rPr>
                <w:rFonts w:ascii="Arial" w:eastAsia="Arial" w:hAnsi="Arial" w:cs="Arial"/>
                <w:b/>
                <w:sz w:val="20"/>
                <w:szCs w:val="19"/>
                <w:lang w:bidi="en-US"/>
              </w:rPr>
              <w:t xml:space="preserve"> </w:t>
            </w:r>
            <w:r w:rsidR="000C011D" w:rsidRPr="00E91F61">
              <w:rPr>
                <w:rFonts w:ascii="Arial" w:eastAsia="Arial" w:hAnsi="Arial" w:cs="Arial"/>
                <w:b/>
                <w:sz w:val="20"/>
                <w:szCs w:val="19"/>
                <w:lang w:bidi="en-US"/>
              </w:rPr>
              <w:t>beneficiaries</w:t>
            </w:r>
            <w:r w:rsidR="000C011D" w:rsidRPr="00E91F61">
              <w:rPr>
                <w:rFonts w:ascii="Arial" w:eastAsia="Arial" w:hAnsi="Arial" w:cs="Arial"/>
                <w:sz w:val="20"/>
                <w:szCs w:val="19"/>
                <w:lang w:bidi="en-US"/>
              </w:rPr>
              <w:t xml:space="preserve"> of the </w:t>
            </w:r>
            <w:proofErr w:type="spellStart"/>
            <w:r w:rsidR="000C011D" w:rsidRPr="00E91F61">
              <w:rPr>
                <w:rFonts w:ascii="Arial" w:eastAsia="Arial" w:hAnsi="Arial" w:cs="Arial"/>
                <w:sz w:val="20"/>
                <w:szCs w:val="19"/>
                <w:lang w:bidi="en-US"/>
              </w:rPr>
              <w:t>Bay</w:t>
            </w:r>
            <w:r w:rsidR="00350BA2" w:rsidRPr="00E91F61">
              <w:rPr>
                <w:rFonts w:ascii="Arial" w:eastAsia="Arial" w:hAnsi="Arial" w:cs="Arial"/>
                <w:sz w:val="20"/>
                <w:szCs w:val="19"/>
                <w:lang w:bidi="en-US"/>
              </w:rPr>
              <w:t>anihan</w:t>
            </w:r>
            <w:proofErr w:type="spellEnd"/>
            <w:r w:rsidR="00350BA2" w:rsidRPr="00E91F61">
              <w:rPr>
                <w:rFonts w:ascii="Arial" w:eastAsia="Arial" w:hAnsi="Arial" w:cs="Arial"/>
                <w:sz w:val="20"/>
                <w:szCs w:val="19"/>
                <w:lang w:bidi="en-US"/>
              </w:rPr>
              <w:t xml:space="preserve"> 2 with a total amount of</w:t>
            </w:r>
            <w:r w:rsidR="00350BA2" w:rsidRPr="00E91F61">
              <w:t xml:space="preserve"> </w:t>
            </w:r>
            <w:r w:rsidR="00B405B9" w:rsidRPr="00E91F61">
              <w:rPr>
                <w:rFonts w:ascii="Arial" w:eastAsia="Arial" w:hAnsi="Arial" w:cs="Arial"/>
                <w:b/>
                <w:bCs/>
                <w:sz w:val="20"/>
                <w:szCs w:val="19"/>
                <w:lang w:bidi="en-US"/>
              </w:rPr>
              <w:t>₱104,714,500.00</w:t>
            </w:r>
            <w:r w:rsidR="00350BA2" w:rsidRPr="00E91F61">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11C4E27A" w:rsidR="000C011D" w:rsidRPr="002955B6" w:rsidRDefault="00273CCF"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Pr>
                <w:rFonts w:ascii="Arial" w:eastAsia="Arial" w:hAnsi="Arial" w:cs="Arial"/>
                <w:sz w:val="20"/>
                <w:szCs w:val="20"/>
              </w:rPr>
              <w:t>14</w:t>
            </w:r>
            <w:r w:rsidR="00C062A8" w:rsidRPr="002955B6">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56ECBD63" w:rsidR="000C011D" w:rsidRPr="002955B6"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has served </w:t>
            </w:r>
            <w:r w:rsidR="004574DB" w:rsidRPr="002955B6">
              <w:rPr>
                <w:rFonts w:ascii="Arial" w:eastAsia="Arial" w:hAnsi="Arial" w:cs="Arial"/>
                <w:b/>
                <w:sz w:val="20"/>
                <w:szCs w:val="19"/>
              </w:rPr>
              <w:t xml:space="preserve">36,621 </w:t>
            </w:r>
            <w:r w:rsidRPr="002955B6">
              <w:rPr>
                <w:rFonts w:ascii="Arial" w:eastAsia="Arial" w:hAnsi="Arial" w:cs="Arial"/>
                <w:b/>
                <w:sz w:val="20"/>
                <w:szCs w:val="19"/>
              </w:rPr>
              <w:t>walk-in clients</w:t>
            </w:r>
            <w:r w:rsidRPr="002955B6">
              <w:rPr>
                <w:rFonts w:ascii="Arial" w:eastAsia="Arial" w:hAnsi="Arial" w:cs="Arial"/>
                <w:sz w:val="20"/>
                <w:szCs w:val="19"/>
              </w:rPr>
              <w:t xml:space="preserve"> requesting for assistance through A</w:t>
            </w:r>
            <w:r w:rsidR="0076375A" w:rsidRPr="002955B6">
              <w:rPr>
                <w:rFonts w:ascii="Arial" w:eastAsia="Arial" w:hAnsi="Arial" w:cs="Arial"/>
                <w:sz w:val="20"/>
                <w:szCs w:val="19"/>
              </w:rPr>
              <w:t xml:space="preserve">ICS from March 16 to </w:t>
            </w:r>
            <w:r w:rsidR="00AF208C">
              <w:rPr>
                <w:rFonts w:ascii="Arial" w:eastAsia="Arial" w:hAnsi="Arial" w:cs="Arial"/>
                <w:sz w:val="20"/>
                <w:szCs w:val="19"/>
              </w:rPr>
              <w:t>January 8, 2021</w:t>
            </w:r>
            <w:r w:rsidRPr="002955B6">
              <w:rPr>
                <w:rFonts w:ascii="Arial" w:eastAsia="Arial" w:hAnsi="Arial" w:cs="Arial"/>
                <w:sz w:val="20"/>
                <w:szCs w:val="19"/>
              </w:rPr>
              <w:t xml:space="preserve"> amounting to </w:t>
            </w:r>
            <w:r w:rsidR="0076375A" w:rsidRPr="002955B6">
              <w:rPr>
                <w:rFonts w:ascii="Arial" w:eastAsia="Arial" w:hAnsi="Arial" w:cs="Arial"/>
                <w:b/>
                <w:sz w:val="20"/>
                <w:szCs w:val="19"/>
              </w:rPr>
              <w:t>₱</w:t>
            </w:r>
            <w:r w:rsidR="004574DB" w:rsidRPr="002955B6">
              <w:rPr>
                <w:rFonts w:ascii="Arial" w:eastAsia="Arial" w:hAnsi="Arial" w:cs="Arial"/>
                <w:b/>
                <w:sz w:val="20"/>
                <w:szCs w:val="19"/>
              </w:rPr>
              <w:t>168,424,588.38</w:t>
            </w:r>
            <w:r w:rsidR="0076375A" w:rsidRPr="002955B6">
              <w:rPr>
                <w:rFonts w:ascii="Arial" w:eastAsia="Arial" w:hAnsi="Arial" w:cs="Arial"/>
                <w:b/>
                <w:sz w:val="20"/>
                <w:szCs w:val="19"/>
              </w:rPr>
              <w:t>.</w:t>
            </w:r>
          </w:p>
          <w:p w14:paraId="7883DA50"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A total of </w:t>
            </w:r>
            <w:r w:rsidRPr="002955B6">
              <w:rPr>
                <w:rFonts w:ascii="Arial" w:eastAsia="Arial" w:hAnsi="Arial" w:cs="Arial"/>
                <w:b/>
                <w:bCs/>
                <w:sz w:val="20"/>
                <w:szCs w:val="19"/>
              </w:rPr>
              <w:t>99,255 beneficiaries</w:t>
            </w:r>
            <w:r w:rsidRPr="002955B6">
              <w:rPr>
                <w:rFonts w:ascii="Arial" w:eastAsia="Arial" w:hAnsi="Arial" w:cs="Arial"/>
                <w:sz w:val="20"/>
                <w:szCs w:val="19"/>
              </w:rPr>
              <w:t xml:space="preserve"> received Social Pension assistance amounting to </w:t>
            </w:r>
            <w:r w:rsidRPr="002955B6">
              <w:rPr>
                <w:rFonts w:ascii="Arial" w:eastAsia="Arial" w:hAnsi="Arial" w:cs="Arial"/>
                <w:b/>
                <w:bCs/>
                <w:sz w:val="20"/>
                <w:szCs w:val="19"/>
              </w:rPr>
              <w:t xml:space="preserve">₱540,006,000.00 </w:t>
            </w:r>
            <w:r w:rsidRPr="002955B6">
              <w:rPr>
                <w:rFonts w:ascii="Arial" w:eastAsia="Arial" w:hAnsi="Arial" w:cs="Arial"/>
                <w:sz w:val="20"/>
                <w:szCs w:val="19"/>
              </w:rPr>
              <w:t>as of 18 December 2020.</w:t>
            </w:r>
          </w:p>
          <w:p w14:paraId="755B3542"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DSWD-FO III is continuously repacking FFPs.</w:t>
            </w:r>
          </w:p>
          <w:p w14:paraId="47170B1B"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955B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955B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955B6" w:rsidRPr="002955B6" w14:paraId="3D616B4C" w14:textId="77777777" w:rsidTr="006162E5">
              <w:tc>
                <w:tcPr>
                  <w:tcW w:w="1581" w:type="dxa"/>
                  <w:shd w:val="clear" w:color="auto" w:fill="D9D9D9" w:themeFill="background1" w:themeFillShade="D9"/>
                  <w:vAlign w:val="center"/>
                </w:tcPr>
                <w:p w14:paraId="0E2048D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TOTA AMOUNT PAID (</w:t>
                  </w:r>
                  <w:proofErr w:type="spellStart"/>
                  <w:r w:rsidRPr="002955B6">
                    <w:rPr>
                      <w:rFonts w:ascii="Arial" w:eastAsia="Arial" w:hAnsi="Arial" w:cs="Arial"/>
                      <w:b/>
                      <w:sz w:val="16"/>
                      <w:szCs w:val="16"/>
                    </w:rPr>
                    <w:t>PhP</w:t>
                  </w:r>
                  <w:proofErr w:type="spellEnd"/>
                  <w:r w:rsidRPr="002955B6">
                    <w:rPr>
                      <w:rFonts w:ascii="Arial" w:eastAsia="Arial" w:hAnsi="Arial" w:cs="Arial"/>
                      <w:b/>
                      <w:sz w:val="16"/>
                      <w:szCs w:val="16"/>
                    </w:rPr>
                    <w:t>)</w:t>
                  </w:r>
                </w:p>
              </w:tc>
              <w:tc>
                <w:tcPr>
                  <w:tcW w:w="2720" w:type="dxa"/>
                  <w:shd w:val="clear" w:color="auto" w:fill="D9D9D9" w:themeFill="background1" w:themeFillShade="D9"/>
                  <w:vAlign w:val="center"/>
                </w:tcPr>
                <w:p w14:paraId="4AA880C9"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REMARKS</w:t>
                  </w:r>
                </w:p>
              </w:tc>
            </w:tr>
            <w:tr w:rsidR="002955B6" w:rsidRPr="002955B6" w14:paraId="7DF1FF65" w14:textId="77777777" w:rsidTr="006162E5">
              <w:tc>
                <w:tcPr>
                  <w:tcW w:w="7561" w:type="dxa"/>
                  <w:gridSpan w:val="4"/>
                  <w:shd w:val="clear" w:color="auto" w:fill="EAF1DD" w:themeFill="accent3" w:themeFillTint="33"/>
                  <w:vAlign w:val="center"/>
                </w:tcPr>
                <w:p w14:paraId="5D5E1900"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FIRST TRANCHE</w:t>
                  </w:r>
                </w:p>
              </w:tc>
            </w:tr>
            <w:tr w:rsidR="002955B6" w:rsidRPr="002955B6" w14:paraId="1277C851" w14:textId="77777777" w:rsidTr="006162E5">
              <w:tc>
                <w:tcPr>
                  <w:tcW w:w="1581" w:type="dxa"/>
                </w:tcPr>
                <w:p w14:paraId="47DFC332"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E503897"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504,018</w:t>
                  </w:r>
                </w:p>
              </w:tc>
              <w:tc>
                <w:tcPr>
                  <w:tcW w:w="1701" w:type="dxa"/>
                </w:tcPr>
                <w:p w14:paraId="1697FA7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9,776,117,000.00</w:t>
                  </w:r>
                </w:p>
              </w:tc>
              <w:tc>
                <w:tcPr>
                  <w:tcW w:w="2720" w:type="dxa"/>
                </w:tcPr>
                <w:p w14:paraId="5F7123D0"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8 May 2020</w:t>
                  </w:r>
                </w:p>
              </w:tc>
            </w:tr>
            <w:tr w:rsidR="002955B6" w:rsidRPr="002955B6" w14:paraId="1116927D" w14:textId="77777777" w:rsidTr="006162E5">
              <w:tc>
                <w:tcPr>
                  <w:tcW w:w="1581" w:type="dxa"/>
                </w:tcPr>
                <w:p w14:paraId="184C988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4D84495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94,208</w:t>
                  </w:r>
                </w:p>
              </w:tc>
              <w:tc>
                <w:tcPr>
                  <w:tcW w:w="1701" w:type="dxa"/>
                </w:tcPr>
                <w:p w14:paraId="66FF31DA"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515,171,200.00</w:t>
                  </w:r>
                </w:p>
              </w:tc>
              <w:tc>
                <w:tcPr>
                  <w:tcW w:w="2720" w:type="dxa"/>
                </w:tcPr>
                <w:p w14:paraId="67285375"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0 September 2020</w:t>
                  </w:r>
                </w:p>
              </w:tc>
            </w:tr>
            <w:tr w:rsidR="002955B6" w:rsidRPr="002955B6" w14:paraId="6EA19E0E" w14:textId="77777777" w:rsidTr="006162E5">
              <w:tc>
                <w:tcPr>
                  <w:tcW w:w="1581" w:type="dxa"/>
                </w:tcPr>
                <w:p w14:paraId="29FE76DD"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2222D1A1"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81,698</w:t>
                  </w:r>
                </w:p>
              </w:tc>
              <w:tc>
                <w:tcPr>
                  <w:tcW w:w="1701" w:type="dxa"/>
                </w:tcPr>
                <w:p w14:paraId="2CD0E30F"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3,131,037,000.00</w:t>
                  </w:r>
                </w:p>
              </w:tc>
              <w:tc>
                <w:tcPr>
                  <w:tcW w:w="2720" w:type="dxa"/>
                </w:tcPr>
                <w:p w14:paraId="64A37A8F"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3EA40252" w14:textId="77777777" w:rsidTr="006162E5">
              <w:tc>
                <w:tcPr>
                  <w:tcW w:w="7561" w:type="dxa"/>
                  <w:gridSpan w:val="4"/>
                  <w:shd w:val="clear" w:color="auto" w:fill="EAF1DD" w:themeFill="accent3" w:themeFillTint="33"/>
                  <w:vAlign w:val="center"/>
                </w:tcPr>
                <w:p w14:paraId="493984AF"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SECOND TRANCHE</w:t>
                  </w:r>
                </w:p>
              </w:tc>
            </w:tr>
            <w:tr w:rsidR="002955B6" w:rsidRPr="002955B6" w14:paraId="098AE481" w14:textId="77777777" w:rsidTr="006162E5">
              <w:tc>
                <w:tcPr>
                  <w:tcW w:w="1581" w:type="dxa"/>
                </w:tcPr>
                <w:p w14:paraId="34F9C7FA"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D798088"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02,266</w:t>
                  </w:r>
                </w:p>
              </w:tc>
              <w:tc>
                <w:tcPr>
                  <w:tcW w:w="1701" w:type="dxa"/>
                </w:tcPr>
                <w:p w14:paraId="6944E2E1"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464,729,000.00</w:t>
                  </w:r>
                </w:p>
              </w:tc>
              <w:tc>
                <w:tcPr>
                  <w:tcW w:w="2720" w:type="dxa"/>
                </w:tcPr>
                <w:p w14:paraId="12C0CD26"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5 November 2020</w:t>
                  </w:r>
                </w:p>
              </w:tc>
            </w:tr>
            <w:tr w:rsidR="002955B6" w:rsidRPr="002955B6" w14:paraId="04404EE6" w14:textId="77777777" w:rsidTr="006162E5">
              <w:tc>
                <w:tcPr>
                  <w:tcW w:w="1581" w:type="dxa"/>
                </w:tcPr>
                <w:p w14:paraId="306CD71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5A849054"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82,718</w:t>
                  </w:r>
                </w:p>
              </w:tc>
              <w:tc>
                <w:tcPr>
                  <w:tcW w:w="1701" w:type="dxa"/>
                </w:tcPr>
                <w:p w14:paraId="2AA1D3D6"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455,997,700.00</w:t>
                  </w:r>
                </w:p>
              </w:tc>
              <w:tc>
                <w:tcPr>
                  <w:tcW w:w="2720" w:type="dxa"/>
                </w:tcPr>
                <w:p w14:paraId="1D48931C"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26 November 2020</w:t>
                  </w:r>
                </w:p>
              </w:tc>
            </w:tr>
            <w:tr w:rsidR="002955B6" w:rsidRPr="002955B6" w14:paraId="400269B2" w14:textId="77777777" w:rsidTr="006162E5">
              <w:tc>
                <w:tcPr>
                  <w:tcW w:w="1581" w:type="dxa"/>
                </w:tcPr>
                <w:p w14:paraId="321F8A19"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7F01B1ED"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53,484</w:t>
                  </w:r>
                </w:p>
              </w:tc>
              <w:tc>
                <w:tcPr>
                  <w:tcW w:w="1701" w:type="dxa"/>
                </w:tcPr>
                <w:p w14:paraId="7F13D0E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2,947,646,000.00</w:t>
                  </w:r>
                </w:p>
              </w:tc>
              <w:tc>
                <w:tcPr>
                  <w:tcW w:w="2720" w:type="dxa"/>
                </w:tcPr>
                <w:p w14:paraId="3642E971"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r w:rsidR="002955B6" w:rsidRPr="002955B6" w14:paraId="3492FF03" w14:textId="77777777" w:rsidTr="006162E5">
              <w:tc>
                <w:tcPr>
                  <w:tcW w:w="7561" w:type="dxa"/>
                  <w:gridSpan w:val="4"/>
                  <w:shd w:val="clear" w:color="auto" w:fill="EAF1DD" w:themeFill="accent3" w:themeFillTint="33"/>
                  <w:vAlign w:val="center"/>
                </w:tcPr>
                <w:p w14:paraId="379D9CBE"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OTHERS</w:t>
                  </w:r>
                </w:p>
              </w:tc>
            </w:tr>
            <w:tr w:rsidR="002955B6" w:rsidRPr="002955B6" w14:paraId="64A47928" w14:textId="77777777" w:rsidTr="006162E5">
              <w:tc>
                <w:tcPr>
                  <w:tcW w:w="1581" w:type="dxa"/>
                  <w:vAlign w:val="center"/>
                </w:tcPr>
                <w:p w14:paraId="064DF5B4"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ESP-SAP LTFRB</w:t>
                  </w:r>
                </w:p>
              </w:tc>
              <w:tc>
                <w:tcPr>
                  <w:tcW w:w="1559" w:type="dxa"/>
                  <w:vAlign w:val="center"/>
                </w:tcPr>
                <w:p w14:paraId="77D7A52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703</w:t>
                  </w:r>
                </w:p>
              </w:tc>
              <w:tc>
                <w:tcPr>
                  <w:tcW w:w="1701" w:type="dxa"/>
                  <w:vAlign w:val="center"/>
                </w:tcPr>
                <w:p w14:paraId="26E87E53"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9,069,500.00</w:t>
                  </w:r>
                </w:p>
              </w:tc>
              <w:tc>
                <w:tcPr>
                  <w:tcW w:w="2720" w:type="dxa"/>
                  <w:vAlign w:val="center"/>
                </w:tcPr>
                <w:p w14:paraId="4042FB03"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As of 19 October 2020</w:t>
                  </w:r>
                </w:p>
              </w:tc>
            </w:tr>
          </w:tbl>
          <w:p w14:paraId="14C8CFEC"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w:t>
            </w:r>
            <w:proofErr w:type="spellStart"/>
            <w:r w:rsidRPr="004B4C69">
              <w:rPr>
                <w:rFonts w:ascii="Arial" w:eastAsia="Arial" w:hAnsi="Arial" w:cs="Arial"/>
                <w:sz w:val="20"/>
                <w:szCs w:val="20"/>
              </w:rPr>
              <w:t>Paje</w:t>
            </w:r>
            <w:proofErr w:type="spellEnd"/>
            <w:r w:rsidRPr="004B4C69">
              <w:rPr>
                <w:rFonts w:ascii="Arial" w:eastAsia="Arial" w:hAnsi="Arial" w:cs="Arial"/>
                <w:sz w:val="20"/>
                <w:szCs w:val="20"/>
              </w:rPr>
              <w:t xml:space="preserv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w:t>
            </w:r>
            <w:r w:rsidRPr="004B4C69">
              <w:rPr>
                <w:rFonts w:ascii="Arial" w:eastAsia="Arial" w:hAnsi="Arial" w:cs="Arial"/>
                <w:sz w:val="20"/>
                <w:szCs w:val="20"/>
              </w:rPr>
              <w:lastRenderedPageBreak/>
              <w:t>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For the SAP – ESP </w:t>
            </w:r>
            <w:proofErr w:type="spellStart"/>
            <w:r w:rsidRPr="004B4C69">
              <w:rPr>
                <w:rFonts w:ascii="Arial" w:eastAsia="Arial" w:hAnsi="Arial" w:cs="Arial"/>
                <w:sz w:val="20"/>
                <w:szCs w:val="20"/>
              </w:rPr>
              <w:t>Bayanihan</w:t>
            </w:r>
            <w:proofErr w:type="spellEnd"/>
            <w:r w:rsidRPr="004B4C69">
              <w:rPr>
                <w:rFonts w:ascii="Arial" w:eastAsia="Arial" w:hAnsi="Arial" w:cs="Arial"/>
                <w:sz w:val="20"/>
                <w:szCs w:val="20"/>
              </w:rPr>
              <w:t xml:space="preserve">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0892B3E4" w:rsidR="000C011D" w:rsidRPr="00A10B96" w:rsidRDefault="0096203E"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A10B96">
              <w:rPr>
                <w:rFonts w:ascii="Arial" w:eastAsia="Arial" w:hAnsi="Arial" w:cs="Arial"/>
                <w:sz w:val="20"/>
                <w:szCs w:val="20"/>
              </w:rPr>
              <w:t>1</w:t>
            </w:r>
            <w:r w:rsidR="00982109">
              <w:rPr>
                <w:rFonts w:ascii="Arial" w:eastAsia="Arial" w:hAnsi="Arial" w:cs="Arial"/>
                <w:sz w:val="20"/>
                <w:szCs w:val="20"/>
              </w:rPr>
              <w:t>4</w:t>
            </w:r>
            <w:r w:rsidR="000E0F23" w:rsidRPr="00A10B96">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DSWD-FO VI is continuously repacking FFPs at the DSWD Regional Warehouse.</w:t>
            </w:r>
          </w:p>
          <w:p w14:paraId="5B064275" w14:textId="14FAC8C2" w:rsidR="00CC0CFD"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 xml:space="preserve">DSWD-FO VI provided </w:t>
            </w:r>
            <w:r w:rsidRPr="00A10B96">
              <w:rPr>
                <w:rFonts w:ascii="Arial" w:eastAsia="Times New Roman" w:hAnsi="Arial" w:cs="Arial"/>
                <w:b/>
                <w:sz w:val="20"/>
                <w:szCs w:val="20"/>
              </w:rPr>
              <w:t>₱271,388,445.20</w:t>
            </w:r>
            <w:r w:rsidRPr="00A10B96">
              <w:rPr>
                <w:rFonts w:ascii="Arial" w:eastAsia="Times New Roman" w:hAnsi="Arial" w:cs="Arial"/>
                <w:sz w:val="20"/>
                <w:szCs w:val="20"/>
              </w:rPr>
              <w:t xml:space="preserve"> worth of assistance to </w:t>
            </w:r>
            <w:r w:rsidRPr="00A10B96">
              <w:rPr>
                <w:rFonts w:ascii="Arial" w:eastAsia="Times New Roman" w:hAnsi="Arial" w:cs="Arial"/>
                <w:b/>
                <w:sz w:val="20"/>
                <w:szCs w:val="20"/>
              </w:rPr>
              <w:t>85,089 individuals</w:t>
            </w:r>
            <w:r w:rsidRPr="00A10B96">
              <w:rPr>
                <w:rFonts w:ascii="Arial" w:eastAsia="Times New Roman" w:hAnsi="Arial" w:cs="Arial"/>
                <w:sz w:val="20"/>
                <w:szCs w:val="20"/>
              </w:rPr>
              <w:t xml:space="preserve"> through </w:t>
            </w:r>
            <w:r w:rsidRPr="00A10B96">
              <w:rPr>
                <w:rFonts w:ascii="Arial" w:eastAsia="Times New Roman" w:hAnsi="Arial" w:cs="Arial"/>
                <w:b/>
                <w:sz w:val="20"/>
                <w:szCs w:val="20"/>
              </w:rPr>
              <w:t>Assistance to Individuals in Crisis Situation (AICS</w:t>
            </w:r>
            <w:r w:rsidRPr="00A10B96">
              <w:rPr>
                <w:rFonts w:ascii="Arial" w:eastAsia="Times New Roman" w:hAnsi="Arial" w:cs="Arial"/>
                <w:sz w:val="20"/>
                <w:szCs w:val="20"/>
              </w:rPr>
              <w:t>) from 09 March to 21 December 2020.</w:t>
            </w:r>
          </w:p>
          <w:p w14:paraId="73F467CE" w14:textId="1F54AF53" w:rsidR="004165C0"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A10B9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A10B96">
              <w:rPr>
                <w:rFonts w:ascii="Arial" w:eastAsia="Times New Roman" w:hAnsi="Arial" w:cs="Arial"/>
                <w:b/>
                <w:bCs/>
                <w:sz w:val="20"/>
                <w:szCs w:val="20"/>
              </w:rPr>
              <w:t>Social Amelioration Program (SAP)</w:t>
            </w:r>
          </w:p>
          <w:p w14:paraId="24B682A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To date, a total of </w:t>
            </w:r>
            <w:r w:rsidRPr="00A10B96">
              <w:rPr>
                <w:rFonts w:ascii="Arial" w:eastAsia="Times New Roman" w:hAnsi="Arial" w:cs="Arial"/>
                <w:b/>
                <w:sz w:val="20"/>
                <w:szCs w:val="20"/>
              </w:rPr>
              <w:t>₱1,496,509,5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321,830 4Ps beneficiaries</w:t>
            </w:r>
            <w:r w:rsidRPr="00A10B96">
              <w:rPr>
                <w:rFonts w:ascii="Arial" w:eastAsia="Times New Roman" w:hAnsi="Arial" w:cs="Arial"/>
                <w:sz w:val="20"/>
                <w:szCs w:val="20"/>
              </w:rPr>
              <w:t xml:space="preserve"> and </w:t>
            </w:r>
            <w:r w:rsidRPr="00A10B96">
              <w:rPr>
                <w:rFonts w:ascii="Arial" w:eastAsia="Times New Roman" w:hAnsi="Arial" w:cs="Arial"/>
                <w:b/>
                <w:sz w:val="20"/>
                <w:szCs w:val="20"/>
              </w:rPr>
              <w:t>₱6,788,214,0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1,131,369 non-4Ps beneficiaries</w:t>
            </w:r>
            <w:r w:rsidRPr="00A10B96">
              <w:rPr>
                <w:rFonts w:ascii="Arial" w:eastAsia="Times New Roman" w:hAnsi="Arial" w:cs="Arial"/>
                <w:sz w:val="20"/>
                <w:szCs w:val="20"/>
              </w:rPr>
              <w:t xml:space="preserve"> for the </w:t>
            </w:r>
            <w:r w:rsidRPr="00A10B96">
              <w:rPr>
                <w:rFonts w:ascii="Arial" w:eastAsia="Times New Roman" w:hAnsi="Arial" w:cs="Arial"/>
                <w:sz w:val="20"/>
                <w:szCs w:val="20"/>
              </w:rPr>
              <w:lastRenderedPageBreak/>
              <w:t>first tranche.</w:t>
            </w:r>
          </w:p>
          <w:p w14:paraId="6954638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DSWD-FO VI has served </w:t>
            </w:r>
            <w:r w:rsidRPr="00A10B96">
              <w:rPr>
                <w:rFonts w:ascii="Arial" w:eastAsia="Times New Roman" w:hAnsi="Arial" w:cs="Arial"/>
                <w:b/>
                <w:sz w:val="20"/>
                <w:szCs w:val="20"/>
              </w:rPr>
              <w:t>103,608 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481,777,200.00</w:t>
            </w:r>
            <w:r w:rsidRPr="00A10B96">
              <w:rPr>
                <w:rFonts w:ascii="Arial" w:eastAsia="Times New Roman" w:hAnsi="Arial" w:cs="Arial"/>
                <w:sz w:val="20"/>
                <w:szCs w:val="20"/>
              </w:rPr>
              <w:t xml:space="preserve"> and </w:t>
            </w:r>
            <w:r w:rsidRPr="00A10B96">
              <w:rPr>
                <w:rFonts w:ascii="Arial" w:eastAsia="Times New Roman" w:hAnsi="Arial" w:cs="Arial"/>
                <w:b/>
                <w:sz w:val="20"/>
                <w:szCs w:val="20"/>
              </w:rPr>
              <w:t>440,802 non-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2,644,812,000.00</w:t>
            </w:r>
            <w:r w:rsidRPr="00A10B96">
              <w:rPr>
                <w:rFonts w:ascii="Arial" w:eastAsia="Times New Roman" w:hAnsi="Arial" w:cs="Arial"/>
                <w:sz w:val="20"/>
                <w:szCs w:val="20"/>
              </w:rPr>
              <w:t xml:space="preserve"> for the second tranche, and </w:t>
            </w:r>
            <w:r w:rsidRPr="00A10B96">
              <w:rPr>
                <w:rFonts w:ascii="Arial" w:eastAsia="Times New Roman" w:hAnsi="Arial" w:cs="Arial"/>
                <w:b/>
                <w:sz w:val="20"/>
                <w:szCs w:val="20"/>
              </w:rPr>
              <w:t>190,738 left-out/waitlisted</w:t>
            </w:r>
            <w:r w:rsidRPr="00A10B96">
              <w:rPr>
                <w:rFonts w:ascii="Arial" w:eastAsia="Times New Roman" w:hAnsi="Arial" w:cs="Arial"/>
                <w:sz w:val="20"/>
                <w:szCs w:val="20"/>
              </w:rPr>
              <w:t xml:space="preserve"> beneficiaries amounting to ₱1,144,428,000.00.</w:t>
            </w:r>
          </w:p>
          <w:p w14:paraId="273F7FF7" w14:textId="215A26AC" w:rsidR="000C011D"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The Operation Center Hotline catered and resolved a total of 9,156 calls from 15 April to 26 </w:t>
            </w:r>
            <w:proofErr w:type="gramStart"/>
            <w:r w:rsidRPr="00A10B96">
              <w:rPr>
                <w:rFonts w:ascii="Arial" w:eastAsia="Times New Roman" w:hAnsi="Arial" w:cs="Arial"/>
                <w:sz w:val="20"/>
                <w:szCs w:val="20"/>
              </w:rPr>
              <w:t>August,</w:t>
            </w:r>
            <w:proofErr w:type="gramEnd"/>
            <w:r w:rsidRPr="00A10B96">
              <w:rPr>
                <w:rFonts w:ascii="Arial" w:eastAsia="Times New Roman" w:hAnsi="Arial" w:cs="Arial"/>
                <w:sz w:val="20"/>
                <w:szCs w:val="20"/>
              </w:rPr>
              <w:t xml:space="preserve">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 xml:space="preserve">The Social Amelioration Program is over with the expiry of the </w:t>
            </w:r>
            <w:proofErr w:type="spellStart"/>
            <w:r w:rsidRPr="001B221B">
              <w:rPr>
                <w:rFonts w:ascii="Arial" w:eastAsia="Arial" w:hAnsi="Arial" w:cs="Arial"/>
                <w:sz w:val="20"/>
                <w:szCs w:val="19"/>
              </w:rPr>
              <w:t>Bayanihan</w:t>
            </w:r>
            <w:proofErr w:type="spellEnd"/>
            <w:r w:rsidRPr="001B221B">
              <w:rPr>
                <w:rFonts w:ascii="Arial" w:eastAsia="Arial" w:hAnsi="Arial" w:cs="Arial"/>
                <w:sz w:val="20"/>
                <w:szCs w:val="19"/>
              </w:rPr>
              <w:t xml:space="preserve">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w:t>
            </w:r>
            <w:proofErr w:type="gramStart"/>
            <w:r w:rsidRPr="00162F5B">
              <w:rPr>
                <w:rFonts w:ascii="Arial" w:eastAsia="Arial" w:hAnsi="Arial" w:cs="Arial"/>
                <w:sz w:val="20"/>
                <w:szCs w:val="19"/>
              </w:rPr>
              <w:t>provided assistance to</w:t>
            </w:r>
            <w:proofErr w:type="gramEnd"/>
            <w:r w:rsidRPr="00162F5B">
              <w:rPr>
                <w:rFonts w:ascii="Arial" w:eastAsia="Arial" w:hAnsi="Arial" w:cs="Arial"/>
                <w:sz w:val="20"/>
                <w:szCs w:val="19"/>
              </w:rPr>
              <w:t xml:space="preserve">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lastRenderedPageBreak/>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w:t>
            </w:r>
            <w:proofErr w:type="gramStart"/>
            <w:r w:rsidRPr="00AA717F">
              <w:rPr>
                <w:rFonts w:ascii="Arial" w:eastAsia="Arial" w:hAnsi="Arial" w:cs="Arial"/>
                <w:sz w:val="20"/>
                <w:szCs w:val="19"/>
              </w:rPr>
              <w:t>provided assistance to</w:t>
            </w:r>
            <w:proofErr w:type="gramEnd"/>
            <w:r w:rsidRPr="00AA717F">
              <w:rPr>
                <w:rFonts w:ascii="Arial" w:eastAsia="Arial" w:hAnsi="Arial" w:cs="Arial"/>
                <w:sz w:val="20"/>
                <w:szCs w:val="19"/>
              </w:rPr>
              <w:t xml:space="preserve">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C05135D" w:rsidR="000C011D" w:rsidRPr="009A3455" w:rsidRDefault="00A603BE"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5</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provided 5,000 FFPs amounting to ₱2,805,000.00 to Region XII, 3,000 FFPs amounting to ₱2,035,718.08 to </w:t>
            </w:r>
            <w:proofErr w:type="spellStart"/>
            <w:r w:rsidRPr="009A3455">
              <w:rPr>
                <w:rFonts w:ascii="Arial" w:eastAsia="Arial" w:hAnsi="Arial" w:cs="Arial"/>
                <w:sz w:val="20"/>
                <w:szCs w:val="19"/>
              </w:rPr>
              <w:t>Caraga</w:t>
            </w:r>
            <w:proofErr w:type="spellEnd"/>
            <w:r w:rsidRPr="009A3455">
              <w:rPr>
                <w:rFonts w:ascii="Arial" w:eastAsia="Arial" w:hAnsi="Arial" w:cs="Arial"/>
                <w:sz w:val="20"/>
                <w:szCs w:val="19"/>
              </w:rPr>
              <w:t xml:space="preserve">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446F49B2"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w:t>
            </w:r>
            <w:proofErr w:type="spellStart"/>
            <w:r w:rsidRPr="009A3455">
              <w:rPr>
                <w:rFonts w:ascii="Arial" w:eastAsia="Arial" w:hAnsi="Arial" w:cs="Arial"/>
                <w:sz w:val="20"/>
                <w:szCs w:val="19"/>
              </w:rPr>
              <w:t>Bayanihan</w:t>
            </w:r>
            <w:proofErr w:type="spellEnd"/>
            <w:r w:rsidRPr="009A3455">
              <w:rPr>
                <w:rFonts w:ascii="Arial" w:eastAsia="Arial" w:hAnsi="Arial" w:cs="Arial"/>
                <w:sz w:val="20"/>
                <w:szCs w:val="19"/>
              </w:rPr>
              <w:t xml:space="preserve">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BE16CB">
              <w:rPr>
                <w:rFonts w:ascii="Arial" w:eastAsia="Arial" w:hAnsi="Arial" w:cs="Arial"/>
                <w:sz w:val="20"/>
                <w:szCs w:val="19"/>
              </w:rPr>
              <w:t>15</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13013539" w14:textId="77777777" w:rsidR="00F57E65" w:rsidRDefault="00F57E65">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0C918D6B" w14:textId="2D64E711"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Sultan Kudarat.</w:t>
            </w:r>
          </w:p>
        </w:tc>
      </w:tr>
    </w:tbl>
    <w:p w14:paraId="30377FE9" w14:textId="77777777" w:rsidR="00B11C2A" w:rsidRDefault="00B11C2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 xml:space="preserve">225,885.00 for the LGU of Las Nieves, </w:t>
            </w:r>
            <w:proofErr w:type="spellStart"/>
            <w:r w:rsidRPr="001C6402">
              <w:rPr>
                <w:rFonts w:ascii="Arial" w:eastAsia="Arial" w:hAnsi="Arial" w:cs="Arial"/>
                <w:sz w:val="20"/>
                <w:szCs w:val="19"/>
              </w:rPr>
              <w:t>Agusan</w:t>
            </w:r>
            <w:proofErr w:type="spellEnd"/>
            <w:r w:rsidRPr="001C6402">
              <w:rPr>
                <w:rFonts w:ascii="Arial" w:eastAsia="Arial" w:hAnsi="Arial" w:cs="Arial"/>
                <w:sz w:val="20"/>
                <w:szCs w:val="19"/>
              </w:rPr>
              <w:t xml:space="preserve">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xml:space="preserve">% were paid under </w:t>
            </w:r>
            <w:proofErr w:type="spellStart"/>
            <w:r w:rsidRPr="001C6402">
              <w:rPr>
                <w:rFonts w:ascii="Arial" w:eastAsia="Arial" w:hAnsi="Arial" w:cs="Arial"/>
                <w:sz w:val="20"/>
                <w:szCs w:val="19"/>
              </w:rPr>
              <w:t>Bayanihan</w:t>
            </w:r>
            <w:proofErr w:type="spellEnd"/>
            <w:r w:rsidRPr="001C6402">
              <w:rPr>
                <w:rFonts w:ascii="Arial" w:eastAsia="Arial" w:hAnsi="Arial" w:cs="Arial"/>
                <w:sz w:val="20"/>
                <w:szCs w:val="19"/>
              </w:rPr>
              <w:t xml:space="preserve">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w:t>
            </w:r>
            <w:proofErr w:type="spellStart"/>
            <w:r w:rsidRPr="001C6402">
              <w:rPr>
                <w:rFonts w:ascii="Arial" w:eastAsia="Arial" w:hAnsi="Arial" w:cs="Arial"/>
                <w:sz w:val="20"/>
                <w:szCs w:val="19"/>
              </w:rPr>
              <w:t>Caraga</w:t>
            </w:r>
            <w:proofErr w:type="spellEnd"/>
            <w:r w:rsidRPr="001C6402">
              <w:rPr>
                <w:rFonts w:ascii="Arial" w:eastAsia="Arial" w:hAnsi="Arial" w:cs="Arial"/>
                <w:sz w:val="20"/>
                <w:szCs w:val="19"/>
              </w:rPr>
              <w:t xml:space="preserve"> also facilitated the transfer of funds last 17 December 2020 to </w:t>
            </w:r>
            <w:proofErr w:type="spellStart"/>
            <w:r w:rsidRPr="001C6402">
              <w:rPr>
                <w:rFonts w:ascii="Arial" w:eastAsia="Arial" w:hAnsi="Arial" w:cs="Arial"/>
                <w:sz w:val="20"/>
                <w:szCs w:val="19"/>
              </w:rPr>
              <w:t>Bislig</w:t>
            </w:r>
            <w:proofErr w:type="spellEnd"/>
            <w:r w:rsidRPr="001C6402">
              <w:rPr>
                <w:rFonts w:ascii="Arial" w:eastAsia="Arial" w:hAnsi="Arial" w:cs="Arial"/>
                <w:sz w:val="20"/>
                <w:szCs w:val="19"/>
              </w:rPr>
              <w:t xml:space="preserve"> City, Surigao Del Sur with the amount of ₱10,090,000.00 for 2,018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additional beneficiaries and ₱43,325,000.00 for 8,665 target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30637F1C" w14:textId="7E2AB2C1" w:rsidR="00F57E65" w:rsidRDefault="00F57E65" w:rsidP="00162F5B">
      <w:pPr>
        <w:spacing w:after="0" w:line="240" w:lineRule="auto"/>
        <w:contextualSpacing/>
        <w:rPr>
          <w:rFonts w:ascii="Arial" w:eastAsia="Arial" w:hAnsi="Arial" w:cs="Arial"/>
          <w:b/>
          <w:sz w:val="24"/>
          <w:szCs w:val="24"/>
        </w:rPr>
      </w:pPr>
    </w:p>
    <w:p w14:paraId="47188B3A" w14:textId="77777777" w:rsidR="000D077A" w:rsidRDefault="000D077A" w:rsidP="00162F5B">
      <w:pPr>
        <w:spacing w:after="0" w:line="240" w:lineRule="auto"/>
        <w:contextualSpacing/>
        <w:rPr>
          <w:rFonts w:ascii="Arial" w:eastAsia="Arial" w:hAnsi="Arial" w:cs="Arial"/>
          <w:b/>
          <w:sz w:val="24"/>
          <w:szCs w:val="24"/>
        </w:rPr>
      </w:pPr>
    </w:p>
    <w:p w14:paraId="6E17AE90" w14:textId="31C86F3E" w:rsidR="00C16878" w:rsidRDefault="004B4C69"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1606839" w14:textId="6711C596" w:rsidR="000D077A" w:rsidRDefault="000D077A" w:rsidP="00D0702F">
      <w:pPr>
        <w:spacing w:after="0" w:line="240" w:lineRule="auto"/>
        <w:contextualSpacing/>
        <w:rPr>
          <w:rFonts w:ascii="Arial" w:eastAsia="Arial" w:hAnsi="Arial" w:cs="Arial"/>
          <w:b/>
          <w:sz w:val="24"/>
          <w:szCs w:val="24"/>
        </w:rPr>
      </w:pPr>
      <w:r>
        <w:rPr>
          <w:rFonts w:ascii="Arial" w:eastAsia="Arial" w:hAnsi="Arial" w:cs="Arial"/>
          <w:b/>
          <w:sz w:val="24"/>
          <w:szCs w:val="24"/>
        </w:rPr>
        <w:t xml:space="preserve">PHIL </w:t>
      </w:r>
      <w:r w:rsidR="009108CF">
        <w:rPr>
          <w:rFonts w:ascii="Arial" w:eastAsia="Arial" w:hAnsi="Arial" w:cs="Arial"/>
          <w:b/>
          <w:sz w:val="24"/>
          <w:szCs w:val="24"/>
        </w:rPr>
        <w:t xml:space="preserve">JOBERT </w:t>
      </w:r>
      <w:bookmarkStart w:id="2" w:name="_GoBack"/>
      <w:bookmarkEnd w:id="2"/>
      <w:r>
        <w:rPr>
          <w:rFonts w:ascii="Arial" w:eastAsia="Arial" w:hAnsi="Arial" w:cs="Arial"/>
          <w:b/>
          <w:sz w:val="24"/>
          <w:szCs w:val="24"/>
        </w:rPr>
        <w:t>A. ZALDIVAR</w:t>
      </w:r>
    </w:p>
    <w:p w14:paraId="76DEDAC7" w14:textId="77777777" w:rsidR="00A603BE" w:rsidRDefault="00A603BE" w:rsidP="00D0702F">
      <w:pPr>
        <w:spacing w:after="0" w:line="240" w:lineRule="auto"/>
        <w:contextualSpacing/>
        <w:rPr>
          <w:rFonts w:ascii="Arial" w:eastAsia="Arial" w:hAnsi="Arial" w:cs="Arial"/>
          <w:b/>
          <w:sz w:val="24"/>
          <w:szCs w:val="24"/>
        </w:rPr>
      </w:pPr>
    </w:p>
    <w:p w14:paraId="74101FDF" w14:textId="77777777" w:rsidR="00F57E65" w:rsidRDefault="00F57E65" w:rsidP="00D0702F">
      <w:pPr>
        <w:spacing w:after="0" w:line="240" w:lineRule="auto"/>
        <w:contextualSpacing/>
        <w:rPr>
          <w:rFonts w:ascii="Arial" w:eastAsia="Arial" w:hAnsi="Arial" w:cs="Arial"/>
          <w:b/>
          <w:sz w:val="24"/>
          <w:szCs w:val="24"/>
        </w:rPr>
      </w:pPr>
    </w:p>
    <w:p w14:paraId="1B2934F4" w14:textId="0E9FCDD5" w:rsidR="00A603BE" w:rsidRDefault="004B4C69" w:rsidP="00D0702F">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53B9F28" w14:textId="4DC1B428" w:rsidR="006B7F7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ED4DC73" w14:textId="3ED7CC01" w:rsidR="007B3064" w:rsidRDefault="007B3064" w:rsidP="00D0702F">
      <w:pPr>
        <w:spacing w:after="0" w:line="240" w:lineRule="auto"/>
        <w:contextualSpacing/>
        <w:rPr>
          <w:rFonts w:ascii="Arial" w:eastAsia="Arial" w:hAnsi="Arial" w:cs="Arial"/>
          <w:sz w:val="24"/>
          <w:szCs w:val="24"/>
        </w:rPr>
      </w:pPr>
    </w:p>
    <w:p w14:paraId="77BA1694" w14:textId="24610C75" w:rsidR="007B3064" w:rsidRDefault="007B3064" w:rsidP="00D0702F">
      <w:pPr>
        <w:spacing w:after="0" w:line="240" w:lineRule="auto"/>
        <w:contextualSpacing/>
        <w:rPr>
          <w:rFonts w:ascii="Arial" w:eastAsia="Arial" w:hAnsi="Arial" w:cs="Arial"/>
          <w:sz w:val="24"/>
          <w:szCs w:val="24"/>
        </w:rPr>
      </w:pPr>
    </w:p>
    <w:p w14:paraId="0BF97F9A" w14:textId="2FD917C9" w:rsidR="00FA7178" w:rsidRDefault="00FA7178" w:rsidP="00D0702F">
      <w:pPr>
        <w:spacing w:after="0" w:line="240" w:lineRule="auto"/>
        <w:contextualSpacing/>
        <w:rPr>
          <w:rFonts w:ascii="Arial" w:eastAsia="Arial" w:hAnsi="Arial" w:cs="Arial"/>
          <w:sz w:val="24"/>
          <w:szCs w:val="24"/>
        </w:rPr>
      </w:pPr>
    </w:p>
    <w:p w14:paraId="29A3B1E3" w14:textId="77777777" w:rsidR="00F57E65" w:rsidRDefault="00F57E65" w:rsidP="00D0702F">
      <w:pPr>
        <w:spacing w:after="0" w:line="240" w:lineRule="auto"/>
        <w:contextualSpacing/>
        <w:rPr>
          <w:rFonts w:ascii="Arial" w:eastAsia="Arial" w:hAnsi="Arial" w:cs="Arial"/>
          <w:b/>
          <w:color w:val="002060"/>
          <w:sz w:val="28"/>
          <w:szCs w:val="28"/>
        </w:rPr>
      </w:pPr>
    </w:p>
    <w:p w14:paraId="087A35B4" w14:textId="77777777" w:rsidR="00F57E65" w:rsidRDefault="00F57E65">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024ACB4B" w14:textId="796040BC" w:rsidR="00F57E65" w:rsidRDefault="00FA7178" w:rsidP="00FA7178">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7CA06ED2" w14:textId="77777777" w:rsidR="000D077A" w:rsidRDefault="000D077A" w:rsidP="00FA7178">
      <w:pPr>
        <w:spacing w:after="0" w:line="240" w:lineRule="auto"/>
        <w:contextualSpacing/>
        <w:rPr>
          <w:rFonts w:ascii="Arial" w:eastAsia="Arial" w:hAnsi="Arial" w:cs="Arial"/>
          <w:b/>
          <w:color w:val="002060"/>
          <w:sz w:val="28"/>
          <w:szCs w:val="28"/>
        </w:rPr>
      </w:pPr>
    </w:p>
    <w:p w14:paraId="5E9E875C" w14:textId="77777777" w:rsidR="000D077A" w:rsidRDefault="000D077A" w:rsidP="000D077A">
      <w:pPr>
        <w:jc w:val="center"/>
        <w:rPr>
          <w:rFonts w:ascii="Arial" w:eastAsia="Arial" w:hAnsi="Arial" w:cs="Arial"/>
          <w:sz w:val="28"/>
          <w:szCs w:val="28"/>
        </w:rPr>
      </w:pPr>
      <w:r>
        <w:rPr>
          <w:rFonts w:ascii="Arial" w:eastAsia="Arial" w:hAnsi="Arial" w:cs="Arial"/>
          <w:noProof/>
          <w:sz w:val="28"/>
          <w:szCs w:val="28"/>
        </w:rPr>
        <w:drawing>
          <wp:inline distT="0" distB="0" distL="0" distR="0" wp14:anchorId="0F7D1927" wp14:editId="3F69E42B">
            <wp:extent cx="5524311" cy="4143375"/>
            <wp:effectExtent l="0" t="0" r="635"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35213" cy="4151552"/>
                    </a:xfrm>
                    <a:prstGeom prst="rect">
                      <a:avLst/>
                    </a:prstGeom>
                  </pic:spPr>
                </pic:pic>
              </a:graphicData>
            </a:graphic>
          </wp:inline>
        </w:drawing>
      </w:r>
    </w:p>
    <w:p w14:paraId="685BCE21" w14:textId="5C630AB4" w:rsidR="005E63DF" w:rsidRPr="005E63DF" w:rsidRDefault="000D077A" w:rsidP="000D077A">
      <w:pPr>
        <w:jc w:val="center"/>
        <w:rPr>
          <w:rFonts w:ascii="Arial" w:eastAsia="Arial" w:hAnsi="Arial" w:cs="Arial"/>
          <w:sz w:val="28"/>
          <w:szCs w:val="28"/>
        </w:rPr>
      </w:pPr>
      <w:r>
        <w:rPr>
          <w:rFonts w:ascii="Arial" w:eastAsia="Arial" w:hAnsi="Arial" w:cs="Arial"/>
          <w:noProof/>
          <w:sz w:val="28"/>
          <w:szCs w:val="28"/>
        </w:rPr>
        <w:drawing>
          <wp:inline distT="0" distB="0" distL="0" distR="0" wp14:anchorId="59210D56" wp14:editId="21B9B6C6">
            <wp:extent cx="5524500" cy="4143517"/>
            <wp:effectExtent l="0" t="0" r="0" b="9525"/>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526999" cy="4145391"/>
                    </a:xfrm>
                    <a:prstGeom prst="rect">
                      <a:avLst/>
                    </a:prstGeom>
                  </pic:spPr>
                </pic:pic>
              </a:graphicData>
            </a:graphic>
          </wp:inline>
        </w:drawing>
      </w:r>
    </w:p>
    <w:sectPr w:rsidR="005E63DF" w:rsidRPr="005E63DF"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6493E" w14:textId="77777777" w:rsidR="005933DD" w:rsidRDefault="005933DD">
      <w:pPr>
        <w:spacing w:after="0" w:line="240" w:lineRule="auto"/>
      </w:pPr>
      <w:r>
        <w:separator/>
      </w:r>
    </w:p>
  </w:endnote>
  <w:endnote w:type="continuationSeparator" w:id="0">
    <w:p w14:paraId="11C68C05" w14:textId="77777777" w:rsidR="005933DD" w:rsidRDefault="00593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F765C" w14:textId="77777777" w:rsidR="00D70941" w:rsidRDefault="00D7094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C7AE8" w14:textId="1D3E152C" w:rsidR="00D70941" w:rsidRDefault="00D70941">
    <w:pPr>
      <w:pBdr>
        <w:bottom w:val="single" w:sz="6" w:space="1" w:color="000000"/>
      </w:pBdr>
      <w:tabs>
        <w:tab w:val="left" w:pos="2371"/>
        <w:tab w:val="center" w:pos="5233"/>
      </w:tabs>
      <w:spacing w:after="0" w:line="240" w:lineRule="auto"/>
      <w:jc w:val="right"/>
      <w:rPr>
        <w:sz w:val="16"/>
        <w:szCs w:val="16"/>
      </w:rPr>
    </w:pPr>
  </w:p>
  <w:p w14:paraId="7DE3E999" w14:textId="14A9BB13" w:rsidR="00D70941" w:rsidRDefault="00D70941">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84B03">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84B03">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3</w:t>
    </w:r>
    <w:r w:rsidR="004B4C69">
      <w:rPr>
        <w:rFonts w:ascii="Arial" w:eastAsia="Arial" w:hAnsi="Arial" w:cs="Arial"/>
        <w:sz w:val="14"/>
        <w:szCs w:val="14"/>
      </w:rPr>
      <w:t>8</w:t>
    </w:r>
    <w:r w:rsidRPr="002E2AB4">
      <w:rPr>
        <w:rFonts w:ascii="Arial" w:eastAsia="Arial" w:hAnsi="Arial" w:cs="Arial"/>
        <w:sz w:val="14"/>
        <w:szCs w:val="14"/>
      </w:rPr>
      <w:t xml:space="preserve"> on the Coronavirus Disease (COVID19) as of </w:t>
    </w:r>
    <w:r>
      <w:rPr>
        <w:rFonts w:ascii="Arial" w:eastAsia="Arial" w:hAnsi="Arial" w:cs="Arial"/>
        <w:sz w:val="14"/>
        <w:szCs w:val="14"/>
      </w:rPr>
      <w:t>16 January 2021, 6</w:t>
    </w:r>
    <w:r w:rsidR="004B4C69">
      <w:rPr>
        <w:rFonts w:ascii="Arial" w:eastAsia="Arial" w:hAnsi="Arial" w:cs="Arial"/>
        <w:sz w:val="14"/>
        <w:szCs w:val="14"/>
      </w:rPr>
      <w:t>P</w:t>
    </w:r>
    <w:r w:rsidRPr="002E2AB4">
      <w:rPr>
        <w:rFonts w:ascii="Arial" w:eastAsia="Arial" w:hAnsi="Arial" w:cs="Arial"/>
        <w:sz w:val="14"/>
        <w:szCs w:val="14"/>
      </w:rPr>
      <w:t>M</w:t>
    </w:r>
  </w:p>
  <w:p w14:paraId="2B859230" w14:textId="77777777" w:rsidR="00D70941" w:rsidRDefault="00D70941">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5990C" w14:textId="77777777" w:rsidR="00D70941" w:rsidRDefault="00D7094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FDB1F" w14:textId="77777777" w:rsidR="005933DD" w:rsidRDefault="005933DD">
      <w:pPr>
        <w:spacing w:after="0" w:line="240" w:lineRule="auto"/>
      </w:pPr>
      <w:r>
        <w:separator/>
      </w:r>
    </w:p>
  </w:footnote>
  <w:footnote w:type="continuationSeparator" w:id="0">
    <w:p w14:paraId="1E329429" w14:textId="77777777" w:rsidR="005933DD" w:rsidRDefault="00593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C7505" w14:textId="77777777" w:rsidR="00D70941" w:rsidRDefault="00D7094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622FE" w14:textId="77777777" w:rsidR="00D70941" w:rsidRDefault="00D7094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70941" w:rsidRDefault="00D70941">
    <w:pPr>
      <w:pBdr>
        <w:bottom w:val="single" w:sz="6" w:space="1" w:color="000000"/>
      </w:pBdr>
      <w:tabs>
        <w:tab w:val="center" w:pos="4680"/>
        <w:tab w:val="right" w:pos="9360"/>
      </w:tabs>
      <w:spacing w:after="0" w:line="240" w:lineRule="auto"/>
      <w:jc w:val="center"/>
      <w:rPr>
        <w:sz w:val="10"/>
      </w:rPr>
    </w:pPr>
  </w:p>
  <w:p w14:paraId="3A0C3660" w14:textId="77777777" w:rsidR="00D70941" w:rsidRDefault="00D7094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9C270" w14:textId="77777777" w:rsidR="00D70941" w:rsidRDefault="00D7094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236DB6-5BE5-4B49-A673-8523900F8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3639</Words>
  <Characters>77748</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ohn</cp:lastModifiedBy>
  <cp:revision>2</cp:revision>
  <dcterms:created xsi:type="dcterms:W3CDTF">2021-01-16T09:34:00Z</dcterms:created>
  <dcterms:modified xsi:type="dcterms:W3CDTF">2021-01-1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